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2307F" w:rsidRDefault="004B3933" w:rsidP="004B3933">
      <w:pPr>
        <w:jc w:val="center"/>
      </w:pPr>
      <w:r w:rsidRPr="004B3933">
        <w:rPr>
          <w:noProof/>
        </w:rPr>
        <w:drawing>
          <wp:inline distT="0" distB="0" distL="0" distR="0" wp14:anchorId="3F34FC35" wp14:editId="6EBC40B0">
            <wp:extent cx="1718310" cy="655789"/>
            <wp:effectExtent l="0" t="0" r="0" b="0"/>
            <wp:docPr id="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48939" cy="667478"/>
                    </a:xfrm>
                    <a:prstGeom prst="rect">
                      <a:avLst/>
                    </a:prstGeom>
                  </pic:spPr>
                </pic:pic>
              </a:graphicData>
            </a:graphic>
          </wp:inline>
        </w:drawing>
      </w:r>
    </w:p>
    <w:p w:rsidR="00A2307F" w:rsidRDefault="00A2307F" w:rsidP="004B3933">
      <w:pPr>
        <w:jc w:val="center"/>
      </w:pPr>
      <w:r w:rsidRPr="00FE0899">
        <w:rPr>
          <w:noProof/>
        </w:rPr>
        <mc:AlternateContent>
          <mc:Choice Requires="wpg">
            <w:drawing>
              <wp:anchor distT="0" distB="0" distL="114300" distR="114300" simplePos="0" relativeHeight="251659264" behindDoc="0" locked="0" layoutInCell="1" allowOverlap="1" wp14:anchorId="39F312A5" wp14:editId="65CA4DFC">
                <wp:simplePos x="0" y="0"/>
                <wp:positionH relativeFrom="margin">
                  <wp:posOffset>-401955</wp:posOffset>
                </wp:positionH>
                <wp:positionV relativeFrom="paragraph">
                  <wp:posOffset>315704</wp:posOffset>
                </wp:positionV>
                <wp:extent cx="6962775" cy="4114800"/>
                <wp:effectExtent l="0" t="0" r="66675" b="19050"/>
                <wp:wrapNone/>
                <wp:docPr id="113" name="Group 112">
                  <a:extLst xmlns:a="http://schemas.openxmlformats.org/drawingml/2006/main">
                    <a:ext uri="{FF2B5EF4-FFF2-40B4-BE49-F238E27FC236}">
                      <a16:creationId xmlns:a16="http://schemas.microsoft.com/office/drawing/2014/main" id="{899CA58E-B193-43AA-B36A-B40E2E7916E8}"/>
                    </a:ext>
                  </a:extLst>
                </wp:docPr>
                <wp:cNvGraphicFramePr/>
                <a:graphic xmlns:a="http://schemas.openxmlformats.org/drawingml/2006/main">
                  <a:graphicData uri="http://schemas.microsoft.com/office/word/2010/wordprocessingGroup">
                    <wpg:wgp>
                      <wpg:cNvGrpSpPr/>
                      <wpg:grpSpPr>
                        <a:xfrm>
                          <a:off x="0" y="0"/>
                          <a:ext cx="6962775" cy="4114800"/>
                          <a:chOff x="80915" y="0"/>
                          <a:chExt cx="8544906" cy="4234046"/>
                        </a:xfrm>
                      </wpg:grpSpPr>
                      <wpg:grpSp>
                        <wpg:cNvPr id="2" name="Group 2">
                          <a:extLst>
                            <a:ext uri="{FF2B5EF4-FFF2-40B4-BE49-F238E27FC236}">
                              <a16:creationId xmlns:a16="http://schemas.microsoft.com/office/drawing/2014/main" id="{9938080A-EF33-4316-99CB-EF1333F82DE8}"/>
                            </a:ext>
                          </a:extLst>
                        </wpg:cNvPr>
                        <wpg:cNvGrpSpPr/>
                        <wpg:grpSpPr>
                          <a:xfrm>
                            <a:off x="80915" y="0"/>
                            <a:ext cx="8544906" cy="4234046"/>
                            <a:chOff x="104014" y="0"/>
                            <a:chExt cx="8544906" cy="4234046"/>
                          </a:xfrm>
                          <a:solidFill>
                            <a:schemeClr val="bg1">
                              <a:lumMod val="95000"/>
                            </a:schemeClr>
                          </a:solidFill>
                        </wpg:grpSpPr>
                        <wps:wsp>
                          <wps:cNvPr id="4" name="Freeform 4">
                            <a:extLst>
                              <a:ext uri="{FF2B5EF4-FFF2-40B4-BE49-F238E27FC236}">
                                <a16:creationId xmlns:a16="http://schemas.microsoft.com/office/drawing/2014/main" id="{4451A2D8-3D50-4298-94F1-AEA71A200563}"/>
                              </a:ext>
                            </a:extLst>
                          </wps:cNvPr>
                          <wps:cNvSpPr>
                            <a:spLocks/>
                          </wps:cNvSpPr>
                          <wps:spPr bwMode="auto">
                            <a:xfrm>
                              <a:off x="5549522" y="719600"/>
                              <a:ext cx="0" cy="0"/>
                            </a:xfrm>
                            <a:custGeom>
                              <a:avLst/>
                              <a:gdLst/>
                              <a:ahLst/>
                              <a:cxnLst>
                                <a:cxn ang="0">
                                  <a:pos x="0" y="0"/>
                                </a:cxn>
                                <a:cxn ang="0">
                                  <a:pos x="0" y="0"/>
                                </a:cxn>
                                <a:cxn ang="0">
                                  <a:pos x="0" y="0"/>
                                </a:cxn>
                              </a:cxnLst>
                              <a:rect l="0" t="0" r="r" b="b"/>
                              <a:pathLst>
                                <a:path>
                                  <a:moveTo>
                                    <a:pt x="0" y="0"/>
                                  </a:moveTo>
                                  <a:cubicBezTo>
                                    <a:pt x="0" y="0"/>
                                    <a:pt x="0" y="0"/>
                                    <a:pt x="0" y="0"/>
                                  </a:cubicBezTo>
                                  <a:cubicBezTo>
                                    <a:pt x="0" y="0"/>
                                    <a:pt x="0" y="0"/>
                                    <a:pt x="0" y="0"/>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5" name="Freeform 5">
                            <a:extLst>
                              <a:ext uri="{FF2B5EF4-FFF2-40B4-BE49-F238E27FC236}">
                                <a16:creationId xmlns:a16="http://schemas.microsoft.com/office/drawing/2014/main" id="{96A849AA-FF9B-4A8D-9E36-8EC4FD26960E}"/>
                              </a:ext>
                            </a:extLst>
                          </wps:cNvPr>
                          <wps:cNvSpPr>
                            <a:spLocks noEditPoints="1"/>
                          </wps:cNvSpPr>
                          <wps:spPr bwMode="auto">
                            <a:xfrm>
                              <a:off x="3702011" y="347671"/>
                              <a:ext cx="4909177" cy="3270538"/>
                            </a:xfrm>
                            <a:custGeom>
                              <a:avLst/>
                              <a:gdLst>
                                <a:gd name="T0" fmla="*/ 1878 w 2059"/>
                                <a:gd name="T1" fmla="*/ 154 h 1371"/>
                                <a:gd name="T2" fmla="*/ 1775 w 2059"/>
                                <a:gd name="T3" fmla="*/ 162 h 1371"/>
                                <a:gd name="T4" fmla="*/ 1593 w 2059"/>
                                <a:gd name="T5" fmla="*/ 102 h 1371"/>
                                <a:gd name="T6" fmla="*/ 1447 w 2059"/>
                                <a:gd name="T7" fmla="*/ 122 h 1371"/>
                                <a:gd name="T8" fmla="*/ 1296 w 2059"/>
                                <a:gd name="T9" fmla="*/ 86 h 1371"/>
                                <a:gd name="T10" fmla="*/ 1237 w 2059"/>
                                <a:gd name="T11" fmla="*/ 24 h 1371"/>
                                <a:gd name="T12" fmla="*/ 1060 w 2059"/>
                                <a:gd name="T13" fmla="*/ 49 h 1371"/>
                                <a:gd name="T14" fmla="*/ 937 w 2059"/>
                                <a:gd name="T15" fmla="*/ 116 h 1371"/>
                                <a:gd name="T16" fmla="*/ 925 w 2059"/>
                                <a:gd name="T17" fmla="*/ 168 h 1371"/>
                                <a:gd name="T18" fmla="*/ 901 w 2059"/>
                                <a:gd name="T19" fmla="*/ 193 h 1371"/>
                                <a:gd name="T20" fmla="*/ 843 w 2059"/>
                                <a:gd name="T21" fmla="*/ 139 h 1371"/>
                                <a:gd name="T22" fmla="*/ 771 w 2059"/>
                                <a:gd name="T23" fmla="*/ 179 h 1371"/>
                                <a:gd name="T24" fmla="*/ 628 w 2059"/>
                                <a:gd name="T25" fmla="*/ 204 h 1371"/>
                                <a:gd name="T26" fmla="*/ 604 w 2059"/>
                                <a:gd name="T27" fmla="*/ 215 h 1371"/>
                                <a:gd name="T28" fmla="*/ 515 w 2059"/>
                                <a:gd name="T29" fmla="*/ 232 h 1371"/>
                                <a:gd name="T30" fmla="*/ 492 w 2059"/>
                                <a:gd name="T31" fmla="*/ 153 h 1371"/>
                                <a:gd name="T32" fmla="*/ 393 w 2059"/>
                                <a:gd name="T33" fmla="*/ 138 h 1371"/>
                                <a:gd name="T34" fmla="*/ 296 w 2059"/>
                                <a:gd name="T35" fmla="*/ 230 h 1371"/>
                                <a:gd name="T36" fmla="*/ 231 w 2059"/>
                                <a:gd name="T37" fmla="*/ 334 h 1371"/>
                                <a:gd name="T38" fmla="*/ 350 w 2059"/>
                                <a:gd name="T39" fmla="*/ 329 h 1371"/>
                                <a:gd name="T40" fmla="*/ 383 w 2059"/>
                                <a:gd name="T41" fmla="*/ 292 h 1371"/>
                                <a:gd name="T42" fmla="*/ 411 w 2059"/>
                                <a:gd name="T43" fmla="*/ 343 h 1371"/>
                                <a:gd name="T44" fmla="*/ 286 w 2059"/>
                                <a:gd name="T45" fmla="*/ 402 h 1371"/>
                                <a:gd name="T46" fmla="*/ 232 w 2059"/>
                                <a:gd name="T47" fmla="*/ 410 h 1371"/>
                                <a:gd name="T48" fmla="*/ 148 w 2059"/>
                                <a:gd name="T49" fmla="*/ 540 h 1371"/>
                                <a:gd name="T50" fmla="*/ 142 w 2059"/>
                                <a:gd name="T51" fmla="*/ 618 h 1371"/>
                                <a:gd name="T52" fmla="*/ 331 w 2059"/>
                                <a:gd name="T53" fmla="*/ 600 h 1371"/>
                                <a:gd name="T54" fmla="*/ 364 w 2059"/>
                                <a:gd name="T55" fmla="*/ 568 h 1371"/>
                                <a:gd name="T56" fmla="*/ 452 w 2059"/>
                                <a:gd name="T57" fmla="*/ 534 h 1371"/>
                                <a:gd name="T58" fmla="*/ 556 w 2059"/>
                                <a:gd name="T59" fmla="*/ 494 h 1371"/>
                                <a:gd name="T60" fmla="*/ 436 w 2059"/>
                                <a:gd name="T61" fmla="*/ 590 h 1371"/>
                                <a:gd name="T62" fmla="*/ 468 w 2059"/>
                                <a:gd name="T63" fmla="*/ 678 h 1371"/>
                                <a:gd name="T64" fmla="*/ 273 w 2059"/>
                                <a:gd name="T65" fmla="*/ 612 h 1371"/>
                                <a:gd name="T66" fmla="*/ 69 w 2059"/>
                                <a:gd name="T67" fmla="*/ 700 h 1371"/>
                                <a:gd name="T68" fmla="*/ 197 w 2059"/>
                                <a:gd name="T69" fmla="*/ 939 h 1371"/>
                                <a:gd name="T70" fmla="*/ 296 w 2059"/>
                                <a:gd name="T71" fmla="*/ 1156 h 1371"/>
                                <a:gd name="T72" fmla="*/ 491 w 2059"/>
                                <a:gd name="T73" fmla="*/ 1278 h 1371"/>
                                <a:gd name="T74" fmla="*/ 569 w 2059"/>
                                <a:gd name="T75" fmla="*/ 1029 h 1371"/>
                                <a:gd name="T76" fmla="*/ 595 w 2059"/>
                                <a:gd name="T77" fmla="*/ 874 h 1371"/>
                                <a:gd name="T78" fmla="*/ 562 w 2059"/>
                                <a:gd name="T79" fmla="*/ 795 h 1371"/>
                                <a:gd name="T80" fmla="*/ 728 w 2059"/>
                                <a:gd name="T81" fmla="*/ 732 h 1371"/>
                                <a:gd name="T82" fmla="*/ 667 w 2059"/>
                                <a:gd name="T83" fmla="*/ 694 h 1371"/>
                                <a:gd name="T84" fmla="*/ 862 w 2059"/>
                                <a:gd name="T85" fmla="*/ 776 h 1371"/>
                                <a:gd name="T86" fmla="*/ 983 w 2059"/>
                                <a:gd name="T87" fmla="*/ 840 h 1371"/>
                                <a:gd name="T88" fmla="*/ 1126 w 2059"/>
                                <a:gd name="T89" fmla="*/ 835 h 1371"/>
                                <a:gd name="T90" fmla="*/ 1190 w 2059"/>
                                <a:gd name="T91" fmla="*/ 977 h 1371"/>
                                <a:gd name="T92" fmla="*/ 1246 w 2059"/>
                                <a:gd name="T93" fmla="*/ 889 h 1371"/>
                                <a:gd name="T94" fmla="*/ 1373 w 2059"/>
                                <a:gd name="T95" fmla="*/ 696 h 1371"/>
                                <a:gd name="T96" fmla="*/ 1331 w 2059"/>
                                <a:gd name="T97" fmla="*/ 598 h 1371"/>
                                <a:gd name="T98" fmla="*/ 1404 w 2059"/>
                                <a:gd name="T99" fmla="*/ 586 h 1371"/>
                                <a:gd name="T100" fmla="*/ 1437 w 2059"/>
                                <a:gd name="T101" fmla="*/ 582 h 1371"/>
                                <a:gd name="T102" fmla="*/ 1510 w 2059"/>
                                <a:gd name="T103" fmla="*/ 392 h 1371"/>
                                <a:gd name="T104" fmla="*/ 1758 w 2059"/>
                                <a:gd name="T105" fmla="*/ 296 h 1371"/>
                                <a:gd name="T106" fmla="*/ 1727 w 2059"/>
                                <a:gd name="T107" fmla="*/ 353 h 1371"/>
                                <a:gd name="T108" fmla="*/ 1780 w 2059"/>
                                <a:gd name="T109" fmla="*/ 348 h 1371"/>
                                <a:gd name="T110" fmla="*/ 1953 w 2059"/>
                                <a:gd name="T111" fmla="*/ 270 h 1371"/>
                                <a:gd name="T112" fmla="*/ 2028 w 2059"/>
                                <a:gd name="T113" fmla="*/ 251 h 1371"/>
                                <a:gd name="T114" fmla="*/ 658 w 2059"/>
                                <a:gd name="T115" fmla="*/ 590 h 1371"/>
                                <a:gd name="T116" fmla="*/ 687 w 2059"/>
                                <a:gd name="T117" fmla="*/ 546 h 137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2059" h="1371">
                                  <a:moveTo>
                                    <a:pt x="2059" y="223"/>
                                  </a:moveTo>
                                  <a:cubicBezTo>
                                    <a:pt x="2059" y="216"/>
                                    <a:pt x="2050" y="214"/>
                                    <a:pt x="2045" y="210"/>
                                  </a:cubicBezTo>
                                  <a:cubicBezTo>
                                    <a:pt x="2042" y="208"/>
                                    <a:pt x="2038" y="208"/>
                                    <a:pt x="2034" y="207"/>
                                  </a:cubicBezTo>
                                  <a:cubicBezTo>
                                    <a:pt x="2024" y="203"/>
                                    <a:pt x="2017" y="200"/>
                                    <a:pt x="2018" y="218"/>
                                  </a:cubicBezTo>
                                  <a:cubicBezTo>
                                    <a:pt x="2012" y="205"/>
                                    <a:pt x="2006" y="194"/>
                                    <a:pt x="1994" y="188"/>
                                  </a:cubicBezTo>
                                  <a:cubicBezTo>
                                    <a:pt x="1989" y="186"/>
                                    <a:pt x="1984" y="185"/>
                                    <a:pt x="1979" y="182"/>
                                  </a:cubicBezTo>
                                  <a:cubicBezTo>
                                    <a:pt x="1952" y="167"/>
                                    <a:pt x="1924" y="152"/>
                                    <a:pt x="1891" y="156"/>
                                  </a:cubicBezTo>
                                  <a:cubicBezTo>
                                    <a:pt x="1887" y="157"/>
                                    <a:pt x="1882" y="157"/>
                                    <a:pt x="1878" y="154"/>
                                  </a:cubicBezTo>
                                  <a:cubicBezTo>
                                    <a:pt x="1874" y="151"/>
                                    <a:pt x="1869" y="149"/>
                                    <a:pt x="1866" y="152"/>
                                  </a:cubicBezTo>
                                  <a:cubicBezTo>
                                    <a:pt x="1862" y="156"/>
                                    <a:pt x="1864" y="161"/>
                                    <a:pt x="1867" y="166"/>
                                  </a:cubicBezTo>
                                  <a:cubicBezTo>
                                    <a:pt x="1869" y="168"/>
                                    <a:pt x="1872" y="171"/>
                                    <a:pt x="1867" y="174"/>
                                  </a:cubicBezTo>
                                  <a:cubicBezTo>
                                    <a:pt x="1861" y="178"/>
                                    <a:pt x="1843" y="170"/>
                                    <a:pt x="1842" y="163"/>
                                  </a:cubicBezTo>
                                  <a:cubicBezTo>
                                    <a:pt x="1844" y="160"/>
                                    <a:pt x="1851" y="165"/>
                                    <a:pt x="1852" y="156"/>
                                  </a:cubicBezTo>
                                  <a:cubicBezTo>
                                    <a:pt x="1845" y="158"/>
                                    <a:pt x="1839" y="152"/>
                                    <a:pt x="1833" y="160"/>
                                  </a:cubicBezTo>
                                  <a:cubicBezTo>
                                    <a:pt x="1831" y="163"/>
                                    <a:pt x="1823" y="165"/>
                                    <a:pt x="1820" y="164"/>
                                  </a:cubicBezTo>
                                  <a:cubicBezTo>
                                    <a:pt x="1805" y="158"/>
                                    <a:pt x="1790" y="163"/>
                                    <a:pt x="1775" y="162"/>
                                  </a:cubicBezTo>
                                  <a:cubicBezTo>
                                    <a:pt x="1769" y="161"/>
                                    <a:pt x="1753" y="165"/>
                                    <a:pt x="1758" y="148"/>
                                  </a:cubicBezTo>
                                  <a:cubicBezTo>
                                    <a:pt x="1759" y="146"/>
                                    <a:pt x="1754" y="140"/>
                                    <a:pt x="1751" y="139"/>
                                  </a:cubicBezTo>
                                  <a:cubicBezTo>
                                    <a:pt x="1741" y="137"/>
                                    <a:pt x="1731" y="130"/>
                                    <a:pt x="1720" y="134"/>
                                  </a:cubicBezTo>
                                  <a:cubicBezTo>
                                    <a:pt x="1694" y="145"/>
                                    <a:pt x="1672" y="129"/>
                                    <a:pt x="1649" y="123"/>
                                  </a:cubicBezTo>
                                  <a:cubicBezTo>
                                    <a:pt x="1651" y="118"/>
                                    <a:pt x="1659" y="122"/>
                                    <a:pt x="1656" y="115"/>
                                  </a:cubicBezTo>
                                  <a:cubicBezTo>
                                    <a:pt x="1654" y="111"/>
                                    <a:pt x="1628" y="111"/>
                                    <a:pt x="1624" y="115"/>
                                  </a:cubicBezTo>
                                  <a:cubicBezTo>
                                    <a:pt x="1621" y="119"/>
                                    <a:pt x="1618" y="122"/>
                                    <a:pt x="1614" y="123"/>
                                  </a:cubicBezTo>
                                  <a:cubicBezTo>
                                    <a:pt x="1611" y="111"/>
                                    <a:pt x="1605" y="104"/>
                                    <a:pt x="1593" y="102"/>
                                  </a:cubicBezTo>
                                  <a:cubicBezTo>
                                    <a:pt x="1577" y="99"/>
                                    <a:pt x="1564" y="107"/>
                                    <a:pt x="1549" y="110"/>
                                  </a:cubicBezTo>
                                  <a:cubicBezTo>
                                    <a:pt x="1553" y="115"/>
                                    <a:pt x="1559" y="118"/>
                                    <a:pt x="1557" y="124"/>
                                  </a:cubicBezTo>
                                  <a:cubicBezTo>
                                    <a:pt x="1556" y="128"/>
                                    <a:pt x="1549" y="124"/>
                                    <a:pt x="1547" y="126"/>
                                  </a:cubicBezTo>
                                  <a:cubicBezTo>
                                    <a:pt x="1539" y="134"/>
                                    <a:pt x="1532" y="128"/>
                                    <a:pt x="1524" y="126"/>
                                  </a:cubicBezTo>
                                  <a:cubicBezTo>
                                    <a:pt x="1512" y="124"/>
                                    <a:pt x="1498" y="131"/>
                                    <a:pt x="1486" y="121"/>
                                  </a:cubicBezTo>
                                  <a:cubicBezTo>
                                    <a:pt x="1481" y="117"/>
                                    <a:pt x="1481" y="125"/>
                                    <a:pt x="1479" y="128"/>
                                  </a:cubicBezTo>
                                  <a:cubicBezTo>
                                    <a:pt x="1475" y="134"/>
                                    <a:pt x="1470" y="143"/>
                                    <a:pt x="1461" y="136"/>
                                  </a:cubicBezTo>
                                  <a:cubicBezTo>
                                    <a:pt x="1455" y="133"/>
                                    <a:pt x="1451" y="127"/>
                                    <a:pt x="1447" y="122"/>
                                  </a:cubicBezTo>
                                  <a:cubicBezTo>
                                    <a:pt x="1446" y="120"/>
                                    <a:pt x="1443" y="118"/>
                                    <a:pt x="1445" y="114"/>
                                  </a:cubicBezTo>
                                  <a:cubicBezTo>
                                    <a:pt x="1452" y="101"/>
                                    <a:pt x="1444" y="87"/>
                                    <a:pt x="1430" y="89"/>
                                  </a:cubicBezTo>
                                  <a:cubicBezTo>
                                    <a:pt x="1424" y="89"/>
                                    <a:pt x="1420" y="87"/>
                                    <a:pt x="1415" y="86"/>
                                  </a:cubicBezTo>
                                  <a:cubicBezTo>
                                    <a:pt x="1408" y="84"/>
                                    <a:pt x="1396" y="77"/>
                                    <a:pt x="1394" y="87"/>
                                  </a:cubicBezTo>
                                  <a:cubicBezTo>
                                    <a:pt x="1391" y="100"/>
                                    <a:pt x="1380" y="99"/>
                                    <a:pt x="1375" y="97"/>
                                  </a:cubicBezTo>
                                  <a:cubicBezTo>
                                    <a:pt x="1364" y="93"/>
                                    <a:pt x="1347" y="104"/>
                                    <a:pt x="1340" y="86"/>
                                  </a:cubicBezTo>
                                  <a:cubicBezTo>
                                    <a:pt x="1340" y="85"/>
                                    <a:pt x="1336" y="86"/>
                                    <a:pt x="1335" y="85"/>
                                  </a:cubicBezTo>
                                  <a:cubicBezTo>
                                    <a:pt x="1322" y="82"/>
                                    <a:pt x="1309" y="85"/>
                                    <a:pt x="1296" y="86"/>
                                  </a:cubicBezTo>
                                  <a:cubicBezTo>
                                    <a:pt x="1294" y="86"/>
                                    <a:pt x="1295" y="89"/>
                                    <a:pt x="1291" y="87"/>
                                  </a:cubicBezTo>
                                  <a:cubicBezTo>
                                    <a:pt x="1282" y="83"/>
                                    <a:pt x="1272" y="81"/>
                                    <a:pt x="1263" y="78"/>
                                  </a:cubicBezTo>
                                  <a:cubicBezTo>
                                    <a:pt x="1260" y="77"/>
                                    <a:pt x="1257" y="77"/>
                                    <a:pt x="1255" y="81"/>
                                  </a:cubicBezTo>
                                  <a:cubicBezTo>
                                    <a:pt x="1248" y="91"/>
                                    <a:pt x="1230" y="97"/>
                                    <a:pt x="1215" y="93"/>
                                  </a:cubicBezTo>
                                  <a:cubicBezTo>
                                    <a:pt x="1239" y="83"/>
                                    <a:pt x="1260" y="70"/>
                                    <a:pt x="1282" y="59"/>
                                  </a:cubicBezTo>
                                  <a:cubicBezTo>
                                    <a:pt x="1289" y="55"/>
                                    <a:pt x="1295" y="50"/>
                                    <a:pt x="1293" y="43"/>
                                  </a:cubicBezTo>
                                  <a:cubicBezTo>
                                    <a:pt x="1291" y="35"/>
                                    <a:pt x="1285" y="26"/>
                                    <a:pt x="1278" y="25"/>
                                  </a:cubicBezTo>
                                  <a:cubicBezTo>
                                    <a:pt x="1265" y="22"/>
                                    <a:pt x="1250" y="23"/>
                                    <a:pt x="1237" y="24"/>
                                  </a:cubicBezTo>
                                  <a:cubicBezTo>
                                    <a:pt x="1225" y="26"/>
                                    <a:pt x="1219" y="14"/>
                                    <a:pt x="1208" y="14"/>
                                  </a:cubicBezTo>
                                  <a:cubicBezTo>
                                    <a:pt x="1205" y="14"/>
                                    <a:pt x="1208" y="12"/>
                                    <a:pt x="1209" y="12"/>
                                  </a:cubicBezTo>
                                  <a:cubicBezTo>
                                    <a:pt x="1219" y="7"/>
                                    <a:pt x="1209" y="6"/>
                                    <a:pt x="1207" y="4"/>
                                  </a:cubicBezTo>
                                  <a:cubicBezTo>
                                    <a:pt x="1200" y="0"/>
                                    <a:pt x="1192" y="1"/>
                                    <a:pt x="1184" y="3"/>
                                  </a:cubicBezTo>
                                  <a:cubicBezTo>
                                    <a:pt x="1169" y="7"/>
                                    <a:pt x="1167" y="29"/>
                                    <a:pt x="1148" y="30"/>
                                  </a:cubicBezTo>
                                  <a:cubicBezTo>
                                    <a:pt x="1143" y="30"/>
                                    <a:pt x="1128" y="39"/>
                                    <a:pt x="1126" y="35"/>
                                  </a:cubicBezTo>
                                  <a:cubicBezTo>
                                    <a:pt x="1123" y="25"/>
                                    <a:pt x="1116" y="31"/>
                                    <a:pt x="1113" y="32"/>
                                  </a:cubicBezTo>
                                  <a:cubicBezTo>
                                    <a:pt x="1097" y="42"/>
                                    <a:pt x="1078" y="43"/>
                                    <a:pt x="1060" y="49"/>
                                  </a:cubicBezTo>
                                  <a:cubicBezTo>
                                    <a:pt x="1049" y="53"/>
                                    <a:pt x="1033" y="56"/>
                                    <a:pt x="1038" y="75"/>
                                  </a:cubicBezTo>
                                  <a:cubicBezTo>
                                    <a:pt x="1040" y="79"/>
                                    <a:pt x="1038" y="80"/>
                                    <a:pt x="1034" y="81"/>
                                  </a:cubicBezTo>
                                  <a:cubicBezTo>
                                    <a:pt x="1019" y="86"/>
                                    <a:pt x="1005" y="83"/>
                                    <a:pt x="991" y="84"/>
                                  </a:cubicBezTo>
                                  <a:cubicBezTo>
                                    <a:pt x="985" y="85"/>
                                    <a:pt x="978" y="85"/>
                                    <a:pt x="978" y="93"/>
                                  </a:cubicBezTo>
                                  <a:cubicBezTo>
                                    <a:pt x="979" y="99"/>
                                    <a:pt x="976" y="108"/>
                                    <a:pt x="988" y="108"/>
                                  </a:cubicBezTo>
                                  <a:cubicBezTo>
                                    <a:pt x="993" y="108"/>
                                    <a:pt x="996" y="113"/>
                                    <a:pt x="997" y="118"/>
                                  </a:cubicBezTo>
                                  <a:cubicBezTo>
                                    <a:pt x="987" y="124"/>
                                    <a:pt x="982" y="115"/>
                                    <a:pt x="976" y="112"/>
                                  </a:cubicBezTo>
                                  <a:cubicBezTo>
                                    <a:pt x="962" y="105"/>
                                    <a:pt x="946" y="107"/>
                                    <a:pt x="937" y="116"/>
                                  </a:cubicBezTo>
                                  <a:cubicBezTo>
                                    <a:pt x="934" y="120"/>
                                    <a:pt x="937" y="122"/>
                                    <a:pt x="939" y="124"/>
                                  </a:cubicBezTo>
                                  <a:cubicBezTo>
                                    <a:pt x="941" y="127"/>
                                    <a:pt x="947" y="125"/>
                                    <a:pt x="947" y="131"/>
                                  </a:cubicBezTo>
                                  <a:cubicBezTo>
                                    <a:pt x="933" y="133"/>
                                    <a:pt x="924" y="129"/>
                                    <a:pt x="928" y="112"/>
                                  </a:cubicBezTo>
                                  <a:cubicBezTo>
                                    <a:pt x="929" y="109"/>
                                    <a:pt x="931" y="104"/>
                                    <a:pt x="925" y="102"/>
                                  </a:cubicBezTo>
                                  <a:cubicBezTo>
                                    <a:pt x="921" y="113"/>
                                    <a:pt x="920" y="115"/>
                                    <a:pt x="911" y="120"/>
                                  </a:cubicBezTo>
                                  <a:cubicBezTo>
                                    <a:pt x="903" y="124"/>
                                    <a:pt x="902" y="127"/>
                                    <a:pt x="909" y="133"/>
                                  </a:cubicBezTo>
                                  <a:cubicBezTo>
                                    <a:pt x="913" y="137"/>
                                    <a:pt x="915" y="141"/>
                                    <a:pt x="912" y="149"/>
                                  </a:cubicBezTo>
                                  <a:cubicBezTo>
                                    <a:pt x="905" y="163"/>
                                    <a:pt x="909" y="168"/>
                                    <a:pt x="925" y="168"/>
                                  </a:cubicBezTo>
                                  <a:cubicBezTo>
                                    <a:pt x="933" y="168"/>
                                    <a:pt x="940" y="168"/>
                                    <a:pt x="947" y="173"/>
                                  </a:cubicBezTo>
                                  <a:cubicBezTo>
                                    <a:pt x="955" y="177"/>
                                    <a:pt x="953" y="181"/>
                                    <a:pt x="947" y="186"/>
                                  </a:cubicBezTo>
                                  <a:cubicBezTo>
                                    <a:pt x="947" y="185"/>
                                    <a:pt x="946" y="184"/>
                                    <a:pt x="945" y="182"/>
                                  </a:cubicBezTo>
                                  <a:cubicBezTo>
                                    <a:pt x="942" y="173"/>
                                    <a:pt x="937" y="171"/>
                                    <a:pt x="926" y="173"/>
                                  </a:cubicBezTo>
                                  <a:cubicBezTo>
                                    <a:pt x="914" y="176"/>
                                    <a:pt x="919" y="182"/>
                                    <a:pt x="921" y="187"/>
                                  </a:cubicBezTo>
                                  <a:cubicBezTo>
                                    <a:pt x="921" y="189"/>
                                    <a:pt x="921" y="190"/>
                                    <a:pt x="920" y="192"/>
                                  </a:cubicBezTo>
                                  <a:cubicBezTo>
                                    <a:pt x="911" y="211"/>
                                    <a:pt x="885" y="220"/>
                                    <a:pt x="864" y="211"/>
                                  </a:cubicBezTo>
                                  <a:cubicBezTo>
                                    <a:pt x="886" y="209"/>
                                    <a:pt x="891" y="206"/>
                                    <a:pt x="901" y="193"/>
                                  </a:cubicBezTo>
                                  <a:cubicBezTo>
                                    <a:pt x="905" y="188"/>
                                    <a:pt x="909" y="180"/>
                                    <a:pt x="904" y="176"/>
                                  </a:cubicBezTo>
                                  <a:cubicBezTo>
                                    <a:pt x="897" y="170"/>
                                    <a:pt x="898" y="163"/>
                                    <a:pt x="898" y="156"/>
                                  </a:cubicBezTo>
                                  <a:cubicBezTo>
                                    <a:pt x="898" y="146"/>
                                    <a:pt x="904" y="136"/>
                                    <a:pt x="894" y="127"/>
                                  </a:cubicBezTo>
                                  <a:cubicBezTo>
                                    <a:pt x="891" y="125"/>
                                    <a:pt x="894" y="123"/>
                                    <a:pt x="895" y="121"/>
                                  </a:cubicBezTo>
                                  <a:cubicBezTo>
                                    <a:pt x="899" y="114"/>
                                    <a:pt x="902" y="106"/>
                                    <a:pt x="893" y="100"/>
                                  </a:cubicBezTo>
                                  <a:cubicBezTo>
                                    <a:pt x="883" y="94"/>
                                    <a:pt x="866" y="98"/>
                                    <a:pt x="862" y="106"/>
                                  </a:cubicBezTo>
                                  <a:cubicBezTo>
                                    <a:pt x="858" y="113"/>
                                    <a:pt x="857" y="123"/>
                                    <a:pt x="849" y="125"/>
                                  </a:cubicBezTo>
                                  <a:cubicBezTo>
                                    <a:pt x="840" y="128"/>
                                    <a:pt x="839" y="132"/>
                                    <a:pt x="843" y="139"/>
                                  </a:cubicBezTo>
                                  <a:cubicBezTo>
                                    <a:pt x="846" y="143"/>
                                    <a:pt x="844" y="147"/>
                                    <a:pt x="842" y="150"/>
                                  </a:cubicBezTo>
                                  <a:cubicBezTo>
                                    <a:pt x="839" y="155"/>
                                    <a:pt x="840" y="159"/>
                                    <a:pt x="846" y="160"/>
                                  </a:cubicBezTo>
                                  <a:cubicBezTo>
                                    <a:pt x="851" y="161"/>
                                    <a:pt x="853" y="165"/>
                                    <a:pt x="855" y="169"/>
                                  </a:cubicBezTo>
                                  <a:cubicBezTo>
                                    <a:pt x="857" y="172"/>
                                    <a:pt x="864" y="173"/>
                                    <a:pt x="860" y="178"/>
                                  </a:cubicBezTo>
                                  <a:cubicBezTo>
                                    <a:pt x="856" y="182"/>
                                    <a:pt x="852" y="180"/>
                                    <a:pt x="848" y="177"/>
                                  </a:cubicBezTo>
                                  <a:cubicBezTo>
                                    <a:pt x="826" y="164"/>
                                    <a:pt x="802" y="153"/>
                                    <a:pt x="775" y="156"/>
                                  </a:cubicBezTo>
                                  <a:cubicBezTo>
                                    <a:pt x="775" y="159"/>
                                    <a:pt x="775" y="164"/>
                                    <a:pt x="776" y="166"/>
                                  </a:cubicBezTo>
                                  <a:cubicBezTo>
                                    <a:pt x="781" y="173"/>
                                    <a:pt x="775" y="176"/>
                                    <a:pt x="771" y="179"/>
                                  </a:cubicBezTo>
                                  <a:cubicBezTo>
                                    <a:pt x="766" y="182"/>
                                    <a:pt x="763" y="179"/>
                                    <a:pt x="763" y="173"/>
                                  </a:cubicBezTo>
                                  <a:cubicBezTo>
                                    <a:pt x="763" y="172"/>
                                    <a:pt x="759" y="171"/>
                                    <a:pt x="758" y="171"/>
                                  </a:cubicBezTo>
                                  <a:cubicBezTo>
                                    <a:pt x="747" y="177"/>
                                    <a:pt x="733" y="175"/>
                                    <a:pt x="722" y="181"/>
                                  </a:cubicBezTo>
                                  <a:cubicBezTo>
                                    <a:pt x="717" y="183"/>
                                    <a:pt x="714" y="187"/>
                                    <a:pt x="709" y="184"/>
                                  </a:cubicBezTo>
                                  <a:cubicBezTo>
                                    <a:pt x="703" y="181"/>
                                    <a:pt x="713" y="176"/>
                                    <a:pt x="707" y="172"/>
                                  </a:cubicBezTo>
                                  <a:cubicBezTo>
                                    <a:pt x="698" y="178"/>
                                    <a:pt x="687" y="178"/>
                                    <a:pt x="677" y="181"/>
                                  </a:cubicBezTo>
                                  <a:cubicBezTo>
                                    <a:pt x="666" y="184"/>
                                    <a:pt x="652" y="188"/>
                                    <a:pt x="648" y="197"/>
                                  </a:cubicBezTo>
                                  <a:cubicBezTo>
                                    <a:pt x="642" y="208"/>
                                    <a:pt x="635" y="203"/>
                                    <a:pt x="628" y="204"/>
                                  </a:cubicBezTo>
                                  <a:cubicBezTo>
                                    <a:pt x="626" y="204"/>
                                    <a:pt x="621" y="200"/>
                                    <a:pt x="620" y="197"/>
                                  </a:cubicBezTo>
                                  <a:cubicBezTo>
                                    <a:pt x="618" y="192"/>
                                    <a:pt x="625" y="193"/>
                                    <a:pt x="627" y="191"/>
                                  </a:cubicBezTo>
                                  <a:cubicBezTo>
                                    <a:pt x="629" y="189"/>
                                    <a:pt x="636" y="190"/>
                                    <a:pt x="633" y="185"/>
                                  </a:cubicBezTo>
                                  <a:cubicBezTo>
                                    <a:pt x="631" y="179"/>
                                    <a:pt x="626" y="174"/>
                                    <a:pt x="618" y="174"/>
                                  </a:cubicBezTo>
                                  <a:cubicBezTo>
                                    <a:pt x="615" y="174"/>
                                    <a:pt x="609" y="173"/>
                                    <a:pt x="610" y="178"/>
                                  </a:cubicBezTo>
                                  <a:cubicBezTo>
                                    <a:pt x="612" y="186"/>
                                    <a:pt x="603" y="195"/>
                                    <a:pt x="612" y="203"/>
                                  </a:cubicBezTo>
                                  <a:cubicBezTo>
                                    <a:pt x="615" y="206"/>
                                    <a:pt x="612" y="211"/>
                                    <a:pt x="610" y="215"/>
                                  </a:cubicBezTo>
                                  <a:cubicBezTo>
                                    <a:pt x="608" y="219"/>
                                    <a:pt x="606" y="216"/>
                                    <a:pt x="604" y="215"/>
                                  </a:cubicBezTo>
                                  <a:cubicBezTo>
                                    <a:pt x="590" y="204"/>
                                    <a:pt x="581" y="219"/>
                                    <a:pt x="571" y="223"/>
                                  </a:cubicBezTo>
                                  <a:cubicBezTo>
                                    <a:pt x="563" y="226"/>
                                    <a:pt x="570" y="236"/>
                                    <a:pt x="573" y="243"/>
                                  </a:cubicBezTo>
                                  <a:cubicBezTo>
                                    <a:pt x="563" y="243"/>
                                    <a:pt x="555" y="241"/>
                                    <a:pt x="549" y="237"/>
                                  </a:cubicBezTo>
                                  <a:cubicBezTo>
                                    <a:pt x="544" y="234"/>
                                    <a:pt x="540" y="234"/>
                                    <a:pt x="535" y="234"/>
                                  </a:cubicBezTo>
                                  <a:cubicBezTo>
                                    <a:pt x="533" y="235"/>
                                    <a:pt x="532" y="236"/>
                                    <a:pt x="533" y="239"/>
                                  </a:cubicBezTo>
                                  <a:cubicBezTo>
                                    <a:pt x="535" y="246"/>
                                    <a:pt x="540" y="246"/>
                                    <a:pt x="545" y="247"/>
                                  </a:cubicBezTo>
                                  <a:cubicBezTo>
                                    <a:pt x="546" y="247"/>
                                    <a:pt x="546" y="248"/>
                                    <a:pt x="547" y="249"/>
                                  </a:cubicBezTo>
                                  <a:cubicBezTo>
                                    <a:pt x="531" y="255"/>
                                    <a:pt x="513" y="246"/>
                                    <a:pt x="515" y="232"/>
                                  </a:cubicBezTo>
                                  <a:cubicBezTo>
                                    <a:pt x="517" y="218"/>
                                    <a:pt x="509" y="216"/>
                                    <a:pt x="502" y="210"/>
                                  </a:cubicBezTo>
                                  <a:cubicBezTo>
                                    <a:pt x="500" y="209"/>
                                    <a:pt x="496" y="211"/>
                                    <a:pt x="497" y="206"/>
                                  </a:cubicBezTo>
                                  <a:cubicBezTo>
                                    <a:pt x="500" y="203"/>
                                    <a:pt x="503" y="205"/>
                                    <a:pt x="506" y="206"/>
                                  </a:cubicBezTo>
                                  <a:cubicBezTo>
                                    <a:pt x="523" y="215"/>
                                    <a:pt x="542" y="218"/>
                                    <a:pt x="561" y="216"/>
                                  </a:cubicBezTo>
                                  <a:cubicBezTo>
                                    <a:pt x="569" y="215"/>
                                    <a:pt x="577" y="212"/>
                                    <a:pt x="580" y="202"/>
                                  </a:cubicBezTo>
                                  <a:cubicBezTo>
                                    <a:pt x="582" y="193"/>
                                    <a:pt x="575" y="189"/>
                                    <a:pt x="568" y="185"/>
                                  </a:cubicBezTo>
                                  <a:cubicBezTo>
                                    <a:pt x="558" y="179"/>
                                    <a:pt x="544" y="175"/>
                                    <a:pt x="536" y="167"/>
                                  </a:cubicBezTo>
                                  <a:cubicBezTo>
                                    <a:pt x="522" y="156"/>
                                    <a:pt x="502" y="172"/>
                                    <a:pt x="492" y="153"/>
                                  </a:cubicBezTo>
                                  <a:cubicBezTo>
                                    <a:pt x="492" y="153"/>
                                    <a:pt x="490" y="153"/>
                                    <a:pt x="489" y="153"/>
                                  </a:cubicBezTo>
                                  <a:cubicBezTo>
                                    <a:pt x="482" y="157"/>
                                    <a:pt x="474" y="151"/>
                                    <a:pt x="467" y="155"/>
                                  </a:cubicBezTo>
                                  <a:cubicBezTo>
                                    <a:pt x="466" y="151"/>
                                    <a:pt x="468" y="151"/>
                                    <a:pt x="470" y="150"/>
                                  </a:cubicBezTo>
                                  <a:cubicBezTo>
                                    <a:pt x="473" y="148"/>
                                    <a:pt x="477" y="146"/>
                                    <a:pt x="477" y="141"/>
                                  </a:cubicBezTo>
                                  <a:cubicBezTo>
                                    <a:pt x="476" y="139"/>
                                    <a:pt x="446" y="129"/>
                                    <a:pt x="445" y="131"/>
                                  </a:cubicBezTo>
                                  <a:cubicBezTo>
                                    <a:pt x="442" y="142"/>
                                    <a:pt x="428" y="134"/>
                                    <a:pt x="424" y="147"/>
                                  </a:cubicBezTo>
                                  <a:cubicBezTo>
                                    <a:pt x="422" y="138"/>
                                    <a:pt x="428" y="134"/>
                                    <a:pt x="429" y="131"/>
                                  </a:cubicBezTo>
                                  <a:cubicBezTo>
                                    <a:pt x="415" y="127"/>
                                    <a:pt x="408" y="149"/>
                                    <a:pt x="393" y="138"/>
                                  </a:cubicBezTo>
                                  <a:cubicBezTo>
                                    <a:pt x="393" y="139"/>
                                    <a:pt x="393" y="140"/>
                                    <a:pt x="392" y="140"/>
                                  </a:cubicBezTo>
                                  <a:cubicBezTo>
                                    <a:pt x="388" y="148"/>
                                    <a:pt x="376" y="153"/>
                                    <a:pt x="369" y="150"/>
                                  </a:cubicBezTo>
                                  <a:cubicBezTo>
                                    <a:pt x="365" y="149"/>
                                    <a:pt x="344" y="157"/>
                                    <a:pt x="343" y="161"/>
                                  </a:cubicBezTo>
                                  <a:cubicBezTo>
                                    <a:pt x="342" y="162"/>
                                    <a:pt x="341" y="164"/>
                                    <a:pt x="342" y="165"/>
                                  </a:cubicBezTo>
                                  <a:cubicBezTo>
                                    <a:pt x="347" y="175"/>
                                    <a:pt x="338" y="172"/>
                                    <a:pt x="336" y="170"/>
                                  </a:cubicBezTo>
                                  <a:cubicBezTo>
                                    <a:pt x="330" y="168"/>
                                    <a:pt x="326" y="165"/>
                                    <a:pt x="322" y="172"/>
                                  </a:cubicBezTo>
                                  <a:cubicBezTo>
                                    <a:pt x="318" y="181"/>
                                    <a:pt x="329" y="178"/>
                                    <a:pt x="330" y="181"/>
                                  </a:cubicBezTo>
                                  <a:cubicBezTo>
                                    <a:pt x="320" y="198"/>
                                    <a:pt x="302" y="209"/>
                                    <a:pt x="296" y="230"/>
                                  </a:cubicBezTo>
                                  <a:cubicBezTo>
                                    <a:pt x="295" y="234"/>
                                    <a:pt x="290" y="246"/>
                                    <a:pt x="280" y="246"/>
                                  </a:cubicBezTo>
                                  <a:cubicBezTo>
                                    <a:pt x="276" y="246"/>
                                    <a:pt x="276" y="249"/>
                                    <a:pt x="273" y="252"/>
                                  </a:cubicBezTo>
                                  <a:cubicBezTo>
                                    <a:pt x="265" y="262"/>
                                    <a:pt x="252" y="268"/>
                                    <a:pt x="241" y="276"/>
                                  </a:cubicBezTo>
                                  <a:cubicBezTo>
                                    <a:pt x="235" y="280"/>
                                    <a:pt x="225" y="279"/>
                                    <a:pt x="226" y="289"/>
                                  </a:cubicBezTo>
                                  <a:cubicBezTo>
                                    <a:pt x="227" y="299"/>
                                    <a:pt x="220" y="311"/>
                                    <a:pt x="235" y="314"/>
                                  </a:cubicBezTo>
                                  <a:cubicBezTo>
                                    <a:pt x="236" y="322"/>
                                    <a:pt x="225" y="313"/>
                                    <a:pt x="226" y="321"/>
                                  </a:cubicBezTo>
                                  <a:cubicBezTo>
                                    <a:pt x="227" y="327"/>
                                    <a:pt x="234" y="321"/>
                                    <a:pt x="237" y="325"/>
                                  </a:cubicBezTo>
                                  <a:cubicBezTo>
                                    <a:pt x="236" y="330"/>
                                    <a:pt x="230" y="331"/>
                                    <a:pt x="231" y="334"/>
                                  </a:cubicBezTo>
                                  <a:cubicBezTo>
                                    <a:pt x="238" y="340"/>
                                    <a:pt x="245" y="344"/>
                                    <a:pt x="253" y="342"/>
                                  </a:cubicBezTo>
                                  <a:cubicBezTo>
                                    <a:pt x="260" y="339"/>
                                    <a:pt x="266" y="333"/>
                                    <a:pt x="272" y="329"/>
                                  </a:cubicBezTo>
                                  <a:cubicBezTo>
                                    <a:pt x="278" y="326"/>
                                    <a:pt x="284" y="323"/>
                                    <a:pt x="286" y="332"/>
                                  </a:cubicBezTo>
                                  <a:cubicBezTo>
                                    <a:pt x="289" y="348"/>
                                    <a:pt x="301" y="360"/>
                                    <a:pt x="304" y="376"/>
                                  </a:cubicBezTo>
                                  <a:cubicBezTo>
                                    <a:pt x="305" y="382"/>
                                    <a:pt x="309" y="383"/>
                                    <a:pt x="311" y="380"/>
                                  </a:cubicBezTo>
                                  <a:cubicBezTo>
                                    <a:pt x="316" y="373"/>
                                    <a:pt x="324" y="373"/>
                                    <a:pt x="332" y="370"/>
                                  </a:cubicBezTo>
                                  <a:cubicBezTo>
                                    <a:pt x="335" y="368"/>
                                    <a:pt x="341" y="366"/>
                                    <a:pt x="339" y="357"/>
                                  </a:cubicBezTo>
                                  <a:cubicBezTo>
                                    <a:pt x="337" y="348"/>
                                    <a:pt x="337" y="336"/>
                                    <a:pt x="350" y="329"/>
                                  </a:cubicBezTo>
                                  <a:cubicBezTo>
                                    <a:pt x="361" y="323"/>
                                    <a:pt x="360" y="309"/>
                                    <a:pt x="350" y="307"/>
                                  </a:cubicBezTo>
                                  <a:cubicBezTo>
                                    <a:pt x="339" y="304"/>
                                    <a:pt x="342" y="296"/>
                                    <a:pt x="343" y="290"/>
                                  </a:cubicBezTo>
                                  <a:cubicBezTo>
                                    <a:pt x="346" y="275"/>
                                    <a:pt x="357" y="265"/>
                                    <a:pt x="370" y="258"/>
                                  </a:cubicBezTo>
                                  <a:cubicBezTo>
                                    <a:pt x="378" y="254"/>
                                    <a:pt x="384" y="250"/>
                                    <a:pt x="385" y="239"/>
                                  </a:cubicBezTo>
                                  <a:cubicBezTo>
                                    <a:pt x="387" y="225"/>
                                    <a:pt x="400" y="218"/>
                                    <a:pt x="414" y="222"/>
                                  </a:cubicBezTo>
                                  <a:cubicBezTo>
                                    <a:pt x="419" y="224"/>
                                    <a:pt x="423" y="229"/>
                                    <a:pt x="419" y="235"/>
                                  </a:cubicBezTo>
                                  <a:cubicBezTo>
                                    <a:pt x="415" y="240"/>
                                    <a:pt x="411" y="246"/>
                                    <a:pt x="406" y="250"/>
                                  </a:cubicBezTo>
                                  <a:cubicBezTo>
                                    <a:pt x="391" y="260"/>
                                    <a:pt x="380" y="269"/>
                                    <a:pt x="383" y="292"/>
                                  </a:cubicBezTo>
                                  <a:cubicBezTo>
                                    <a:pt x="385" y="304"/>
                                    <a:pt x="388" y="309"/>
                                    <a:pt x="396" y="311"/>
                                  </a:cubicBezTo>
                                  <a:cubicBezTo>
                                    <a:pt x="406" y="313"/>
                                    <a:pt x="416" y="315"/>
                                    <a:pt x="425" y="309"/>
                                  </a:cubicBezTo>
                                  <a:cubicBezTo>
                                    <a:pt x="433" y="305"/>
                                    <a:pt x="442" y="307"/>
                                    <a:pt x="450" y="306"/>
                                  </a:cubicBezTo>
                                  <a:cubicBezTo>
                                    <a:pt x="454" y="305"/>
                                    <a:pt x="457" y="307"/>
                                    <a:pt x="458" y="311"/>
                                  </a:cubicBezTo>
                                  <a:cubicBezTo>
                                    <a:pt x="459" y="315"/>
                                    <a:pt x="457" y="317"/>
                                    <a:pt x="453" y="318"/>
                                  </a:cubicBezTo>
                                  <a:cubicBezTo>
                                    <a:pt x="446" y="320"/>
                                    <a:pt x="441" y="322"/>
                                    <a:pt x="433" y="321"/>
                                  </a:cubicBezTo>
                                  <a:cubicBezTo>
                                    <a:pt x="423" y="319"/>
                                    <a:pt x="412" y="321"/>
                                    <a:pt x="404" y="328"/>
                                  </a:cubicBezTo>
                                  <a:cubicBezTo>
                                    <a:pt x="398" y="334"/>
                                    <a:pt x="409" y="338"/>
                                    <a:pt x="411" y="343"/>
                                  </a:cubicBezTo>
                                  <a:cubicBezTo>
                                    <a:pt x="413" y="346"/>
                                    <a:pt x="413" y="351"/>
                                    <a:pt x="411" y="353"/>
                                  </a:cubicBezTo>
                                  <a:cubicBezTo>
                                    <a:pt x="408" y="356"/>
                                    <a:pt x="403" y="355"/>
                                    <a:pt x="401" y="353"/>
                                  </a:cubicBezTo>
                                  <a:cubicBezTo>
                                    <a:pt x="397" y="349"/>
                                    <a:pt x="391" y="345"/>
                                    <a:pt x="387" y="349"/>
                                  </a:cubicBezTo>
                                  <a:cubicBezTo>
                                    <a:pt x="382" y="354"/>
                                    <a:pt x="378" y="360"/>
                                    <a:pt x="379" y="369"/>
                                  </a:cubicBezTo>
                                  <a:cubicBezTo>
                                    <a:pt x="380" y="376"/>
                                    <a:pt x="386" y="389"/>
                                    <a:pt x="368" y="391"/>
                                  </a:cubicBezTo>
                                  <a:cubicBezTo>
                                    <a:pt x="362" y="391"/>
                                    <a:pt x="358" y="394"/>
                                    <a:pt x="352" y="391"/>
                                  </a:cubicBezTo>
                                  <a:cubicBezTo>
                                    <a:pt x="348" y="388"/>
                                    <a:pt x="342" y="389"/>
                                    <a:pt x="338" y="393"/>
                                  </a:cubicBezTo>
                                  <a:cubicBezTo>
                                    <a:pt x="323" y="407"/>
                                    <a:pt x="301" y="388"/>
                                    <a:pt x="286" y="402"/>
                                  </a:cubicBezTo>
                                  <a:cubicBezTo>
                                    <a:pt x="285" y="401"/>
                                    <a:pt x="284" y="399"/>
                                    <a:pt x="283" y="398"/>
                                  </a:cubicBezTo>
                                  <a:cubicBezTo>
                                    <a:pt x="268" y="392"/>
                                    <a:pt x="279" y="381"/>
                                    <a:pt x="278" y="372"/>
                                  </a:cubicBezTo>
                                  <a:cubicBezTo>
                                    <a:pt x="278" y="365"/>
                                    <a:pt x="274" y="357"/>
                                    <a:pt x="279" y="350"/>
                                  </a:cubicBezTo>
                                  <a:cubicBezTo>
                                    <a:pt x="278" y="350"/>
                                    <a:pt x="277" y="349"/>
                                    <a:pt x="275" y="348"/>
                                  </a:cubicBezTo>
                                  <a:cubicBezTo>
                                    <a:pt x="272" y="358"/>
                                    <a:pt x="254" y="354"/>
                                    <a:pt x="255" y="370"/>
                                  </a:cubicBezTo>
                                  <a:cubicBezTo>
                                    <a:pt x="256" y="378"/>
                                    <a:pt x="260" y="386"/>
                                    <a:pt x="261" y="394"/>
                                  </a:cubicBezTo>
                                  <a:cubicBezTo>
                                    <a:pt x="262" y="399"/>
                                    <a:pt x="268" y="412"/>
                                    <a:pt x="251" y="406"/>
                                  </a:cubicBezTo>
                                  <a:cubicBezTo>
                                    <a:pt x="246" y="404"/>
                                    <a:pt x="237" y="407"/>
                                    <a:pt x="232" y="410"/>
                                  </a:cubicBezTo>
                                  <a:cubicBezTo>
                                    <a:pt x="217" y="420"/>
                                    <a:pt x="207" y="436"/>
                                    <a:pt x="191" y="447"/>
                                  </a:cubicBezTo>
                                  <a:cubicBezTo>
                                    <a:pt x="181" y="454"/>
                                    <a:pt x="175" y="465"/>
                                    <a:pt x="160" y="458"/>
                                  </a:cubicBezTo>
                                  <a:cubicBezTo>
                                    <a:pt x="157" y="457"/>
                                    <a:pt x="154" y="459"/>
                                    <a:pt x="155" y="463"/>
                                  </a:cubicBezTo>
                                  <a:cubicBezTo>
                                    <a:pt x="160" y="481"/>
                                    <a:pt x="151" y="474"/>
                                    <a:pt x="142" y="471"/>
                                  </a:cubicBezTo>
                                  <a:cubicBezTo>
                                    <a:pt x="137" y="469"/>
                                    <a:pt x="128" y="469"/>
                                    <a:pt x="126" y="475"/>
                                  </a:cubicBezTo>
                                  <a:cubicBezTo>
                                    <a:pt x="124" y="480"/>
                                    <a:pt x="129" y="485"/>
                                    <a:pt x="137" y="486"/>
                                  </a:cubicBezTo>
                                  <a:cubicBezTo>
                                    <a:pt x="164" y="489"/>
                                    <a:pt x="165" y="517"/>
                                    <a:pt x="158" y="536"/>
                                  </a:cubicBezTo>
                                  <a:cubicBezTo>
                                    <a:pt x="155" y="541"/>
                                    <a:pt x="151" y="541"/>
                                    <a:pt x="148" y="540"/>
                                  </a:cubicBezTo>
                                  <a:cubicBezTo>
                                    <a:pt x="131" y="534"/>
                                    <a:pt x="113" y="539"/>
                                    <a:pt x="96" y="535"/>
                                  </a:cubicBezTo>
                                  <a:cubicBezTo>
                                    <a:pt x="91" y="533"/>
                                    <a:pt x="81" y="536"/>
                                    <a:pt x="84" y="548"/>
                                  </a:cubicBezTo>
                                  <a:cubicBezTo>
                                    <a:pt x="87" y="559"/>
                                    <a:pt x="88" y="572"/>
                                    <a:pt x="82" y="582"/>
                                  </a:cubicBezTo>
                                  <a:cubicBezTo>
                                    <a:pt x="75" y="594"/>
                                    <a:pt x="89" y="602"/>
                                    <a:pt x="86" y="613"/>
                                  </a:cubicBezTo>
                                  <a:cubicBezTo>
                                    <a:pt x="86" y="613"/>
                                    <a:pt x="90" y="615"/>
                                    <a:pt x="91" y="615"/>
                                  </a:cubicBezTo>
                                  <a:cubicBezTo>
                                    <a:pt x="101" y="609"/>
                                    <a:pt x="106" y="614"/>
                                    <a:pt x="111" y="621"/>
                                  </a:cubicBezTo>
                                  <a:cubicBezTo>
                                    <a:pt x="114" y="626"/>
                                    <a:pt x="117" y="622"/>
                                    <a:pt x="120" y="622"/>
                                  </a:cubicBezTo>
                                  <a:cubicBezTo>
                                    <a:pt x="127" y="620"/>
                                    <a:pt x="134" y="618"/>
                                    <a:pt x="142" y="618"/>
                                  </a:cubicBezTo>
                                  <a:cubicBezTo>
                                    <a:pt x="154" y="618"/>
                                    <a:pt x="171" y="602"/>
                                    <a:pt x="173" y="590"/>
                                  </a:cubicBezTo>
                                  <a:cubicBezTo>
                                    <a:pt x="174" y="576"/>
                                    <a:pt x="180" y="567"/>
                                    <a:pt x="195" y="564"/>
                                  </a:cubicBezTo>
                                  <a:cubicBezTo>
                                    <a:pt x="200" y="562"/>
                                    <a:pt x="207" y="557"/>
                                    <a:pt x="206" y="551"/>
                                  </a:cubicBezTo>
                                  <a:cubicBezTo>
                                    <a:pt x="205" y="538"/>
                                    <a:pt x="213" y="539"/>
                                    <a:pt x="220" y="540"/>
                                  </a:cubicBezTo>
                                  <a:cubicBezTo>
                                    <a:pt x="234" y="543"/>
                                    <a:pt x="246" y="540"/>
                                    <a:pt x="257" y="530"/>
                                  </a:cubicBezTo>
                                  <a:cubicBezTo>
                                    <a:pt x="263" y="525"/>
                                    <a:pt x="273" y="526"/>
                                    <a:pt x="276" y="535"/>
                                  </a:cubicBezTo>
                                  <a:cubicBezTo>
                                    <a:pt x="282" y="551"/>
                                    <a:pt x="295" y="557"/>
                                    <a:pt x="308" y="565"/>
                                  </a:cubicBezTo>
                                  <a:cubicBezTo>
                                    <a:pt x="321" y="572"/>
                                    <a:pt x="335" y="580"/>
                                    <a:pt x="331" y="600"/>
                                  </a:cubicBezTo>
                                  <a:cubicBezTo>
                                    <a:pt x="333" y="594"/>
                                    <a:pt x="344" y="593"/>
                                    <a:pt x="341" y="586"/>
                                  </a:cubicBezTo>
                                  <a:cubicBezTo>
                                    <a:pt x="335" y="570"/>
                                    <a:pt x="347" y="578"/>
                                    <a:pt x="352" y="577"/>
                                  </a:cubicBezTo>
                                  <a:cubicBezTo>
                                    <a:pt x="352" y="573"/>
                                    <a:pt x="350" y="571"/>
                                    <a:pt x="347" y="570"/>
                                  </a:cubicBezTo>
                                  <a:cubicBezTo>
                                    <a:pt x="328" y="561"/>
                                    <a:pt x="313" y="548"/>
                                    <a:pt x="301" y="530"/>
                                  </a:cubicBezTo>
                                  <a:cubicBezTo>
                                    <a:pt x="297" y="524"/>
                                    <a:pt x="296" y="518"/>
                                    <a:pt x="301" y="512"/>
                                  </a:cubicBezTo>
                                  <a:cubicBezTo>
                                    <a:pt x="307" y="505"/>
                                    <a:pt x="310" y="514"/>
                                    <a:pt x="313" y="517"/>
                                  </a:cubicBezTo>
                                  <a:cubicBezTo>
                                    <a:pt x="325" y="530"/>
                                    <a:pt x="337" y="544"/>
                                    <a:pt x="355" y="550"/>
                                  </a:cubicBezTo>
                                  <a:cubicBezTo>
                                    <a:pt x="364" y="554"/>
                                    <a:pt x="364" y="561"/>
                                    <a:pt x="364" y="568"/>
                                  </a:cubicBezTo>
                                  <a:cubicBezTo>
                                    <a:pt x="364" y="580"/>
                                    <a:pt x="375" y="593"/>
                                    <a:pt x="388" y="595"/>
                                  </a:cubicBezTo>
                                  <a:cubicBezTo>
                                    <a:pt x="382" y="600"/>
                                    <a:pt x="379" y="606"/>
                                    <a:pt x="385" y="611"/>
                                  </a:cubicBezTo>
                                  <a:cubicBezTo>
                                    <a:pt x="388" y="614"/>
                                    <a:pt x="396" y="621"/>
                                    <a:pt x="398" y="616"/>
                                  </a:cubicBezTo>
                                  <a:cubicBezTo>
                                    <a:pt x="401" y="609"/>
                                    <a:pt x="406" y="604"/>
                                    <a:pt x="409" y="597"/>
                                  </a:cubicBezTo>
                                  <a:cubicBezTo>
                                    <a:pt x="397" y="595"/>
                                    <a:pt x="402" y="582"/>
                                    <a:pt x="392" y="576"/>
                                  </a:cubicBezTo>
                                  <a:cubicBezTo>
                                    <a:pt x="405" y="577"/>
                                    <a:pt x="413" y="565"/>
                                    <a:pt x="421" y="568"/>
                                  </a:cubicBezTo>
                                  <a:cubicBezTo>
                                    <a:pt x="434" y="573"/>
                                    <a:pt x="443" y="568"/>
                                    <a:pt x="455" y="563"/>
                                  </a:cubicBezTo>
                                  <a:cubicBezTo>
                                    <a:pt x="443" y="554"/>
                                    <a:pt x="440" y="545"/>
                                    <a:pt x="452" y="534"/>
                                  </a:cubicBezTo>
                                  <a:cubicBezTo>
                                    <a:pt x="454" y="533"/>
                                    <a:pt x="454" y="531"/>
                                    <a:pt x="455" y="529"/>
                                  </a:cubicBezTo>
                                  <a:cubicBezTo>
                                    <a:pt x="462" y="520"/>
                                    <a:pt x="465" y="509"/>
                                    <a:pt x="474" y="502"/>
                                  </a:cubicBezTo>
                                  <a:cubicBezTo>
                                    <a:pt x="479" y="498"/>
                                    <a:pt x="502" y="501"/>
                                    <a:pt x="501" y="506"/>
                                  </a:cubicBezTo>
                                  <a:cubicBezTo>
                                    <a:pt x="499" y="511"/>
                                    <a:pt x="497" y="515"/>
                                    <a:pt x="502" y="519"/>
                                  </a:cubicBezTo>
                                  <a:cubicBezTo>
                                    <a:pt x="508" y="525"/>
                                    <a:pt x="513" y="523"/>
                                    <a:pt x="519" y="519"/>
                                  </a:cubicBezTo>
                                  <a:cubicBezTo>
                                    <a:pt x="521" y="517"/>
                                    <a:pt x="525" y="514"/>
                                    <a:pt x="520" y="512"/>
                                  </a:cubicBezTo>
                                  <a:cubicBezTo>
                                    <a:pt x="507" y="505"/>
                                    <a:pt x="520" y="501"/>
                                    <a:pt x="522" y="501"/>
                                  </a:cubicBezTo>
                                  <a:cubicBezTo>
                                    <a:pt x="533" y="498"/>
                                    <a:pt x="542" y="489"/>
                                    <a:pt x="556" y="494"/>
                                  </a:cubicBezTo>
                                  <a:cubicBezTo>
                                    <a:pt x="545" y="500"/>
                                    <a:pt x="546" y="512"/>
                                    <a:pt x="536" y="521"/>
                                  </a:cubicBezTo>
                                  <a:cubicBezTo>
                                    <a:pt x="554" y="523"/>
                                    <a:pt x="560" y="540"/>
                                    <a:pt x="576" y="543"/>
                                  </a:cubicBezTo>
                                  <a:cubicBezTo>
                                    <a:pt x="579" y="543"/>
                                    <a:pt x="584" y="551"/>
                                    <a:pt x="582" y="556"/>
                                  </a:cubicBezTo>
                                  <a:cubicBezTo>
                                    <a:pt x="580" y="561"/>
                                    <a:pt x="576" y="564"/>
                                    <a:pt x="569" y="564"/>
                                  </a:cubicBezTo>
                                  <a:cubicBezTo>
                                    <a:pt x="554" y="564"/>
                                    <a:pt x="540" y="566"/>
                                    <a:pt x="526" y="559"/>
                                  </a:cubicBezTo>
                                  <a:cubicBezTo>
                                    <a:pt x="518" y="555"/>
                                    <a:pt x="507" y="555"/>
                                    <a:pt x="496" y="557"/>
                                  </a:cubicBezTo>
                                  <a:cubicBezTo>
                                    <a:pt x="473" y="561"/>
                                    <a:pt x="454" y="576"/>
                                    <a:pt x="429" y="577"/>
                                  </a:cubicBezTo>
                                  <a:cubicBezTo>
                                    <a:pt x="431" y="582"/>
                                    <a:pt x="437" y="583"/>
                                    <a:pt x="436" y="590"/>
                                  </a:cubicBezTo>
                                  <a:cubicBezTo>
                                    <a:pt x="435" y="600"/>
                                    <a:pt x="435" y="610"/>
                                    <a:pt x="448" y="615"/>
                                  </a:cubicBezTo>
                                  <a:cubicBezTo>
                                    <a:pt x="457" y="619"/>
                                    <a:pt x="464" y="629"/>
                                    <a:pt x="476" y="618"/>
                                  </a:cubicBezTo>
                                  <a:cubicBezTo>
                                    <a:pt x="478" y="616"/>
                                    <a:pt x="484" y="617"/>
                                    <a:pt x="487" y="620"/>
                                  </a:cubicBezTo>
                                  <a:cubicBezTo>
                                    <a:pt x="494" y="626"/>
                                    <a:pt x="500" y="625"/>
                                    <a:pt x="508" y="620"/>
                                  </a:cubicBezTo>
                                  <a:cubicBezTo>
                                    <a:pt x="519" y="613"/>
                                    <a:pt x="526" y="618"/>
                                    <a:pt x="526" y="630"/>
                                  </a:cubicBezTo>
                                  <a:cubicBezTo>
                                    <a:pt x="526" y="648"/>
                                    <a:pt x="515" y="662"/>
                                    <a:pt x="507" y="676"/>
                                  </a:cubicBezTo>
                                  <a:cubicBezTo>
                                    <a:pt x="504" y="683"/>
                                    <a:pt x="490" y="677"/>
                                    <a:pt x="481" y="678"/>
                                  </a:cubicBezTo>
                                  <a:cubicBezTo>
                                    <a:pt x="477" y="678"/>
                                    <a:pt x="472" y="677"/>
                                    <a:pt x="468" y="678"/>
                                  </a:cubicBezTo>
                                  <a:cubicBezTo>
                                    <a:pt x="443" y="684"/>
                                    <a:pt x="421" y="672"/>
                                    <a:pt x="398" y="664"/>
                                  </a:cubicBezTo>
                                  <a:cubicBezTo>
                                    <a:pt x="381" y="658"/>
                                    <a:pt x="373" y="660"/>
                                    <a:pt x="370" y="678"/>
                                  </a:cubicBezTo>
                                  <a:cubicBezTo>
                                    <a:pt x="369" y="686"/>
                                    <a:pt x="368" y="690"/>
                                    <a:pt x="357" y="686"/>
                                  </a:cubicBezTo>
                                  <a:cubicBezTo>
                                    <a:pt x="341" y="679"/>
                                    <a:pt x="327" y="672"/>
                                    <a:pt x="312" y="664"/>
                                  </a:cubicBezTo>
                                  <a:cubicBezTo>
                                    <a:pt x="303" y="658"/>
                                    <a:pt x="291" y="661"/>
                                    <a:pt x="281" y="654"/>
                                  </a:cubicBezTo>
                                  <a:cubicBezTo>
                                    <a:pt x="274" y="649"/>
                                    <a:pt x="271" y="647"/>
                                    <a:pt x="280" y="642"/>
                                  </a:cubicBezTo>
                                  <a:cubicBezTo>
                                    <a:pt x="292" y="636"/>
                                    <a:pt x="274" y="626"/>
                                    <a:pt x="283" y="620"/>
                                  </a:cubicBezTo>
                                  <a:cubicBezTo>
                                    <a:pt x="280" y="617"/>
                                    <a:pt x="278" y="611"/>
                                    <a:pt x="273" y="612"/>
                                  </a:cubicBezTo>
                                  <a:cubicBezTo>
                                    <a:pt x="262" y="614"/>
                                    <a:pt x="249" y="609"/>
                                    <a:pt x="240" y="613"/>
                                  </a:cubicBezTo>
                                  <a:cubicBezTo>
                                    <a:pt x="226" y="620"/>
                                    <a:pt x="212" y="617"/>
                                    <a:pt x="198" y="618"/>
                                  </a:cubicBezTo>
                                  <a:cubicBezTo>
                                    <a:pt x="190" y="618"/>
                                    <a:pt x="183" y="620"/>
                                    <a:pt x="177" y="624"/>
                                  </a:cubicBezTo>
                                  <a:cubicBezTo>
                                    <a:pt x="159" y="634"/>
                                    <a:pt x="142" y="644"/>
                                    <a:pt x="121" y="630"/>
                                  </a:cubicBezTo>
                                  <a:cubicBezTo>
                                    <a:pt x="115" y="626"/>
                                    <a:pt x="113" y="631"/>
                                    <a:pt x="111" y="635"/>
                                  </a:cubicBezTo>
                                  <a:cubicBezTo>
                                    <a:pt x="107" y="642"/>
                                    <a:pt x="106" y="652"/>
                                    <a:pt x="97" y="654"/>
                                  </a:cubicBezTo>
                                  <a:cubicBezTo>
                                    <a:pt x="80" y="657"/>
                                    <a:pt x="76" y="670"/>
                                    <a:pt x="76" y="684"/>
                                  </a:cubicBezTo>
                                  <a:cubicBezTo>
                                    <a:pt x="76" y="691"/>
                                    <a:pt x="73" y="696"/>
                                    <a:pt x="69" y="700"/>
                                  </a:cubicBezTo>
                                  <a:cubicBezTo>
                                    <a:pt x="62" y="710"/>
                                    <a:pt x="48" y="713"/>
                                    <a:pt x="40" y="722"/>
                                  </a:cubicBezTo>
                                  <a:cubicBezTo>
                                    <a:pt x="28" y="735"/>
                                    <a:pt x="21" y="751"/>
                                    <a:pt x="13" y="767"/>
                                  </a:cubicBezTo>
                                  <a:cubicBezTo>
                                    <a:pt x="6" y="778"/>
                                    <a:pt x="0" y="787"/>
                                    <a:pt x="9" y="802"/>
                                  </a:cubicBezTo>
                                  <a:cubicBezTo>
                                    <a:pt x="13" y="808"/>
                                    <a:pt x="14" y="821"/>
                                    <a:pt x="9" y="833"/>
                                  </a:cubicBezTo>
                                  <a:cubicBezTo>
                                    <a:pt x="1" y="852"/>
                                    <a:pt x="1" y="872"/>
                                    <a:pt x="18" y="888"/>
                                  </a:cubicBezTo>
                                  <a:cubicBezTo>
                                    <a:pt x="31" y="900"/>
                                    <a:pt x="36" y="919"/>
                                    <a:pt x="49" y="929"/>
                                  </a:cubicBezTo>
                                  <a:cubicBezTo>
                                    <a:pt x="70" y="944"/>
                                    <a:pt x="89" y="964"/>
                                    <a:pt x="123" y="956"/>
                                  </a:cubicBezTo>
                                  <a:cubicBezTo>
                                    <a:pt x="147" y="950"/>
                                    <a:pt x="173" y="950"/>
                                    <a:pt x="197" y="939"/>
                                  </a:cubicBezTo>
                                  <a:cubicBezTo>
                                    <a:pt x="207" y="935"/>
                                    <a:pt x="221" y="939"/>
                                    <a:pt x="226" y="947"/>
                                  </a:cubicBezTo>
                                  <a:cubicBezTo>
                                    <a:pt x="234" y="962"/>
                                    <a:pt x="243" y="964"/>
                                    <a:pt x="255" y="956"/>
                                  </a:cubicBezTo>
                                  <a:cubicBezTo>
                                    <a:pt x="258" y="955"/>
                                    <a:pt x="259" y="956"/>
                                    <a:pt x="260" y="957"/>
                                  </a:cubicBezTo>
                                  <a:cubicBezTo>
                                    <a:pt x="272" y="965"/>
                                    <a:pt x="278" y="974"/>
                                    <a:pt x="271" y="989"/>
                                  </a:cubicBezTo>
                                  <a:cubicBezTo>
                                    <a:pt x="261" y="1008"/>
                                    <a:pt x="263" y="1026"/>
                                    <a:pt x="280" y="1039"/>
                                  </a:cubicBezTo>
                                  <a:cubicBezTo>
                                    <a:pt x="297" y="1053"/>
                                    <a:pt x="300" y="1074"/>
                                    <a:pt x="306" y="1093"/>
                                  </a:cubicBezTo>
                                  <a:cubicBezTo>
                                    <a:pt x="308" y="1103"/>
                                    <a:pt x="314" y="1115"/>
                                    <a:pt x="309" y="1124"/>
                                  </a:cubicBezTo>
                                  <a:cubicBezTo>
                                    <a:pt x="304" y="1135"/>
                                    <a:pt x="301" y="1146"/>
                                    <a:pt x="296" y="1156"/>
                                  </a:cubicBezTo>
                                  <a:cubicBezTo>
                                    <a:pt x="289" y="1173"/>
                                    <a:pt x="293" y="1185"/>
                                    <a:pt x="300" y="1200"/>
                                  </a:cubicBezTo>
                                  <a:cubicBezTo>
                                    <a:pt x="306" y="1216"/>
                                    <a:pt x="316" y="1230"/>
                                    <a:pt x="317" y="1250"/>
                                  </a:cubicBezTo>
                                  <a:cubicBezTo>
                                    <a:pt x="317" y="1265"/>
                                    <a:pt x="320" y="1282"/>
                                    <a:pt x="329" y="1296"/>
                                  </a:cubicBezTo>
                                  <a:cubicBezTo>
                                    <a:pt x="340" y="1312"/>
                                    <a:pt x="350" y="1329"/>
                                    <a:pt x="349" y="1350"/>
                                  </a:cubicBezTo>
                                  <a:cubicBezTo>
                                    <a:pt x="349" y="1360"/>
                                    <a:pt x="364" y="1371"/>
                                    <a:pt x="368" y="1367"/>
                                  </a:cubicBezTo>
                                  <a:cubicBezTo>
                                    <a:pt x="377" y="1359"/>
                                    <a:pt x="388" y="1359"/>
                                    <a:pt x="397" y="1359"/>
                                  </a:cubicBezTo>
                                  <a:cubicBezTo>
                                    <a:pt x="425" y="1359"/>
                                    <a:pt x="448" y="1349"/>
                                    <a:pt x="463" y="1326"/>
                                  </a:cubicBezTo>
                                  <a:cubicBezTo>
                                    <a:pt x="473" y="1310"/>
                                    <a:pt x="493" y="1299"/>
                                    <a:pt x="491" y="1278"/>
                                  </a:cubicBezTo>
                                  <a:cubicBezTo>
                                    <a:pt x="490" y="1267"/>
                                    <a:pt x="494" y="1262"/>
                                    <a:pt x="501" y="1260"/>
                                  </a:cubicBezTo>
                                  <a:cubicBezTo>
                                    <a:pt x="519" y="1256"/>
                                    <a:pt x="518" y="1244"/>
                                    <a:pt x="517" y="1231"/>
                                  </a:cubicBezTo>
                                  <a:cubicBezTo>
                                    <a:pt x="516" y="1225"/>
                                    <a:pt x="515" y="1220"/>
                                    <a:pt x="513" y="1215"/>
                                  </a:cubicBezTo>
                                  <a:cubicBezTo>
                                    <a:pt x="509" y="1209"/>
                                    <a:pt x="512" y="1203"/>
                                    <a:pt x="516" y="1201"/>
                                  </a:cubicBezTo>
                                  <a:cubicBezTo>
                                    <a:pt x="528" y="1193"/>
                                    <a:pt x="537" y="1180"/>
                                    <a:pt x="552" y="1175"/>
                                  </a:cubicBezTo>
                                  <a:cubicBezTo>
                                    <a:pt x="563" y="1172"/>
                                    <a:pt x="569" y="1163"/>
                                    <a:pt x="570" y="1149"/>
                                  </a:cubicBezTo>
                                  <a:cubicBezTo>
                                    <a:pt x="572" y="1122"/>
                                    <a:pt x="557" y="1097"/>
                                    <a:pt x="555" y="1071"/>
                                  </a:cubicBezTo>
                                  <a:cubicBezTo>
                                    <a:pt x="554" y="1054"/>
                                    <a:pt x="558" y="1039"/>
                                    <a:pt x="569" y="1029"/>
                                  </a:cubicBezTo>
                                  <a:cubicBezTo>
                                    <a:pt x="587" y="1012"/>
                                    <a:pt x="602" y="992"/>
                                    <a:pt x="623" y="979"/>
                                  </a:cubicBezTo>
                                  <a:cubicBezTo>
                                    <a:pt x="646" y="964"/>
                                    <a:pt x="655" y="939"/>
                                    <a:pt x="668" y="918"/>
                                  </a:cubicBezTo>
                                  <a:cubicBezTo>
                                    <a:pt x="673" y="908"/>
                                    <a:pt x="680" y="896"/>
                                    <a:pt x="674" y="882"/>
                                  </a:cubicBezTo>
                                  <a:cubicBezTo>
                                    <a:pt x="667" y="887"/>
                                    <a:pt x="659" y="888"/>
                                    <a:pt x="650" y="889"/>
                                  </a:cubicBezTo>
                                  <a:cubicBezTo>
                                    <a:pt x="640" y="889"/>
                                    <a:pt x="629" y="892"/>
                                    <a:pt x="619" y="896"/>
                                  </a:cubicBezTo>
                                  <a:cubicBezTo>
                                    <a:pt x="614" y="898"/>
                                    <a:pt x="606" y="903"/>
                                    <a:pt x="605" y="898"/>
                                  </a:cubicBezTo>
                                  <a:cubicBezTo>
                                    <a:pt x="604" y="891"/>
                                    <a:pt x="587" y="891"/>
                                    <a:pt x="598" y="880"/>
                                  </a:cubicBezTo>
                                  <a:cubicBezTo>
                                    <a:pt x="599" y="878"/>
                                    <a:pt x="596" y="876"/>
                                    <a:pt x="595" y="874"/>
                                  </a:cubicBezTo>
                                  <a:cubicBezTo>
                                    <a:pt x="586" y="865"/>
                                    <a:pt x="581" y="854"/>
                                    <a:pt x="567" y="851"/>
                                  </a:cubicBezTo>
                                  <a:cubicBezTo>
                                    <a:pt x="561" y="850"/>
                                    <a:pt x="558" y="842"/>
                                    <a:pt x="556" y="836"/>
                                  </a:cubicBezTo>
                                  <a:cubicBezTo>
                                    <a:pt x="549" y="817"/>
                                    <a:pt x="535" y="801"/>
                                    <a:pt x="533" y="779"/>
                                  </a:cubicBezTo>
                                  <a:cubicBezTo>
                                    <a:pt x="533" y="779"/>
                                    <a:pt x="533" y="779"/>
                                    <a:pt x="532" y="778"/>
                                  </a:cubicBezTo>
                                  <a:cubicBezTo>
                                    <a:pt x="520" y="764"/>
                                    <a:pt x="515" y="746"/>
                                    <a:pt x="507" y="730"/>
                                  </a:cubicBezTo>
                                  <a:cubicBezTo>
                                    <a:pt x="500" y="718"/>
                                    <a:pt x="501" y="717"/>
                                    <a:pt x="512" y="711"/>
                                  </a:cubicBezTo>
                                  <a:cubicBezTo>
                                    <a:pt x="527" y="729"/>
                                    <a:pt x="538" y="749"/>
                                    <a:pt x="552" y="767"/>
                                  </a:cubicBezTo>
                                  <a:cubicBezTo>
                                    <a:pt x="559" y="776"/>
                                    <a:pt x="554" y="788"/>
                                    <a:pt x="562" y="795"/>
                                  </a:cubicBezTo>
                                  <a:cubicBezTo>
                                    <a:pt x="584" y="814"/>
                                    <a:pt x="592" y="840"/>
                                    <a:pt x="598" y="867"/>
                                  </a:cubicBezTo>
                                  <a:cubicBezTo>
                                    <a:pt x="600" y="877"/>
                                    <a:pt x="605" y="877"/>
                                    <a:pt x="612" y="874"/>
                                  </a:cubicBezTo>
                                  <a:cubicBezTo>
                                    <a:pt x="640" y="863"/>
                                    <a:pt x="672" y="857"/>
                                    <a:pt x="696" y="836"/>
                                  </a:cubicBezTo>
                                  <a:cubicBezTo>
                                    <a:pt x="699" y="834"/>
                                    <a:pt x="702" y="834"/>
                                    <a:pt x="705" y="834"/>
                                  </a:cubicBezTo>
                                  <a:cubicBezTo>
                                    <a:pt x="720" y="832"/>
                                    <a:pt x="733" y="822"/>
                                    <a:pt x="739" y="812"/>
                                  </a:cubicBezTo>
                                  <a:cubicBezTo>
                                    <a:pt x="744" y="803"/>
                                    <a:pt x="752" y="797"/>
                                    <a:pt x="757" y="789"/>
                                  </a:cubicBezTo>
                                  <a:cubicBezTo>
                                    <a:pt x="765" y="777"/>
                                    <a:pt x="765" y="767"/>
                                    <a:pt x="754" y="764"/>
                                  </a:cubicBezTo>
                                  <a:cubicBezTo>
                                    <a:pt x="738" y="760"/>
                                    <a:pt x="732" y="750"/>
                                    <a:pt x="728" y="732"/>
                                  </a:cubicBezTo>
                                  <a:cubicBezTo>
                                    <a:pt x="722" y="739"/>
                                    <a:pt x="718" y="743"/>
                                    <a:pt x="716" y="748"/>
                                  </a:cubicBezTo>
                                  <a:cubicBezTo>
                                    <a:pt x="709" y="762"/>
                                    <a:pt x="695" y="755"/>
                                    <a:pt x="684" y="757"/>
                                  </a:cubicBezTo>
                                  <a:cubicBezTo>
                                    <a:pt x="679" y="759"/>
                                    <a:pt x="684" y="745"/>
                                    <a:pt x="681" y="739"/>
                                  </a:cubicBezTo>
                                  <a:cubicBezTo>
                                    <a:pt x="681" y="739"/>
                                    <a:pt x="681" y="739"/>
                                    <a:pt x="680" y="738"/>
                                  </a:cubicBezTo>
                                  <a:cubicBezTo>
                                    <a:pt x="675" y="733"/>
                                    <a:pt x="672" y="750"/>
                                    <a:pt x="669" y="741"/>
                                  </a:cubicBezTo>
                                  <a:cubicBezTo>
                                    <a:pt x="665" y="727"/>
                                    <a:pt x="653" y="718"/>
                                    <a:pt x="649" y="705"/>
                                  </a:cubicBezTo>
                                  <a:cubicBezTo>
                                    <a:pt x="648" y="701"/>
                                    <a:pt x="645" y="698"/>
                                    <a:pt x="651" y="695"/>
                                  </a:cubicBezTo>
                                  <a:cubicBezTo>
                                    <a:pt x="657" y="692"/>
                                    <a:pt x="662" y="688"/>
                                    <a:pt x="667" y="694"/>
                                  </a:cubicBezTo>
                                  <a:cubicBezTo>
                                    <a:pt x="670" y="697"/>
                                    <a:pt x="674" y="701"/>
                                    <a:pt x="676" y="707"/>
                                  </a:cubicBezTo>
                                  <a:cubicBezTo>
                                    <a:pt x="681" y="721"/>
                                    <a:pt x="709" y="733"/>
                                    <a:pt x="724" y="727"/>
                                  </a:cubicBezTo>
                                  <a:cubicBezTo>
                                    <a:pt x="731" y="725"/>
                                    <a:pt x="735" y="725"/>
                                    <a:pt x="738" y="733"/>
                                  </a:cubicBezTo>
                                  <a:cubicBezTo>
                                    <a:pt x="740" y="738"/>
                                    <a:pt x="743" y="744"/>
                                    <a:pt x="750" y="744"/>
                                  </a:cubicBezTo>
                                  <a:cubicBezTo>
                                    <a:pt x="766" y="743"/>
                                    <a:pt x="782" y="747"/>
                                    <a:pt x="798" y="745"/>
                                  </a:cubicBezTo>
                                  <a:cubicBezTo>
                                    <a:pt x="808" y="743"/>
                                    <a:pt x="821" y="740"/>
                                    <a:pt x="829" y="745"/>
                                  </a:cubicBezTo>
                                  <a:cubicBezTo>
                                    <a:pt x="842" y="752"/>
                                    <a:pt x="851" y="765"/>
                                    <a:pt x="862" y="775"/>
                                  </a:cubicBezTo>
                                  <a:cubicBezTo>
                                    <a:pt x="862" y="775"/>
                                    <a:pt x="862" y="776"/>
                                    <a:pt x="862" y="776"/>
                                  </a:cubicBezTo>
                                  <a:cubicBezTo>
                                    <a:pt x="863" y="791"/>
                                    <a:pt x="876" y="798"/>
                                    <a:pt x="888" y="791"/>
                                  </a:cubicBezTo>
                                  <a:cubicBezTo>
                                    <a:pt x="890" y="789"/>
                                    <a:pt x="890" y="784"/>
                                    <a:pt x="894" y="787"/>
                                  </a:cubicBezTo>
                                  <a:cubicBezTo>
                                    <a:pt x="898" y="789"/>
                                    <a:pt x="899" y="793"/>
                                    <a:pt x="897" y="796"/>
                                  </a:cubicBezTo>
                                  <a:cubicBezTo>
                                    <a:pt x="896" y="799"/>
                                    <a:pt x="895" y="802"/>
                                    <a:pt x="895" y="805"/>
                                  </a:cubicBezTo>
                                  <a:cubicBezTo>
                                    <a:pt x="903" y="845"/>
                                    <a:pt x="919" y="883"/>
                                    <a:pt x="936" y="920"/>
                                  </a:cubicBezTo>
                                  <a:cubicBezTo>
                                    <a:pt x="938" y="924"/>
                                    <a:pt x="941" y="927"/>
                                    <a:pt x="945" y="923"/>
                                  </a:cubicBezTo>
                                  <a:cubicBezTo>
                                    <a:pt x="961" y="909"/>
                                    <a:pt x="970" y="890"/>
                                    <a:pt x="969" y="869"/>
                                  </a:cubicBezTo>
                                  <a:cubicBezTo>
                                    <a:pt x="969" y="856"/>
                                    <a:pt x="972" y="847"/>
                                    <a:pt x="983" y="840"/>
                                  </a:cubicBezTo>
                                  <a:cubicBezTo>
                                    <a:pt x="989" y="835"/>
                                    <a:pt x="994" y="828"/>
                                    <a:pt x="1000" y="824"/>
                                  </a:cubicBezTo>
                                  <a:cubicBezTo>
                                    <a:pt x="1021" y="812"/>
                                    <a:pt x="1032" y="786"/>
                                    <a:pt x="1059" y="780"/>
                                  </a:cubicBezTo>
                                  <a:cubicBezTo>
                                    <a:pt x="1073" y="776"/>
                                    <a:pt x="1079" y="775"/>
                                    <a:pt x="1082" y="791"/>
                                  </a:cubicBezTo>
                                  <a:cubicBezTo>
                                    <a:pt x="1082" y="795"/>
                                    <a:pt x="1086" y="799"/>
                                    <a:pt x="1089" y="801"/>
                                  </a:cubicBezTo>
                                  <a:cubicBezTo>
                                    <a:pt x="1100" y="809"/>
                                    <a:pt x="1103" y="820"/>
                                    <a:pt x="1102" y="832"/>
                                  </a:cubicBezTo>
                                  <a:cubicBezTo>
                                    <a:pt x="1102" y="836"/>
                                    <a:pt x="1099" y="839"/>
                                    <a:pt x="1105" y="842"/>
                                  </a:cubicBezTo>
                                  <a:cubicBezTo>
                                    <a:pt x="1110" y="844"/>
                                    <a:pt x="1113" y="843"/>
                                    <a:pt x="1116" y="839"/>
                                  </a:cubicBezTo>
                                  <a:cubicBezTo>
                                    <a:pt x="1119" y="836"/>
                                    <a:pt x="1122" y="832"/>
                                    <a:pt x="1126" y="835"/>
                                  </a:cubicBezTo>
                                  <a:cubicBezTo>
                                    <a:pt x="1130" y="837"/>
                                    <a:pt x="1132" y="841"/>
                                    <a:pt x="1132" y="846"/>
                                  </a:cubicBezTo>
                                  <a:cubicBezTo>
                                    <a:pt x="1132" y="852"/>
                                    <a:pt x="1131" y="859"/>
                                    <a:pt x="1135" y="865"/>
                                  </a:cubicBezTo>
                                  <a:cubicBezTo>
                                    <a:pt x="1141" y="877"/>
                                    <a:pt x="1142" y="889"/>
                                    <a:pt x="1139" y="902"/>
                                  </a:cubicBezTo>
                                  <a:cubicBezTo>
                                    <a:pt x="1137" y="913"/>
                                    <a:pt x="1136" y="923"/>
                                    <a:pt x="1148" y="930"/>
                                  </a:cubicBezTo>
                                  <a:cubicBezTo>
                                    <a:pt x="1153" y="934"/>
                                    <a:pt x="1155" y="940"/>
                                    <a:pt x="1157" y="947"/>
                                  </a:cubicBezTo>
                                  <a:cubicBezTo>
                                    <a:pt x="1160" y="962"/>
                                    <a:pt x="1164" y="978"/>
                                    <a:pt x="1181" y="985"/>
                                  </a:cubicBezTo>
                                  <a:cubicBezTo>
                                    <a:pt x="1185" y="987"/>
                                    <a:pt x="1189" y="993"/>
                                    <a:pt x="1194" y="989"/>
                                  </a:cubicBezTo>
                                  <a:cubicBezTo>
                                    <a:pt x="1198" y="984"/>
                                    <a:pt x="1192" y="981"/>
                                    <a:pt x="1190" y="977"/>
                                  </a:cubicBezTo>
                                  <a:cubicBezTo>
                                    <a:pt x="1189" y="976"/>
                                    <a:pt x="1189" y="973"/>
                                    <a:pt x="1189" y="971"/>
                                  </a:cubicBezTo>
                                  <a:cubicBezTo>
                                    <a:pt x="1192" y="953"/>
                                    <a:pt x="1179" y="945"/>
                                    <a:pt x="1166" y="936"/>
                                  </a:cubicBezTo>
                                  <a:cubicBezTo>
                                    <a:pt x="1156" y="928"/>
                                    <a:pt x="1149" y="915"/>
                                    <a:pt x="1148" y="903"/>
                                  </a:cubicBezTo>
                                  <a:cubicBezTo>
                                    <a:pt x="1147" y="892"/>
                                    <a:pt x="1154" y="881"/>
                                    <a:pt x="1158" y="869"/>
                                  </a:cubicBezTo>
                                  <a:cubicBezTo>
                                    <a:pt x="1177" y="881"/>
                                    <a:pt x="1195" y="893"/>
                                    <a:pt x="1203" y="914"/>
                                  </a:cubicBezTo>
                                  <a:cubicBezTo>
                                    <a:pt x="1205" y="918"/>
                                    <a:pt x="1209" y="916"/>
                                    <a:pt x="1210" y="913"/>
                                  </a:cubicBezTo>
                                  <a:cubicBezTo>
                                    <a:pt x="1218" y="904"/>
                                    <a:pt x="1229" y="900"/>
                                    <a:pt x="1239" y="894"/>
                                  </a:cubicBezTo>
                                  <a:cubicBezTo>
                                    <a:pt x="1242" y="893"/>
                                    <a:pt x="1245" y="892"/>
                                    <a:pt x="1246" y="889"/>
                                  </a:cubicBezTo>
                                  <a:cubicBezTo>
                                    <a:pt x="1251" y="873"/>
                                    <a:pt x="1244" y="850"/>
                                    <a:pt x="1230" y="838"/>
                                  </a:cubicBezTo>
                                  <a:cubicBezTo>
                                    <a:pt x="1208" y="820"/>
                                    <a:pt x="1209" y="803"/>
                                    <a:pt x="1231" y="789"/>
                                  </a:cubicBezTo>
                                  <a:cubicBezTo>
                                    <a:pt x="1238" y="784"/>
                                    <a:pt x="1250" y="784"/>
                                    <a:pt x="1251" y="788"/>
                                  </a:cubicBezTo>
                                  <a:cubicBezTo>
                                    <a:pt x="1254" y="802"/>
                                    <a:pt x="1259" y="791"/>
                                    <a:pt x="1263" y="790"/>
                                  </a:cubicBezTo>
                                  <a:cubicBezTo>
                                    <a:pt x="1277" y="784"/>
                                    <a:pt x="1289" y="775"/>
                                    <a:pt x="1306" y="773"/>
                                  </a:cubicBezTo>
                                  <a:cubicBezTo>
                                    <a:pt x="1326" y="772"/>
                                    <a:pt x="1340" y="756"/>
                                    <a:pt x="1350" y="741"/>
                                  </a:cubicBezTo>
                                  <a:cubicBezTo>
                                    <a:pt x="1356" y="732"/>
                                    <a:pt x="1361" y="722"/>
                                    <a:pt x="1368" y="714"/>
                                  </a:cubicBezTo>
                                  <a:cubicBezTo>
                                    <a:pt x="1374" y="709"/>
                                    <a:pt x="1373" y="702"/>
                                    <a:pt x="1373" y="696"/>
                                  </a:cubicBezTo>
                                  <a:cubicBezTo>
                                    <a:pt x="1373" y="693"/>
                                    <a:pt x="1367" y="694"/>
                                    <a:pt x="1369" y="690"/>
                                  </a:cubicBezTo>
                                  <a:cubicBezTo>
                                    <a:pt x="1374" y="682"/>
                                    <a:pt x="1370" y="674"/>
                                    <a:pt x="1368" y="667"/>
                                  </a:cubicBezTo>
                                  <a:cubicBezTo>
                                    <a:pt x="1365" y="659"/>
                                    <a:pt x="1360" y="649"/>
                                    <a:pt x="1352" y="643"/>
                                  </a:cubicBezTo>
                                  <a:cubicBezTo>
                                    <a:pt x="1346" y="639"/>
                                    <a:pt x="1349" y="638"/>
                                    <a:pt x="1352" y="634"/>
                                  </a:cubicBezTo>
                                  <a:cubicBezTo>
                                    <a:pt x="1360" y="625"/>
                                    <a:pt x="1370" y="619"/>
                                    <a:pt x="1381" y="614"/>
                                  </a:cubicBezTo>
                                  <a:cubicBezTo>
                                    <a:pt x="1372" y="617"/>
                                    <a:pt x="1367" y="602"/>
                                    <a:pt x="1358" y="610"/>
                                  </a:cubicBezTo>
                                  <a:cubicBezTo>
                                    <a:pt x="1352" y="615"/>
                                    <a:pt x="1348" y="616"/>
                                    <a:pt x="1345" y="607"/>
                                  </a:cubicBezTo>
                                  <a:cubicBezTo>
                                    <a:pt x="1343" y="601"/>
                                    <a:pt x="1333" y="605"/>
                                    <a:pt x="1331" y="598"/>
                                  </a:cubicBezTo>
                                  <a:cubicBezTo>
                                    <a:pt x="1330" y="596"/>
                                    <a:pt x="1331" y="595"/>
                                    <a:pt x="1333" y="594"/>
                                  </a:cubicBezTo>
                                  <a:cubicBezTo>
                                    <a:pt x="1348" y="592"/>
                                    <a:pt x="1357" y="580"/>
                                    <a:pt x="1369" y="573"/>
                                  </a:cubicBezTo>
                                  <a:cubicBezTo>
                                    <a:pt x="1372" y="570"/>
                                    <a:pt x="1374" y="570"/>
                                    <a:pt x="1376" y="573"/>
                                  </a:cubicBezTo>
                                  <a:cubicBezTo>
                                    <a:pt x="1378" y="575"/>
                                    <a:pt x="1378" y="577"/>
                                    <a:pt x="1376" y="579"/>
                                  </a:cubicBezTo>
                                  <a:cubicBezTo>
                                    <a:pt x="1372" y="583"/>
                                    <a:pt x="1364" y="587"/>
                                    <a:pt x="1371" y="593"/>
                                  </a:cubicBezTo>
                                  <a:cubicBezTo>
                                    <a:pt x="1377" y="598"/>
                                    <a:pt x="1381" y="589"/>
                                    <a:pt x="1386" y="587"/>
                                  </a:cubicBezTo>
                                  <a:cubicBezTo>
                                    <a:pt x="1388" y="587"/>
                                    <a:pt x="1391" y="585"/>
                                    <a:pt x="1392" y="584"/>
                                  </a:cubicBezTo>
                                  <a:cubicBezTo>
                                    <a:pt x="1397" y="581"/>
                                    <a:pt x="1400" y="582"/>
                                    <a:pt x="1404" y="586"/>
                                  </a:cubicBezTo>
                                  <a:cubicBezTo>
                                    <a:pt x="1408" y="589"/>
                                    <a:pt x="1409" y="592"/>
                                    <a:pt x="1406" y="597"/>
                                  </a:cubicBezTo>
                                  <a:cubicBezTo>
                                    <a:pt x="1400" y="605"/>
                                    <a:pt x="1404" y="607"/>
                                    <a:pt x="1413" y="607"/>
                                  </a:cubicBezTo>
                                  <a:cubicBezTo>
                                    <a:pt x="1420" y="606"/>
                                    <a:pt x="1426" y="613"/>
                                    <a:pt x="1424" y="618"/>
                                  </a:cubicBezTo>
                                  <a:cubicBezTo>
                                    <a:pt x="1420" y="625"/>
                                    <a:pt x="1420" y="633"/>
                                    <a:pt x="1420" y="642"/>
                                  </a:cubicBezTo>
                                  <a:cubicBezTo>
                                    <a:pt x="1420" y="644"/>
                                    <a:pt x="1421" y="647"/>
                                    <a:pt x="1425" y="647"/>
                                  </a:cubicBezTo>
                                  <a:cubicBezTo>
                                    <a:pt x="1450" y="642"/>
                                    <a:pt x="1458" y="621"/>
                                    <a:pt x="1443" y="601"/>
                                  </a:cubicBezTo>
                                  <a:cubicBezTo>
                                    <a:pt x="1440" y="598"/>
                                    <a:pt x="1437" y="595"/>
                                    <a:pt x="1435" y="592"/>
                                  </a:cubicBezTo>
                                  <a:cubicBezTo>
                                    <a:pt x="1431" y="588"/>
                                    <a:pt x="1429" y="585"/>
                                    <a:pt x="1437" y="582"/>
                                  </a:cubicBezTo>
                                  <a:cubicBezTo>
                                    <a:pt x="1446" y="578"/>
                                    <a:pt x="1452" y="571"/>
                                    <a:pt x="1456" y="561"/>
                                  </a:cubicBezTo>
                                  <a:cubicBezTo>
                                    <a:pt x="1460" y="550"/>
                                    <a:pt x="1470" y="543"/>
                                    <a:pt x="1483" y="546"/>
                                  </a:cubicBezTo>
                                  <a:cubicBezTo>
                                    <a:pt x="1490" y="548"/>
                                    <a:pt x="1495" y="546"/>
                                    <a:pt x="1501" y="543"/>
                                  </a:cubicBezTo>
                                  <a:cubicBezTo>
                                    <a:pt x="1524" y="528"/>
                                    <a:pt x="1536" y="504"/>
                                    <a:pt x="1552" y="483"/>
                                  </a:cubicBezTo>
                                  <a:cubicBezTo>
                                    <a:pt x="1565" y="466"/>
                                    <a:pt x="1563" y="444"/>
                                    <a:pt x="1569" y="425"/>
                                  </a:cubicBezTo>
                                  <a:cubicBezTo>
                                    <a:pt x="1574" y="410"/>
                                    <a:pt x="1557" y="396"/>
                                    <a:pt x="1545" y="404"/>
                                  </a:cubicBezTo>
                                  <a:cubicBezTo>
                                    <a:pt x="1536" y="410"/>
                                    <a:pt x="1530" y="405"/>
                                    <a:pt x="1527" y="402"/>
                                  </a:cubicBezTo>
                                  <a:cubicBezTo>
                                    <a:pt x="1522" y="397"/>
                                    <a:pt x="1515" y="397"/>
                                    <a:pt x="1510" y="392"/>
                                  </a:cubicBezTo>
                                  <a:cubicBezTo>
                                    <a:pt x="1533" y="373"/>
                                    <a:pt x="1556" y="353"/>
                                    <a:pt x="1579" y="334"/>
                                  </a:cubicBezTo>
                                  <a:cubicBezTo>
                                    <a:pt x="1587" y="328"/>
                                    <a:pt x="1597" y="320"/>
                                    <a:pt x="1607" y="325"/>
                                  </a:cubicBezTo>
                                  <a:cubicBezTo>
                                    <a:pt x="1622" y="332"/>
                                    <a:pt x="1634" y="330"/>
                                    <a:pt x="1649" y="326"/>
                                  </a:cubicBezTo>
                                  <a:cubicBezTo>
                                    <a:pt x="1658" y="323"/>
                                    <a:pt x="1669" y="317"/>
                                    <a:pt x="1677" y="332"/>
                                  </a:cubicBezTo>
                                  <a:cubicBezTo>
                                    <a:pt x="1683" y="343"/>
                                    <a:pt x="1692" y="326"/>
                                    <a:pt x="1700" y="330"/>
                                  </a:cubicBezTo>
                                  <a:cubicBezTo>
                                    <a:pt x="1702" y="331"/>
                                    <a:pt x="1703" y="329"/>
                                    <a:pt x="1703" y="326"/>
                                  </a:cubicBezTo>
                                  <a:cubicBezTo>
                                    <a:pt x="1705" y="310"/>
                                    <a:pt x="1736" y="287"/>
                                    <a:pt x="1752" y="289"/>
                                  </a:cubicBezTo>
                                  <a:cubicBezTo>
                                    <a:pt x="1751" y="294"/>
                                    <a:pt x="1769" y="283"/>
                                    <a:pt x="1758" y="296"/>
                                  </a:cubicBezTo>
                                  <a:cubicBezTo>
                                    <a:pt x="1756" y="300"/>
                                    <a:pt x="1760" y="301"/>
                                    <a:pt x="1762" y="304"/>
                                  </a:cubicBezTo>
                                  <a:cubicBezTo>
                                    <a:pt x="1764" y="307"/>
                                    <a:pt x="1767" y="306"/>
                                    <a:pt x="1769" y="304"/>
                                  </a:cubicBezTo>
                                  <a:cubicBezTo>
                                    <a:pt x="1776" y="295"/>
                                    <a:pt x="1790" y="296"/>
                                    <a:pt x="1793" y="282"/>
                                  </a:cubicBezTo>
                                  <a:cubicBezTo>
                                    <a:pt x="1795" y="274"/>
                                    <a:pt x="1803" y="273"/>
                                    <a:pt x="1809" y="280"/>
                                  </a:cubicBezTo>
                                  <a:cubicBezTo>
                                    <a:pt x="1807" y="284"/>
                                    <a:pt x="1801" y="280"/>
                                    <a:pt x="1801" y="284"/>
                                  </a:cubicBezTo>
                                  <a:cubicBezTo>
                                    <a:pt x="1800" y="299"/>
                                    <a:pt x="1790" y="304"/>
                                    <a:pt x="1780" y="311"/>
                                  </a:cubicBezTo>
                                  <a:cubicBezTo>
                                    <a:pt x="1762" y="323"/>
                                    <a:pt x="1752" y="344"/>
                                    <a:pt x="1730" y="350"/>
                                  </a:cubicBezTo>
                                  <a:cubicBezTo>
                                    <a:pt x="1729" y="350"/>
                                    <a:pt x="1727" y="351"/>
                                    <a:pt x="1727" y="353"/>
                                  </a:cubicBezTo>
                                  <a:cubicBezTo>
                                    <a:pt x="1720" y="370"/>
                                    <a:pt x="1709" y="386"/>
                                    <a:pt x="1716" y="406"/>
                                  </a:cubicBezTo>
                                  <a:cubicBezTo>
                                    <a:pt x="1718" y="414"/>
                                    <a:pt x="1721" y="423"/>
                                    <a:pt x="1723" y="431"/>
                                  </a:cubicBezTo>
                                  <a:cubicBezTo>
                                    <a:pt x="1724" y="436"/>
                                    <a:pt x="1723" y="443"/>
                                    <a:pt x="1727" y="443"/>
                                  </a:cubicBezTo>
                                  <a:cubicBezTo>
                                    <a:pt x="1732" y="443"/>
                                    <a:pt x="1738" y="439"/>
                                    <a:pt x="1739" y="433"/>
                                  </a:cubicBezTo>
                                  <a:cubicBezTo>
                                    <a:pt x="1742" y="421"/>
                                    <a:pt x="1752" y="413"/>
                                    <a:pt x="1759" y="404"/>
                                  </a:cubicBezTo>
                                  <a:cubicBezTo>
                                    <a:pt x="1767" y="395"/>
                                    <a:pt x="1780" y="389"/>
                                    <a:pt x="1783" y="375"/>
                                  </a:cubicBezTo>
                                  <a:cubicBezTo>
                                    <a:pt x="1783" y="371"/>
                                    <a:pt x="1789" y="373"/>
                                    <a:pt x="1791" y="370"/>
                                  </a:cubicBezTo>
                                  <a:cubicBezTo>
                                    <a:pt x="1780" y="366"/>
                                    <a:pt x="1796" y="350"/>
                                    <a:pt x="1780" y="348"/>
                                  </a:cubicBezTo>
                                  <a:cubicBezTo>
                                    <a:pt x="1779" y="348"/>
                                    <a:pt x="1778" y="346"/>
                                    <a:pt x="1778" y="344"/>
                                  </a:cubicBezTo>
                                  <a:cubicBezTo>
                                    <a:pt x="1778" y="341"/>
                                    <a:pt x="1798" y="318"/>
                                    <a:pt x="1801" y="318"/>
                                  </a:cubicBezTo>
                                  <a:cubicBezTo>
                                    <a:pt x="1810" y="319"/>
                                    <a:pt x="1818" y="306"/>
                                    <a:pt x="1826" y="317"/>
                                  </a:cubicBezTo>
                                  <a:cubicBezTo>
                                    <a:pt x="1831" y="308"/>
                                    <a:pt x="1844" y="309"/>
                                    <a:pt x="1847" y="311"/>
                                  </a:cubicBezTo>
                                  <a:cubicBezTo>
                                    <a:pt x="1865" y="322"/>
                                    <a:pt x="1874" y="306"/>
                                    <a:pt x="1886" y="300"/>
                                  </a:cubicBezTo>
                                  <a:cubicBezTo>
                                    <a:pt x="1891" y="298"/>
                                    <a:pt x="1895" y="294"/>
                                    <a:pt x="1900" y="293"/>
                                  </a:cubicBezTo>
                                  <a:cubicBezTo>
                                    <a:pt x="1916" y="289"/>
                                    <a:pt x="1927" y="274"/>
                                    <a:pt x="1946" y="281"/>
                                  </a:cubicBezTo>
                                  <a:cubicBezTo>
                                    <a:pt x="1956" y="285"/>
                                    <a:pt x="1954" y="276"/>
                                    <a:pt x="1953" y="270"/>
                                  </a:cubicBezTo>
                                  <a:cubicBezTo>
                                    <a:pt x="1949" y="255"/>
                                    <a:pt x="1936" y="249"/>
                                    <a:pt x="1923" y="242"/>
                                  </a:cubicBezTo>
                                  <a:cubicBezTo>
                                    <a:pt x="1929" y="240"/>
                                    <a:pt x="1932" y="240"/>
                                    <a:pt x="1937" y="244"/>
                                  </a:cubicBezTo>
                                  <a:cubicBezTo>
                                    <a:pt x="1948" y="252"/>
                                    <a:pt x="1966" y="241"/>
                                    <a:pt x="1964" y="228"/>
                                  </a:cubicBezTo>
                                  <a:cubicBezTo>
                                    <a:pt x="1963" y="222"/>
                                    <a:pt x="1966" y="220"/>
                                    <a:pt x="1970" y="220"/>
                                  </a:cubicBezTo>
                                  <a:cubicBezTo>
                                    <a:pt x="1976" y="218"/>
                                    <a:pt x="1972" y="223"/>
                                    <a:pt x="1973" y="225"/>
                                  </a:cubicBezTo>
                                  <a:cubicBezTo>
                                    <a:pt x="1974" y="230"/>
                                    <a:pt x="1977" y="234"/>
                                    <a:pt x="1983" y="232"/>
                                  </a:cubicBezTo>
                                  <a:cubicBezTo>
                                    <a:pt x="1993" y="230"/>
                                    <a:pt x="1999" y="233"/>
                                    <a:pt x="2005" y="240"/>
                                  </a:cubicBezTo>
                                  <a:cubicBezTo>
                                    <a:pt x="2011" y="247"/>
                                    <a:pt x="2019" y="252"/>
                                    <a:pt x="2028" y="251"/>
                                  </a:cubicBezTo>
                                  <a:cubicBezTo>
                                    <a:pt x="2036" y="250"/>
                                    <a:pt x="2039" y="243"/>
                                    <a:pt x="2038" y="234"/>
                                  </a:cubicBezTo>
                                  <a:cubicBezTo>
                                    <a:pt x="2038" y="230"/>
                                    <a:pt x="2044" y="233"/>
                                    <a:pt x="2044" y="232"/>
                                  </a:cubicBezTo>
                                  <a:cubicBezTo>
                                    <a:pt x="2047" y="225"/>
                                    <a:pt x="2059" y="232"/>
                                    <a:pt x="2059" y="223"/>
                                  </a:cubicBezTo>
                                  <a:close/>
                                  <a:moveTo>
                                    <a:pt x="704" y="589"/>
                                  </a:moveTo>
                                  <a:cubicBezTo>
                                    <a:pt x="709" y="597"/>
                                    <a:pt x="708" y="608"/>
                                    <a:pt x="704" y="616"/>
                                  </a:cubicBezTo>
                                  <a:cubicBezTo>
                                    <a:pt x="702" y="620"/>
                                    <a:pt x="690" y="620"/>
                                    <a:pt x="683" y="619"/>
                                  </a:cubicBezTo>
                                  <a:cubicBezTo>
                                    <a:pt x="676" y="617"/>
                                    <a:pt x="669" y="613"/>
                                    <a:pt x="663" y="609"/>
                                  </a:cubicBezTo>
                                  <a:cubicBezTo>
                                    <a:pt x="657" y="604"/>
                                    <a:pt x="650" y="599"/>
                                    <a:pt x="658" y="590"/>
                                  </a:cubicBezTo>
                                  <a:cubicBezTo>
                                    <a:pt x="670" y="575"/>
                                    <a:pt x="656" y="564"/>
                                    <a:pt x="649" y="553"/>
                                  </a:cubicBezTo>
                                  <a:cubicBezTo>
                                    <a:pt x="644" y="544"/>
                                    <a:pt x="638" y="537"/>
                                    <a:pt x="643" y="526"/>
                                  </a:cubicBezTo>
                                  <a:cubicBezTo>
                                    <a:pt x="649" y="512"/>
                                    <a:pt x="657" y="500"/>
                                    <a:pt x="674" y="498"/>
                                  </a:cubicBezTo>
                                  <a:cubicBezTo>
                                    <a:pt x="680" y="497"/>
                                    <a:pt x="686" y="498"/>
                                    <a:pt x="692" y="498"/>
                                  </a:cubicBezTo>
                                  <a:cubicBezTo>
                                    <a:pt x="698" y="497"/>
                                    <a:pt x="700" y="501"/>
                                    <a:pt x="700" y="507"/>
                                  </a:cubicBezTo>
                                  <a:cubicBezTo>
                                    <a:pt x="700" y="513"/>
                                    <a:pt x="698" y="518"/>
                                    <a:pt x="692" y="516"/>
                                  </a:cubicBezTo>
                                  <a:cubicBezTo>
                                    <a:pt x="681" y="512"/>
                                    <a:pt x="678" y="522"/>
                                    <a:pt x="672" y="526"/>
                                  </a:cubicBezTo>
                                  <a:cubicBezTo>
                                    <a:pt x="678" y="532"/>
                                    <a:pt x="675" y="545"/>
                                    <a:pt x="687" y="546"/>
                                  </a:cubicBezTo>
                                  <a:cubicBezTo>
                                    <a:pt x="688" y="546"/>
                                    <a:pt x="690" y="547"/>
                                    <a:pt x="690" y="547"/>
                                  </a:cubicBezTo>
                                  <a:cubicBezTo>
                                    <a:pt x="691" y="560"/>
                                    <a:pt x="707" y="558"/>
                                    <a:pt x="713" y="569"/>
                                  </a:cubicBezTo>
                                  <a:cubicBezTo>
                                    <a:pt x="693" y="572"/>
                                    <a:pt x="693" y="572"/>
                                    <a:pt x="704" y="589"/>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6" name="Freeform 6">
                            <a:extLst>
                              <a:ext uri="{FF2B5EF4-FFF2-40B4-BE49-F238E27FC236}">
                                <a16:creationId xmlns:a16="http://schemas.microsoft.com/office/drawing/2014/main" id="{E51476EE-7570-4536-91E6-09DDFA531703}"/>
                              </a:ext>
                            </a:extLst>
                          </wps:cNvPr>
                          <wps:cNvSpPr>
                            <a:spLocks noEditPoints="1"/>
                          </wps:cNvSpPr>
                          <wps:spPr bwMode="auto">
                            <a:xfrm>
                              <a:off x="104014" y="498599"/>
                              <a:ext cx="3182947" cy="3735447"/>
                            </a:xfrm>
                            <a:custGeom>
                              <a:avLst/>
                              <a:gdLst>
                                <a:gd name="T0" fmla="*/ 1175 w 1335"/>
                                <a:gd name="T1" fmla="*/ 940 h 1566"/>
                                <a:gd name="T2" fmla="*/ 1056 w 1335"/>
                                <a:gd name="T3" fmla="*/ 840 h 1566"/>
                                <a:gd name="T4" fmla="*/ 910 w 1335"/>
                                <a:gd name="T5" fmla="*/ 859 h 1566"/>
                                <a:gd name="T6" fmla="*/ 797 w 1335"/>
                                <a:gd name="T7" fmla="*/ 770 h 1566"/>
                                <a:gd name="T8" fmla="*/ 706 w 1335"/>
                                <a:gd name="T9" fmla="*/ 720 h 1566"/>
                                <a:gd name="T10" fmla="*/ 778 w 1335"/>
                                <a:gd name="T11" fmla="*/ 636 h 1566"/>
                                <a:gd name="T12" fmla="*/ 880 w 1335"/>
                                <a:gd name="T13" fmla="*/ 669 h 1566"/>
                                <a:gd name="T14" fmla="*/ 924 w 1335"/>
                                <a:gd name="T15" fmla="*/ 540 h 1566"/>
                                <a:gd name="T16" fmla="*/ 1051 w 1335"/>
                                <a:gd name="T17" fmla="*/ 459 h 1566"/>
                                <a:gd name="T18" fmla="*/ 1030 w 1335"/>
                                <a:gd name="T19" fmla="*/ 404 h 1566"/>
                                <a:gd name="T20" fmla="*/ 1151 w 1335"/>
                                <a:gd name="T21" fmla="*/ 422 h 1566"/>
                                <a:gd name="T22" fmla="*/ 1098 w 1335"/>
                                <a:gd name="T23" fmla="*/ 319 h 1566"/>
                                <a:gd name="T24" fmla="*/ 983 w 1335"/>
                                <a:gd name="T25" fmla="*/ 246 h 1566"/>
                                <a:gd name="T26" fmla="*/ 895 w 1335"/>
                                <a:gd name="T27" fmla="*/ 273 h 1566"/>
                                <a:gd name="T28" fmla="*/ 856 w 1335"/>
                                <a:gd name="T29" fmla="*/ 345 h 1566"/>
                                <a:gd name="T30" fmla="*/ 767 w 1335"/>
                                <a:gd name="T31" fmla="*/ 209 h 1566"/>
                                <a:gd name="T32" fmla="*/ 869 w 1335"/>
                                <a:gd name="T33" fmla="*/ 195 h 1566"/>
                                <a:gd name="T34" fmla="*/ 905 w 1335"/>
                                <a:gd name="T35" fmla="*/ 88 h 1566"/>
                                <a:gd name="T36" fmla="*/ 921 w 1335"/>
                                <a:gd name="T37" fmla="*/ 168 h 1566"/>
                                <a:gd name="T38" fmla="*/ 1015 w 1335"/>
                                <a:gd name="T39" fmla="*/ 215 h 1566"/>
                                <a:gd name="T40" fmla="*/ 1042 w 1335"/>
                                <a:gd name="T41" fmla="*/ 170 h 1566"/>
                                <a:gd name="T42" fmla="*/ 942 w 1335"/>
                                <a:gd name="T43" fmla="*/ 58 h 1566"/>
                                <a:gd name="T44" fmla="*/ 823 w 1335"/>
                                <a:gd name="T45" fmla="*/ 58 h 1566"/>
                                <a:gd name="T46" fmla="*/ 841 w 1335"/>
                                <a:gd name="T47" fmla="*/ 87 h 1566"/>
                                <a:gd name="T48" fmla="*/ 734 w 1335"/>
                                <a:gd name="T49" fmla="*/ 53 h 1566"/>
                                <a:gd name="T50" fmla="*/ 725 w 1335"/>
                                <a:gd name="T51" fmla="*/ 37 h 1566"/>
                                <a:gd name="T52" fmla="*/ 595 w 1335"/>
                                <a:gd name="T53" fmla="*/ 119 h 1566"/>
                                <a:gd name="T54" fmla="*/ 539 w 1335"/>
                                <a:gd name="T55" fmla="*/ 102 h 1566"/>
                                <a:gd name="T56" fmla="*/ 625 w 1335"/>
                                <a:gd name="T57" fmla="*/ 18 h 1566"/>
                                <a:gd name="T58" fmla="*/ 546 w 1335"/>
                                <a:gd name="T59" fmla="*/ 40 h 1566"/>
                                <a:gd name="T60" fmla="*/ 436 w 1335"/>
                                <a:gd name="T61" fmla="*/ 25 h 1566"/>
                                <a:gd name="T62" fmla="*/ 508 w 1335"/>
                                <a:gd name="T63" fmla="*/ 89 h 1566"/>
                                <a:gd name="T64" fmla="*/ 395 w 1335"/>
                                <a:gd name="T65" fmla="*/ 84 h 1566"/>
                                <a:gd name="T66" fmla="*/ 274 w 1335"/>
                                <a:gd name="T67" fmla="*/ 91 h 1566"/>
                                <a:gd name="T68" fmla="*/ 58 w 1335"/>
                                <a:gd name="T69" fmla="*/ 85 h 1566"/>
                                <a:gd name="T70" fmla="*/ 6 w 1335"/>
                                <a:gd name="T71" fmla="*/ 171 h 1566"/>
                                <a:gd name="T72" fmla="*/ 27 w 1335"/>
                                <a:gd name="T73" fmla="*/ 245 h 1566"/>
                                <a:gd name="T74" fmla="*/ 82 w 1335"/>
                                <a:gd name="T75" fmla="*/ 302 h 1566"/>
                                <a:gd name="T76" fmla="*/ 130 w 1335"/>
                                <a:gd name="T77" fmla="*/ 292 h 1566"/>
                                <a:gd name="T78" fmla="*/ 164 w 1335"/>
                                <a:gd name="T79" fmla="*/ 264 h 1566"/>
                                <a:gd name="T80" fmla="*/ 292 w 1335"/>
                                <a:gd name="T81" fmla="*/ 270 h 1566"/>
                                <a:gd name="T82" fmla="*/ 370 w 1335"/>
                                <a:gd name="T83" fmla="*/ 330 h 1566"/>
                                <a:gd name="T84" fmla="*/ 462 w 1335"/>
                                <a:gd name="T85" fmla="*/ 561 h 1566"/>
                                <a:gd name="T86" fmla="*/ 582 w 1335"/>
                                <a:gd name="T87" fmla="*/ 694 h 1566"/>
                                <a:gd name="T88" fmla="*/ 659 w 1335"/>
                                <a:gd name="T89" fmla="*/ 763 h 1566"/>
                                <a:gd name="T90" fmla="*/ 804 w 1335"/>
                                <a:gd name="T91" fmla="*/ 817 h 1566"/>
                                <a:gd name="T92" fmla="*/ 925 w 1335"/>
                                <a:gd name="T93" fmla="*/ 950 h 1566"/>
                                <a:gd name="T94" fmla="*/ 948 w 1335"/>
                                <a:gd name="T95" fmla="*/ 1107 h 1566"/>
                                <a:gd name="T96" fmla="*/ 947 w 1335"/>
                                <a:gd name="T97" fmla="*/ 1386 h 1566"/>
                                <a:gd name="T98" fmla="*/ 931 w 1335"/>
                                <a:gd name="T99" fmla="*/ 1479 h 1566"/>
                                <a:gd name="T100" fmla="*/ 947 w 1335"/>
                                <a:gd name="T101" fmla="*/ 1532 h 1566"/>
                                <a:gd name="T102" fmla="*/ 984 w 1335"/>
                                <a:gd name="T103" fmla="*/ 1562 h 1566"/>
                                <a:gd name="T104" fmla="*/ 1027 w 1335"/>
                                <a:gd name="T105" fmla="*/ 1382 h 1566"/>
                                <a:gd name="T106" fmla="*/ 1169 w 1335"/>
                                <a:gd name="T107" fmla="*/ 1254 h 1566"/>
                                <a:gd name="T108" fmla="*/ 1306 w 1335"/>
                                <a:gd name="T109" fmla="*/ 1061 h 1566"/>
                                <a:gd name="T110" fmla="*/ 720 w 1335"/>
                                <a:gd name="T111" fmla="*/ 125 h 1566"/>
                                <a:gd name="T112" fmla="*/ 548 w 1335"/>
                                <a:gd name="T113" fmla="*/ 619 h 15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1335" h="1566">
                                  <a:moveTo>
                                    <a:pt x="1314" y="992"/>
                                  </a:moveTo>
                                  <a:cubicBezTo>
                                    <a:pt x="1312" y="992"/>
                                    <a:pt x="1309" y="989"/>
                                    <a:pt x="1307" y="987"/>
                                  </a:cubicBezTo>
                                  <a:cubicBezTo>
                                    <a:pt x="1291" y="969"/>
                                    <a:pt x="1270" y="967"/>
                                    <a:pt x="1247" y="969"/>
                                  </a:cubicBezTo>
                                  <a:cubicBezTo>
                                    <a:pt x="1244" y="969"/>
                                    <a:pt x="1239" y="971"/>
                                    <a:pt x="1238" y="967"/>
                                  </a:cubicBezTo>
                                  <a:cubicBezTo>
                                    <a:pt x="1236" y="953"/>
                                    <a:pt x="1224" y="954"/>
                                    <a:pt x="1214" y="950"/>
                                  </a:cubicBezTo>
                                  <a:cubicBezTo>
                                    <a:pt x="1208" y="948"/>
                                    <a:pt x="1202" y="944"/>
                                    <a:pt x="1200" y="955"/>
                                  </a:cubicBezTo>
                                  <a:cubicBezTo>
                                    <a:pt x="1200" y="957"/>
                                    <a:pt x="1197" y="957"/>
                                    <a:pt x="1195" y="957"/>
                                  </a:cubicBezTo>
                                  <a:cubicBezTo>
                                    <a:pt x="1194" y="957"/>
                                    <a:pt x="1192" y="956"/>
                                    <a:pt x="1193" y="954"/>
                                  </a:cubicBezTo>
                                  <a:cubicBezTo>
                                    <a:pt x="1198" y="935"/>
                                    <a:pt x="1181" y="946"/>
                                    <a:pt x="1175" y="940"/>
                                  </a:cubicBezTo>
                                  <a:cubicBezTo>
                                    <a:pt x="1183" y="933"/>
                                    <a:pt x="1186" y="926"/>
                                    <a:pt x="1175" y="919"/>
                                  </a:cubicBezTo>
                                  <a:cubicBezTo>
                                    <a:pt x="1173" y="918"/>
                                    <a:pt x="1171" y="914"/>
                                    <a:pt x="1171" y="911"/>
                                  </a:cubicBezTo>
                                  <a:cubicBezTo>
                                    <a:pt x="1170" y="896"/>
                                    <a:pt x="1158" y="890"/>
                                    <a:pt x="1146" y="885"/>
                                  </a:cubicBezTo>
                                  <a:cubicBezTo>
                                    <a:pt x="1136" y="881"/>
                                    <a:pt x="1126" y="879"/>
                                    <a:pt x="1115" y="879"/>
                                  </a:cubicBezTo>
                                  <a:cubicBezTo>
                                    <a:pt x="1106" y="879"/>
                                    <a:pt x="1099" y="875"/>
                                    <a:pt x="1097" y="869"/>
                                  </a:cubicBezTo>
                                  <a:cubicBezTo>
                                    <a:pt x="1095" y="861"/>
                                    <a:pt x="1087" y="858"/>
                                    <a:pt x="1083" y="857"/>
                                  </a:cubicBezTo>
                                  <a:cubicBezTo>
                                    <a:pt x="1069" y="856"/>
                                    <a:pt x="1068" y="848"/>
                                    <a:pt x="1069" y="837"/>
                                  </a:cubicBezTo>
                                  <a:cubicBezTo>
                                    <a:pt x="1069" y="835"/>
                                    <a:pt x="1068" y="834"/>
                                    <a:pt x="1068" y="834"/>
                                  </a:cubicBezTo>
                                  <a:cubicBezTo>
                                    <a:pt x="1061" y="834"/>
                                    <a:pt x="1063" y="850"/>
                                    <a:pt x="1056" y="840"/>
                                  </a:cubicBezTo>
                                  <a:cubicBezTo>
                                    <a:pt x="1051" y="833"/>
                                    <a:pt x="1047" y="834"/>
                                    <a:pt x="1041" y="837"/>
                                  </a:cubicBezTo>
                                  <a:cubicBezTo>
                                    <a:pt x="1029" y="844"/>
                                    <a:pt x="1016" y="832"/>
                                    <a:pt x="1004" y="837"/>
                                  </a:cubicBezTo>
                                  <a:cubicBezTo>
                                    <a:pt x="1001" y="838"/>
                                    <a:pt x="998" y="835"/>
                                    <a:pt x="998" y="833"/>
                                  </a:cubicBezTo>
                                  <a:cubicBezTo>
                                    <a:pt x="997" y="821"/>
                                    <a:pt x="986" y="822"/>
                                    <a:pt x="982" y="823"/>
                                  </a:cubicBezTo>
                                  <a:cubicBezTo>
                                    <a:pt x="973" y="825"/>
                                    <a:pt x="963" y="830"/>
                                    <a:pt x="968" y="843"/>
                                  </a:cubicBezTo>
                                  <a:cubicBezTo>
                                    <a:pt x="969" y="846"/>
                                    <a:pt x="967" y="848"/>
                                    <a:pt x="965" y="848"/>
                                  </a:cubicBezTo>
                                  <a:cubicBezTo>
                                    <a:pt x="962" y="849"/>
                                    <a:pt x="961" y="847"/>
                                    <a:pt x="960" y="844"/>
                                  </a:cubicBezTo>
                                  <a:cubicBezTo>
                                    <a:pt x="960" y="836"/>
                                    <a:pt x="960" y="827"/>
                                    <a:pt x="969" y="818"/>
                                  </a:cubicBezTo>
                                  <a:cubicBezTo>
                                    <a:pt x="940" y="823"/>
                                    <a:pt x="922" y="838"/>
                                    <a:pt x="910" y="859"/>
                                  </a:cubicBezTo>
                                  <a:cubicBezTo>
                                    <a:pt x="900" y="851"/>
                                    <a:pt x="892" y="839"/>
                                    <a:pt x="880" y="846"/>
                                  </a:cubicBezTo>
                                  <a:cubicBezTo>
                                    <a:pt x="871" y="851"/>
                                    <a:pt x="867" y="849"/>
                                    <a:pt x="860" y="844"/>
                                  </a:cubicBezTo>
                                  <a:cubicBezTo>
                                    <a:pt x="845" y="832"/>
                                    <a:pt x="840" y="819"/>
                                    <a:pt x="849" y="801"/>
                                  </a:cubicBezTo>
                                  <a:cubicBezTo>
                                    <a:pt x="849" y="799"/>
                                    <a:pt x="849" y="797"/>
                                    <a:pt x="849" y="795"/>
                                  </a:cubicBezTo>
                                  <a:cubicBezTo>
                                    <a:pt x="850" y="786"/>
                                    <a:pt x="850" y="779"/>
                                    <a:pt x="838" y="781"/>
                                  </a:cubicBezTo>
                                  <a:cubicBezTo>
                                    <a:pt x="836" y="781"/>
                                    <a:pt x="834" y="780"/>
                                    <a:pt x="832" y="780"/>
                                  </a:cubicBezTo>
                                  <a:cubicBezTo>
                                    <a:pt x="831" y="779"/>
                                    <a:pt x="830" y="779"/>
                                    <a:pt x="829" y="778"/>
                                  </a:cubicBezTo>
                                  <a:cubicBezTo>
                                    <a:pt x="820" y="779"/>
                                    <a:pt x="811" y="780"/>
                                    <a:pt x="802" y="781"/>
                                  </a:cubicBezTo>
                                  <a:cubicBezTo>
                                    <a:pt x="794" y="780"/>
                                    <a:pt x="794" y="773"/>
                                    <a:pt x="797" y="770"/>
                                  </a:cubicBezTo>
                                  <a:cubicBezTo>
                                    <a:pt x="805" y="761"/>
                                    <a:pt x="807" y="751"/>
                                    <a:pt x="809" y="739"/>
                                  </a:cubicBezTo>
                                  <a:cubicBezTo>
                                    <a:pt x="813" y="723"/>
                                    <a:pt x="813" y="721"/>
                                    <a:pt x="796" y="721"/>
                                  </a:cubicBezTo>
                                  <a:cubicBezTo>
                                    <a:pt x="791" y="721"/>
                                    <a:pt x="786" y="721"/>
                                    <a:pt x="781" y="721"/>
                                  </a:cubicBezTo>
                                  <a:cubicBezTo>
                                    <a:pt x="772" y="720"/>
                                    <a:pt x="772" y="726"/>
                                    <a:pt x="773" y="732"/>
                                  </a:cubicBezTo>
                                  <a:cubicBezTo>
                                    <a:pt x="773" y="734"/>
                                    <a:pt x="772" y="737"/>
                                    <a:pt x="772" y="739"/>
                                  </a:cubicBezTo>
                                  <a:cubicBezTo>
                                    <a:pt x="767" y="743"/>
                                    <a:pt x="762" y="748"/>
                                    <a:pt x="757" y="752"/>
                                  </a:cubicBezTo>
                                  <a:cubicBezTo>
                                    <a:pt x="751" y="752"/>
                                    <a:pt x="745" y="752"/>
                                    <a:pt x="739" y="752"/>
                                  </a:cubicBezTo>
                                  <a:cubicBezTo>
                                    <a:pt x="728" y="752"/>
                                    <a:pt x="722" y="744"/>
                                    <a:pt x="718" y="736"/>
                                  </a:cubicBezTo>
                                  <a:cubicBezTo>
                                    <a:pt x="715" y="729"/>
                                    <a:pt x="711" y="724"/>
                                    <a:pt x="706" y="720"/>
                                  </a:cubicBezTo>
                                  <a:cubicBezTo>
                                    <a:pt x="706" y="704"/>
                                    <a:pt x="706" y="687"/>
                                    <a:pt x="707" y="671"/>
                                  </a:cubicBezTo>
                                  <a:cubicBezTo>
                                    <a:pt x="710" y="670"/>
                                    <a:pt x="712" y="667"/>
                                    <a:pt x="711" y="663"/>
                                  </a:cubicBezTo>
                                  <a:cubicBezTo>
                                    <a:pt x="715" y="658"/>
                                    <a:pt x="719" y="653"/>
                                    <a:pt x="724" y="648"/>
                                  </a:cubicBezTo>
                                  <a:cubicBezTo>
                                    <a:pt x="724" y="645"/>
                                    <a:pt x="725" y="643"/>
                                    <a:pt x="726" y="642"/>
                                  </a:cubicBezTo>
                                  <a:cubicBezTo>
                                    <a:pt x="725" y="643"/>
                                    <a:pt x="724" y="645"/>
                                    <a:pt x="724" y="647"/>
                                  </a:cubicBezTo>
                                  <a:cubicBezTo>
                                    <a:pt x="734" y="649"/>
                                    <a:pt x="738" y="639"/>
                                    <a:pt x="745" y="635"/>
                                  </a:cubicBezTo>
                                  <a:cubicBezTo>
                                    <a:pt x="752" y="636"/>
                                    <a:pt x="759" y="636"/>
                                    <a:pt x="766" y="636"/>
                                  </a:cubicBezTo>
                                  <a:cubicBezTo>
                                    <a:pt x="767" y="637"/>
                                    <a:pt x="768" y="637"/>
                                    <a:pt x="769" y="638"/>
                                  </a:cubicBezTo>
                                  <a:cubicBezTo>
                                    <a:pt x="772" y="639"/>
                                    <a:pt x="776" y="640"/>
                                    <a:pt x="778" y="636"/>
                                  </a:cubicBezTo>
                                  <a:cubicBezTo>
                                    <a:pt x="787" y="642"/>
                                    <a:pt x="787" y="635"/>
                                    <a:pt x="790" y="630"/>
                                  </a:cubicBezTo>
                                  <a:cubicBezTo>
                                    <a:pt x="798" y="630"/>
                                    <a:pt x="806" y="630"/>
                                    <a:pt x="814" y="630"/>
                                  </a:cubicBezTo>
                                  <a:cubicBezTo>
                                    <a:pt x="816" y="636"/>
                                    <a:pt x="821" y="636"/>
                                    <a:pt x="826" y="635"/>
                                  </a:cubicBezTo>
                                  <a:cubicBezTo>
                                    <a:pt x="830" y="635"/>
                                    <a:pt x="834" y="636"/>
                                    <a:pt x="838" y="636"/>
                                  </a:cubicBezTo>
                                  <a:cubicBezTo>
                                    <a:pt x="838" y="636"/>
                                    <a:pt x="838" y="636"/>
                                    <a:pt x="838" y="636"/>
                                  </a:cubicBezTo>
                                  <a:cubicBezTo>
                                    <a:pt x="845" y="644"/>
                                    <a:pt x="853" y="651"/>
                                    <a:pt x="851" y="663"/>
                                  </a:cubicBezTo>
                                  <a:cubicBezTo>
                                    <a:pt x="850" y="670"/>
                                    <a:pt x="855" y="676"/>
                                    <a:pt x="859" y="680"/>
                                  </a:cubicBezTo>
                                  <a:cubicBezTo>
                                    <a:pt x="865" y="686"/>
                                    <a:pt x="874" y="689"/>
                                    <a:pt x="879" y="678"/>
                                  </a:cubicBezTo>
                                  <a:cubicBezTo>
                                    <a:pt x="879" y="675"/>
                                    <a:pt x="880" y="672"/>
                                    <a:pt x="880" y="669"/>
                                  </a:cubicBezTo>
                                  <a:cubicBezTo>
                                    <a:pt x="882" y="654"/>
                                    <a:pt x="873" y="642"/>
                                    <a:pt x="869" y="630"/>
                                  </a:cubicBezTo>
                                  <a:cubicBezTo>
                                    <a:pt x="869" y="628"/>
                                    <a:pt x="869" y="626"/>
                                    <a:pt x="869" y="624"/>
                                  </a:cubicBezTo>
                                  <a:cubicBezTo>
                                    <a:pt x="873" y="622"/>
                                    <a:pt x="875" y="620"/>
                                    <a:pt x="873" y="615"/>
                                  </a:cubicBezTo>
                                  <a:cubicBezTo>
                                    <a:pt x="874" y="614"/>
                                    <a:pt x="874" y="613"/>
                                    <a:pt x="874" y="612"/>
                                  </a:cubicBezTo>
                                  <a:cubicBezTo>
                                    <a:pt x="881" y="607"/>
                                    <a:pt x="886" y="601"/>
                                    <a:pt x="891" y="595"/>
                                  </a:cubicBezTo>
                                  <a:cubicBezTo>
                                    <a:pt x="894" y="594"/>
                                    <a:pt x="897" y="592"/>
                                    <a:pt x="898" y="588"/>
                                  </a:cubicBezTo>
                                  <a:cubicBezTo>
                                    <a:pt x="920" y="583"/>
                                    <a:pt x="929" y="561"/>
                                    <a:pt x="916" y="546"/>
                                  </a:cubicBezTo>
                                  <a:cubicBezTo>
                                    <a:pt x="916" y="542"/>
                                    <a:pt x="916" y="538"/>
                                    <a:pt x="916" y="534"/>
                                  </a:cubicBezTo>
                                  <a:cubicBezTo>
                                    <a:pt x="921" y="534"/>
                                    <a:pt x="921" y="545"/>
                                    <a:pt x="924" y="540"/>
                                  </a:cubicBezTo>
                                  <a:cubicBezTo>
                                    <a:pt x="928" y="532"/>
                                    <a:pt x="938" y="530"/>
                                    <a:pt x="940" y="520"/>
                                  </a:cubicBezTo>
                                  <a:cubicBezTo>
                                    <a:pt x="942" y="511"/>
                                    <a:pt x="950" y="506"/>
                                    <a:pt x="957" y="505"/>
                                  </a:cubicBezTo>
                                  <a:cubicBezTo>
                                    <a:pt x="973" y="502"/>
                                    <a:pt x="977" y="494"/>
                                    <a:pt x="976" y="480"/>
                                  </a:cubicBezTo>
                                  <a:cubicBezTo>
                                    <a:pt x="979" y="479"/>
                                    <a:pt x="982" y="478"/>
                                    <a:pt x="982" y="474"/>
                                  </a:cubicBezTo>
                                  <a:cubicBezTo>
                                    <a:pt x="988" y="475"/>
                                    <a:pt x="992" y="471"/>
                                    <a:pt x="996" y="468"/>
                                  </a:cubicBezTo>
                                  <a:cubicBezTo>
                                    <a:pt x="1004" y="462"/>
                                    <a:pt x="1014" y="458"/>
                                    <a:pt x="1024" y="459"/>
                                  </a:cubicBezTo>
                                  <a:cubicBezTo>
                                    <a:pt x="1020" y="461"/>
                                    <a:pt x="1019" y="465"/>
                                    <a:pt x="1018" y="470"/>
                                  </a:cubicBezTo>
                                  <a:cubicBezTo>
                                    <a:pt x="1026" y="473"/>
                                    <a:pt x="1033" y="472"/>
                                    <a:pt x="1038" y="464"/>
                                  </a:cubicBezTo>
                                  <a:cubicBezTo>
                                    <a:pt x="1041" y="460"/>
                                    <a:pt x="1046" y="459"/>
                                    <a:pt x="1051" y="459"/>
                                  </a:cubicBezTo>
                                  <a:cubicBezTo>
                                    <a:pt x="1065" y="462"/>
                                    <a:pt x="1069" y="446"/>
                                    <a:pt x="1080" y="443"/>
                                  </a:cubicBezTo>
                                  <a:cubicBezTo>
                                    <a:pt x="1075" y="444"/>
                                    <a:pt x="1074" y="430"/>
                                    <a:pt x="1070" y="438"/>
                                  </a:cubicBezTo>
                                  <a:cubicBezTo>
                                    <a:pt x="1064" y="450"/>
                                    <a:pt x="1056" y="446"/>
                                    <a:pt x="1048" y="447"/>
                                  </a:cubicBezTo>
                                  <a:cubicBezTo>
                                    <a:pt x="1044" y="446"/>
                                    <a:pt x="1042" y="440"/>
                                    <a:pt x="1036" y="441"/>
                                  </a:cubicBezTo>
                                  <a:cubicBezTo>
                                    <a:pt x="1036" y="439"/>
                                    <a:pt x="1035" y="437"/>
                                    <a:pt x="1035" y="435"/>
                                  </a:cubicBezTo>
                                  <a:cubicBezTo>
                                    <a:pt x="1038" y="429"/>
                                    <a:pt x="1032" y="426"/>
                                    <a:pt x="1031" y="422"/>
                                  </a:cubicBezTo>
                                  <a:cubicBezTo>
                                    <a:pt x="1032" y="422"/>
                                    <a:pt x="1032" y="421"/>
                                    <a:pt x="1031" y="420"/>
                                  </a:cubicBezTo>
                                  <a:cubicBezTo>
                                    <a:pt x="1039" y="411"/>
                                    <a:pt x="1039" y="409"/>
                                    <a:pt x="1033" y="405"/>
                                  </a:cubicBezTo>
                                  <a:cubicBezTo>
                                    <a:pt x="1032" y="405"/>
                                    <a:pt x="1031" y="404"/>
                                    <a:pt x="1030" y="404"/>
                                  </a:cubicBezTo>
                                  <a:cubicBezTo>
                                    <a:pt x="1026" y="401"/>
                                    <a:pt x="1022" y="401"/>
                                    <a:pt x="1018" y="401"/>
                                  </a:cubicBezTo>
                                  <a:cubicBezTo>
                                    <a:pt x="1019" y="388"/>
                                    <a:pt x="1030" y="392"/>
                                    <a:pt x="1039" y="388"/>
                                  </a:cubicBezTo>
                                  <a:cubicBezTo>
                                    <a:pt x="1048" y="388"/>
                                    <a:pt x="1057" y="388"/>
                                    <a:pt x="1066" y="388"/>
                                  </a:cubicBezTo>
                                  <a:cubicBezTo>
                                    <a:pt x="1084" y="396"/>
                                    <a:pt x="1097" y="384"/>
                                    <a:pt x="1113" y="371"/>
                                  </a:cubicBezTo>
                                  <a:cubicBezTo>
                                    <a:pt x="1106" y="391"/>
                                    <a:pt x="1095" y="405"/>
                                    <a:pt x="1088" y="421"/>
                                  </a:cubicBezTo>
                                  <a:cubicBezTo>
                                    <a:pt x="1102" y="427"/>
                                    <a:pt x="1118" y="417"/>
                                    <a:pt x="1132" y="426"/>
                                  </a:cubicBezTo>
                                  <a:cubicBezTo>
                                    <a:pt x="1135" y="428"/>
                                    <a:pt x="1140" y="428"/>
                                    <a:pt x="1143" y="431"/>
                                  </a:cubicBezTo>
                                  <a:cubicBezTo>
                                    <a:pt x="1145" y="433"/>
                                    <a:pt x="1150" y="434"/>
                                    <a:pt x="1152" y="430"/>
                                  </a:cubicBezTo>
                                  <a:cubicBezTo>
                                    <a:pt x="1154" y="428"/>
                                    <a:pt x="1153" y="425"/>
                                    <a:pt x="1151" y="422"/>
                                  </a:cubicBezTo>
                                  <a:cubicBezTo>
                                    <a:pt x="1147" y="417"/>
                                    <a:pt x="1140" y="412"/>
                                    <a:pt x="1144" y="404"/>
                                  </a:cubicBezTo>
                                  <a:cubicBezTo>
                                    <a:pt x="1144" y="403"/>
                                    <a:pt x="1142" y="401"/>
                                    <a:pt x="1141" y="402"/>
                                  </a:cubicBezTo>
                                  <a:cubicBezTo>
                                    <a:pt x="1131" y="406"/>
                                    <a:pt x="1126" y="396"/>
                                    <a:pt x="1119" y="393"/>
                                  </a:cubicBezTo>
                                  <a:cubicBezTo>
                                    <a:pt x="1117" y="392"/>
                                    <a:pt x="1113" y="393"/>
                                    <a:pt x="1116" y="388"/>
                                  </a:cubicBezTo>
                                  <a:cubicBezTo>
                                    <a:pt x="1119" y="382"/>
                                    <a:pt x="1120" y="374"/>
                                    <a:pt x="1122" y="370"/>
                                  </a:cubicBezTo>
                                  <a:cubicBezTo>
                                    <a:pt x="1131" y="351"/>
                                    <a:pt x="1126" y="342"/>
                                    <a:pt x="1108" y="337"/>
                                  </a:cubicBezTo>
                                  <a:cubicBezTo>
                                    <a:pt x="1105" y="334"/>
                                    <a:pt x="1099" y="339"/>
                                    <a:pt x="1096" y="333"/>
                                  </a:cubicBezTo>
                                  <a:cubicBezTo>
                                    <a:pt x="1099" y="333"/>
                                    <a:pt x="1104" y="334"/>
                                    <a:pt x="1104" y="331"/>
                                  </a:cubicBezTo>
                                  <a:cubicBezTo>
                                    <a:pt x="1104" y="326"/>
                                    <a:pt x="1102" y="319"/>
                                    <a:pt x="1098" y="319"/>
                                  </a:cubicBezTo>
                                  <a:cubicBezTo>
                                    <a:pt x="1082" y="320"/>
                                    <a:pt x="1077" y="306"/>
                                    <a:pt x="1066" y="300"/>
                                  </a:cubicBezTo>
                                  <a:cubicBezTo>
                                    <a:pt x="1066" y="297"/>
                                    <a:pt x="1066" y="294"/>
                                    <a:pt x="1066" y="291"/>
                                  </a:cubicBezTo>
                                  <a:cubicBezTo>
                                    <a:pt x="1066" y="288"/>
                                    <a:pt x="1067" y="284"/>
                                    <a:pt x="1065" y="282"/>
                                  </a:cubicBezTo>
                                  <a:cubicBezTo>
                                    <a:pt x="1058" y="272"/>
                                    <a:pt x="1050" y="262"/>
                                    <a:pt x="1042" y="252"/>
                                  </a:cubicBezTo>
                                  <a:cubicBezTo>
                                    <a:pt x="1037" y="247"/>
                                    <a:pt x="1029" y="241"/>
                                    <a:pt x="1026" y="250"/>
                                  </a:cubicBezTo>
                                  <a:cubicBezTo>
                                    <a:pt x="1022" y="260"/>
                                    <a:pt x="1014" y="265"/>
                                    <a:pt x="1009" y="272"/>
                                  </a:cubicBezTo>
                                  <a:cubicBezTo>
                                    <a:pt x="1007" y="272"/>
                                    <a:pt x="1005" y="272"/>
                                    <a:pt x="1003" y="272"/>
                                  </a:cubicBezTo>
                                  <a:cubicBezTo>
                                    <a:pt x="997" y="266"/>
                                    <a:pt x="991" y="259"/>
                                    <a:pt x="984" y="252"/>
                                  </a:cubicBezTo>
                                  <a:cubicBezTo>
                                    <a:pt x="984" y="250"/>
                                    <a:pt x="983" y="248"/>
                                    <a:pt x="983" y="246"/>
                                  </a:cubicBezTo>
                                  <a:cubicBezTo>
                                    <a:pt x="986" y="237"/>
                                    <a:pt x="982" y="233"/>
                                    <a:pt x="973" y="234"/>
                                  </a:cubicBezTo>
                                  <a:cubicBezTo>
                                    <a:pt x="970" y="232"/>
                                    <a:pt x="967" y="230"/>
                                    <a:pt x="964" y="228"/>
                                  </a:cubicBezTo>
                                  <a:cubicBezTo>
                                    <a:pt x="960" y="223"/>
                                    <a:pt x="957" y="217"/>
                                    <a:pt x="949" y="217"/>
                                  </a:cubicBezTo>
                                  <a:cubicBezTo>
                                    <a:pt x="947" y="217"/>
                                    <a:pt x="945" y="216"/>
                                    <a:pt x="943" y="216"/>
                                  </a:cubicBezTo>
                                  <a:cubicBezTo>
                                    <a:pt x="937" y="215"/>
                                    <a:pt x="931" y="215"/>
                                    <a:pt x="924" y="212"/>
                                  </a:cubicBezTo>
                                  <a:cubicBezTo>
                                    <a:pt x="908" y="203"/>
                                    <a:pt x="898" y="211"/>
                                    <a:pt x="898" y="228"/>
                                  </a:cubicBezTo>
                                  <a:cubicBezTo>
                                    <a:pt x="898" y="240"/>
                                    <a:pt x="904" y="254"/>
                                    <a:pt x="893" y="265"/>
                                  </a:cubicBezTo>
                                  <a:cubicBezTo>
                                    <a:pt x="893" y="265"/>
                                    <a:pt x="895" y="268"/>
                                    <a:pt x="895" y="270"/>
                                  </a:cubicBezTo>
                                  <a:cubicBezTo>
                                    <a:pt x="895" y="271"/>
                                    <a:pt x="895" y="272"/>
                                    <a:pt x="895" y="273"/>
                                  </a:cubicBezTo>
                                  <a:cubicBezTo>
                                    <a:pt x="891" y="278"/>
                                    <a:pt x="894" y="280"/>
                                    <a:pt x="898" y="281"/>
                                  </a:cubicBezTo>
                                  <a:cubicBezTo>
                                    <a:pt x="901" y="286"/>
                                    <a:pt x="904" y="291"/>
                                    <a:pt x="910" y="294"/>
                                  </a:cubicBezTo>
                                  <a:cubicBezTo>
                                    <a:pt x="910" y="297"/>
                                    <a:pt x="910" y="300"/>
                                    <a:pt x="911" y="303"/>
                                  </a:cubicBezTo>
                                  <a:cubicBezTo>
                                    <a:pt x="910" y="304"/>
                                    <a:pt x="910" y="305"/>
                                    <a:pt x="910" y="306"/>
                                  </a:cubicBezTo>
                                  <a:cubicBezTo>
                                    <a:pt x="903" y="311"/>
                                    <a:pt x="897" y="317"/>
                                    <a:pt x="892" y="324"/>
                                  </a:cubicBezTo>
                                  <a:cubicBezTo>
                                    <a:pt x="880" y="330"/>
                                    <a:pt x="885" y="340"/>
                                    <a:pt x="889" y="346"/>
                                  </a:cubicBezTo>
                                  <a:cubicBezTo>
                                    <a:pt x="893" y="352"/>
                                    <a:pt x="892" y="358"/>
                                    <a:pt x="892" y="363"/>
                                  </a:cubicBezTo>
                                  <a:cubicBezTo>
                                    <a:pt x="890" y="371"/>
                                    <a:pt x="887" y="376"/>
                                    <a:pt x="878" y="368"/>
                                  </a:cubicBezTo>
                                  <a:cubicBezTo>
                                    <a:pt x="870" y="361"/>
                                    <a:pt x="862" y="354"/>
                                    <a:pt x="856" y="345"/>
                                  </a:cubicBezTo>
                                  <a:cubicBezTo>
                                    <a:pt x="858" y="343"/>
                                    <a:pt x="859" y="342"/>
                                    <a:pt x="857" y="340"/>
                                  </a:cubicBezTo>
                                  <a:cubicBezTo>
                                    <a:pt x="858" y="326"/>
                                    <a:pt x="856" y="316"/>
                                    <a:pt x="837" y="317"/>
                                  </a:cubicBezTo>
                                  <a:cubicBezTo>
                                    <a:pt x="830" y="317"/>
                                    <a:pt x="818" y="315"/>
                                    <a:pt x="812" y="308"/>
                                  </a:cubicBezTo>
                                  <a:cubicBezTo>
                                    <a:pt x="799" y="291"/>
                                    <a:pt x="781" y="293"/>
                                    <a:pt x="764" y="293"/>
                                  </a:cubicBezTo>
                                  <a:cubicBezTo>
                                    <a:pt x="755" y="293"/>
                                    <a:pt x="754" y="290"/>
                                    <a:pt x="754" y="283"/>
                                  </a:cubicBezTo>
                                  <a:cubicBezTo>
                                    <a:pt x="755" y="275"/>
                                    <a:pt x="753" y="270"/>
                                    <a:pt x="744" y="269"/>
                                  </a:cubicBezTo>
                                  <a:cubicBezTo>
                                    <a:pt x="740" y="269"/>
                                    <a:pt x="737" y="264"/>
                                    <a:pt x="733" y="261"/>
                                  </a:cubicBezTo>
                                  <a:cubicBezTo>
                                    <a:pt x="733" y="259"/>
                                    <a:pt x="733" y="257"/>
                                    <a:pt x="733" y="255"/>
                                  </a:cubicBezTo>
                                  <a:cubicBezTo>
                                    <a:pt x="740" y="236"/>
                                    <a:pt x="753" y="222"/>
                                    <a:pt x="767" y="209"/>
                                  </a:cubicBezTo>
                                  <a:cubicBezTo>
                                    <a:pt x="772" y="204"/>
                                    <a:pt x="769" y="198"/>
                                    <a:pt x="770" y="198"/>
                                  </a:cubicBezTo>
                                  <a:cubicBezTo>
                                    <a:pt x="784" y="201"/>
                                    <a:pt x="794" y="187"/>
                                    <a:pt x="808" y="192"/>
                                  </a:cubicBezTo>
                                  <a:cubicBezTo>
                                    <a:pt x="808" y="185"/>
                                    <a:pt x="807" y="178"/>
                                    <a:pt x="807" y="171"/>
                                  </a:cubicBezTo>
                                  <a:cubicBezTo>
                                    <a:pt x="807" y="170"/>
                                    <a:pt x="808" y="169"/>
                                    <a:pt x="808" y="167"/>
                                  </a:cubicBezTo>
                                  <a:cubicBezTo>
                                    <a:pt x="810" y="167"/>
                                    <a:pt x="812" y="167"/>
                                    <a:pt x="814" y="166"/>
                                  </a:cubicBezTo>
                                  <a:cubicBezTo>
                                    <a:pt x="826" y="168"/>
                                    <a:pt x="816" y="174"/>
                                    <a:pt x="816" y="178"/>
                                  </a:cubicBezTo>
                                  <a:cubicBezTo>
                                    <a:pt x="817" y="184"/>
                                    <a:pt x="814" y="189"/>
                                    <a:pt x="808" y="192"/>
                                  </a:cubicBezTo>
                                  <a:cubicBezTo>
                                    <a:pt x="816" y="195"/>
                                    <a:pt x="829" y="202"/>
                                    <a:pt x="831" y="200"/>
                                  </a:cubicBezTo>
                                  <a:cubicBezTo>
                                    <a:pt x="843" y="187"/>
                                    <a:pt x="857" y="196"/>
                                    <a:pt x="869" y="195"/>
                                  </a:cubicBezTo>
                                  <a:cubicBezTo>
                                    <a:pt x="871" y="195"/>
                                    <a:pt x="873" y="195"/>
                                    <a:pt x="873" y="192"/>
                                  </a:cubicBezTo>
                                  <a:cubicBezTo>
                                    <a:pt x="856" y="178"/>
                                    <a:pt x="838" y="167"/>
                                    <a:pt x="817" y="159"/>
                                  </a:cubicBezTo>
                                  <a:cubicBezTo>
                                    <a:pt x="820" y="156"/>
                                    <a:pt x="818" y="149"/>
                                    <a:pt x="825" y="151"/>
                                  </a:cubicBezTo>
                                  <a:cubicBezTo>
                                    <a:pt x="836" y="154"/>
                                    <a:pt x="846" y="148"/>
                                    <a:pt x="856" y="148"/>
                                  </a:cubicBezTo>
                                  <a:cubicBezTo>
                                    <a:pt x="859" y="148"/>
                                    <a:pt x="860" y="147"/>
                                    <a:pt x="860" y="144"/>
                                  </a:cubicBezTo>
                                  <a:cubicBezTo>
                                    <a:pt x="870" y="133"/>
                                    <a:pt x="859" y="119"/>
                                    <a:pt x="864" y="106"/>
                                  </a:cubicBezTo>
                                  <a:cubicBezTo>
                                    <a:pt x="867" y="98"/>
                                    <a:pt x="853" y="99"/>
                                    <a:pt x="850" y="93"/>
                                  </a:cubicBezTo>
                                  <a:cubicBezTo>
                                    <a:pt x="863" y="92"/>
                                    <a:pt x="879" y="91"/>
                                    <a:pt x="887" y="85"/>
                                  </a:cubicBezTo>
                                  <a:cubicBezTo>
                                    <a:pt x="898" y="78"/>
                                    <a:pt x="900" y="84"/>
                                    <a:pt x="905" y="88"/>
                                  </a:cubicBezTo>
                                  <a:cubicBezTo>
                                    <a:pt x="908" y="91"/>
                                    <a:pt x="911" y="94"/>
                                    <a:pt x="915" y="96"/>
                                  </a:cubicBezTo>
                                  <a:cubicBezTo>
                                    <a:pt x="924" y="100"/>
                                    <a:pt x="921" y="103"/>
                                    <a:pt x="915" y="107"/>
                                  </a:cubicBezTo>
                                  <a:cubicBezTo>
                                    <a:pt x="931" y="106"/>
                                    <a:pt x="945" y="113"/>
                                    <a:pt x="950" y="125"/>
                                  </a:cubicBezTo>
                                  <a:cubicBezTo>
                                    <a:pt x="956" y="137"/>
                                    <a:pt x="959" y="146"/>
                                    <a:pt x="975" y="142"/>
                                  </a:cubicBezTo>
                                  <a:cubicBezTo>
                                    <a:pt x="977" y="141"/>
                                    <a:pt x="982" y="147"/>
                                    <a:pt x="986" y="150"/>
                                  </a:cubicBezTo>
                                  <a:cubicBezTo>
                                    <a:pt x="978" y="156"/>
                                    <a:pt x="973" y="158"/>
                                    <a:pt x="966" y="150"/>
                                  </a:cubicBezTo>
                                  <a:cubicBezTo>
                                    <a:pt x="959" y="143"/>
                                    <a:pt x="950" y="147"/>
                                    <a:pt x="942" y="148"/>
                                  </a:cubicBezTo>
                                  <a:cubicBezTo>
                                    <a:pt x="939" y="148"/>
                                    <a:pt x="937" y="152"/>
                                    <a:pt x="938" y="155"/>
                                  </a:cubicBezTo>
                                  <a:cubicBezTo>
                                    <a:pt x="943" y="173"/>
                                    <a:pt x="930" y="171"/>
                                    <a:pt x="921" y="168"/>
                                  </a:cubicBezTo>
                                  <a:cubicBezTo>
                                    <a:pt x="914" y="165"/>
                                    <a:pt x="909" y="168"/>
                                    <a:pt x="903" y="171"/>
                                  </a:cubicBezTo>
                                  <a:cubicBezTo>
                                    <a:pt x="899" y="173"/>
                                    <a:pt x="898" y="176"/>
                                    <a:pt x="899" y="179"/>
                                  </a:cubicBezTo>
                                  <a:cubicBezTo>
                                    <a:pt x="899" y="184"/>
                                    <a:pt x="904" y="183"/>
                                    <a:pt x="907" y="183"/>
                                  </a:cubicBezTo>
                                  <a:cubicBezTo>
                                    <a:pt x="916" y="182"/>
                                    <a:pt x="924" y="184"/>
                                    <a:pt x="933" y="181"/>
                                  </a:cubicBezTo>
                                  <a:cubicBezTo>
                                    <a:pt x="940" y="178"/>
                                    <a:pt x="946" y="182"/>
                                    <a:pt x="953" y="187"/>
                                  </a:cubicBezTo>
                                  <a:cubicBezTo>
                                    <a:pt x="961" y="192"/>
                                    <a:pt x="960" y="205"/>
                                    <a:pt x="969" y="206"/>
                                  </a:cubicBezTo>
                                  <a:cubicBezTo>
                                    <a:pt x="984" y="207"/>
                                    <a:pt x="995" y="218"/>
                                    <a:pt x="1008" y="223"/>
                                  </a:cubicBezTo>
                                  <a:cubicBezTo>
                                    <a:pt x="1012" y="224"/>
                                    <a:pt x="1014" y="225"/>
                                    <a:pt x="1016" y="222"/>
                                  </a:cubicBezTo>
                                  <a:cubicBezTo>
                                    <a:pt x="1019" y="219"/>
                                    <a:pt x="1016" y="216"/>
                                    <a:pt x="1015" y="215"/>
                                  </a:cubicBezTo>
                                  <a:cubicBezTo>
                                    <a:pt x="1009" y="208"/>
                                    <a:pt x="1002" y="203"/>
                                    <a:pt x="996" y="197"/>
                                  </a:cubicBezTo>
                                  <a:cubicBezTo>
                                    <a:pt x="1004" y="198"/>
                                    <a:pt x="1011" y="201"/>
                                    <a:pt x="1017" y="205"/>
                                  </a:cubicBezTo>
                                  <a:cubicBezTo>
                                    <a:pt x="1024" y="208"/>
                                    <a:pt x="1028" y="206"/>
                                    <a:pt x="1033" y="201"/>
                                  </a:cubicBezTo>
                                  <a:cubicBezTo>
                                    <a:pt x="1041" y="195"/>
                                    <a:pt x="1030" y="196"/>
                                    <a:pt x="1030" y="192"/>
                                  </a:cubicBezTo>
                                  <a:cubicBezTo>
                                    <a:pt x="1029" y="179"/>
                                    <a:pt x="1017" y="177"/>
                                    <a:pt x="1009" y="171"/>
                                  </a:cubicBezTo>
                                  <a:cubicBezTo>
                                    <a:pt x="1000" y="166"/>
                                    <a:pt x="1001" y="157"/>
                                    <a:pt x="1005" y="151"/>
                                  </a:cubicBezTo>
                                  <a:cubicBezTo>
                                    <a:pt x="1009" y="145"/>
                                    <a:pt x="1014" y="155"/>
                                    <a:pt x="1020" y="155"/>
                                  </a:cubicBezTo>
                                  <a:cubicBezTo>
                                    <a:pt x="1022" y="154"/>
                                    <a:pt x="1024" y="161"/>
                                    <a:pt x="1027" y="163"/>
                                  </a:cubicBezTo>
                                  <a:cubicBezTo>
                                    <a:pt x="1031" y="167"/>
                                    <a:pt x="1035" y="174"/>
                                    <a:pt x="1042" y="170"/>
                                  </a:cubicBezTo>
                                  <a:cubicBezTo>
                                    <a:pt x="1052" y="164"/>
                                    <a:pt x="1059" y="156"/>
                                    <a:pt x="1065" y="146"/>
                                  </a:cubicBezTo>
                                  <a:cubicBezTo>
                                    <a:pt x="1066" y="145"/>
                                    <a:pt x="1065" y="144"/>
                                    <a:pt x="1064" y="144"/>
                                  </a:cubicBezTo>
                                  <a:cubicBezTo>
                                    <a:pt x="1050" y="140"/>
                                    <a:pt x="1043" y="125"/>
                                    <a:pt x="1028" y="123"/>
                                  </a:cubicBezTo>
                                  <a:cubicBezTo>
                                    <a:pt x="1020" y="122"/>
                                    <a:pt x="1013" y="119"/>
                                    <a:pt x="1006" y="117"/>
                                  </a:cubicBezTo>
                                  <a:cubicBezTo>
                                    <a:pt x="1002" y="115"/>
                                    <a:pt x="998" y="107"/>
                                    <a:pt x="1002" y="106"/>
                                  </a:cubicBezTo>
                                  <a:cubicBezTo>
                                    <a:pt x="1016" y="102"/>
                                    <a:pt x="995" y="91"/>
                                    <a:pt x="1007" y="88"/>
                                  </a:cubicBezTo>
                                  <a:cubicBezTo>
                                    <a:pt x="997" y="89"/>
                                    <a:pt x="993" y="76"/>
                                    <a:pt x="989" y="76"/>
                                  </a:cubicBezTo>
                                  <a:cubicBezTo>
                                    <a:pt x="971" y="80"/>
                                    <a:pt x="965" y="54"/>
                                    <a:pt x="947" y="63"/>
                                  </a:cubicBezTo>
                                  <a:cubicBezTo>
                                    <a:pt x="944" y="64"/>
                                    <a:pt x="944" y="60"/>
                                    <a:pt x="942" y="58"/>
                                  </a:cubicBezTo>
                                  <a:cubicBezTo>
                                    <a:pt x="929" y="47"/>
                                    <a:pt x="917" y="35"/>
                                    <a:pt x="898" y="39"/>
                                  </a:cubicBezTo>
                                  <a:cubicBezTo>
                                    <a:pt x="898" y="45"/>
                                    <a:pt x="894" y="49"/>
                                    <a:pt x="888" y="46"/>
                                  </a:cubicBezTo>
                                  <a:cubicBezTo>
                                    <a:pt x="881" y="43"/>
                                    <a:pt x="877" y="47"/>
                                    <a:pt x="869" y="50"/>
                                  </a:cubicBezTo>
                                  <a:cubicBezTo>
                                    <a:pt x="869" y="42"/>
                                    <a:pt x="869" y="34"/>
                                    <a:pt x="869" y="27"/>
                                  </a:cubicBezTo>
                                  <a:cubicBezTo>
                                    <a:pt x="865" y="25"/>
                                    <a:pt x="863" y="11"/>
                                    <a:pt x="852" y="17"/>
                                  </a:cubicBezTo>
                                  <a:cubicBezTo>
                                    <a:pt x="845" y="21"/>
                                    <a:pt x="837" y="24"/>
                                    <a:pt x="830" y="27"/>
                                  </a:cubicBezTo>
                                  <a:cubicBezTo>
                                    <a:pt x="825" y="29"/>
                                    <a:pt x="821" y="32"/>
                                    <a:pt x="823" y="36"/>
                                  </a:cubicBezTo>
                                  <a:cubicBezTo>
                                    <a:pt x="826" y="42"/>
                                    <a:pt x="826" y="46"/>
                                    <a:pt x="823" y="51"/>
                                  </a:cubicBezTo>
                                  <a:cubicBezTo>
                                    <a:pt x="822" y="54"/>
                                    <a:pt x="829" y="57"/>
                                    <a:pt x="823" y="58"/>
                                  </a:cubicBezTo>
                                  <a:cubicBezTo>
                                    <a:pt x="819" y="58"/>
                                    <a:pt x="818" y="55"/>
                                    <a:pt x="817" y="51"/>
                                  </a:cubicBezTo>
                                  <a:cubicBezTo>
                                    <a:pt x="813" y="37"/>
                                    <a:pt x="815" y="26"/>
                                    <a:pt x="830" y="20"/>
                                  </a:cubicBezTo>
                                  <a:cubicBezTo>
                                    <a:pt x="816" y="15"/>
                                    <a:pt x="794" y="22"/>
                                    <a:pt x="787" y="32"/>
                                  </a:cubicBezTo>
                                  <a:cubicBezTo>
                                    <a:pt x="781" y="40"/>
                                    <a:pt x="779" y="50"/>
                                    <a:pt x="782" y="60"/>
                                  </a:cubicBezTo>
                                  <a:cubicBezTo>
                                    <a:pt x="784" y="67"/>
                                    <a:pt x="794" y="64"/>
                                    <a:pt x="800" y="66"/>
                                  </a:cubicBezTo>
                                  <a:cubicBezTo>
                                    <a:pt x="801" y="67"/>
                                    <a:pt x="803" y="67"/>
                                    <a:pt x="802" y="68"/>
                                  </a:cubicBezTo>
                                  <a:cubicBezTo>
                                    <a:pt x="797" y="72"/>
                                    <a:pt x="789" y="64"/>
                                    <a:pt x="787" y="73"/>
                                  </a:cubicBezTo>
                                  <a:cubicBezTo>
                                    <a:pt x="787" y="77"/>
                                    <a:pt x="790" y="81"/>
                                    <a:pt x="795" y="81"/>
                                  </a:cubicBezTo>
                                  <a:cubicBezTo>
                                    <a:pt x="811" y="79"/>
                                    <a:pt x="825" y="91"/>
                                    <a:pt x="841" y="87"/>
                                  </a:cubicBezTo>
                                  <a:cubicBezTo>
                                    <a:pt x="844" y="87"/>
                                    <a:pt x="847" y="87"/>
                                    <a:pt x="847" y="91"/>
                                  </a:cubicBezTo>
                                  <a:cubicBezTo>
                                    <a:pt x="836" y="89"/>
                                    <a:pt x="825" y="88"/>
                                    <a:pt x="823" y="104"/>
                                  </a:cubicBezTo>
                                  <a:cubicBezTo>
                                    <a:pt x="822" y="108"/>
                                    <a:pt x="819" y="112"/>
                                    <a:pt x="817" y="117"/>
                                  </a:cubicBezTo>
                                  <a:cubicBezTo>
                                    <a:pt x="814" y="119"/>
                                    <a:pt x="810" y="121"/>
                                    <a:pt x="812" y="126"/>
                                  </a:cubicBezTo>
                                  <a:cubicBezTo>
                                    <a:pt x="797" y="132"/>
                                    <a:pt x="800" y="117"/>
                                    <a:pt x="801" y="113"/>
                                  </a:cubicBezTo>
                                  <a:cubicBezTo>
                                    <a:pt x="801" y="104"/>
                                    <a:pt x="797" y="101"/>
                                    <a:pt x="790" y="102"/>
                                  </a:cubicBezTo>
                                  <a:cubicBezTo>
                                    <a:pt x="771" y="106"/>
                                    <a:pt x="768" y="93"/>
                                    <a:pt x="763" y="81"/>
                                  </a:cubicBezTo>
                                  <a:cubicBezTo>
                                    <a:pt x="767" y="76"/>
                                    <a:pt x="764" y="74"/>
                                    <a:pt x="760" y="72"/>
                                  </a:cubicBezTo>
                                  <a:cubicBezTo>
                                    <a:pt x="754" y="63"/>
                                    <a:pt x="750" y="50"/>
                                    <a:pt x="734" y="53"/>
                                  </a:cubicBezTo>
                                  <a:cubicBezTo>
                                    <a:pt x="744" y="49"/>
                                    <a:pt x="747" y="34"/>
                                    <a:pt x="760" y="38"/>
                                  </a:cubicBezTo>
                                  <a:cubicBezTo>
                                    <a:pt x="762" y="39"/>
                                    <a:pt x="763" y="38"/>
                                    <a:pt x="762" y="36"/>
                                  </a:cubicBezTo>
                                  <a:cubicBezTo>
                                    <a:pt x="766" y="31"/>
                                    <a:pt x="768" y="26"/>
                                    <a:pt x="772" y="22"/>
                                  </a:cubicBezTo>
                                  <a:cubicBezTo>
                                    <a:pt x="776" y="17"/>
                                    <a:pt x="774" y="14"/>
                                    <a:pt x="770" y="14"/>
                                  </a:cubicBezTo>
                                  <a:cubicBezTo>
                                    <a:pt x="760" y="15"/>
                                    <a:pt x="752" y="7"/>
                                    <a:pt x="742" y="10"/>
                                  </a:cubicBezTo>
                                  <a:cubicBezTo>
                                    <a:pt x="741" y="10"/>
                                    <a:pt x="740" y="10"/>
                                    <a:pt x="739" y="10"/>
                                  </a:cubicBezTo>
                                  <a:cubicBezTo>
                                    <a:pt x="736" y="9"/>
                                    <a:pt x="733" y="11"/>
                                    <a:pt x="730" y="13"/>
                                  </a:cubicBezTo>
                                  <a:cubicBezTo>
                                    <a:pt x="725" y="14"/>
                                    <a:pt x="730" y="19"/>
                                    <a:pt x="727" y="21"/>
                                  </a:cubicBezTo>
                                  <a:cubicBezTo>
                                    <a:pt x="717" y="25"/>
                                    <a:pt x="722" y="32"/>
                                    <a:pt x="725" y="37"/>
                                  </a:cubicBezTo>
                                  <a:cubicBezTo>
                                    <a:pt x="727" y="43"/>
                                    <a:pt x="730" y="51"/>
                                    <a:pt x="725" y="53"/>
                                  </a:cubicBezTo>
                                  <a:cubicBezTo>
                                    <a:pt x="708" y="62"/>
                                    <a:pt x="711" y="76"/>
                                    <a:pt x="713" y="90"/>
                                  </a:cubicBezTo>
                                  <a:cubicBezTo>
                                    <a:pt x="702" y="91"/>
                                    <a:pt x="694" y="97"/>
                                    <a:pt x="688" y="106"/>
                                  </a:cubicBezTo>
                                  <a:cubicBezTo>
                                    <a:pt x="693" y="108"/>
                                    <a:pt x="698" y="110"/>
                                    <a:pt x="702" y="112"/>
                                  </a:cubicBezTo>
                                  <a:cubicBezTo>
                                    <a:pt x="697" y="117"/>
                                    <a:pt x="693" y="120"/>
                                    <a:pt x="688" y="124"/>
                                  </a:cubicBezTo>
                                  <a:cubicBezTo>
                                    <a:pt x="684" y="123"/>
                                    <a:pt x="680" y="124"/>
                                    <a:pt x="676" y="126"/>
                                  </a:cubicBezTo>
                                  <a:cubicBezTo>
                                    <a:pt x="661" y="127"/>
                                    <a:pt x="648" y="121"/>
                                    <a:pt x="634" y="115"/>
                                  </a:cubicBezTo>
                                  <a:cubicBezTo>
                                    <a:pt x="631" y="115"/>
                                    <a:pt x="628" y="114"/>
                                    <a:pt x="625" y="114"/>
                                  </a:cubicBezTo>
                                  <a:cubicBezTo>
                                    <a:pt x="618" y="106"/>
                                    <a:pt x="604" y="108"/>
                                    <a:pt x="595" y="119"/>
                                  </a:cubicBezTo>
                                  <a:cubicBezTo>
                                    <a:pt x="600" y="121"/>
                                    <a:pt x="604" y="114"/>
                                    <a:pt x="610" y="119"/>
                                  </a:cubicBezTo>
                                  <a:cubicBezTo>
                                    <a:pt x="594" y="121"/>
                                    <a:pt x="610" y="135"/>
                                    <a:pt x="601" y="140"/>
                                  </a:cubicBezTo>
                                  <a:cubicBezTo>
                                    <a:pt x="600" y="139"/>
                                    <a:pt x="599" y="139"/>
                                    <a:pt x="598" y="138"/>
                                  </a:cubicBezTo>
                                  <a:cubicBezTo>
                                    <a:pt x="598" y="130"/>
                                    <a:pt x="595" y="125"/>
                                    <a:pt x="586" y="127"/>
                                  </a:cubicBezTo>
                                  <a:cubicBezTo>
                                    <a:pt x="583" y="126"/>
                                    <a:pt x="581" y="121"/>
                                    <a:pt x="577" y="126"/>
                                  </a:cubicBezTo>
                                  <a:cubicBezTo>
                                    <a:pt x="566" y="126"/>
                                    <a:pt x="556" y="126"/>
                                    <a:pt x="546" y="126"/>
                                  </a:cubicBezTo>
                                  <a:cubicBezTo>
                                    <a:pt x="538" y="127"/>
                                    <a:pt x="537" y="123"/>
                                    <a:pt x="538" y="117"/>
                                  </a:cubicBezTo>
                                  <a:cubicBezTo>
                                    <a:pt x="541" y="116"/>
                                    <a:pt x="541" y="115"/>
                                    <a:pt x="538" y="114"/>
                                  </a:cubicBezTo>
                                  <a:cubicBezTo>
                                    <a:pt x="539" y="110"/>
                                    <a:pt x="535" y="106"/>
                                    <a:pt x="539" y="102"/>
                                  </a:cubicBezTo>
                                  <a:cubicBezTo>
                                    <a:pt x="545" y="104"/>
                                    <a:pt x="545" y="110"/>
                                    <a:pt x="552" y="112"/>
                                  </a:cubicBezTo>
                                  <a:cubicBezTo>
                                    <a:pt x="573" y="118"/>
                                    <a:pt x="590" y="110"/>
                                    <a:pt x="608" y="103"/>
                                  </a:cubicBezTo>
                                  <a:cubicBezTo>
                                    <a:pt x="614" y="101"/>
                                    <a:pt x="616" y="100"/>
                                    <a:pt x="622" y="103"/>
                                  </a:cubicBezTo>
                                  <a:cubicBezTo>
                                    <a:pt x="640" y="114"/>
                                    <a:pt x="652" y="112"/>
                                    <a:pt x="663" y="101"/>
                                  </a:cubicBezTo>
                                  <a:cubicBezTo>
                                    <a:pt x="660" y="96"/>
                                    <a:pt x="652" y="102"/>
                                    <a:pt x="649" y="96"/>
                                  </a:cubicBezTo>
                                  <a:cubicBezTo>
                                    <a:pt x="655" y="89"/>
                                    <a:pt x="663" y="93"/>
                                    <a:pt x="670" y="92"/>
                                  </a:cubicBezTo>
                                  <a:cubicBezTo>
                                    <a:pt x="669" y="80"/>
                                    <a:pt x="658" y="79"/>
                                    <a:pt x="651" y="76"/>
                                  </a:cubicBezTo>
                                  <a:cubicBezTo>
                                    <a:pt x="633" y="68"/>
                                    <a:pt x="624" y="48"/>
                                    <a:pt x="632" y="30"/>
                                  </a:cubicBezTo>
                                  <a:cubicBezTo>
                                    <a:pt x="636" y="22"/>
                                    <a:pt x="633" y="19"/>
                                    <a:pt x="625" y="18"/>
                                  </a:cubicBezTo>
                                  <a:cubicBezTo>
                                    <a:pt x="616" y="17"/>
                                    <a:pt x="611" y="28"/>
                                    <a:pt x="602" y="29"/>
                                  </a:cubicBezTo>
                                  <a:cubicBezTo>
                                    <a:pt x="600" y="30"/>
                                    <a:pt x="601" y="41"/>
                                    <a:pt x="603" y="47"/>
                                  </a:cubicBezTo>
                                  <a:cubicBezTo>
                                    <a:pt x="604" y="49"/>
                                    <a:pt x="610" y="54"/>
                                    <a:pt x="604" y="56"/>
                                  </a:cubicBezTo>
                                  <a:cubicBezTo>
                                    <a:pt x="599" y="58"/>
                                    <a:pt x="595" y="55"/>
                                    <a:pt x="595" y="49"/>
                                  </a:cubicBezTo>
                                  <a:cubicBezTo>
                                    <a:pt x="596" y="41"/>
                                    <a:pt x="590" y="37"/>
                                    <a:pt x="584" y="34"/>
                                  </a:cubicBezTo>
                                  <a:cubicBezTo>
                                    <a:pt x="582" y="32"/>
                                    <a:pt x="576" y="31"/>
                                    <a:pt x="578" y="37"/>
                                  </a:cubicBezTo>
                                  <a:cubicBezTo>
                                    <a:pt x="579" y="40"/>
                                    <a:pt x="583" y="45"/>
                                    <a:pt x="579" y="43"/>
                                  </a:cubicBezTo>
                                  <a:cubicBezTo>
                                    <a:pt x="573" y="40"/>
                                    <a:pt x="569" y="50"/>
                                    <a:pt x="565" y="41"/>
                                  </a:cubicBezTo>
                                  <a:cubicBezTo>
                                    <a:pt x="560" y="29"/>
                                    <a:pt x="553" y="29"/>
                                    <a:pt x="546" y="40"/>
                                  </a:cubicBezTo>
                                  <a:cubicBezTo>
                                    <a:pt x="544" y="42"/>
                                    <a:pt x="541" y="43"/>
                                    <a:pt x="539" y="42"/>
                                  </a:cubicBezTo>
                                  <a:cubicBezTo>
                                    <a:pt x="534" y="39"/>
                                    <a:pt x="541" y="38"/>
                                    <a:pt x="541" y="36"/>
                                  </a:cubicBezTo>
                                  <a:cubicBezTo>
                                    <a:pt x="542" y="30"/>
                                    <a:pt x="540" y="27"/>
                                    <a:pt x="533" y="27"/>
                                  </a:cubicBezTo>
                                  <a:cubicBezTo>
                                    <a:pt x="531" y="27"/>
                                    <a:pt x="527" y="29"/>
                                    <a:pt x="525" y="24"/>
                                  </a:cubicBezTo>
                                  <a:cubicBezTo>
                                    <a:pt x="520" y="11"/>
                                    <a:pt x="510" y="9"/>
                                    <a:pt x="498" y="9"/>
                                  </a:cubicBezTo>
                                  <a:cubicBezTo>
                                    <a:pt x="489" y="9"/>
                                    <a:pt x="480" y="10"/>
                                    <a:pt x="471" y="5"/>
                                  </a:cubicBezTo>
                                  <a:cubicBezTo>
                                    <a:pt x="462" y="0"/>
                                    <a:pt x="450" y="3"/>
                                    <a:pt x="440" y="6"/>
                                  </a:cubicBezTo>
                                  <a:cubicBezTo>
                                    <a:pt x="431" y="10"/>
                                    <a:pt x="442" y="16"/>
                                    <a:pt x="439" y="20"/>
                                  </a:cubicBezTo>
                                  <a:cubicBezTo>
                                    <a:pt x="437" y="21"/>
                                    <a:pt x="437" y="23"/>
                                    <a:pt x="436" y="25"/>
                                  </a:cubicBezTo>
                                  <a:cubicBezTo>
                                    <a:pt x="433" y="32"/>
                                    <a:pt x="426" y="39"/>
                                    <a:pt x="425" y="44"/>
                                  </a:cubicBezTo>
                                  <a:cubicBezTo>
                                    <a:pt x="423" y="58"/>
                                    <a:pt x="446" y="53"/>
                                    <a:pt x="446" y="68"/>
                                  </a:cubicBezTo>
                                  <a:cubicBezTo>
                                    <a:pt x="446" y="70"/>
                                    <a:pt x="452" y="69"/>
                                    <a:pt x="456" y="68"/>
                                  </a:cubicBezTo>
                                  <a:cubicBezTo>
                                    <a:pt x="469" y="64"/>
                                    <a:pt x="479" y="58"/>
                                    <a:pt x="485" y="46"/>
                                  </a:cubicBezTo>
                                  <a:cubicBezTo>
                                    <a:pt x="488" y="42"/>
                                    <a:pt x="491" y="37"/>
                                    <a:pt x="498" y="37"/>
                                  </a:cubicBezTo>
                                  <a:cubicBezTo>
                                    <a:pt x="490" y="57"/>
                                    <a:pt x="491" y="60"/>
                                    <a:pt x="510" y="64"/>
                                  </a:cubicBezTo>
                                  <a:cubicBezTo>
                                    <a:pt x="506" y="67"/>
                                    <a:pt x="503" y="69"/>
                                    <a:pt x="498" y="72"/>
                                  </a:cubicBezTo>
                                  <a:cubicBezTo>
                                    <a:pt x="518" y="82"/>
                                    <a:pt x="541" y="68"/>
                                    <a:pt x="559" y="84"/>
                                  </a:cubicBezTo>
                                  <a:cubicBezTo>
                                    <a:pt x="541" y="83"/>
                                    <a:pt x="524" y="83"/>
                                    <a:pt x="508" y="89"/>
                                  </a:cubicBezTo>
                                  <a:cubicBezTo>
                                    <a:pt x="512" y="99"/>
                                    <a:pt x="520" y="99"/>
                                    <a:pt x="528" y="101"/>
                                  </a:cubicBezTo>
                                  <a:cubicBezTo>
                                    <a:pt x="518" y="101"/>
                                    <a:pt x="509" y="102"/>
                                    <a:pt x="498" y="98"/>
                                  </a:cubicBezTo>
                                  <a:cubicBezTo>
                                    <a:pt x="486" y="93"/>
                                    <a:pt x="472" y="86"/>
                                    <a:pt x="457" y="91"/>
                                  </a:cubicBezTo>
                                  <a:cubicBezTo>
                                    <a:pt x="450" y="90"/>
                                    <a:pt x="443" y="90"/>
                                    <a:pt x="436" y="89"/>
                                  </a:cubicBezTo>
                                  <a:cubicBezTo>
                                    <a:pt x="432" y="83"/>
                                    <a:pt x="428" y="84"/>
                                    <a:pt x="424" y="90"/>
                                  </a:cubicBezTo>
                                  <a:cubicBezTo>
                                    <a:pt x="422" y="90"/>
                                    <a:pt x="420" y="90"/>
                                    <a:pt x="418" y="90"/>
                                  </a:cubicBezTo>
                                  <a:cubicBezTo>
                                    <a:pt x="417" y="86"/>
                                    <a:pt x="413" y="84"/>
                                    <a:pt x="409" y="84"/>
                                  </a:cubicBezTo>
                                  <a:cubicBezTo>
                                    <a:pt x="409" y="82"/>
                                    <a:pt x="407" y="82"/>
                                    <a:pt x="406" y="82"/>
                                  </a:cubicBezTo>
                                  <a:cubicBezTo>
                                    <a:pt x="401" y="77"/>
                                    <a:pt x="398" y="78"/>
                                    <a:pt x="395" y="84"/>
                                  </a:cubicBezTo>
                                  <a:cubicBezTo>
                                    <a:pt x="395" y="83"/>
                                    <a:pt x="394" y="84"/>
                                    <a:pt x="394" y="85"/>
                                  </a:cubicBezTo>
                                  <a:cubicBezTo>
                                    <a:pt x="388" y="88"/>
                                    <a:pt x="382" y="83"/>
                                    <a:pt x="376" y="85"/>
                                  </a:cubicBezTo>
                                  <a:cubicBezTo>
                                    <a:pt x="372" y="85"/>
                                    <a:pt x="368" y="85"/>
                                    <a:pt x="364" y="85"/>
                                  </a:cubicBezTo>
                                  <a:cubicBezTo>
                                    <a:pt x="359" y="91"/>
                                    <a:pt x="349" y="88"/>
                                    <a:pt x="346" y="96"/>
                                  </a:cubicBezTo>
                                  <a:cubicBezTo>
                                    <a:pt x="344" y="96"/>
                                    <a:pt x="342" y="96"/>
                                    <a:pt x="340" y="97"/>
                                  </a:cubicBezTo>
                                  <a:cubicBezTo>
                                    <a:pt x="333" y="96"/>
                                    <a:pt x="326" y="94"/>
                                    <a:pt x="322" y="102"/>
                                  </a:cubicBezTo>
                                  <a:cubicBezTo>
                                    <a:pt x="321" y="102"/>
                                    <a:pt x="320" y="103"/>
                                    <a:pt x="319" y="103"/>
                                  </a:cubicBezTo>
                                  <a:cubicBezTo>
                                    <a:pt x="312" y="102"/>
                                    <a:pt x="305" y="101"/>
                                    <a:pt x="298" y="97"/>
                                  </a:cubicBezTo>
                                  <a:cubicBezTo>
                                    <a:pt x="291" y="93"/>
                                    <a:pt x="284" y="87"/>
                                    <a:pt x="274" y="91"/>
                                  </a:cubicBezTo>
                                  <a:cubicBezTo>
                                    <a:pt x="270" y="90"/>
                                    <a:pt x="266" y="90"/>
                                    <a:pt x="262" y="90"/>
                                  </a:cubicBezTo>
                                  <a:cubicBezTo>
                                    <a:pt x="259" y="83"/>
                                    <a:pt x="253" y="84"/>
                                    <a:pt x="247" y="85"/>
                                  </a:cubicBezTo>
                                  <a:cubicBezTo>
                                    <a:pt x="234" y="85"/>
                                    <a:pt x="221" y="84"/>
                                    <a:pt x="208" y="84"/>
                                  </a:cubicBezTo>
                                  <a:cubicBezTo>
                                    <a:pt x="206" y="80"/>
                                    <a:pt x="204" y="78"/>
                                    <a:pt x="199" y="79"/>
                                  </a:cubicBezTo>
                                  <a:cubicBezTo>
                                    <a:pt x="179" y="79"/>
                                    <a:pt x="160" y="77"/>
                                    <a:pt x="141" y="71"/>
                                  </a:cubicBezTo>
                                  <a:cubicBezTo>
                                    <a:pt x="139" y="68"/>
                                    <a:pt x="137" y="65"/>
                                    <a:pt x="133" y="69"/>
                                  </a:cubicBezTo>
                                  <a:cubicBezTo>
                                    <a:pt x="118" y="63"/>
                                    <a:pt x="103" y="65"/>
                                    <a:pt x="88" y="73"/>
                                  </a:cubicBezTo>
                                  <a:cubicBezTo>
                                    <a:pt x="78" y="71"/>
                                    <a:pt x="70" y="75"/>
                                    <a:pt x="65" y="83"/>
                                  </a:cubicBezTo>
                                  <a:cubicBezTo>
                                    <a:pt x="63" y="84"/>
                                    <a:pt x="60" y="85"/>
                                    <a:pt x="58" y="85"/>
                                  </a:cubicBezTo>
                                  <a:cubicBezTo>
                                    <a:pt x="47" y="83"/>
                                    <a:pt x="48" y="93"/>
                                    <a:pt x="44" y="98"/>
                                  </a:cubicBezTo>
                                  <a:cubicBezTo>
                                    <a:pt x="38" y="102"/>
                                    <a:pt x="34" y="110"/>
                                    <a:pt x="25" y="109"/>
                                  </a:cubicBezTo>
                                  <a:cubicBezTo>
                                    <a:pt x="16" y="107"/>
                                    <a:pt x="13" y="115"/>
                                    <a:pt x="17" y="119"/>
                                  </a:cubicBezTo>
                                  <a:cubicBezTo>
                                    <a:pt x="25" y="129"/>
                                    <a:pt x="31" y="142"/>
                                    <a:pt x="46" y="143"/>
                                  </a:cubicBezTo>
                                  <a:cubicBezTo>
                                    <a:pt x="48" y="143"/>
                                    <a:pt x="50" y="144"/>
                                    <a:pt x="52" y="144"/>
                                  </a:cubicBezTo>
                                  <a:cubicBezTo>
                                    <a:pt x="55" y="147"/>
                                    <a:pt x="56" y="151"/>
                                    <a:pt x="53" y="155"/>
                                  </a:cubicBezTo>
                                  <a:cubicBezTo>
                                    <a:pt x="52" y="156"/>
                                    <a:pt x="50" y="157"/>
                                    <a:pt x="49" y="156"/>
                                  </a:cubicBezTo>
                                  <a:cubicBezTo>
                                    <a:pt x="36" y="144"/>
                                    <a:pt x="23" y="152"/>
                                    <a:pt x="10" y="156"/>
                                  </a:cubicBezTo>
                                  <a:cubicBezTo>
                                    <a:pt x="3" y="159"/>
                                    <a:pt x="0" y="164"/>
                                    <a:pt x="6" y="171"/>
                                  </a:cubicBezTo>
                                  <a:cubicBezTo>
                                    <a:pt x="5" y="175"/>
                                    <a:pt x="6" y="177"/>
                                    <a:pt x="10" y="178"/>
                                  </a:cubicBezTo>
                                  <a:cubicBezTo>
                                    <a:pt x="26" y="193"/>
                                    <a:pt x="43" y="186"/>
                                    <a:pt x="61" y="183"/>
                                  </a:cubicBezTo>
                                  <a:cubicBezTo>
                                    <a:pt x="62" y="183"/>
                                    <a:pt x="63" y="183"/>
                                    <a:pt x="64" y="183"/>
                                  </a:cubicBezTo>
                                  <a:cubicBezTo>
                                    <a:pt x="64" y="186"/>
                                    <a:pt x="64" y="189"/>
                                    <a:pt x="64" y="192"/>
                                  </a:cubicBezTo>
                                  <a:cubicBezTo>
                                    <a:pt x="60" y="199"/>
                                    <a:pt x="50" y="197"/>
                                    <a:pt x="46" y="204"/>
                                  </a:cubicBezTo>
                                  <a:cubicBezTo>
                                    <a:pt x="43" y="204"/>
                                    <a:pt x="40" y="205"/>
                                    <a:pt x="37" y="205"/>
                                  </a:cubicBezTo>
                                  <a:cubicBezTo>
                                    <a:pt x="28" y="209"/>
                                    <a:pt x="19" y="213"/>
                                    <a:pt x="19" y="225"/>
                                  </a:cubicBezTo>
                                  <a:cubicBezTo>
                                    <a:pt x="19" y="227"/>
                                    <a:pt x="19" y="229"/>
                                    <a:pt x="19" y="231"/>
                                  </a:cubicBezTo>
                                  <a:cubicBezTo>
                                    <a:pt x="16" y="239"/>
                                    <a:pt x="23" y="241"/>
                                    <a:pt x="27" y="245"/>
                                  </a:cubicBezTo>
                                  <a:cubicBezTo>
                                    <a:pt x="28" y="246"/>
                                    <a:pt x="29" y="248"/>
                                    <a:pt x="29" y="249"/>
                                  </a:cubicBezTo>
                                  <a:cubicBezTo>
                                    <a:pt x="29" y="254"/>
                                    <a:pt x="31" y="257"/>
                                    <a:pt x="37" y="257"/>
                                  </a:cubicBezTo>
                                  <a:cubicBezTo>
                                    <a:pt x="38" y="257"/>
                                    <a:pt x="40" y="258"/>
                                    <a:pt x="41" y="258"/>
                                  </a:cubicBezTo>
                                  <a:cubicBezTo>
                                    <a:pt x="51" y="258"/>
                                    <a:pt x="61" y="256"/>
                                    <a:pt x="59" y="271"/>
                                  </a:cubicBezTo>
                                  <a:cubicBezTo>
                                    <a:pt x="58" y="275"/>
                                    <a:pt x="63" y="276"/>
                                    <a:pt x="67" y="276"/>
                                  </a:cubicBezTo>
                                  <a:cubicBezTo>
                                    <a:pt x="73" y="276"/>
                                    <a:pt x="79" y="276"/>
                                    <a:pt x="86" y="276"/>
                                  </a:cubicBezTo>
                                  <a:cubicBezTo>
                                    <a:pt x="90" y="276"/>
                                    <a:pt x="94" y="275"/>
                                    <a:pt x="96" y="280"/>
                                  </a:cubicBezTo>
                                  <a:cubicBezTo>
                                    <a:pt x="99" y="284"/>
                                    <a:pt x="95" y="287"/>
                                    <a:pt x="92" y="290"/>
                                  </a:cubicBezTo>
                                  <a:cubicBezTo>
                                    <a:pt x="89" y="294"/>
                                    <a:pt x="85" y="298"/>
                                    <a:pt x="82" y="302"/>
                                  </a:cubicBezTo>
                                  <a:cubicBezTo>
                                    <a:pt x="78" y="303"/>
                                    <a:pt x="78" y="306"/>
                                    <a:pt x="77" y="309"/>
                                  </a:cubicBezTo>
                                  <a:cubicBezTo>
                                    <a:pt x="76" y="311"/>
                                    <a:pt x="73" y="314"/>
                                    <a:pt x="75" y="314"/>
                                  </a:cubicBezTo>
                                  <a:cubicBezTo>
                                    <a:pt x="81" y="315"/>
                                    <a:pt x="87" y="320"/>
                                    <a:pt x="94" y="316"/>
                                  </a:cubicBezTo>
                                  <a:cubicBezTo>
                                    <a:pt x="97" y="317"/>
                                    <a:pt x="98" y="314"/>
                                    <a:pt x="99" y="312"/>
                                  </a:cubicBezTo>
                                  <a:cubicBezTo>
                                    <a:pt x="100" y="311"/>
                                    <a:pt x="100" y="311"/>
                                    <a:pt x="100" y="311"/>
                                  </a:cubicBezTo>
                                  <a:cubicBezTo>
                                    <a:pt x="103" y="311"/>
                                    <a:pt x="105" y="309"/>
                                    <a:pt x="106" y="306"/>
                                  </a:cubicBezTo>
                                  <a:cubicBezTo>
                                    <a:pt x="108" y="305"/>
                                    <a:pt x="110" y="305"/>
                                    <a:pt x="112" y="304"/>
                                  </a:cubicBezTo>
                                  <a:cubicBezTo>
                                    <a:pt x="116" y="305"/>
                                    <a:pt x="116" y="302"/>
                                    <a:pt x="117" y="300"/>
                                  </a:cubicBezTo>
                                  <a:cubicBezTo>
                                    <a:pt x="121" y="297"/>
                                    <a:pt x="126" y="295"/>
                                    <a:pt x="130" y="292"/>
                                  </a:cubicBezTo>
                                  <a:cubicBezTo>
                                    <a:pt x="133" y="297"/>
                                    <a:pt x="138" y="297"/>
                                    <a:pt x="143" y="297"/>
                                  </a:cubicBezTo>
                                  <a:cubicBezTo>
                                    <a:pt x="155" y="298"/>
                                    <a:pt x="154" y="287"/>
                                    <a:pt x="156" y="281"/>
                                  </a:cubicBezTo>
                                  <a:cubicBezTo>
                                    <a:pt x="159" y="271"/>
                                    <a:pt x="151" y="279"/>
                                    <a:pt x="149" y="278"/>
                                  </a:cubicBezTo>
                                  <a:cubicBezTo>
                                    <a:pt x="145" y="275"/>
                                    <a:pt x="145" y="271"/>
                                    <a:pt x="147" y="267"/>
                                  </a:cubicBezTo>
                                  <a:cubicBezTo>
                                    <a:pt x="147" y="266"/>
                                    <a:pt x="147" y="265"/>
                                    <a:pt x="148" y="264"/>
                                  </a:cubicBezTo>
                                  <a:cubicBezTo>
                                    <a:pt x="150" y="262"/>
                                    <a:pt x="153" y="261"/>
                                    <a:pt x="153" y="258"/>
                                  </a:cubicBezTo>
                                  <a:cubicBezTo>
                                    <a:pt x="154" y="257"/>
                                    <a:pt x="154" y="257"/>
                                    <a:pt x="154" y="257"/>
                                  </a:cubicBezTo>
                                  <a:cubicBezTo>
                                    <a:pt x="156" y="257"/>
                                    <a:pt x="159" y="255"/>
                                    <a:pt x="161" y="258"/>
                                  </a:cubicBezTo>
                                  <a:cubicBezTo>
                                    <a:pt x="160" y="261"/>
                                    <a:pt x="161" y="263"/>
                                    <a:pt x="164" y="264"/>
                                  </a:cubicBezTo>
                                  <a:cubicBezTo>
                                    <a:pt x="168" y="268"/>
                                    <a:pt x="173" y="274"/>
                                    <a:pt x="178" y="264"/>
                                  </a:cubicBezTo>
                                  <a:cubicBezTo>
                                    <a:pt x="188" y="260"/>
                                    <a:pt x="204" y="262"/>
                                    <a:pt x="202" y="243"/>
                                  </a:cubicBezTo>
                                  <a:cubicBezTo>
                                    <a:pt x="215" y="249"/>
                                    <a:pt x="229" y="254"/>
                                    <a:pt x="244" y="252"/>
                                  </a:cubicBezTo>
                                  <a:cubicBezTo>
                                    <a:pt x="244" y="252"/>
                                    <a:pt x="244" y="252"/>
                                    <a:pt x="244" y="252"/>
                                  </a:cubicBezTo>
                                  <a:cubicBezTo>
                                    <a:pt x="245" y="253"/>
                                    <a:pt x="247" y="255"/>
                                    <a:pt x="249" y="253"/>
                                  </a:cubicBezTo>
                                  <a:cubicBezTo>
                                    <a:pt x="252" y="255"/>
                                    <a:pt x="254" y="253"/>
                                    <a:pt x="257" y="253"/>
                                  </a:cubicBezTo>
                                  <a:cubicBezTo>
                                    <a:pt x="259" y="256"/>
                                    <a:pt x="261" y="258"/>
                                    <a:pt x="265" y="257"/>
                                  </a:cubicBezTo>
                                  <a:cubicBezTo>
                                    <a:pt x="268" y="257"/>
                                    <a:pt x="271" y="258"/>
                                    <a:pt x="274" y="258"/>
                                  </a:cubicBezTo>
                                  <a:cubicBezTo>
                                    <a:pt x="279" y="264"/>
                                    <a:pt x="283" y="270"/>
                                    <a:pt x="292" y="270"/>
                                  </a:cubicBezTo>
                                  <a:cubicBezTo>
                                    <a:pt x="293" y="271"/>
                                    <a:pt x="294" y="272"/>
                                    <a:pt x="295" y="273"/>
                                  </a:cubicBezTo>
                                  <a:cubicBezTo>
                                    <a:pt x="299" y="277"/>
                                    <a:pt x="301" y="282"/>
                                    <a:pt x="308" y="280"/>
                                  </a:cubicBezTo>
                                  <a:cubicBezTo>
                                    <a:pt x="315" y="278"/>
                                    <a:pt x="318" y="283"/>
                                    <a:pt x="318" y="289"/>
                                  </a:cubicBezTo>
                                  <a:cubicBezTo>
                                    <a:pt x="318" y="303"/>
                                    <a:pt x="326" y="300"/>
                                    <a:pt x="334" y="298"/>
                                  </a:cubicBezTo>
                                  <a:cubicBezTo>
                                    <a:pt x="335" y="299"/>
                                    <a:pt x="336" y="299"/>
                                    <a:pt x="337" y="300"/>
                                  </a:cubicBezTo>
                                  <a:cubicBezTo>
                                    <a:pt x="337" y="304"/>
                                    <a:pt x="337" y="308"/>
                                    <a:pt x="343" y="306"/>
                                  </a:cubicBezTo>
                                  <a:cubicBezTo>
                                    <a:pt x="346" y="306"/>
                                    <a:pt x="349" y="306"/>
                                    <a:pt x="352" y="306"/>
                                  </a:cubicBezTo>
                                  <a:cubicBezTo>
                                    <a:pt x="345" y="326"/>
                                    <a:pt x="345" y="326"/>
                                    <a:pt x="366" y="328"/>
                                  </a:cubicBezTo>
                                  <a:cubicBezTo>
                                    <a:pt x="368" y="328"/>
                                    <a:pt x="369" y="329"/>
                                    <a:pt x="370" y="330"/>
                                  </a:cubicBezTo>
                                  <a:cubicBezTo>
                                    <a:pt x="370" y="330"/>
                                    <a:pt x="370" y="330"/>
                                    <a:pt x="370" y="330"/>
                                  </a:cubicBezTo>
                                  <a:cubicBezTo>
                                    <a:pt x="372" y="343"/>
                                    <a:pt x="380" y="350"/>
                                    <a:pt x="391" y="356"/>
                                  </a:cubicBezTo>
                                  <a:cubicBezTo>
                                    <a:pt x="392" y="357"/>
                                    <a:pt x="393" y="359"/>
                                    <a:pt x="395" y="360"/>
                                  </a:cubicBezTo>
                                  <a:cubicBezTo>
                                    <a:pt x="396" y="365"/>
                                    <a:pt x="403" y="368"/>
                                    <a:pt x="397" y="375"/>
                                  </a:cubicBezTo>
                                  <a:cubicBezTo>
                                    <a:pt x="394" y="379"/>
                                    <a:pt x="394" y="391"/>
                                    <a:pt x="398" y="393"/>
                                  </a:cubicBezTo>
                                  <a:cubicBezTo>
                                    <a:pt x="416" y="402"/>
                                    <a:pt x="425" y="417"/>
                                    <a:pt x="436" y="432"/>
                                  </a:cubicBezTo>
                                  <a:cubicBezTo>
                                    <a:pt x="437" y="462"/>
                                    <a:pt x="434" y="492"/>
                                    <a:pt x="438" y="522"/>
                                  </a:cubicBezTo>
                                  <a:cubicBezTo>
                                    <a:pt x="443" y="535"/>
                                    <a:pt x="446" y="549"/>
                                    <a:pt x="460" y="557"/>
                                  </a:cubicBezTo>
                                  <a:cubicBezTo>
                                    <a:pt x="460" y="558"/>
                                    <a:pt x="461" y="560"/>
                                    <a:pt x="462" y="561"/>
                                  </a:cubicBezTo>
                                  <a:cubicBezTo>
                                    <a:pt x="465" y="574"/>
                                    <a:pt x="475" y="581"/>
                                    <a:pt x="485" y="587"/>
                                  </a:cubicBezTo>
                                  <a:cubicBezTo>
                                    <a:pt x="495" y="593"/>
                                    <a:pt x="503" y="600"/>
                                    <a:pt x="508" y="609"/>
                                  </a:cubicBezTo>
                                  <a:cubicBezTo>
                                    <a:pt x="520" y="632"/>
                                    <a:pt x="531" y="656"/>
                                    <a:pt x="551" y="674"/>
                                  </a:cubicBezTo>
                                  <a:cubicBezTo>
                                    <a:pt x="553" y="676"/>
                                    <a:pt x="556" y="679"/>
                                    <a:pt x="556" y="681"/>
                                  </a:cubicBezTo>
                                  <a:cubicBezTo>
                                    <a:pt x="554" y="694"/>
                                    <a:pt x="563" y="694"/>
                                    <a:pt x="572" y="695"/>
                                  </a:cubicBezTo>
                                  <a:cubicBezTo>
                                    <a:pt x="572" y="695"/>
                                    <a:pt x="572" y="695"/>
                                    <a:pt x="572" y="695"/>
                                  </a:cubicBezTo>
                                  <a:cubicBezTo>
                                    <a:pt x="574" y="697"/>
                                    <a:pt x="575" y="698"/>
                                    <a:pt x="576" y="701"/>
                                  </a:cubicBezTo>
                                  <a:cubicBezTo>
                                    <a:pt x="578" y="704"/>
                                    <a:pt x="581" y="707"/>
                                    <a:pt x="584" y="704"/>
                                  </a:cubicBezTo>
                                  <a:cubicBezTo>
                                    <a:pt x="588" y="701"/>
                                    <a:pt x="583" y="698"/>
                                    <a:pt x="582" y="694"/>
                                  </a:cubicBezTo>
                                  <a:cubicBezTo>
                                    <a:pt x="582" y="693"/>
                                    <a:pt x="577" y="693"/>
                                    <a:pt x="574" y="693"/>
                                  </a:cubicBezTo>
                                  <a:cubicBezTo>
                                    <a:pt x="574" y="689"/>
                                    <a:pt x="574" y="685"/>
                                    <a:pt x="574" y="681"/>
                                  </a:cubicBezTo>
                                  <a:cubicBezTo>
                                    <a:pt x="574" y="678"/>
                                    <a:pt x="572" y="673"/>
                                    <a:pt x="575" y="671"/>
                                  </a:cubicBezTo>
                                  <a:cubicBezTo>
                                    <a:pt x="580" y="669"/>
                                    <a:pt x="582" y="674"/>
                                    <a:pt x="584" y="677"/>
                                  </a:cubicBezTo>
                                  <a:cubicBezTo>
                                    <a:pt x="597" y="689"/>
                                    <a:pt x="610" y="701"/>
                                    <a:pt x="622" y="714"/>
                                  </a:cubicBezTo>
                                  <a:cubicBezTo>
                                    <a:pt x="622" y="721"/>
                                    <a:pt x="623" y="728"/>
                                    <a:pt x="623" y="735"/>
                                  </a:cubicBezTo>
                                  <a:cubicBezTo>
                                    <a:pt x="624" y="747"/>
                                    <a:pt x="640" y="760"/>
                                    <a:pt x="655" y="761"/>
                                  </a:cubicBezTo>
                                  <a:cubicBezTo>
                                    <a:pt x="655" y="761"/>
                                    <a:pt x="655" y="761"/>
                                    <a:pt x="655" y="761"/>
                                  </a:cubicBezTo>
                                  <a:cubicBezTo>
                                    <a:pt x="656" y="762"/>
                                    <a:pt x="658" y="762"/>
                                    <a:pt x="659" y="763"/>
                                  </a:cubicBezTo>
                                  <a:cubicBezTo>
                                    <a:pt x="661" y="769"/>
                                    <a:pt x="668" y="769"/>
                                    <a:pt x="672" y="770"/>
                                  </a:cubicBezTo>
                                  <a:cubicBezTo>
                                    <a:pt x="688" y="774"/>
                                    <a:pt x="702" y="785"/>
                                    <a:pt x="719" y="780"/>
                                  </a:cubicBezTo>
                                  <a:cubicBezTo>
                                    <a:pt x="723" y="780"/>
                                    <a:pt x="726" y="780"/>
                                    <a:pt x="730" y="779"/>
                                  </a:cubicBezTo>
                                  <a:cubicBezTo>
                                    <a:pt x="740" y="781"/>
                                    <a:pt x="745" y="790"/>
                                    <a:pt x="751" y="796"/>
                                  </a:cubicBezTo>
                                  <a:cubicBezTo>
                                    <a:pt x="756" y="801"/>
                                    <a:pt x="761" y="805"/>
                                    <a:pt x="769" y="803"/>
                                  </a:cubicBezTo>
                                  <a:cubicBezTo>
                                    <a:pt x="772" y="804"/>
                                    <a:pt x="775" y="804"/>
                                    <a:pt x="778" y="804"/>
                                  </a:cubicBezTo>
                                  <a:cubicBezTo>
                                    <a:pt x="780" y="810"/>
                                    <a:pt x="785" y="810"/>
                                    <a:pt x="790" y="809"/>
                                  </a:cubicBezTo>
                                  <a:cubicBezTo>
                                    <a:pt x="792" y="809"/>
                                    <a:pt x="794" y="810"/>
                                    <a:pt x="796" y="810"/>
                                  </a:cubicBezTo>
                                  <a:cubicBezTo>
                                    <a:pt x="798" y="814"/>
                                    <a:pt x="800" y="816"/>
                                    <a:pt x="804" y="817"/>
                                  </a:cubicBezTo>
                                  <a:cubicBezTo>
                                    <a:pt x="810" y="826"/>
                                    <a:pt x="816" y="837"/>
                                    <a:pt x="823" y="843"/>
                                  </a:cubicBezTo>
                                  <a:cubicBezTo>
                                    <a:pt x="832" y="851"/>
                                    <a:pt x="843" y="860"/>
                                    <a:pt x="855" y="862"/>
                                  </a:cubicBezTo>
                                  <a:cubicBezTo>
                                    <a:pt x="861" y="864"/>
                                    <a:pt x="876" y="879"/>
                                    <a:pt x="879" y="856"/>
                                  </a:cubicBezTo>
                                  <a:cubicBezTo>
                                    <a:pt x="879" y="854"/>
                                    <a:pt x="890" y="845"/>
                                    <a:pt x="893" y="855"/>
                                  </a:cubicBezTo>
                                  <a:cubicBezTo>
                                    <a:pt x="895" y="864"/>
                                    <a:pt x="901" y="869"/>
                                    <a:pt x="904" y="876"/>
                                  </a:cubicBezTo>
                                  <a:cubicBezTo>
                                    <a:pt x="909" y="889"/>
                                    <a:pt x="906" y="906"/>
                                    <a:pt x="896" y="916"/>
                                  </a:cubicBezTo>
                                  <a:cubicBezTo>
                                    <a:pt x="890" y="921"/>
                                    <a:pt x="890" y="926"/>
                                    <a:pt x="896" y="931"/>
                                  </a:cubicBezTo>
                                  <a:cubicBezTo>
                                    <a:pt x="900" y="934"/>
                                    <a:pt x="905" y="938"/>
                                    <a:pt x="910" y="938"/>
                                  </a:cubicBezTo>
                                  <a:cubicBezTo>
                                    <a:pt x="918" y="939"/>
                                    <a:pt x="924" y="942"/>
                                    <a:pt x="925" y="950"/>
                                  </a:cubicBezTo>
                                  <a:cubicBezTo>
                                    <a:pt x="925" y="959"/>
                                    <a:pt x="918" y="966"/>
                                    <a:pt x="910" y="968"/>
                                  </a:cubicBezTo>
                                  <a:cubicBezTo>
                                    <a:pt x="901" y="971"/>
                                    <a:pt x="896" y="974"/>
                                    <a:pt x="893" y="983"/>
                                  </a:cubicBezTo>
                                  <a:cubicBezTo>
                                    <a:pt x="890" y="992"/>
                                    <a:pt x="883" y="989"/>
                                    <a:pt x="877" y="984"/>
                                  </a:cubicBezTo>
                                  <a:cubicBezTo>
                                    <a:pt x="876" y="982"/>
                                    <a:pt x="877" y="976"/>
                                    <a:pt x="872" y="978"/>
                                  </a:cubicBezTo>
                                  <a:cubicBezTo>
                                    <a:pt x="869" y="980"/>
                                    <a:pt x="866" y="983"/>
                                    <a:pt x="867" y="987"/>
                                  </a:cubicBezTo>
                                  <a:cubicBezTo>
                                    <a:pt x="869" y="993"/>
                                    <a:pt x="867" y="1001"/>
                                    <a:pt x="873" y="1006"/>
                                  </a:cubicBezTo>
                                  <a:cubicBezTo>
                                    <a:pt x="889" y="1019"/>
                                    <a:pt x="894" y="1040"/>
                                    <a:pt x="905" y="1057"/>
                                  </a:cubicBezTo>
                                  <a:cubicBezTo>
                                    <a:pt x="915" y="1075"/>
                                    <a:pt x="918" y="1099"/>
                                    <a:pt x="943" y="1105"/>
                                  </a:cubicBezTo>
                                  <a:cubicBezTo>
                                    <a:pt x="945" y="1105"/>
                                    <a:pt x="946" y="1106"/>
                                    <a:pt x="948" y="1107"/>
                                  </a:cubicBezTo>
                                  <a:cubicBezTo>
                                    <a:pt x="973" y="1119"/>
                                    <a:pt x="981" y="1133"/>
                                    <a:pt x="979" y="1158"/>
                                  </a:cubicBezTo>
                                  <a:cubicBezTo>
                                    <a:pt x="978" y="1162"/>
                                    <a:pt x="977" y="1167"/>
                                    <a:pt x="976" y="1171"/>
                                  </a:cubicBezTo>
                                  <a:cubicBezTo>
                                    <a:pt x="972" y="1197"/>
                                    <a:pt x="968" y="1223"/>
                                    <a:pt x="965" y="1249"/>
                                  </a:cubicBezTo>
                                  <a:cubicBezTo>
                                    <a:pt x="963" y="1274"/>
                                    <a:pt x="961" y="1299"/>
                                    <a:pt x="949" y="1322"/>
                                  </a:cubicBezTo>
                                  <a:cubicBezTo>
                                    <a:pt x="945" y="1331"/>
                                    <a:pt x="940" y="1339"/>
                                    <a:pt x="943" y="1349"/>
                                  </a:cubicBezTo>
                                  <a:cubicBezTo>
                                    <a:pt x="946" y="1357"/>
                                    <a:pt x="943" y="1365"/>
                                    <a:pt x="942" y="1374"/>
                                  </a:cubicBezTo>
                                  <a:cubicBezTo>
                                    <a:pt x="940" y="1384"/>
                                    <a:pt x="933" y="1395"/>
                                    <a:pt x="939" y="1407"/>
                                  </a:cubicBezTo>
                                  <a:cubicBezTo>
                                    <a:pt x="945" y="1403"/>
                                    <a:pt x="942" y="1398"/>
                                    <a:pt x="943" y="1394"/>
                                  </a:cubicBezTo>
                                  <a:cubicBezTo>
                                    <a:pt x="944" y="1391"/>
                                    <a:pt x="941" y="1386"/>
                                    <a:pt x="947" y="1386"/>
                                  </a:cubicBezTo>
                                  <a:cubicBezTo>
                                    <a:pt x="952" y="1387"/>
                                    <a:pt x="952" y="1392"/>
                                    <a:pt x="951" y="1396"/>
                                  </a:cubicBezTo>
                                  <a:cubicBezTo>
                                    <a:pt x="949" y="1407"/>
                                    <a:pt x="946" y="1417"/>
                                    <a:pt x="946" y="1428"/>
                                  </a:cubicBezTo>
                                  <a:cubicBezTo>
                                    <a:pt x="946" y="1431"/>
                                    <a:pt x="946" y="1440"/>
                                    <a:pt x="936" y="1435"/>
                                  </a:cubicBezTo>
                                  <a:cubicBezTo>
                                    <a:pt x="931" y="1432"/>
                                    <a:pt x="929" y="1438"/>
                                    <a:pt x="927" y="1442"/>
                                  </a:cubicBezTo>
                                  <a:cubicBezTo>
                                    <a:pt x="925" y="1447"/>
                                    <a:pt x="928" y="1449"/>
                                    <a:pt x="932" y="1449"/>
                                  </a:cubicBezTo>
                                  <a:cubicBezTo>
                                    <a:pt x="943" y="1449"/>
                                    <a:pt x="928" y="1463"/>
                                    <a:pt x="939" y="1463"/>
                                  </a:cubicBezTo>
                                  <a:cubicBezTo>
                                    <a:pt x="936" y="1465"/>
                                    <a:pt x="933" y="1467"/>
                                    <a:pt x="929" y="1466"/>
                                  </a:cubicBezTo>
                                  <a:cubicBezTo>
                                    <a:pt x="927" y="1466"/>
                                    <a:pt x="925" y="1467"/>
                                    <a:pt x="924" y="1468"/>
                                  </a:cubicBezTo>
                                  <a:cubicBezTo>
                                    <a:pt x="923" y="1474"/>
                                    <a:pt x="934" y="1471"/>
                                    <a:pt x="931" y="1479"/>
                                  </a:cubicBezTo>
                                  <a:cubicBezTo>
                                    <a:pt x="928" y="1479"/>
                                    <a:pt x="924" y="1479"/>
                                    <a:pt x="926" y="1483"/>
                                  </a:cubicBezTo>
                                  <a:cubicBezTo>
                                    <a:pt x="926" y="1485"/>
                                    <a:pt x="928" y="1486"/>
                                    <a:pt x="929" y="1487"/>
                                  </a:cubicBezTo>
                                  <a:cubicBezTo>
                                    <a:pt x="931" y="1485"/>
                                    <a:pt x="932" y="1483"/>
                                    <a:pt x="933" y="1481"/>
                                  </a:cubicBezTo>
                                  <a:cubicBezTo>
                                    <a:pt x="933" y="1481"/>
                                    <a:pt x="934" y="1481"/>
                                    <a:pt x="934" y="1480"/>
                                  </a:cubicBezTo>
                                  <a:cubicBezTo>
                                    <a:pt x="935" y="1480"/>
                                    <a:pt x="935" y="1480"/>
                                    <a:pt x="936" y="1480"/>
                                  </a:cubicBezTo>
                                  <a:cubicBezTo>
                                    <a:pt x="938" y="1483"/>
                                    <a:pt x="937" y="1487"/>
                                    <a:pt x="936" y="1490"/>
                                  </a:cubicBezTo>
                                  <a:cubicBezTo>
                                    <a:pt x="935" y="1496"/>
                                    <a:pt x="925" y="1501"/>
                                    <a:pt x="934" y="1507"/>
                                  </a:cubicBezTo>
                                  <a:cubicBezTo>
                                    <a:pt x="940" y="1510"/>
                                    <a:pt x="943" y="1518"/>
                                    <a:pt x="951" y="1515"/>
                                  </a:cubicBezTo>
                                  <a:cubicBezTo>
                                    <a:pt x="951" y="1522"/>
                                    <a:pt x="944" y="1525"/>
                                    <a:pt x="947" y="1532"/>
                                  </a:cubicBezTo>
                                  <a:cubicBezTo>
                                    <a:pt x="952" y="1530"/>
                                    <a:pt x="958" y="1526"/>
                                    <a:pt x="965" y="1531"/>
                                  </a:cubicBezTo>
                                  <a:cubicBezTo>
                                    <a:pt x="955" y="1531"/>
                                    <a:pt x="950" y="1538"/>
                                    <a:pt x="943" y="1543"/>
                                  </a:cubicBezTo>
                                  <a:cubicBezTo>
                                    <a:pt x="953" y="1545"/>
                                    <a:pt x="962" y="1546"/>
                                    <a:pt x="967" y="1535"/>
                                  </a:cubicBezTo>
                                  <a:cubicBezTo>
                                    <a:pt x="968" y="1531"/>
                                    <a:pt x="969" y="1528"/>
                                    <a:pt x="973" y="1527"/>
                                  </a:cubicBezTo>
                                  <a:cubicBezTo>
                                    <a:pt x="973" y="1533"/>
                                    <a:pt x="979" y="1535"/>
                                    <a:pt x="980" y="1539"/>
                                  </a:cubicBezTo>
                                  <a:cubicBezTo>
                                    <a:pt x="981" y="1542"/>
                                    <a:pt x="977" y="1546"/>
                                    <a:pt x="972" y="1546"/>
                                  </a:cubicBezTo>
                                  <a:cubicBezTo>
                                    <a:pt x="969" y="1545"/>
                                    <a:pt x="964" y="1543"/>
                                    <a:pt x="964" y="1548"/>
                                  </a:cubicBezTo>
                                  <a:cubicBezTo>
                                    <a:pt x="963" y="1551"/>
                                    <a:pt x="968" y="1557"/>
                                    <a:pt x="970" y="1557"/>
                                  </a:cubicBezTo>
                                  <a:cubicBezTo>
                                    <a:pt x="976" y="1555"/>
                                    <a:pt x="979" y="1561"/>
                                    <a:pt x="984" y="1562"/>
                                  </a:cubicBezTo>
                                  <a:cubicBezTo>
                                    <a:pt x="999" y="1566"/>
                                    <a:pt x="1010" y="1557"/>
                                    <a:pt x="1024" y="1556"/>
                                  </a:cubicBezTo>
                                  <a:cubicBezTo>
                                    <a:pt x="1003" y="1545"/>
                                    <a:pt x="994" y="1532"/>
                                    <a:pt x="990" y="1516"/>
                                  </a:cubicBezTo>
                                  <a:cubicBezTo>
                                    <a:pt x="984" y="1493"/>
                                    <a:pt x="1001" y="1485"/>
                                    <a:pt x="1011" y="1472"/>
                                  </a:cubicBezTo>
                                  <a:cubicBezTo>
                                    <a:pt x="1017" y="1464"/>
                                    <a:pt x="1025" y="1458"/>
                                    <a:pt x="1011" y="1449"/>
                                  </a:cubicBezTo>
                                  <a:cubicBezTo>
                                    <a:pt x="1001" y="1443"/>
                                    <a:pt x="1000" y="1436"/>
                                    <a:pt x="1013" y="1431"/>
                                  </a:cubicBezTo>
                                  <a:cubicBezTo>
                                    <a:pt x="1018" y="1429"/>
                                    <a:pt x="1023" y="1424"/>
                                    <a:pt x="1024" y="1419"/>
                                  </a:cubicBezTo>
                                  <a:cubicBezTo>
                                    <a:pt x="1025" y="1407"/>
                                    <a:pt x="1032" y="1400"/>
                                    <a:pt x="1044" y="1395"/>
                                  </a:cubicBezTo>
                                  <a:cubicBezTo>
                                    <a:pt x="1041" y="1393"/>
                                    <a:pt x="1039" y="1392"/>
                                    <a:pt x="1038" y="1392"/>
                                  </a:cubicBezTo>
                                  <a:cubicBezTo>
                                    <a:pt x="1029" y="1395"/>
                                    <a:pt x="1028" y="1390"/>
                                    <a:pt x="1027" y="1382"/>
                                  </a:cubicBezTo>
                                  <a:cubicBezTo>
                                    <a:pt x="1027" y="1373"/>
                                    <a:pt x="1034" y="1376"/>
                                    <a:pt x="1038" y="1377"/>
                                  </a:cubicBezTo>
                                  <a:cubicBezTo>
                                    <a:pt x="1053" y="1383"/>
                                    <a:pt x="1056" y="1371"/>
                                    <a:pt x="1056" y="1362"/>
                                  </a:cubicBezTo>
                                  <a:cubicBezTo>
                                    <a:pt x="1057" y="1353"/>
                                    <a:pt x="1061" y="1352"/>
                                    <a:pt x="1067" y="1353"/>
                                  </a:cubicBezTo>
                                  <a:cubicBezTo>
                                    <a:pt x="1077" y="1354"/>
                                    <a:pt x="1087" y="1351"/>
                                    <a:pt x="1096" y="1347"/>
                                  </a:cubicBezTo>
                                  <a:cubicBezTo>
                                    <a:pt x="1104" y="1343"/>
                                    <a:pt x="1114" y="1336"/>
                                    <a:pt x="1110" y="1326"/>
                                  </a:cubicBezTo>
                                  <a:cubicBezTo>
                                    <a:pt x="1107" y="1319"/>
                                    <a:pt x="1106" y="1311"/>
                                    <a:pt x="1101" y="1304"/>
                                  </a:cubicBezTo>
                                  <a:cubicBezTo>
                                    <a:pt x="1105" y="1302"/>
                                    <a:pt x="1108" y="1303"/>
                                    <a:pt x="1112" y="1304"/>
                                  </a:cubicBezTo>
                                  <a:cubicBezTo>
                                    <a:pt x="1132" y="1309"/>
                                    <a:pt x="1143" y="1304"/>
                                    <a:pt x="1153" y="1285"/>
                                  </a:cubicBezTo>
                                  <a:cubicBezTo>
                                    <a:pt x="1158" y="1275"/>
                                    <a:pt x="1162" y="1264"/>
                                    <a:pt x="1169" y="1254"/>
                                  </a:cubicBezTo>
                                  <a:cubicBezTo>
                                    <a:pt x="1170" y="1256"/>
                                    <a:pt x="1171" y="1257"/>
                                    <a:pt x="1171" y="1259"/>
                                  </a:cubicBezTo>
                                  <a:cubicBezTo>
                                    <a:pt x="1171" y="1260"/>
                                    <a:pt x="1171" y="1263"/>
                                    <a:pt x="1174" y="1262"/>
                                  </a:cubicBezTo>
                                  <a:cubicBezTo>
                                    <a:pt x="1182" y="1245"/>
                                    <a:pt x="1198" y="1231"/>
                                    <a:pt x="1195" y="1209"/>
                                  </a:cubicBezTo>
                                  <a:cubicBezTo>
                                    <a:pt x="1194" y="1207"/>
                                    <a:pt x="1195" y="1205"/>
                                    <a:pt x="1196" y="1204"/>
                                  </a:cubicBezTo>
                                  <a:cubicBezTo>
                                    <a:pt x="1210" y="1190"/>
                                    <a:pt x="1227" y="1177"/>
                                    <a:pt x="1247" y="1177"/>
                                  </a:cubicBezTo>
                                  <a:cubicBezTo>
                                    <a:pt x="1260" y="1176"/>
                                    <a:pt x="1267" y="1171"/>
                                    <a:pt x="1271" y="1163"/>
                                  </a:cubicBezTo>
                                  <a:cubicBezTo>
                                    <a:pt x="1284" y="1139"/>
                                    <a:pt x="1294" y="1115"/>
                                    <a:pt x="1291" y="1087"/>
                                  </a:cubicBezTo>
                                  <a:cubicBezTo>
                                    <a:pt x="1291" y="1081"/>
                                    <a:pt x="1290" y="1073"/>
                                    <a:pt x="1297" y="1072"/>
                                  </a:cubicBezTo>
                                  <a:cubicBezTo>
                                    <a:pt x="1303" y="1070"/>
                                    <a:pt x="1304" y="1065"/>
                                    <a:pt x="1306" y="1061"/>
                                  </a:cubicBezTo>
                                  <a:cubicBezTo>
                                    <a:pt x="1310" y="1056"/>
                                    <a:pt x="1313" y="1050"/>
                                    <a:pt x="1319" y="1046"/>
                                  </a:cubicBezTo>
                                  <a:cubicBezTo>
                                    <a:pt x="1331" y="1038"/>
                                    <a:pt x="1335" y="1025"/>
                                    <a:pt x="1333" y="1011"/>
                                  </a:cubicBezTo>
                                  <a:cubicBezTo>
                                    <a:pt x="1332" y="1000"/>
                                    <a:pt x="1328" y="991"/>
                                    <a:pt x="1314" y="992"/>
                                  </a:cubicBezTo>
                                  <a:close/>
                                  <a:moveTo>
                                    <a:pt x="718" y="93"/>
                                  </a:moveTo>
                                  <a:cubicBezTo>
                                    <a:pt x="718" y="93"/>
                                    <a:pt x="718" y="94"/>
                                    <a:pt x="718" y="95"/>
                                  </a:cubicBezTo>
                                  <a:cubicBezTo>
                                    <a:pt x="721" y="98"/>
                                    <a:pt x="731" y="92"/>
                                    <a:pt x="730" y="102"/>
                                  </a:cubicBezTo>
                                  <a:cubicBezTo>
                                    <a:pt x="736" y="100"/>
                                    <a:pt x="736" y="104"/>
                                    <a:pt x="737" y="108"/>
                                  </a:cubicBezTo>
                                  <a:cubicBezTo>
                                    <a:pt x="736" y="115"/>
                                    <a:pt x="731" y="118"/>
                                    <a:pt x="727" y="122"/>
                                  </a:cubicBezTo>
                                  <a:cubicBezTo>
                                    <a:pt x="725" y="124"/>
                                    <a:pt x="722" y="128"/>
                                    <a:pt x="720" y="125"/>
                                  </a:cubicBezTo>
                                  <a:cubicBezTo>
                                    <a:pt x="717" y="123"/>
                                    <a:pt x="717" y="119"/>
                                    <a:pt x="716" y="116"/>
                                  </a:cubicBezTo>
                                  <a:cubicBezTo>
                                    <a:pt x="716" y="112"/>
                                    <a:pt x="719" y="111"/>
                                    <a:pt x="722" y="111"/>
                                  </a:cubicBezTo>
                                  <a:cubicBezTo>
                                    <a:pt x="730" y="112"/>
                                    <a:pt x="732" y="109"/>
                                    <a:pt x="730" y="102"/>
                                  </a:cubicBezTo>
                                  <a:cubicBezTo>
                                    <a:pt x="726" y="100"/>
                                    <a:pt x="716" y="107"/>
                                    <a:pt x="718" y="95"/>
                                  </a:cubicBezTo>
                                  <a:cubicBezTo>
                                    <a:pt x="718" y="94"/>
                                    <a:pt x="718" y="93"/>
                                    <a:pt x="718" y="93"/>
                                  </a:cubicBezTo>
                                  <a:cubicBezTo>
                                    <a:pt x="717" y="92"/>
                                    <a:pt x="716" y="91"/>
                                    <a:pt x="715" y="90"/>
                                  </a:cubicBezTo>
                                  <a:cubicBezTo>
                                    <a:pt x="716" y="91"/>
                                    <a:pt x="717" y="92"/>
                                    <a:pt x="718" y="93"/>
                                  </a:cubicBezTo>
                                  <a:close/>
                                  <a:moveTo>
                                    <a:pt x="537" y="621"/>
                                  </a:moveTo>
                                  <a:cubicBezTo>
                                    <a:pt x="540" y="616"/>
                                    <a:pt x="546" y="616"/>
                                    <a:pt x="548" y="619"/>
                                  </a:cubicBezTo>
                                  <a:cubicBezTo>
                                    <a:pt x="552" y="624"/>
                                    <a:pt x="551" y="630"/>
                                    <a:pt x="547" y="635"/>
                                  </a:cubicBezTo>
                                  <a:cubicBezTo>
                                    <a:pt x="544" y="630"/>
                                    <a:pt x="541" y="626"/>
                                    <a:pt x="537" y="621"/>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7" name="Freeform 7">
                            <a:extLst>
                              <a:ext uri="{FF2B5EF4-FFF2-40B4-BE49-F238E27FC236}">
                                <a16:creationId xmlns:a16="http://schemas.microsoft.com/office/drawing/2014/main" id="{1CC448C3-0B4E-4D61-8029-3F3021EB9177}"/>
                              </a:ext>
                            </a:extLst>
                          </wps:cNvPr>
                          <wps:cNvSpPr>
                            <a:spLocks/>
                          </wps:cNvSpPr>
                          <wps:spPr bwMode="auto">
                            <a:xfrm>
                              <a:off x="2381398" y="0"/>
                              <a:ext cx="1444590" cy="1106350"/>
                            </a:xfrm>
                            <a:custGeom>
                              <a:avLst/>
                              <a:gdLst>
                                <a:gd name="T0" fmla="*/ 468 w 606"/>
                                <a:gd name="T1" fmla="*/ 290 h 464"/>
                                <a:gd name="T2" fmla="*/ 506 w 606"/>
                                <a:gd name="T3" fmla="*/ 290 h 464"/>
                                <a:gd name="T4" fmla="*/ 501 w 606"/>
                                <a:gd name="T5" fmla="*/ 265 h 464"/>
                                <a:gd name="T6" fmla="*/ 498 w 606"/>
                                <a:gd name="T7" fmla="*/ 254 h 464"/>
                                <a:gd name="T8" fmla="*/ 499 w 606"/>
                                <a:gd name="T9" fmla="*/ 242 h 464"/>
                                <a:gd name="T10" fmla="*/ 478 w 606"/>
                                <a:gd name="T11" fmla="*/ 241 h 464"/>
                                <a:gd name="T12" fmla="*/ 495 w 606"/>
                                <a:gd name="T13" fmla="*/ 232 h 464"/>
                                <a:gd name="T14" fmla="*/ 522 w 606"/>
                                <a:gd name="T15" fmla="*/ 232 h 464"/>
                                <a:gd name="T16" fmla="*/ 512 w 606"/>
                                <a:gd name="T17" fmla="*/ 219 h 464"/>
                                <a:gd name="T18" fmla="*/ 517 w 606"/>
                                <a:gd name="T19" fmla="*/ 200 h 464"/>
                                <a:gd name="T20" fmla="*/ 537 w 606"/>
                                <a:gd name="T21" fmla="*/ 189 h 464"/>
                                <a:gd name="T22" fmla="*/ 503 w 606"/>
                                <a:gd name="T23" fmla="*/ 166 h 464"/>
                                <a:gd name="T24" fmla="*/ 546 w 606"/>
                                <a:gd name="T25" fmla="*/ 159 h 464"/>
                                <a:gd name="T26" fmla="*/ 523 w 606"/>
                                <a:gd name="T27" fmla="*/ 150 h 464"/>
                                <a:gd name="T28" fmla="*/ 512 w 606"/>
                                <a:gd name="T29" fmla="*/ 145 h 464"/>
                                <a:gd name="T30" fmla="*/ 561 w 606"/>
                                <a:gd name="T31" fmla="*/ 86 h 464"/>
                                <a:gd name="T32" fmla="*/ 606 w 606"/>
                                <a:gd name="T33" fmla="*/ 59 h 464"/>
                                <a:gd name="T34" fmla="*/ 555 w 606"/>
                                <a:gd name="T35" fmla="*/ 55 h 464"/>
                                <a:gd name="T36" fmla="*/ 516 w 606"/>
                                <a:gd name="T37" fmla="*/ 61 h 464"/>
                                <a:gd name="T38" fmla="*/ 502 w 606"/>
                                <a:gd name="T39" fmla="*/ 62 h 464"/>
                                <a:gd name="T40" fmla="*/ 489 w 606"/>
                                <a:gd name="T41" fmla="*/ 50 h 464"/>
                                <a:gd name="T42" fmla="*/ 469 w 606"/>
                                <a:gd name="T43" fmla="*/ 51 h 464"/>
                                <a:gd name="T44" fmla="*/ 410 w 606"/>
                                <a:gd name="T45" fmla="*/ 50 h 464"/>
                                <a:gd name="T46" fmla="*/ 509 w 606"/>
                                <a:gd name="T47" fmla="*/ 32 h 464"/>
                                <a:gd name="T48" fmla="*/ 471 w 606"/>
                                <a:gd name="T49" fmla="*/ 16 h 464"/>
                                <a:gd name="T50" fmla="*/ 441 w 606"/>
                                <a:gd name="T51" fmla="*/ 12 h 464"/>
                                <a:gd name="T52" fmla="*/ 337 w 606"/>
                                <a:gd name="T53" fmla="*/ 19 h 464"/>
                                <a:gd name="T54" fmla="*/ 270 w 606"/>
                                <a:gd name="T55" fmla="*/ 30 h 464"/>
                                <a:gd name="T56" fmla="*/ 263 w 606"/>
                                <a:gd name="T57" fmla="*/ 46 h 464"/>
                                <a:gd name="T58" fmla="*/ 220 w 606"/>
                                <a:gd name="T59" fmla="*/ 36 h 464"/>
                                <a:gd name="T60" fmla="*/ 207 w 606"/>
                                <a:gd name="T61" fmla="*/ 44 h 464"/>
                                <a:gd name="T62" fmla="*/ 192 w 606"/>
                                <a:gd name="T63" fmla="*/ 56 h 464"/>
                                <a:gd name="T64" fmla="*/ 184 w 606"/>
                                <a:gd name="T65" fmla="*/ 39 h 464"/>
                                <a:gd name="T66" fmla="*/ 131 w 606"/>
                                <a:gd name="T67" fmla="*/ 50 h 464"/>
                                <a:gd name="T68" fmla="*/ 103 w 606"/>
                                <a:gd name="T69" fmla="*/ 68 h 464"/>
                                <a:gd name="T70" fmla="*/ 70 w 606"/>
                                <a:gd name="T71" fmla="*/ 92 h 464"/>
                                <a:gd name="T72" fmla="*/ 55 w 606"/>
                                <a:gd name="T73" fmla="*/ 116 h 464"/>
                                <a:gd name="T74" fmla="*/ 0 w 606"/>
                                <a:gd name="T75" fmla="*/ 134 h 464"/>
                                <a:gd name="T76" fmla="*/ 38 w 606"/>
                                <a:gd name="T77" fmla="*/ 150 h 464"/>
                                <a:gd name="T78" fmla="*/ 31 w 606"/>
                                <a:gd name="T79" fmla="*/ 167 h 464"/>
                                <a:gd name="T80" fmla="*/ 74 w 606"/>
                                <a:gd name="T81" fmla="*/ 177 h 464"/>
                                <a:gd name="T82" fmla="*/ 159 w 606"/>
                                <a:gd name="T83" fmla="*/ 212 h 464"/>
                                <a:gd name="T84" fmla="*/ 172 w 606"/>
                                <a:gd name="T85" fmla="*/ 267 h 464"/>
                                <a:gd name="T86" fmla="*/ 194 w 606"/>
                                <a:gd name="T87" fmla="*/ 269 h 464"/>
                                <a:gd name="T88" fmla="*/ 212 w 606"/>
                                <a:gd name="T89" fmla="*/ 286 h 464"/>
                                <a:gd name="T90" fmla="*/ 179 w 606"/>
                                <a:gd name="T91" fmla="*/ 304 h 464"/>
                                <a:gd name="T92" fmla="*/ 199 w 606"/>
                                <a:gd name="T93" fmla="*/ 297 h 464"/>
                                <a:gd name="T94" fmla="*/ 205 w 606"/>
                                <a:gd name="T95" fmla="*/ 321 h 464"/>
                                <a:gd name="T96" fmla="*/ 195 w 606"/>
                                <a:gd name="T97" fmla="*/ 356 h 464"/>
                                <a:gd name="T98" fmla="*/ 210 w 606"/>
                                <a:gd name="T99" fmla="*/ 398 h 464"/>
                                <a:gd name="T100" fmla="*/ 244 w 606"/>
                                <a:gd name="T101" fmla="*/ 445 h 464"/>
                                <a:gd name="T102" fmla="*/ 300 w 606"/>
                                <a:gd name="T103" fmla="*/ 447 h 464"/>
                                <a:gd name="T104" fmla="*/ 320 w 606"/>
                                <a:gd name="T105" fmla="*/ 398 h 464"/>
                                <a:gd name="T106" fmla="*/ 345 w 606"/>
                                <a:gd name="T107" fmla="*/ 363 h 464"/>
                                <a:gd name="T108" fmla="*/ 393 w 606"/>
                                <a:gd name="T109" fmla="*/ 347 h 464"/>
                                <a:gd name="T110" fmla="*/ 460 w 606"/>
                                <a:gd name="T111" fmla="*/ 320 h 464"/>
                                <a:gd name="T112" fmla="*/ 485 w 606"/>
                                <a:gd name="T113" fmla="*/ 295 h 4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606" h="464">
                                  <a:moveTo>
                                    <a:pt x="485" y="295"/>
                                  </a:moveTo>
                                  <a:cubicBezTo>
                                    <a:pt x="480" y="291"/>
                                    <a:pt x="474" y="292"/>
                                    <a:pt x="468" y="290"/>
                                  </a:cubicBezTo>
                                  <a:cubicBezTo>
                                    <a:pt x="473" y="282"/>
                                    <a:pt x="477" y="271"/>
                                    <a:pt x="487" y="284"/>
                                  </a:cubicBezTo>
                                  <a:cubicBezTo>
                                    <a:pt x="493" y="291"/>
                                    <a:pt x="499" y="291"/>
                                    <a:pt x="506" y="290"/>
                                  </a:cubicBezTo>
                                  <a:cubicBezTo>
                                    <a:pt x="511" y="289"/>
                                    <a:pt x="510" y="284"/>
                                    <a:pt x="510" y="281"/>
                                  </a:cubicBezTo>
                                  <a:cubicBezTo>
                                    <a:pt x="511" y="273"/>
                                    <a:pt x="510" y="268"/>
                                    <a:pt x="501" y="265"/>
                                  </a:cubicBezTo>
                                  <a:cubicBezTo>
                                    <a:pt x="495" y="264"/>
                                    <a:pt x="489" y="259"/>
                                    <a:pt x="487" y="251"/>
                                  </a:cubicBezTo>
                                  <a:cubicBezTo>
                                    <a:pt x="492" y="252"/>
                                    <a:pt x="495" y="254"/>
                                    <a:pt x="498" y="254"/>
                                  </a:cubicBezTo>
                                  <a:cubicBezTo>
                                    <a:pt x="502" y="254"/>
                                    <a:pt x="508" y="256"/>
                                    <a:pt x="508" y="249"/>
                                  </a:cubicBezTo>
                                  <a:cubicBezTo>
                                    <a:pt x="508" y="243"/>
                                    <a:pt x="504" y="241"/>
                                    <a:pt x="499" y="242"/>
                                  </a:cubicBezTo>
                                  <a:cubicBezTo>
                                    <a:pt x="494" y="242"/>
                                    <a:pt x="489" y="242"/>
                                    <a:pt x="484" y="243"/>
                                  </a:cubicBezTo>
                                  <a:cubicBezTo>
                                    <a:pt x="481" y="243"/>
                                    <a:pt x="479" y="243"/>
                                    <a:pt x="478" y="241"/>
                                  </a:cubicBezTo>
                                  <a:cubicBezTo>
                                    <a:pt x="476" y="237"/>
                                    <a:pt x="480" y="237"/>
                                    <a:pt x="481" y="236"/>
                                  </a:cubicBezTo>
                                  <a:cubicBezTo>
                                    <a:pt x="485" y="230"/>
                                    <a:pt x="490" y="227"/>
                                    <a:pt x="495" y="232"/>
                                  </a:cubicBezTo>
                                  <a:cubicBezTo>
                                    <a:pt x="502" y="239"/>
                                    <a:pt x="510" y="235"/>
                                    <a:pt x="517" y="236"/>
                                  </a:cubicBezTo>
                                  <a:cubicBezTo>
                                    <a:pt x="519" y="236"/>
                                    <a:pt x="522" y="235"/>
                                    <a:pt x="522" y="232"/>
                                  </a:cubicBezTo>
                                  <a:cubicBezTo>
                                    <a:pt x="523" y="230"/>
                                    <a:pt x="523" y="226"/>
                                    <a:pt x="520" y="225"/>
                                  </a:cubicBezTo>
                                  <a:cubicBezTo>
                                    <a:pt x="517" y="223"/>
                                    <a:pt x="512" y="224"/>
                                    <a:pt x="512" y="219"/>
                                  </a:cubicBezTo>
                                  <a:cubicBezTo>
                                    <a:pt x="519" y="213"/>
                                    <a:pt x="530" y="223"/>
                                    <a:pt x="537" y="213"/>
                                  </a:cubicBezTo>
                                  <a:cubicBezTo>
                                    <a:pt x="529" y="209"/>
                                    <a:pt x="521" y="208"/>
                                    <a:pt x="517" y="200"/>
                                  </a:cubicBezTo>
                                  <a:cubicBezTo>
                                    <a:pt x="520" y="200"/>
                                    <a:pt x="522" y="200"/>
                                    <a:pt x="524" y="200"/>
                                  </a:cubicBezTo>
                                  <a:cubicBezTo>
                                    <a:pt x="531" y="200"/>
                                    <a:pt x="537" y="197"/>
                                    <a:pt x="537" y="189"/>
                                  </a:cubicBezTo>
                                  <a:cubicBezTo>
                                    <a:pt x="536" y="182"/>
                                    <a:pt x="533" y="176"/>
                                    <a:pt x="523" y="177"/>
                                  </a:cubicBezTo>
                                  <a:cubicBezTo>
                                    <a:pt x="515" y="178"/>
                                    <a:pt x="510" y="172"/>
                                    <a:pt x="503" y="166"/>
                                  </a:cubicBezTo>
                                  <a:cubicBezTo>
                                    <a:pt x="516" y="163"/>
                                    <a:pt x="527" y="164"/>
                                    <a:pt x="538" y="164"/>
                                  </a:cubicBezTo>
                                  <a:cubicBezTo>
                                    <a:pt x="541" y="164"/>
                                    <a:pt x="547" y="166"/>
                                    <a:pt x="546" y="159"/>
                                  </a:cubicBezTo>
                                  <a:cubicBezTo>
                                    <a:pt x="545" y="154"/>
                                    <a:pt x="541" y="152"/>
                                    <a:pt x="537" y="153"/>
                                  </a:cubicBezTo>
                                  <a:cubicBezTo>
                                    <a:pt x="531" y="155"/>
                                    <a:pt x="527" y="154"/>
                                    <a:pt x="523" y="150"/>
                                  </a:cubicBezTo>
                                  <a:cubicBezTo>
                                    <a:pt x="524" y="144"/>
                                    <a:pt x="531" y="148"/>
                                    <a:pt x="533" y="144"/>
                                  </a:cubicBezTo>
                                  <a:cubicBezTo>
                                    <a:pt x="525" y="138"/>
                                    <a:pt x="518" y="139"/>
                                    <a:pt x="512" y="145"/>
                                  </a:cubicBezTo>
                                  <a:cubicBezTo>
                                    <a:pt x="506" y="122"/>
                                    <a:pt x="533" y="121"/>
                                    <a:pt x="537" y="104"/>
                                  </a:cubicBezTo>
                                  <a:cubicBezTo>
                                    <a:pt x="551" y="105"/>
                                    <a:pt x="548" y="85"/>
                                    <a:pt x="561" y="86"/>
                                  </a:cubicBezTo>
                                  <a:cubicBezTo>
                                    <a:pt x="558" y="73"/>
                                    <a:pt x="569" y="77"/>
                                    <a:pt x="575" y="74"/>
                                  </a:cubicBezTo>
                                  <a:cubicBezTo>
                                    <a:pt x="585" y="68"/>
                                    <a:pt x="598" y="70"/>
                                    <a:pt x="606" y="59"/>
                                  </a:cubicBezTo>
                                  <a:cubicBezTo>
                                    <a:pt x="599" y="56"/>
                                    <a:pt x="592" y="51"/>
                                    <a:pt x="585" y="51"/>
                                  </a:cubicBezTo>
                                  <a:cubicBezTo>
                                    <a:pt x="575" y="50"/>
                                    <a:pt x="563" y="45"/>
                                    <a:pt x="555" y="55"/>
                                  </a:cubicBezTo>
                                  <a:cubicBezTo>
                                    <a:pt x="548" y="65"/>
                                    <a:pt x="540" y="63"/>
                                    <a:pt x="531" y="59"/>
                                  </a:cubicBezTo>
                                  <a:cubicBezTo>
                                    <a:pt x="525" y="55"/>
                                    <a:pt x="522" y="57"/>
                                    <a:pt x="516" y="61"/>
                                  </a:cubicBezTo>
                                  <a:cubicBezTo>
                                    <a:pt x="509" y="67"/>
                                    <a:pt x="499" y="72"/>
                                    <a:pt x="491" y="77"/>
                                  </a:cubicBezTo>
                                  <a:cubicBezTo>
                                    <a:pt x="494" y="71"/>
                                    <a:pt x="499" y="67"/>
                                    <a:pt x="502" y="62"/>
                                  </a:cubicBezTo>
                                  <a:cubicBezTo>
                                    <a:pt x="504" y="58"/>
                                    <a:pt x="511" y="53"/>
                                    <a:pt x="505" y="48"/>
                                  </a:cubicBezTo>
                                  <a:cubicBezTo>
                                    <a:pt x="500" y="44"/>
                                    <a:pt x="495" y="45"/>
                                    <a:pt x="489" y="50"/>
                                  </a:cubicBezTo>
                                  <a:cubicBezTo>
                                    <a:pt x="480" y="57"/>
                                    <a:pt x="470" y="62"/>
                                    <a:pt x="458" y="62"/>
                                  </a:cubicBezTo>
                                  <a:cubicBezTo>
                                    <a:pt x="459" y="53"/>
                                    <a:pt x="469" y="59"/>
                                    <a:pt x="469" y="51"/>
                                  </a:cubicBezTo>
                                  <a:cubicBezTo>
                                    <a:pt x="446" y="48"/>
                                    <a:pt x="424" y="50"/>
                                    <a:pt x="401" y="56"/>
                                  </a:cubicBezTo>
                                  <a:cubicBezTo>
                                    <a:pt x="404" y="52"/>
                                    <a:pt x="407" y="51"/>
                                    <a:pt x="410" y="50"/>
                                  </a:cubicBezTo>
                                  <a:cubicBezTo>
                                    <a:pt x="439" y="39"/>
                                    <a:pt x="470" y="49"/>
                                    <a:pt x="499" y="38"/>
                                  </a:cubicBezTo>
                                  <a:cubicBezTo>
                                    <a:pt x="503" y="37"/>
                                    <a:pt x="509" y="37"/>
                                    <a:pt x="509" y="32"/>
                                  </a:cubicBezTo>
                                  <a:cubicBezTo>
                                    <a:pt x="509" y="27"/>
                                    <a:pt x="504" y="26"/>
                                    <a:pt x="500" y="26"/>
                                  </a:cubicBezTo>
                                  <a:cubicBezTo>
                                    <a:pt x="488" y="28"/>
                                    <a:pt x="479" y="24"/>
                                    <a:pt x="471" y="16"/>
                                  </a:cubicBezTo>
                                  <a:cubicBezTo>
                                    <a:pt x="467" y="13"/>
                                    <a:pt x="462" y="14"/>
                                    <a:pt x="457" y="14"/>
                                  </a:cubicBezTo>
                                  <a:cubicBezTo>
                                    <a:pt x="451" y="13"/>
                                    <a:pt x="446" y="13"/>
                                    <a:pt x="441" y="12"/>
                                  </a:cubicBezTo>
                                  <a:cubicBezTo>
                                    <a:pt x="408" y="7"/>
                                    <a:pt x="375" y="0"/>
                                    <a:pt x="344" y="19"/>
                                  </a:cubicBezTo>
                                  <a:cubicBezTo>
                                    <a:pt x="341" y="20"/>
                                    <a:pt x="339" y="19"/>
                                    <a:pt x="337" y="19"/>
                                  </a:cubicBezTo>
                                  <a:cubicBezTo>
                                    <a:pt x="312" y="13"/>
                                    <a:pt x="289" y="21"/>
                                    <a:pt x="265" y="21"/>
                                  </a:cubicBezTo>
                                  <a:cubicBezTo>
                                    <a:pt x="264" y="27"/>
                                    <a:pt x="271" y="26"/>
                                    <a:pt x="270" y="30"/>
                                  </a:cubicBezTo>
                                  <a:cubicBezTo>
                                    <a:pt x="266" y="35"/>
                                    <a:pt x="259" y="29"/>
                                    <a:pt x="255" y="35"/>
                                  </a:cubicBezTo>
                                  <a:cubicBezTo>
                                    <a:pt x="257" y="39"/>
                                    <a:pt x="264" y="39"/>
                                    <a:pt x="263" y="46"/>
                                  </a:cubicBezTo>
                                  <a:cubicBezTo>
                                    <a:pt x="253" y="46"/>
                                    <a:pt x="245" y="41"/>
                                    <a:pt x="236" y="37"/>
                                  </a:cubicBezTo>
                                  <a:cubicBezTo>
                                    <a:pt x="231" y="34"/>
                                    <a:pt x="224" y="32"/>
                                    <a:pt x="220" y="36"/>
                                  </a:cubicBezTo>
                                  <a:cubicBezTo>
                                    <a:pt x="215" y="43"/>
                                    <a:pt x="227" y="42"/>
                                    <a:pt x="228" y="48"/>
                                  </a:cubicBezTo>
                                  <a:cubicBezTo>
                                    <a:pt x="219" y="54"/>
                                    <a:pt x="213" y="48"/>
                                    <a:pt x="207" y="44"/>
                                  </a:cubicBezTo>
                                  <a:cubicBezTo>
                                    <a:pt x="200" y="38"/>
                                    <a:pt x="195" y="34"/>
                                    <a:pt x="198" y="48"/>
                                  </a:cubicBezTo>
                                  <a:cubicBezTo>
                                    <a:pt x="198" y="53"/>
                                    <a:pt x="196" y="56"/>
                                    <a:pt x="192" y="56"/>
                                  </a:cubicBezTo>
                                  <a:cubicBezTo>
                                    <a:pt x="188" y="56"/>
                                    <a:pt x="189" y="51"/>
                                    <a:pt x="189" y="49"/>
                                  </a:cubicBezTo>
                                  <a:cubicBezTo>
                                    <a:pt x="189" y="45"/>
                                    <a:pt x="186" y="39"/>
                                    <a:pt x="184" y="39"/>
                                  </a:cubicBezTo>
                                  <a:cubicBezTo>
                                    <a:pt x="170" y="40"/>
                                    <a:pt x="151" y="39"/>
                                    <a:pt x="143" y="47"/>
                                  </a:cubicBezTo>
                                  <a:cubicBezTo>
                                    <a:pt x="137" y="53"/>
                                    <a:pt x="134" y="49"/>
                                    <a:pt x="131" y="50"/>
                                  </a:cubicBezTo>
                                  <a:cubicBezTo>
                                    <a:pt x="125" y="52"/>
                                    <a:pt x="113" y="43"/>
                                    <a:pt x="115" y="57"/>
                                  </a:cubicBezTo>
                                  <a:cubicBezTo>
                                    <a:pt x="116" y="68"/>
                                    <a:pt x="111" y="69"/>
                                    <a:pt x="103" y="68"/>
                                  </a:cubicBezTo>
                                  <a:cubicBezTo>
                                    <a:pt x="82" y="66"/>
                                    <a:pt x="67" y="77"/>
                                    <a:pt x="52" y="90"/>
                                  </a:cubicBezTo>
                                  <a:cubicBezTo>
                                    <a:pt x="58" y="92"/>
                                    <a:pt x="64" y="92"/>
                                    <a:pt x="70" y="92"/>
                                  </a:cubicBezTo>
                                  <a:cubicBezTo>
                                    <a:pt x="76" y="93"/>
                                    <a:pt x="79" y="97"/>
                                    <a:pt x="76" y="102"/>
                                  </a:cubicBezTo>
                                  <a:cubicBezTo>
                                    <a:pt x="71" y="109"/>
                                    <a:pt x="65" y="117"/>
                                    <a:pt x="55" y="116"/>
                                  </a:cubicBezTo>
                                  <a:cubicBezTo>
                                    <a:pt x="37" y="115"/>
                                    <a:pt x="21" y="126"/>
                                    <a:pt x="4" y="128"/>
                                  </a:cubicBezTo>
                                  <a:cubicBezTo>
                                    <a:pt x="1" y="129"/>
                                    <a:pt x="0" y="131"/>
                                    <a:pt x="0" y="134"/>
                                  </a:cubicBezTo>
                                  <a:cubicBezTo>
                                    <a:pt x="0" y="136"/>
                                    <a:pt x="0" y="140"/>
                                    <a:pt x="3" y="140"/>
                                  </a:cubicBezTo>
                                  <a:cubicBezTo>
                                    <a:pt x="16" y="139"/>
                                    <a:pt x="25" y="152"/>
                                    <a:pt x="38" y="150"/>
                                  </a:cubicBezTo>
                                  <a:cubicBezTo>
                                    <a:pt x="33" y="161"/>
                                    <a:pt x="23" y="156"/>
                                    <a:pt x="16" y="159"/>
                                  </a:cubicBezTo>
                                  <a:cubicBezTo>
                                    <a:pt x="18" y="168"/>
                                    <a:pt x="31" y="160"/>
                                    <a:pt x="31" y="167"/>
                                  </a:cubicBezTo>
                                  <a:cubicBezTo>
                                    <a:pt x="30" y="174"/>
                                    <a:pt x="34" y="174"/>
                                    <a:pt x="37" y="177"/>
                                  </a:cubicBezTo>
                                  <a:cubicBezTo>
                                    <a:pt x="50" y="190"/>
                                    <a:pt x="63" y="178"/>
                                    <a:pt x="74" y="177"/>
                                  </a:cubicBezTo>
                                  <a:cubicBezTo>
                                    <a:pt x="97" y="174"/>
                                    <a:pt x="117" y="178"/>
                                    <a:pt x="135" y="189"/>
                                  </a:cubicBezTo>
                                  <a:cubicBezTo>
                                    <a:pt x="144" y="194"/>
                                    <a:pt x="155" y="203"/>
                                    <a:pt x="159" y="212"/>
                                  </a:cubicBezTo>
                                  <a:cubicBezTo>
                                    <a:pt x="164" y="226"/>
                                    <a:pt x="183" y="238"/>
                                    <a:pt x="171" y="258"/>
                                  </a:cubicBezTo>
                                  <a:cubicBezTo>
                                    <a:pt x="170" y="260"/>
                                    <a:pt x="171" y="265"/>
                                    <a:pt x="172" y="267"/>
                                  </a:cubicBezTo>
                                  <a:cubicBezTo>
                                    <a:pt x="175" y="271"/>
                                    <a:pt x="180" y="270"/>
                                    <a:pt x="183" y="267"/>
                                  </a:cubicBezTo>
                                  <a:cubicBezTo>
                                    <a:pt x="188" y="264"/>
                                    <a:pt x="193" y="262"/>
                                    <a:pt x="194" y="269"/>
                                  </a:cubicBezTo>
                                  <a:cubicBezTo>
                                    <a:pt x="195" y="277"/>
                                    <a:pt x="199" y="278"/>
                                    <a:pt x="205" y="278"/>
                                  </a:cubicBezTo>
                                  <a:cubicBezTo>
                                    <a:pt x="210" y="278"/>
                                    <a:pt x="211" y="282"/>
                                    <a:pt x="212" y="286"/>
                                  </a:cubicBezTo>
                                  <a:cubicBezTo>
                                    <a:pt x="202" y="287"/>
                                    <a:pt x="191" y="277"/>
                                    <a:pt x="184" y="292"/>
                                  </a:cubicBezTo>
                                  <a:cubicBezTo>
                                    <a:pt x="183" y="296"/>
                                    <a:pt x="174" y="298"/>
                                    <a:pt x="179" y="304"/>
                                  </a:cubicBezTo>
                                  <a:cubicBezTo>
                                    <a:pt x="184" y="310"/>
                                    <a:pt x="192" y="313"/>
                                    <a:pt x="200" y="310"/>
                                  </a:cubicBezTo>
                                  <a:cubicBezTo>
                                    <a:pt x="209" y="306"/>
                                    <a:pt x="200" y="301"/>
                                    <a:pt x="199" y="297"/>
                                  </a:cubicBezTo>
                                  <a:cubicBezTo>
                                    <a:pt x="213" y="296"/>
                                    <a:pt x="217" y="298"/>
                                    <a:pt x="217" y="306"/>
                                  </a:cubicBezTo>
                                  <a:cubicBezTo>
                                    <a:pt x="218" y="314"/>
                                    <a:pt x="216" y="320"/>
                                    <a:pt x="205" y="321"/>
                                  </a:cubicBezTo>
                                  <a:cubicBezTo>
                                    <a:pt x="192" y="322"/>
                                    <a:pt x="188" y="340"/>
                                    <a:pt x="196" y="351"/>
                                  </a:cubicBezTo>
                                  <a:cubicBezTo>
                                    <a:pt x="199" y="354"/>
                                    <a:pt x="197" y="355"/>
                                    <a:pt x="195" y="356"/>
                                  </a:cubicBezTo>
                                  <a:cubicBezTo>
                                    <a:pt x="191" y="358"/>
                                    <a:pt x="191" y="364"/>
                                    <a:pt x="192" y="365"/>
                                  </a:cubicBezTo>
                                  <a:cubicBezTo>
                                    <a:pt x="206" y="371"/>
                                    <a:pt x="202" y="388"/>
                                    <a:pt x="210" y="398"/>
                                  </a:cubicBezTo>
                                  <a:cubicBezTo>
                                    <a:pt x="216" y="406"/>
                                    <a:pt x="224" y="414"/>
                                    <a:pt x="227" y="426"/>
                                  </a:cubicBezTo>
                                  <a:cubicBezTo>
                                    <a:pt x="228" y="434"/>
                                    <a:pt x="237" y="443"/>
                                    <a:pt x="244" y="445"/>
                                  </a:cubicBezTo>
                                  <a:cubicBezTo>
                                    <a:pt x="256" y="448"/>
                                    <a:pt x="267" y="454"/>
                                    <a:pt x="278" y="458"/>
                                  </a:cubicBezTo>
                                  <a:cubicBezTo>
                                    <a:pt x="292" y="464"/>
                                    <a:pt x="296" y="461"/>
                                    <a:pt x="300" y="447"/>
                                  </a:cubicBezTo>
                                  <a:cubicBezTo>
                                    <a:pt x="304" y="434"/>
                                    <a:pt x="299" y="418"/>
                                    <a:pt x="315" y="409"/>
                                  </a:cubicBezTo>
                                  <a:cubicBezTo>
                                    <a:pt x="318" y="407"/>
                                    <a:pt x="318" y="402"/>
                                    <a:pt x="320" y="398"/>
                                  </a:cubicBezTo>
                                  <a:cubicBezTo>
                                    <a:pt x="321" y="390"/>
                                    <a:pt x="320" y="381"/>
                                    <a:pt x="328" y="376"/>
                                  </a:cubicBezTo>
                                  <a:cubicBezTo>
                                    <a:pt x="334" y="371"/>
                                    <a:pt x="344" y="374"/>
                                    <a:pt x="345" y="363"/>
                                  </a:cubicBezTo>
                                  <a:cubicBezTo>
                                    <a:pt x="346" y="363"/>
                                    <a:pt x="348" y="362"/>
                                    <a:pt x="349" y="363"/>
                                  </a:cubicBezTo>
                                  <a:cubicBezTo>
                                    <a:pt x="371" y="369"/>
                                    <a:pt x="381" y="365"/>
                                    <a:pt x="393" y="347"/>
                                  </a:cubicBezTo>
                                  <a:cubicBezTo>
                                    <a:pt x="398" y="340"/>
                                    <a:pt x="403" y="331"/>
                                    <a:pt x="409" y="330"/>
                                  </a:cubicBezTo>
                                  <a:cubicBezTo>
                                    <a:pt x="426" y="327"/>
                                    <a:pt x="444" y="326"/>
                                    <a:pt x="460" y="320"/>
                                  </a:cubicBezTo>
                                  <a:cubicBezTo>
                                    <a:pt x="475" y="314"/>
                                    <a:pt x="490" y="308"/>
                                    <a:pt x="506" y="297"/>
                                  </a:cubicBezTo>
                                  <a:cubicBezTo>
                                    <a:pt x="497" y="296"/>
                                    <a:pt x="489" y="298"/>
                                    <a:pt x="485" y="295"/>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8" name="Freeform 8">
                            <a:extLst>
                              <a:ext uri="{FF2B5EF4-FFF2-40B4-BE49-F238E27FC236}">
                                <a16:creationId xmlns:a16="http://schemas.microsoft.com/office/drawing/2014/main" id="{38E3E9F7-CAA8-4FC9-A626-FA5F7817A722}"/>
                              </a:ext>
                            </a:extLst>
                          </wps:cNvPr>
                          <wps:cNvSpPr>
                            <a:spLocks/>
                          </wps:cNvSpPr>
                          <wps:spPr bwMode="auto">
                            <a:xfrm>
                              <a:off x="6765025" y="3005067"/>
                              <a:ext cx="968899" cy="735770"/>
                            </a:xfrm>
                            <a:custGeom>
                              <a:avLst/>
                              <a:gdLst>
                                <a:gd name="T0" fmla="*/ 359 w 406"/>
                                <a:gd name="T1" fmla="*/ 107 h 308"/>
                                <a:gd name="T2" fmla="*/ 342 w 406"/>
                                <a:gd name="T3" fmla="*/ 91 h 308"/>
                                <a:gd name="T4" fmla="*/ 333 w 406"/>
                                <a:gd name="T5" fmla="*/ 83 h 308"/>
                                <a:gd name="T6" fmla="*/ 321 w 406"/>
                                <a:gd name="T7" fmla="*/ 46 h 308"/>
                                <a:gd name="T8" fmla="*/ 316 w 406"/>
                                <a:gd name="T9" fmla="*/ 39 h 308"/>
                                <a:gd name="T10" fmla="*/ 303 w 406"/>
                                <a:gd name="T11" fmla="*/ 21 h 308"/>
                                <a:gd name="T12" fmla="*/ 294 w 406"/>
                                <a:gd name="T13" fmla="*/ 0 h 308"/>
                                <a:gd name="T14" fmla="*/ 285 w 406"/>
                                <a:gd name="T15" fmla="*/ 42 h 308"/>
                                <a:gd name="T16" fmla="*/ 278 w 406"/>
                                <a:gd name="T17" fmla="*/ 65 h 308"/>
                                <a:gd name="T18" fmla="*/ 263 w 406"/>
                                <a:gd name="T19" fmla="*/ 68 h 308"/>
                                <a:gd name="T20" fmla="*/ 251 w 406"/>
                                <a:gd name="T21" fmla="*/ 61 h 308"/>
                                <a:gd name="T22" fmla="*/ 236 w 406"/>
                                <a:gd name="T23" fmla="*/ 18 h 308"/>
                                <a:gd name="T24" fmla="*/ 236 w 406"/>
                                <a:gd name="T25" fmla="*/ 15 h 308"/>
                                <a:gd name="T26" fmla="*/ 210 w 406"/>
                                <a:gd name="T27" fmla="*/ 13 h 308"/>
                                <a:gd name="T28" fmla="*/ 166 w 406"/>
                                <a:gd name="T29" fmla="*/ 33 h 308"/>
                                <a:gd name="T30" fmla="*/ 146 w 406"/>
                                <a:gd name="T31" fmla="*/ 37 h 308"/>
                                <a:gd name="T32" fmla="*/ 132 w 406"/>
                                <a:gd name="T33" fmla="*/ 33 h 308"/>
                                <a:gd name="T34" fmla="*/ 112 w 406"/>
                                <a:gd name="T35" fmla="*/ 51 h 308"/>
                                <a:gd name="T36" fmla="*/ 94 w 406"/>
                                <a:gd name="T37" fmla="*/ 62 h 308"/>
                                <a:gd name="T38" fmla="*/ 90 w 406"/>
                                <a:gd name="T39" fmla="*/ 79 h 308"/>
                                <a:gd name="T40" fmla="*/ 36 w 406"/>
                                <a:gd name="T41" fmla="*/ 104 h 308"/>
                                <a:gd name="T42" fmla="*/ 5 w 406"/>
                                <a:gd name="T43" fmla="*/ 132 h 308"/>
                                <a:gd name="T44" fmla="*/ 7 w 406"/>
                                <a:gd name="T45" fmla="*/ 158 h 308"/>
                                <a:gd name="T46" fmla="*/ 10 w 406"/>
                                <a:gd name="T47" fmla="*/ 182 h 308"/>
                                <a:gd name="T48" fmla="*/ 19 w 406"/>
                                <a:gd name="T49" fmla="*/ 245 h 308"/>
                                <a:gd name="T50" fmla="*/ 22 w 406"/>
                                <a:gd name="T51" fmla="*/ 251 h 308"/>
                                <a:gd name="T52" fmla="*/ 51 w 406"/>
                                <a:gd name="T53" fmla="*/ 257 h 308"/>
                                <a:gd name="T54" fmla="*/ 75 w 406"/>
                                <a:gd name="T55" fmla="*/ 247 h 308"/>
                                <a:gd name="T56" fmla="*/ 118 w 406"/>
                                <a:gd name="T57" fmla="*/ 234 h 308"/>
                                <a:gd name="T58" fmla="*/ 164 w 406"/>
                                <a:gd name="T59" fmla="*/ 222 h 308"/>
                                <a:gd name="T60" fmla="*/ 205 w 406"/>
                                <a:gd name="T61" fmla="*/ 228 h 308"/>
                                <a:gd name="T62" fmla="*/ 211 w 406"/>
                                <a:gd name="T63" fmla="*/ 233 h 308"/>
                                <a:gd name="T64" fmla="*/ 244 w 406"/>
                                <a:gd name="T65" fmla="*/ 243 h 308"/>
                                <a:gd name="T66" fmla="*/ 241 w 406"/>
                                <a:gd name="T67" fmla="*/ 259 h 308"/>
                                <a:gd name="T68" fmla="*/ 252 w 406"/>
                                <a:gd name="T69" fmla="*/ 263 h 308"/>
                                <a:gd name="T70" fmla="*/ 258 w 406"/>
                                <a:gd name="T71" fmla="*/ 266 h 308"/>
                                <a:gd name="T72" fmla="*/ 267 w 406"/>
                                <a:gd name="T73" fmla="*/ 277 h 308"/>
                                <a:gd name="T74" fmla="*/ 308 w 406"/>
                                <a:gd name="T75" fmla="*/ 301 h 308"/>
                                <a:gd name="T76" fmla="*/ 329 w 406"/>
                                <a:gd name="T77" fmla="*/ 303 h 308"/>
                                <a:gd name="T78" fmla="*/ 334 w 406"/>
                                <a:gd name="T79" fmla="*/ 303 h 308"/>
                                <a:gd name="T80" fmla="*/ 367 w 406"/>
                                <a:gd name="T81" fmla="*/ 289 h 308"/>
                                <a:gd name="T82" fmla="*/ 369 w 406"/>
                                <a:gd name="T83" fmla="*/ 283 h 308"/>
                                <a:gd name="T84" fmla="*/ 387 w 406"/>
                                <a:gd name="T85" fmla="*/ 238 h 308"/>
                                <a:gd name="T86" fmla="*/ 405 w 406"/>
                                <a:gd name="T87" fmla="*/ 186 h 308"/>
                                <a:gd name="T88" fmla="*/ 388 w 406"/>
                                <a:gd name="T89" fmla="*/ 142 h 308"/>
                                <a:gd name="T90" fmla="*/ 359 w 406"/>
                                <a:gd name="T91" fmla="*/ 107 h 30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406" h="308">
                                  <a:moveTo>
                                    <a:pt x="359" y="107"/>
                                  </a:moveTo>
                                  <a:cubicBezTo>
                                    <a:pt x="355" y="100"/>
                                    <a:pt x="350" y="94"/>
                                    <a:pt x="342" y="91"/>
                                  </a:cubicBezTo>
                                  <a:cubicBezTo>
                                    <a:pt x="338" y="90"/>
                                    <a:pt x="334" y="89"/>
                                    <a:pt x="333" y="83"/>
                                  </a:cubicBezTo>
                                  <a:cubicBezTo>
                                    <a:pt x="330" y="71"/>
                                    <a:pt x="325" y="58"/>
                                    <a:pt x="321" y="46"/>
                                  </a:cubicBezTo>
                                  <a:cubicBezTo>
                                    <a:pt x="320" y="42"/>
                                    <a:pt x="319" y="39"/>
                                    <a:pt x="316" y="39"/>
                                  </a:cubicBezTo>
                                  <a:cubicBezTo>
                                    <a:pt x="301" y="40"/>
                                    <a:pt x="303" y="30"/>
                                    <a:pt x="303" y="21"/>
                                  </a:cubicBezTo>
                                  <a:cubicBezTo>
                                    <a:pt x="303" y="13"/>
                                    <a:pt x="297" y="8"/>
                                    <a:pt x="294" y="0"/>
                                  </a:cubicBezTo>
                                  <a:cubicBezTo>
                                    <a:pt x="284" y="14"/>
                                    <a:pt x="284" y="28"/>
                                    <a:pt x="285" y="42"/>
                                  </a:cubicBezTo>
                                  <a:cubicBezTo>
                                    <a:pt x="286" y="51"/>
                                    <a:pt x="283" y="58"/>
                                    <a:pt x="278" y="65"/>
                                  </a:cubicBezTo>
                                  <a:cubicBezTo>
                                    <a:pt x="274" y="72"/>
                                    <a:pt x="268" y="73"/>
                                    <a:pt x="263" y="68"/>
                                  </a:cubicBezTo>
                                  <a:cubicBezTo>
                                    <a:pt x="260" y="64"/>
                                    <a:pt x="255" y="63"/>
                                    <a:pt x="251" y="61"/>
                                  </a:cubicBezTo>
                                  <a:cubicBezTo>
                                    <a:pt x="226" y="51"/>
                                    <a:pt x="223" y="42"/>
                                    <a:pt x="236" y="18"/>
                                  </a:cubicBezTo>
                                  <a:cubicBezTo>
                                    <a:pt x="237" y="18"/>
                                    <a:pt x="236" y="16"/>
                                    <a:pt x="236" y="15"/>
                                  </a:cubicBezTo>
                                  <a:cubicBezTo>
                                    <a:pt x="228" y="13"/>
                                    <a:pt x="219" y="16"/>
                                    <a:pt x="210" y="13"/>
                                  </a:cubicBezTo>
                                  <a:cubicBezTo>
                                    <a:pt x="192" y="6"/>
                                    <a:pt x="172" y="16"/>
                                    <a:pt x="166" y="33"/>
                                  </a:cubicBezTo>
                                  <a:cubicBezTo>
                                    <a:pt x="161" y="46"/>
                                    <a:pt x="155" y="48"/>
                                    <a:pt x="146" y="37"/>
                                  </a:cubicBezTo>
                                  <a:cubicBezTo>
                                    <a:pt x="141" y="32"/>
                                    <a:pt x="137" y="29"/>
                                    <a:pt x="132" y="33"/>
                                  </a:cubicBezTo>
                                  <a:cubicBezTo>
                                    <a:pt x="126" y="39"/>
                                    <a:pt x="118" y="44"/>
                                    <a:pt x="112" y="51"/>
                                  </a:cubicBezTo>
                                  <a:cubicBezTo>
                                    <a:pt x="108" y="55"/>
                                    <a:pt x="110" y="76"/>
                                    <a:pt x="94" y="62"/>
                                  </a:cubicBezTo>
                                  <a:cubicBezTo>
                                    <a:pt x="91" y="68"/>
                                    <a:pt x="95" y="74"/>
                                    <a:pt x="90" y="79"/>
                                  </a:cubicBezTo>
                                  <a:cubicBezTo>
                                    <a:pt x="75" y="94"/>
                                    <a:pt x="56" y="99"/>
                                    <a:pt x="36" y="104"/>
                                  </a:cubicBezTo>
                                  <a:cubicBezTo>
                                    <a:pt x="22" y="107"/>
                                    <a:pt x="11" y="118"/>
                                    <a:pt x="5" y="132"/>
                                  </a:cubicBezTo>
                                  <a:cubicBezTo>
                                    <a:pt x="0" y="143"/>
                                    <a:pt x="11" y="151"/>
                                    <a:pt x="7" y="158"/>
                                  </a:cubicBezTo>
                                  <a:cubicBezTo>
                                    <a:pt x="1" y="168"/>
                                    <a:pt x="8" y="174"/>
                                    <a:pt x="10" y="182"/>
                                  </a:cubicBezTo>
                                  <a:cubicBezTo>
                                    <a:pt x="16" y="202"/>
                                    <a:pt x="36" y="221"/>
                                    <a:pt x="19" y="245"/>
                                  </a:cubicBezTo>
                                  <a:cubicBezTo>
                                    <a:pt x="17" y="247"/>
                                    <a:pt x="20" y="250"/>
                                    <a:pt x="22" y="251"/>
                                  </a:cubicBezTo>
                                  <a:cubicBezTo>
                                    <a:pt x="30" y="260"/>
                                    <a:pt x="40" y="263"/>
                                    <a:pt x="51" y="257"/>
                                  </a:cubicBezTo>
                                  <a:cubicBezTo>
                                    <a:pt x="59" y="253"/>
                                    <a:pt x="67" y="245"/>
                                    <a:pt x="75" y="247"/>
                                  </a:cubicBezTo>
                                  <a:cubicBezTo>
                                    <a:pt x="92" y="250"/>
                                    <a:pt x="105" y="243"/>
                                    <a:pt x="118" y="234"/>
                                  </a:cubicBezTo>
                                  <a:cubicBezTo>
                                    <a:pt x="132" y="225"/>
                                    <a:pt x="149" y="229"/>
                                    <a:pt x="164" y="222"/>
                                  </a:cubicBezTo>
                                  <a:cubicBezTo>
                                    <a:pt x="178" y="215"/>
                                    <a:pt x="192" y="224"/>
                                    <a:pt x="205" y="228"/>
                                  </a:cubicBezTo>
                                  <a:cubicBezTo>
                                    <a:pt x="207" y="229"/>
                                    <a:pt x="209" y="230"/>
                                    <a:pt x="211" y="233"/>
                                  </a:cubicBezTo>
                                  <a:cubicBezTo>
                                    <a:pt x="223" y="257"/>
                                    <a:pt x="223" y="257"/>
                                    <a:pt x="244" y="243"/>
                                  </a:cubicBezTo>
                                  <a:cubicBezTo>
                                    <a:pt x="246" y="249"/>
                                    <a:pt x="242" y="254"/>
                                    <a:pt x="241" y="259"/>
                                  </a:cubicBezTo>
                                  <a:cubicBezTo>
                                    <a:pt x="245" y="262"/>
                                    <a:pt x="256" y="243"/>
                                    <a:pt x="252" y="263"/>
                                  </a:cubicBezTo>
                                  <a:cubicBezTo>
                                    <a:pt x="252" y="267"/>
                                    <a:pt x="256" y="265"/>
                                    <a:pt x="258" y="266"/>
                                  </a:cubicBezTo>
                                  <a:cubicBezTo>
                                    <a:pt x="263" y="268"/>
                                    <a:pt x="266" y="272"/>
                                    <a:pt x="267" y="277"/>
                                  </a:cubicBezTo>
                                  <a:cubicBezTo>
                                    <a:pt x="269" y="290"/>
                                    <a:pt x="297" y="308"/>
                                    <a:pt x="308" y="301"/>
                                  </a:cubicBezTo>
                                  <a:cubicBezTo>
                                    <a:pt x="317" y="295"/>
                                    <a:pt x="322" y="297"/>
                                    <a:pt x="329" y="303"/>
                                  </a:cubicBezTo>
                                  <a:cubicBezTo>
                                    <a:pt x="331" y="305"/>
                                    <a:pt x="332" y="304"/>
                                    <a:pt x="334" y="303"/>
                                  </a:cubicBezTo>
                                  <a:cubicBezTo>
                                    <a:pt x="345" y="298"/>
                                    <a:pt x="354" y="288"/>
                                    <a:pt x="367" y="289"/>
                                  </a:cubicBezTo>
                                  <a:cubicBezTo>
                                    <a:pt x="368" y="289"/>
                                    <a:pt x="369" y="285"/>
                                    <a:pt x="369" y="283"/>
                                  </a:cubicBezTo>
                                  <a:cubicBezTo>
                                    <a:pt x="371" y="266"/>
                                    <a:pt x="378" y="251"/>
                                    <a:pt x="387" y="238"/>
                                  </a:cubicBezTo>
                                  <a:cubicBezTo>
                                    <a:pt x="399" y="222"/>
                                    <a:pt x="403" y="205"/>
                                    <a:pt x="405" y="186"/>
                                  </a:cubicBezTo>
                                  <a:cubicBezTo>
                                    <a:pt x="406" y="170"/>
                                    <a:pt x="400" y="152"/>
                                    <a:pt x="388" y="142"/>
                                  </a:cubicBezTo>
                                  <a:cubicBezTo>
                                    <a:pt x="377" y="131"/>
                                    <a:pt x="367" y="120"/>
                                    <a:pt x="359" y="107"/>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9" name="Freeform 9">
                            <a:extLst>
                              <a:ext uri="{FF2B5EF4-FFF2-40B4-BE49-F238E27FC236}">
                                <a16:creationId xmlns:a16="http://schemas.microsoft.com/office/drawing/2014/main" id="{307BD5E2-4A47-4D31-B37C-3522A7AAA46C}"/>
                              </a:ext>
                            </a:extLst>
                          </wps:cNvPr>
                          <wps:cNvSpPr>
                            <a:spLocks/>
                          </wps:cNvSpPr>
                          <wps:spPr bwMode="auto">
                            <a:xfrm>
                              <a:off x="1950178" y="37732"/>
                              <a:ext cx="700733" cy="398880"/>
                            </a:xfrm>
                            <a:custGeom>
                              <a:avLst/>
                              <a:gdLst>
                                <a:gd name="T0" fmla="*/ 69 w 294"/>
                                <a:gd name="T1" fmla="*/ 108 h 167"/>
                                <a:gd name="T2" fmla="*/ 41 w 294"/>
                                <a:gd name="T3" fmla="*/ 107 h 167"/>
                                <a:gd name="T4" fmla="*/ 32 w 294"/>
                                <a:gd name="T5" fmla="*/ 118 h 167"/>
                                <a:gd name="T6" fmla="*/ 44 w 294"/>
                                <a:gd name="T7" fmla="*/ 121 h 167"/>
                                <a:gd name="T8" fmla="*/ 54 w 294"/>
                                <a:gd name="T9" fmla="*/ 119 h 167"/>
                                <a:gd name="T10" fmla="*/ 55 w 294"/>
                                <a:gd name="T11" fmla="*/ 130 h 167"/>
                                <a:gd name="T12" fmla="*/ 59 w 294"/>
                                <a:gd name="T13" fmla="*/ 139 h 167"/>
                                <a:gd name="T14" fmla="*/ 50 w 294"/>
                                <a:gd name="T15" fmla="*/ 134 h 167"/>
                                <a:gd name="T16" fmla="*/ 43 w 294"/>
                                <a:gd name="T17" fmla="*/ 129 h 167"/>
                                <a:gd name="T18" fmla="*/ 27 w 294"/>
                                <a:gd name="T19" fmla="*/ 130 h 167"/>
                                <a:gd name="T20" fmla="*/ 33 w 294"/>
                                <a:gd name="T21" fmla="*/ 142 h 167"/>
                                <a:gd name="T22" fmla="*/ 9 w 294"/>
                                <a:gd name="T23" fmla="*/ 153 h 167"/>
                                <a:gd name="T24" fmla="*/ 42 w 294"/>
                                <a:gd name="T25" fmla="*/ 156 h 167"/>
                                <a:gd name="T26" fmla="*/ 63 w 294"/>
                                <a:gd name="T27" fmla="*/ 156 h 167"/>
                                <a:gd name="T28" fmla="*/ 87 w 294"/>
                                <a:gd name="T29" fmla="*/ 155 h 167"/>
                                <a:gd name="T30" fmla="*/ 125 w 294"/>
                                <a:gd name="T31" fmla="*/ 154 h 167"/>
                                <a:gd name="T32" fmla="*/ 127 w 294"/>
                                <a:gd name="T33" fmla="*/ 149 h 167"/>
                                <a:gd name="T34" fmla="*/ 122 w 294"/>
                                <a:gd name="T35" fmla="*/ 146 h 167"/>
                                <a:gd name="T36" fmla="*/ 85 w 294"/>
                                <a:gd name="T37" fmla="*/ 142 h 167"/>
                                <a:gd name="T38" fmla="*/ 103 w 294"/>
                                <a:gd name="T39" fmla="*/ 136 h 167"/>
                                <a:gd name="T40" fmla="*/ 149 w 294"/>
                                <a:gd name="T41" fmla="*/ 119 h 167"/>
                                <a:gd name="T42" fmla="*/ 158 w 294"/>
                                <a:gd name="T43" fmla="*/ 110 h 167"/>
                                <a:gd name="T44" fmla="*/ 152 w 294"/>
                                <a:gd name="T45" fmla="*/ 100 h 167"/>
                                <a:gd name="T46" fmla="*/ 133 w 294"/>
                                <a:gd name="T47" fmla="*/ 96 h 167"/>
                                <a:gd name="T48" fmla="*/ 262 w 294"/>
                                <a:gd name="T49" fmla="*/ 47 h 167"/>
                                <a:gd name="T50" fmla="*/ 234 w 294"/>
                                <a:gd name="T51" fmla="*/ 41 h 167"/>
                                <a:gd name="T52" fmla="*/ 294 w 294"/>
                                <a:gd name="T53" fmla="*/ 22 h 167"/>
                                <a:gd name="T54" fmla="*/ 273 w 294"/>
                                <a:gd name="T55" fmla="*/ 15 h 167"/>
                                <a:gd name="T56" fmla="*/ 261 w 294"/>
                                <a:gd name="T57" fmla="*/ 10 h 167"/>
                                <a:gd name="T58" fmla="*/ 229 w 294"/>
                                <a:gd name="T59" fmla="*/ 6 h 167"/>
                                <a:gd name="T60" fmla="*/ 201 w 294"/>
                                <a:gd name="T61" fmla="*/ 4 h 167"/>
                                <a:gd name="T62" fmla="*/ 169 w 294"/>
                                <a:gd name="T63" fmla="*/ 10 h 167"/>
                                <a:gd name="T64" fmla="*/ 131 w 294"/>
                                <a:gd name="T65" fmla="*/ 10 h 167"/>
                                <a:gd name="T66" fmla="*/ 124 w 294"/>
                                <a:gd name="T67" fmla="*/ 10 h 167"/>
                                <a:gd name="T68" fmla="*/ 98 w 294"/>
                                <a:gd name="T69" fmla="*/ 13 h 167"/>
                                <a:gd name="T70" fmla="*/ 63 w 294"/>
                                <a:gd name="T71" fmla="*/ 21 h 167"/>
                                <a:gd name="T72" fmla="*/ 42 w 294"/>
                                <a:gd name="T73" fmla="*/ 29 h 167"/>
                                <a:gd name="T74" fmla="*/ 31 w 294"/>
                                <a:gd name="T75" fmla="*/ 30 h 167"/>
                                <a:gd name="T76" fmla="*/ 6 w 294"/>
                                <a:gd name="T77" fmla="*/ 36 h 167"/>
                                <a:gd name="T78" fmla="*/ 6 w 294"/>
                                <a:gd name="T79" fmla="*/ 49 h 167"/>
                                <a:gd name="T80" fmla="*/ 27 w 294"/>
                                <a:gd name="T81" fmla="*/ 63 h 167"/>
                                <a:gd name="T82" fmla="*/ 51 w 294"/>
                                <a:gd name="T83" fmla="*/ 70 h 167"/>
                                <a:gd name="T84" fmla="*/ 46 w 294"/>
                                <a:gd name="T85" fmla="*/ 88 h 167"/>
                                <a:gd name="T86" fmla="*/ 69 w 294"/>
                                <a:gd name="T87" fmla="*/ 108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Lst>
                              <a:rect l="0" t="0" r="r" b="b"/>
                              <a:pathLst>
                                <a:path w="294" h="167">
                                  <a:moveTo>
                                    <a:pt x="69" y="108"/>
                                  </a:moveTo>
                                  <a:cubicBezTo>
                                    <a:pt x="59" y="105"/>
                                    <a:pt x="50" y="105"/>
                                    <a:pt x="41" y="107"/>
                                  </a:cubicBezTo>
                                  <a:cubicBezTo>
                                    <a:pt x="37" y="108"/>
                                    <a:pt x="29" y="111"/>
                                    <a:pt x="32" y="118"/>
                                  </a:cubicBezTo>
                                  <a:cubicBezTo>
                                    <a:pt x="34" y="125"/>
                                    <a:pt x="40" y="122"/>
                                    <a:pt x="44" y="121"/>
                                  </a:cubicBezTo>
                                  <a:cubicBezTo>
                                    <a:pt x="48" y="120"/>
                                    <a:pt x="50" y="117"/>
                                    <a:pt x="54" y="119"/>
                                  </a:cubicBezTo>
                                  <a:cubicBezTo>
                                    <a:pt x="53" y="123"/>
                                    <a:pt x="49" y="127"/>
                                    <a:pt x="55" y="130"/>
                                  </a:cubicBezTo>
                                  <a:cubicBezTo>
                                    <a:pt x="59" y="132"/>
                                    <a:pt x="64" y="135"/>
                                    <a:pt x="59" y="139"/>
                                  </a:cubicBezTo>
                                  <a:cubicBezTo>
                                    <a:pt x="53" y="145"/>
                                    <a:pt x="52" y="137"/>
                                    <a:pt x="50" y="134"/>
                                  </a:cubicBezTo>
                                  <a:cubicBezTo>
                                    <a:pt x="48" y="132"/>
                                    <a:pt x="46" y="130"/>
                                    <a:pt x="43" y="129"/>
                                  </a:cubicBezTo>
                                  <a:cubicBezTo>
                                    <a:pt x="38" y="126"/>
                                    <a:pt x="31" y="124"/>
                                    <a:pt x="27" y="130"/>
                                  </a:cubicBezTo>
                                  <a:cubicBezTo>
                                    <a:pt x="20" y="138"/>
                                    <a:pt x="37" y="133"/>
                                    <a:pt x="33" y="142"/>
                                  </a:cubicBezTo>
                                  <a:cubicBezTo>
                                    <a:pt x="25" y="142"/>
                                    <a:pt x="16" y="143"/>
                                    <a:pt x="9" y="153"/>
                                  </a:cubicBezTo>
                                  <a:cubicBezTo>
                                    <a:pt x="21" y="154"/>
                                    <a:pt x="32" y="152"/>
                                    <a:pt x="42" y="156"/>
                                  </a:cubicBezTo>
                                  <a:cubicBezTo>
                                    <a:pt x="50" y="159"/>
                                    <a:pt x="54" y="162"/>
                                    <a:pt x="63" y="156"/>
                                  </a:cubicBezTo>
                                  <a:cubicBezTo>
                                    <a:pt x="69" y="151"/>
                                    <a:pt x="81" y="151"/>
                                    <a:pt x="87" y="155"/>
                                  </a:cubicBezTo>
                                  <a:cubicBezTo>
                                    <a:pt x="101" y="167"/>
                                    <a:pt x="112" y="155"/>
                                    <a:pt x="125" y="154"/>
                                  </a:cubicBezTo>
                                  <a:cubicBezTo>
                                    <a:pt x="127" y="154"/>
                                    <a:pt x="128" y="152"/>
                                    <a:pt x="127" y="149"/>
                                  </a:cubicBezTo>
                                  <a:cubicBezTo>
                                    <a:pt x="126" y="147"/>
                                    <a:pt x="125" y="146"/>
                                    <a:pt x="122" y="146"/>
                                  </a:cubicBezTo>
                                  <a:cubicBezTo>
                                    <a:pt x="110" y="146"/>
                                    <a:pt x="99" y="140"/>
                                    <a:pt x="85" y="142"/>
                                  </a:cubicBezTo>
                                  <a:cubicBezTo>
                                    <a:pt x="91" y="133"/>
                                    <a:pt x="98" y="136"/>
                                    <a:pt x="103" y="136"/>
                                  </a:cubicBezTo>
                                  <a:cubicBezTo>
                                    <a:pt x="121" y="138"/>
                                    <a:pt x="132" y="121"/>
                                    <a:pt x="149" y="119"/>
                                  </a:cubicBezTo>
                                  <a:cubicBezTo>
                                    <a:pt x="154" y="119"/>
                                    <a:pt x="156" y="114"/>
                                    <a:pt x="158" y="110"/>
                                  </a:cubicBezTo>
                                  <a:cubicBezTo>
                                    <a:pt x="162" y="103"/>
                                    <a:pt x="160" y="100"/>
                                    <a:pt x="152" y="100"/>
                                  </a:cubicBezTo>
                                  <a:cubicBezTo>
                                    <a:pt x="146" y="100"/>
                                    <a:pt x="139" y="102"/>
                                    <a:pt x="133" y="96"/>
                                  </a:cubicBezTo>
                                  <a:cubicBezTo>
                                    <a:pt x="182" y="95"/>
                                    <a:pt x="216" y="59"/>
                                    <a:pt x="262" y="47"/>
                                  </a:cubicBezTo>
                                  <a:cubicBezTo>
                                    <a:pt x="251" y="39"/>
                                    <a:pt x="242" y="47"/>
                                    <a:pt x="234" y="41"/>
                                  </a:cubicBezTo>
                                  <a:cubicBezTo>
                                    <a:pt x="256" y="41"/>
                                    <a:pt x="277" y="38"/>
                                    <a:pt x="294" y="22"/>
                                  </a:cubicBezTo>
                                  <a:cubicBezTo>
                                    <a:pt x="285" y="26"/>
                                    <a:pt x="278" y="20"/>
                                    <a:pt x="273" y="15"/>
                                  </a:cubicBezTo>
                                  <a:cubicBezTo>
                                    <a:pt x="269" y="11"/>
                                    <a:pt x="265" y="11"/>
                                    <a:pt x="261" y="10"/>
                                  </a:cubicBezTo>
                                  <a:cubicBezTo>
                                    <a:pt x="250" y="9"/>
                                    <a:pt x="240" y="13"/>
                                    <a:pt x="229" y="6"/>
                                  </a:cubicBezTo>
                                  <a:cubicBezTo>
                                    <a:pt x="222" y="1"/>
                                    <a:pt x="210" y="4"/>
                                    <a:pt x="201" y="4"/>
                                  </a:cubicBezTo>
                                  <a:cubicBezTo>
                                    <a:pt x="190" y="5"/>
                                    <a:pt x="178" y="1"/>
                                    <a:pt x="169" y="10"/>
                                  </a:cubicBezTo>
                                  <a:cubicBezTo>
                                    <a:pt x="156" y="0"/>
                                    <a:pt x="144" y="8"/>
                                    <a:pt x="131" y="10"/>
                                  </a:cubicBezTo>
                                  <a:cubicBezTo>
                                    <a:pt x="129" y="10"/>
                                    <a:pt x="126" y="11"/>
                                    <a:pt x="124" y="10"/>
                                  </a:cubicBezTo>
                                  <a:cubicBezTo>
                                    <a:pt x="114" y="4"/>
                                    <a:pt x="106" y="10"/>
                                    <a:pt x="98" y="13"/>
                                  </a:cubicBezTo>
                                  <a:cubicBezTo>
                                    <a:pt x="86" y="17"/>
                                    <a:pt x="75" y="26"/>
                                    <a:pt x="63" y="21"/>
                                  </a:cubicBezTo>
                                  <a:cubicBezTo>
                                    <a:pt x="53" y="17"/>
                                    <a:pt x="47" y="22"/>
                                    <a:pt x="42" y="29"/>
                                  </a:cubicBezTo>
                                  <a:cubicBezTo>
                                    <a:pt x="38" y="33"/>
                                    <a:pt x="37" y="34"/>
                                    <a:pt x="31" y="30"/>
                                  </a:cubicBezTo>
                                  <a:cubicBezTo>
                                    <a:pt x="21" y="22"/>
                                    <a:pt x="15" y="35"/>
                                    <a:pt x="6" y="36"/>
                                  </a:cubicBezTo>
                                  <a:cubicBezTo>
                                    <a:pt x="0" y="38"/>
                                    <a:pt x="5" y="45"/>
                                    <a:pt x="6" y="49"/>
                                  </a:cubicBezTo>
                                  <a:cubicBezTo>
                                    <a:pt x="8" y="60"/>
                                    <a:pt x="18" y="63"/>
                                    <a:pt x="27" y="63"/>
                                  </a:cubicBezTo>
                                  <a:cubicBezTo>
                                    <a:pt x="42" y="63"/>
                                    <a:pt x="42" y="62"/>
                                    <a:pt x="51" y="70"/>
                                  </a:cubicBezTo>
                                  <a:cubicBezTo>
                                    <a:pt x="35" y="76"/>
                                    <a:pt x="34" y="78"/>
                                    <a:pt x="46" y="88"/>
                                  </a:cubicBezTo>
                                  <a:cubicBezTo>
                                    <a:pt x="59" y="88"/>
                                    <a:pt x="61" y="101"/>
                                    <a:pt x="69" y="108"/>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10" name="Freeform 10">
                            <a:extLst>
                              <a:ext uri="{FF2B5EF4-FFF2-40B4-BE49-F238E27FC236}">
                                <a16:creationId xmlns:a16="http://schemas.microsoft.com/office/drawing/2014/main" id="{E0B5C0EE-48AD-4681-9CC7-0D0F1B6FF4EB}"/>
                              </a:ext>
                            </a:extLst>
                          </wps:cNvPr>
                          <wps:cNvSpPr>
                            <a:spLocks/>
                          </wps:cNvSpPr>
                          <wps:spPr bwMode="auto">
                            <a:xfrm>
                              <a:off x="2285721" y="753289"/>
                              <a:ext cx="0" cy="2695"/>
                            </a:xfrm>
                            <a:custGeom>
                              <a:avLst/>
                              <a:gdLst>
                                <a:gd name="T0" fmla="*/ 1 h 1"/>
                                <a:gd name="T1" fmla="*/ 0 h 1"/>
                                <a:gd name="T2" fmla="*/ 0 h 1"/>
                                <a:gd name="T3" fmla="*/ 1 h 1"/>
                              </a:gdLst>
                              <a:ahLst/>
                              <a:cxnLst>
                                <a:cxn ang="0">
                                  <a:pos x="0" y="T0"/>
                                </a:cxn>
                                <a:cxn ang="0">
                                  <a:pos x="0" y="T1"/>
                                </a:cxn>
                                <a:cxn ang="0">
                                  <a:pos x="0" y="T2"/>
                                </a:cxn>
                                <a:cxn ang="0">
                                  <a:pos x="0" y="T3"/>
                                </a:cxn>
                              </a:cxnLst>
                              <a:rect l="0" t="0" r="r" b="b"/>
                              <a:pathLst>
                                <a:path h="1">
                                  <a:moveTo>
                                    <a:pt x="0" y="1"/>
                                  </a:moveTo>
                                  <a:cubicBezTo>
                                    <a:pt x="0" y="0"/>
                                    <a:pt x="0" y="0"/>
                                    <a:pt x="0" y="0"/>
                                  </a:cubicBezTo>
                                  <a:cubicBezTo>
                                    <a:pt x="0" y="0"/>
                                    <a:pt x="0" y="0"/>
                                    <a:pt x="0" y="0"/>
                                  </a:cubicBezTo>
                                  <a:lnTo>
                                    <a:pt x="0" y="1"/>
                                  </a:ln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11" name="Freeform 11">
                            <a:extLst>
                              <a:ext uri="{FF2B5EF4-FFF2-40B4-BE49-F238E27FC236}">
                                <a16:creationId xmlns:a16="http://schemas.microsoft.com/office/drawing/2014/main" id="{2DF73B72-8D3D-4B4F-AA20-9F787128EAAE}"/>
                              </a:ext>
                            </a:extLst>
                          </wps:cNvPr>
                          <wps:cNvSpPr>
                            <a:spLocks/>
                          </wps:cNvSpPr>
                          <wps:spPr bwMode="auto">
                            <a:xfrm>
                              <a:off x="7197593" y="2747683"/>
                              <a:ext cx="452782" cy="254690"/>
                            </a:xfrm>
                            <a:custGeom>
                              <a:avLst/>
                              <a:gdLst>
                                <a:gd name="T0" fmla="*/ 162 w 190"/>
                                <a:gd name="T1" fmla="*/ 61 h 107"/>
                                <a:gd name="T2" fmla="*/ 102 w 190"/>
                                <a:gd name="T3" fmla="*/ 28 h 107"/>
                                <a:gd name="T4" fmla="*/ 46 w 190"/>
                                <a:gd name="T5" fmla="*/ 30 h 107"/>
                                <a:gd name="T6" fmla="*/ 32 w 190"/>
                                <a:gd name="T7" fmla="*/ 22 h 107"/>
                                <a:gd name="T8" fmla="*/ 0 w 190"/>
                                <a:gd name="T9" fmla="*/ 12 h 107"/>
                                <a:gd name="T10" fmla="*/ 14 w 190"/>
                                <a:gd name="T11" fmla="*/ 33 h 107"/>
                                <a:gd name="T12" fmla="*/ 20 w 190"/>
                                <a:gd name="T13" fmla="*/ 39 h 107"/>
                                <a:gd name="T14" fmla="*/ 63 w 190"/>
                                <a:gd name="T15" fmla="*/ 51 h 107"/>
                                <a:gd name="T16" fmla="*/ 69 w 190"/>
                                <a:gd name="T17" fmla="*/ 76 h 107"/>
                                <a:gd name="T18" fmla="*/ 68 w 190"/>
                                <a:gd name="T19" fmla="*/ 83 h 107"/>
                                <a:gd name="T20" fmla="*/ 74 w 190"/>
                                <a:gd name="T21" fmla="*/ 84 h 107"/>
                                <a:gd name="T22" fmla="*/ 99 w 190"/>
                                <a:gd name="T23" fmla="*/ 89 h 107"/>
                                <a:gd name="T24" fmla="*/ 121 w 190"/>
                                <a:gd name="T25" fmla="*/ 88 h 107"/>
                                <a:gd name="T26" fmla="*/ 151 w 190"/>
                                <a:gd name="T27" fmla="*/ 89 h 107"/>
                                <a:gd name="T28" fmla="*/ 190 w 190"/>
                                <a:gd name="T29" fmla="*/ 107 h 107"/>
                                <a:gd name="T30" fmla="*/ 180 w 190"/>
                                <a:gd name="T31" fmla="*/ 93 h 107"/>
                                <a:gd name="T32" fmla="*/ 166 w 190"/>
                                <a:gd name="T33" fmla="*/ 66 h 107"/>
                                <a:gd name="T34" fmla="*/ 162 w 190"/>
                                <a:gd name="T35" fmla="*/ 61 h 10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0" h="107">
                                  <a:moveTo>
                                    <a:pt x="162" y="61"/>
                                  </a:moveTo>
                                  <a:cubicBezTo>
                                    <a:pt x="142" y="49"/>
                                    <a:pt x="125" y="34"/>
                                    <a:pt x="102" y="28"/>
                                  </a:cubicBezTo>
                                  <a:cubicBezTo>
                                    <a:pt x="83" y="22"/>
                                    <a:pt x="65" y="8"/>
                                    <a:pt x="46" y="30"/>
                                  </a:cubicBezTo>
                                  <a:cubicBezTo>
                                    <a:pt x="40" y="37"/>
                                    <a:pt x="34" y="30"/>
                                    <a:pt x="32" y="22"/>
                                  </a:cubicBezTo>
                                  <a:cubicBezTo>
                                    <a:pt x="28" y="3"/>
                                    <a:pt x="17" y="0"/>
                                    <a:pt x="0" y="12"/>
                                  </a:cubicBezTo>
                                  <a:cubicBezTo>
                                    <a:pt x="4" y="19"/>
                                    <a:pt x="17" y="20"/>
                                    <a:pt x="14" y="33"/>
                                  </a:cubicBezTo>
                                  <a:cubicBezTo>
                                    <a:pt x="13" y="35"/>
                                    <a:pt x="15" y="40"/>
                                    <a:pt x="20" y="39"/>
                                  </a:cubicBezTo>
                                  <a:cubicBezTo>
                                    <a:pt x="36" y="37"/>
                                    <a:pt x="49" y="47"/>
                                    <a:pt x="63" y="51"/>
                                  </a:cubicBezTo>
                                  <a:cubicBezTo>
                                    <a:pt x="76" y="55"/>
                                    <a:pt x="78" y="67"/>
                                    <a:pt x="69" y="76"/>
                                  </a:cubicBezTo>
                                  <a:cubicBezTo>
                                    <a:pt x="68" y="78"/>
                                    <a:pt x="66" y="80"/>
                                    <a:pt x="68" y="83"/>
                                  </a:cubicBezTo>
                                  <a:cubicBezTo>
                                    <a:pt x="69" y="86"/>
                                    <a:pt x="72" y="84"/>
                                    <a:pt x="74" y="84"/>
                                  </a:cubicBezTo>
                                  <a:cubicBezTo>
                                    <a:pt x="83" y="82"/>
                                    <a:pt x="91" y="82"/>
                                    <a:pt x="99" y="89"/>
                                  </a:cubicBezTo>
                                  <a:cubicBezTo>
                                    <a:pt x="104" y="95"/>
                                    <a:pt x="114" y="95"/>
                                    <a:pt x="121" y="88"/>
                                  </a:cubicBezTo>
                                  <a:cubicBezTo>
                                    <a:pt x="133" y="77"/>
                                    <a:pt x="142" y="75"/>
                                    <a:pt x="151" y="89"/>
                                  </a:cubicBezTo>
                                  <a:cubicBezTo>
                                    <a:pt x="161" y="103"/>
                                    <a:pt x="175" y="105"/>
                                    <a:pt x="190" y="107"/>
                                  </a:cubicBezTo>
                                  <a:cubicBezTo>
                                    <a:pt x="190" y="99"/>
                                    <a:pt x="184" y="97"/>
                                    <a:pt x="180" y="93"/>
                                  </a:cubicBezTo>
                                  <a:cubicBezTo>
                                    <a:pt x="172" y="85"/>
                                    <a:pt x="159" y="81"/>
                                    <a:pt x="166" y="66"/>
                                  </a:cubicBezTo>
                                  <a:cubicBezTo>
                                    <a:pt x="168" y="63"/>
                                    <a:pt x="164" y="62"/>
                                    <a:pt x="162" y="61"/>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12" name="Freeform 12">
                            <a:extLst>
                              <a:ext uri="{FF2B5EF4-FFF2-40B4-BE49-F238E27FC236}">
                                <a16:creationId xmlns:a16="http://schemas.microsoft.com/office/drawing/2014/main" id="{3049F79B-70FA-412C-A685-CB334F5CB35B}"/>
                              </a:ext>
                            </a:extLst>
                          </wps:cNvPr>
                          <wps:cNvSpPr>
                            <a:spLocks/>
                          </wps:cNvSpPr>
                          <wps:spPr bwMode="auto">
                            <a:xfrm>
                              <a:off x="6661262" y="2580585"/>
                              <a:ext cx="245256" cy="262775"/>
                            </a:xfrm>
                            <a:custGeom>
                              <a:avLst/>
                              <a:gdLst>
                                <a:gd name="T0" fmla="*/ 2 w 103"/>
                                <a:gd name="T1" fmla="*/ 56 h 110"/>
                                <a:gd name="T2" fmla="*/ 25 w 103"/>
                                <a:gd name="T3" fmla="*/ 102 h 110"/>
                                <a:gd name="T4" fmla="*/ 60 w 103"/>
                                <a:gd name="T5" fmla="*/ 107 h 110"/>
                                <a:gd name="T6" fmla="*/ 77 w 103"/>
                                <a:gd name="T7" fmla="*/ 96 h 110"/>
                                <a:gd name="T8" fmla="*/ 97 w 103"/>
                                <a:gd name="T9" fmla="*/ 62 h 110"/>
                                <a:gd name="T10" fmla="*/ 97 w 103"/>
                                <a:gd name="T11" fmla="*/ 52 h 110"/>
                                <a:gd name="T12" fmla="*/ 90 w 103"/>
                                <a:gd name="T13" fmla="*/ 29 h 110"/>
                                <a:gd name="T14" fmla="*/ 103 w 103"/>
                                <a:gd name="T15" fmla="*/ 17 h 110"/>
                                <a:gd name="T16" fmla="*/ 88 w 103"/>
                                <a:gd name="T17" fmla="*/ 7 h 110"/>
                                <a:gd name="T18" fmla="*/ 84 w 103"/>
                                <a:gd name="T19" fmla="*/ 3 h 110"/>
                                <a:gd name="T20" fmla="*/ 79 w 103"/>
                                <a:gd name="T21" fmla="*/ 2 h 110"/>
                                <a:gd name="T22" fmla="*/ 48 w 103"/>
                                <a:gd name="T23" fmla="*/ 29 h 110"/>
                                <a:gd name="T24" fmla="*/ 47 w 103"/>
                                <a:gd name="T25" fmla="*/ 30 h 110"/>
                                <a:gd name="T26" fmla="*/ 31 w 103"/>
                                <a:gd name="T27" fmla="*/ 42 h 110"/>
                                <a:gd name="T28" fmla="*/ 25 w 103"/>
                                <a:gd name="T29" fmla="*/ 47 h 110"/>
                                <a:gd name="T30" fmla="*/ 13 w 103"/>
                                <a:gd name="T31" fmla="*/ 51 h 110"/>
                                <a:gd name="T32" fmla="*/ 2 w 103"/>
                                <a:gd name="T33" fmla="*/ 56 h 1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03" h="110">
                                  <a:moveTo>
                                    <a:pt x="2" y="56"/>
                                  </a:moveTo>
                                  <a:cubicBezTo>
                                    <a:pt x="0" y="65"/>
                                    <a:pt x="17" y="100"/>
                                    <a:pt x="25" y="102"/>
                                  </a:cubicBezTo>
                                  <a:cubicBezTo>
                                    <a:pt x="38" y="105"/>
                                    <a:pt x="52" y="101"/>
                                    <a:pt x="60" y="107"/>
                                  </a:cubicBezTo>
                                  <a:cubicBezTo>
                                    <a:pt x="74" y="110"/>
                                    <a:pt x="75" y="103"/>
                                    <a:pt x="77" y="96"/>
                                  </a:cubicBezTo>
                                  <a:cubicBezTo>
                                    <a:pt x="82" y="84"/>
                                    <a:pt x="84" y="70"/>
                                    <a:pt x="97" y="62"/>
                                  </a:cubicBezTo>
                                  <a:cubicBezTo>
                                    <a:pt x="103" y="59"/>
                                    <a:pt x="101" y="56"/>
                                    <a:pt x="97" y="52"/>
                                  </a:cubicBezTo>
                                  <a:cubicBezTo>
                                    <a:pt x="90" y="46"/>
                                    <a:pt x="87" y="38"/>
                                    <a:pt x="90" y="29"/>
                                  </a:cubicBezTo>
                                  <a:cubicBezTo>
                                    <a:pt x="93" y="23"/>
                                    <a:pt x="103" y="24"/>
                                    <a:pt x="103" y="17"/>
                                  </a:cubicBezTo>
                                  <a:cubicBezTo>
                                    <a:pt x="103" y="7"/>
                                    <a:pt x="89" y="17"/>
                                    <a:pt x="88" y="7"/>
                                  </a:cubicBezTo>
                                  <a:cubicBezTo>
                                    <a:pt x="88" y="5"/>
                                    <a:pt x="86" y="4"/>
                                    <a:pt x="84" y="3"/>
                                  </a:cubicBezTo>
                                  <a:cubicBezTo>
                                    <a:pt x="83" y="1"/>
                                    <a:pt x="80" y="0"/>
                                    <a:pt x="79" y="2"/>
                                  </a:cubicBezTo>
                                  <a:cubicBezTo>
                                    <a:pt x="72" y="15"/>
                                    <a:pt x="62" y="24"/>
                                    <a:pt x="48" y="29"/>
                                  </a:cubicBezTo>
                                  <a:cubicBezTo>
                                    <a:pt x="48" y="29"/>
                                    <a:pt x="47" y="30"/>
                                    <a:pt x="47" y="30"/>
                                  </a:cubicBezTo>
                                  <a:cubicBezTo>
                                    <a:pt x="45" y="38"/>
                                    <a:pt x="40" y="43"/>
                                    <a:pt x="31" y="42"/>
                                  </a:cubicBezTo>
                                  <a:cubicBezTo>
                                    <a:pt x="28" y="42"/>
                                    <a:pt x="26" y="43"/>
                                    <a:pt x="25" y="47"/>
                                  </a:cubicBezTo>
                                  <a:cubicBezTo>
                                    <a:pt x="24" y="55"/>
                                    <a:pt x="20" y="56"/>
                                    <a:pt x="13" y="51"/>
                                  </a:cubicBezTo>
                                  <a:cubicBezTo>
                                    <a:pt x="7" y="48"/>
                                    <a:pt x="4" y="51"/>
                                    <a:pt x="2" y="56"/>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13" name="Freeform 13">
                            <a:extLst>
                              <a:ext uri="{FF2B5EF4-FFF2-40B4-BE49-F238E27FC236}">
                                <a16:creationId xmlns:a16="http://schemas.microsoft.com/office/drawing/2014/main" id="{465A6816-CEDB-4C00-BA59-2FBA5B005ECA}"/>
                              </a:ext>
                            </a:extLst>
                          </wps:cNvPr>
                          <wps:cNvSpPr>
                            <a:spLocks/>
                          </wps:cNvSpPr>
                          <wps:spPr bwMode="auto">
                            <a:xfrm>
                              <a:off x="5115606" y="3032018"/>
                              <a:ext cx="198092" cy="334196"/>
                            </a:xfrm>
                            <a:custGeom>
                              <a:avLst/>
                              <a:gdLst>
                                <a:gd name="T0" fmla="*/ 58 w 83"/>
                                <a:gd name="T1" fmla="*/ 8 h 140"/>
                                <a:gd name="T2" fmla="*/ 16 w 83"/>
                                <a:gd name="T3" fmla="*/ 39 h 140"/>
                                <a:gd name="T4" fmla="*/ 11 w 83"/>
                                <a:gd name="T5" fmla="*/ 47 h 140"/>
                                <a:gd name="T6" fmla="*/ 13 w 83"/>
                                <a:gd name="T7" fmla="*/ 76 h 140"/>
                                <a:gd name="T8" fmla="*/ 10 w 83"/>
                                <a:gd name="T9" fmla="*/ 88 h 140"/>
                                <a:gd name="T10" fmla="*/ 7 w 83"/>
                                <a:gd name="T11" fmla="*/ 127 h 140"/>
                                <a:gd name="T12" fmla="*/ 24 w 83"/>
                                <a:gd name="T13" fmla="*/ 140 h 140"/>
                                <a:gd name="T14" fmla="*/ 42 w 83"/>
                                <a:gd name="T15" fmla="*/ 128 h 140"/>
                                <a:gd name="T16" fmla="*/ 59 w 83"/>
                                <a:gd name="T17" fmla="*/ 74 h 140"/>
                                <a:gd name="T18" fmla="*/ 67 w 83"/>
                                <a:gd name="T19" fmla="*/ 41 h 140"/>
                                <a:gd name="T20" fmla="*/ 68 w 83"/>
                                <a:gd name="T21" fmla="*/ 9 h 140"/>
                                <a:gd name="T22" fmla="*/ 58 w 83"/>
                                <a:gd name="T23" fmla="*/ 8 h 1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83" h="140">
                                  <a:moveTo>
                                    <a:pt x="58" y="8"/>
                                  </a:moveTo>
                                  <a:cubicBezTo>
                                    <a:pt x="48" y="23"/>
                                    <a:pt x="39" y="40"/>
                                    <a:pt x="16" y="39"/>
                                  </a:cubicBezTo>
                                  <a:cubicBezTo>
                                    <a:pt x="13" y="39"/>
                                    <a:pt x="12" y="43"/>
                                    <a:pt x="11" y="47"/>
                                  </a:cubicBezTo>
                                  <a:cubicBezTo>
                                    <a:pt x="9" y="58"/>
                                    <a:pt x="6" y="68"/>
                                    <a:pt x="13" y="76"/>
                                  </a:cubicBezTo>
                                  <a:cubicBezTo>
                                    <a:pt x="12" y="82"/>
                                    <a:pt x="12" y="86"/>
                                    <a:pt x="10" y="88"/>
                                  </a:cubicBezTo>
                                  <a:cubicBezTo>
                                    <a:pt x="0" y="100"/>
                                    <a:pt x="4" y="113"/>
                                    <a:pt x="7" y="127"/>
                                  </a:cubicBezTo>
                                  <a:cubicBezTo>
                                    <a:pt x="10" y="136"/>
                                    <a:pt x="15" y="140"/>
                                    <a:pt x="24" y="140"/>
                                  </a:cubicBezTo>
                                  <a:cubicBezTo>
                                    <a:pt x="32" y="139"/>
                                    <a:pt x="39" y="138"/>
                                    <a:pt x="42" y="128"/>
                                  </a:cubicBezTo>
                                  <a:cubicBezTo>
                                    <a:pt x="47" y="110"/>
                                    <a:pt x="53" y="91"/>
                                    <a:pt x="59" y="74"/>
                                  </a:cubicBezTo>
                                  <a:cubicBezTo>
                                    <a:pt x="63" y="63"/>
                                    <a:pt x="61" y="46"/>
                                    <a:pt x="67" y="41"/>
                                  </a:cubicBezTo>
                                  <a:cubicBezTo>
                                    <a:pt x="83" y="29"/>
                                    <a:pt x="68" y="19"/>
                                    <a:pt x="68" y="9"/>
                                  </a:cubicBezTo>
                                  <a:cubicBezTo>
                                    <a:pt x="68" y="2"/>
                                    <a:pt x="63" y="0"/>
                                    <a:pt x="58" y="8"/>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14" name="Freeform 14">
                            <a:extLst>
                              <a:ext uri="{FF2B5EF4-FFF2-40B4-BE49-F238E27FC236}">
                                <a16:creationId xmlns:a16="http://schemas.microsoft.com/office/drawing/2014/main" id="{CA97BC07-0F12-4A1C-9A46-6E188E4FA2D9}"/>
                              </a:ext>
                            </a:extLst>
                          </wps:cNvPr>
                          <wps:cNvSpPr>
                            <a:spLocks/>
                          </wps:cNvSpPr>
                          <wps:spPr bwMode="auto">
                            <a:xfrm>
                              <a:off x="5332564" y="381360"/>
                              <a:ext cx="429874" cy="304549"/>
                            </a:xfrm>
                            <a:custGeom>
                              <a:avLst/>
                              <a:gdLst>
                                <a:gd name="T0" fmla="*/ 25 w 180"/>
                                <a:gd name="T1" fmla="*/ 123 h 128"/>
                                <a:gd name="T2" fmla="*/ 29 w 180"/>
                                <a:gd name="T3" fmla="*/ 124 h 128"/>
                                <a:gd name="T4" fmla="*/ 49 w 180"/>
                                <a:gd name="T5" fmla="*/ 127 h 128"/>
                                <a:gd name="T6" fmla="*/ 57 w 180"/>
                                <a:gd name="T7" fmla="*/ 125 h 128"/>
                                <a:gd name="T8" fmla="*/ 53 w 180"/>
                                <a:gd name="T9" fmla="*/ 117 h 128"/>
                                <a:gd name="T10" fmla="*/ 48 w 180"/>
                                <a:gd name="T11" fmla="*/ 85 h 128"/>
                                <a:gd name="T12" fmla="*/ 79 w 180"/>
                                <a:gd name="T13" fmla="*/ 52 h 128"/>
                                <a:gd name="T14" fmla="*/ 160 w 180"/>
                                <a:gd name="T15" fmla="*/ 20 h 128"/>
                                <a:gd name="T16" fmla="*/ 175 w 180"/>
                                <a:gd name="T17" fmla="*/ 8 h 128"/>
                                <a:gd name="T18" fmla="*/ 153 w 180"/>
                                <a:gd name="T19" fmla="*/ 6 h 128"/>
                                <a:gd name="T20" fmla="*/ 112 w 180"/>
                                <a:gd name="T21" fmla="*/ 16 h 128"/>
                                <a:gd name="T22" fmla="*/ 76 w 180"/>
                                <a:gd name="T23" fmla="*/ 26 h 128"/>
                                <a:gd name="T24" fmla="*/ 51 w 180"/>
                                <a:gd name="T25" fmla="*/ 40 h 128"/>
                                <a:gd name="T26" fmla="*/ 19 w 180"/>
                                <a:gd name="T27" fmla="*/ 81 h 128"/>
                                <a:gd name="T28" fmla="*/ 14 w 180"/>
                                <a:gd name="T29" fmla="*/ 85 h 128"/>
                                <a:gd name="T30" fmla="*/ 0 w 180"/>
                                <a:gd name="T31" fmla="*/ 102 h 128"/>
                                <a:gd name="T32" fmla="*/ 25 w 180"/>
                                <a:gd name="T33" fmla="*/ 123 h 1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80" h="128">
                                  <a:moveTo>
                                    <a:pt x="25" y="123"/>
                                  </a:moveTo>
                                  <a:cubicBezTo>
                                    <a:pt x="25" y="124"/>
                                    <a:pt x="27" y="124"/>
                                    <a:pt x="29" y="124"/>
                                  </a:cubicBezTo>
                                  <a:cubicBezTo>
                                    <a:pt x="36" y="124"/>
                                    <a:pt x="43" y="123"/>
                                    <a:pt x="49" y="127"/>
                                  </a:cubicBezTo>
                                  <a:cubicBezTo>
                                    <a:pt x="52" y="128"/>
                                    <a:pt x="56" y="128"/>
                                    <a:pt x="57" y="125"/>
                                  </a:cubicBezTo>
                                  <a:cubicBezTo>
                                    <a:pt x="60" y="121"/>
                                    <a:pt x="56" y="120"/>
                                    <a:pt x="53" y="117"/>
                                  </a:cubicBezTo>
                                  <a:cubicBezTo>
                                    <a:pt x="42" y="108"/>
                                    <a:pt x="37" y="98"/>
                                    <a:pt x="48" y="85"/>
                                  </a:cubicBezTo>
                                  <a:cubicBezTo>
                                    <a:pt x="58" y="74"/>
                                    <a:pt x="66" y="60"/>
                                    <a:pt x="79" y="52"/>
                                  </a:cubicBezTo>
                                  <a:cubicBezTo>
                                    <a:pt x="105" y="37"/>
                                    <a:pt x="131" y="27"/>
                                    <a:pt x="160" y="20"/>
                                  </a:cubicBezTo>
                                  <a:cubicBezTo>
                                    <a:pt x="164" y="19"/>
                                    <a:pt x="180" y="20"/>
                                    <a:pt x="175" y="8"/>
                                  </a:cubicBezTo>
                                  <a:cubicBezTo>
                                    <a:pt x="172" y="0"/>
                                    <a:pt x="161" y="3"/>
                                    <a:pt x="153" y="6"/>
                                  </a:cubicBezTo>
                                  <a:cubicBezTo>
                                    <a:pt x="140" y="12"/>
                                    <a:pt x="127" y="17"/>
                                    <a:pt x="112" y="16"/>
                                  </a:cubicBezTo>
                                  <a:cubicBezTo>
                                    <a:pt x="100" y="16"/>
                                    <a:pt x="88" y="21"/>
                                    <a:pt x="76" y="26"/>
                                  </a:cubicBezTo>
                                  <a:cubicBezTo>
                                    <a:pt x="67" y="30"/>
                                    <a:pt x="55" y="33"/>
                                    <a:pt x="51" y="40"/>
                                  </a:cubicBezTo>
                                  <a:cubicBezTo>
                                    <a:pt x="43" y="56"/>
                                    <a:pt x="31" y="68"/>
                                    <a:pt x="19" y="81"/>
                                  </a:cubicBezTo>
                                  <a:cubicBezTo>
                                    <a:pt x="17" y="82"/>
                                    <a:pt x="13" y="82"/>
                                    <a:pt x="14" y="85"/>
                                  </a:cubicBezTo>
                                  <a:cubicBezTo>
                                    <a:pt x="18" y="99"/>
                                    <a:pt x="6" y="98"/>
                                    <a:pt x="0" y="102"/>
                                  </a:cubicBezTo>
                                  <a:cubicBezTo>
                                    <a:pt x="4" y="115"/>
                                    <a:pt x="23" y="108"/>
                                    <a:pt x="25" y="123"/>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15" name="Freeform 15">
                            <a:extLst>
                              <a:ext uri="{FF2B5EF4-FFF2-40B4-BE49-F238E27FC236}">
                                <a16:creationId xmlns:a16="http://schemas.microsoft.com/office/drawing/2014/main" id="{D53E5CBD-990E-4A17-994D-8384CA4DBB8B}"/>
                              </a:ext>
                            </a:extLst>
                          </wps:cNvPr>
                          <wps:cNvSpPr>
                            <a:spLocks/>
                          </wps:cNvSpPr>
                          <wps:spPr bwMode="auto">
                            <a:xfrm>
                              <a:off x="3952658" y="1144082"/>
                              <a:ext cx="207525" cy="281641"/>
                            </a:xfrm>
                            <a:custGeom>
                              <a:avLst/>
                              <a:gdLst>
                                <a:gd name="T0" fmla="*/ 29 w 87"/>
                                <a:gd name="T1" fmla="*/ 56 h 118"/>
                                <a:gd name="T2" fmla="*/ 37 w 87"/>
                                <a:gd name="T3" fmla="*/ 66 h 118"/>
                                <a:gd name="T4" fmla="*/ 33 w 87"/>
                                <a:gd name="T5" fmla="*/ 76 h 118"/>
                                <a:gd name="T6" fmla="*/ 25 w 87"/>
                                <a:gd name="T7" fmla="*/ 88 h 118"/>
                                <a:gd name="T8" fmla="*/ 17 w 87"/>
                                <a:gd name="T9" fmla="*/ 97 h 118"/>
                                <a:gd name="T10" fmla="*/ 33 w 87"/>
                                <a:gd name="T11" fmla="*/ 102 h 118"/>
                                <a:gd name="T12" fmla="*/ 19 w 87"/>
                                <a:gd name="T13" fmla="*/ 116 h 118"/>
                                <a:gd name="T14" fmla="*/ 19 w 87"/>
                                <a:gd name="T15" fmla="*/ 116 h 118"/>
                                <a:gd name="T16" fmla="*/ 53 w 87"/>
                                <a:gd name="T17" fmla="*/ 110 h 118"/>
                                <a:gd name="T18" fmla="*/ 83 w 87"/>
                                <a:gd name="T19" fmla="*/ 93 h 118"/>
                                <a:gd name="T20" fmla="*/ 78 w 87"/>
                                <a:gd name="T21" fmla="*/ 81 h 118"/>
                                <a:gd name="T22" fmla="*/ 67 w 87"/>
                                <a:gd name="T23" fmla="*/ 68 h 118"/>
                                <a:gd name="T24" fmla="*/ 63 w 87"/>
                                <a:gd name="T25" fmla="*/ 59 h 118"/>
                                <a:gd name="T26" fmla="*/ 50 w 87"/>
                                <a:gd name="T27" fmla="*/ 13 h 118"/>
                                <a:gd name="T28" fmla="*/ 30 w 87"/>
                                <a:gd name="T29" fmla="*/ 13 h 118"/>
                                <a:gd name="T30" fmla="*/ 32 w 87"/>
                                <a:gd name="T31" fmla="*/ 2 h 118"/>
                                <a:gd name="T32" fmla="*/ 19 w 87"/>
                                <a:gd name="T33" fmla="*/ 2 h 118"/>
                                <a:gd name="T34" fmla="*/ 5 w 87"/>
                                <a:gd name="T35" fmla="*/ 21 h 118"/>
                                <a:gd name="T36" fmla="*/ 29 w 87"/>
                                <a:gd name="T37" fmla="*/ 56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87" h="118">
                                  <a:moveTo>
                                    <a:pt x="29" y="56"/>
                                  </a:moveTo>
                                  <a:cubicBezTo>
                                    <a:pt x="35" y="57"/>
                                    <a:pt x="36" y="62"/>
                                    <a:pt x="37" y="66"/>
                                  </a:cubicBezTo>
                                  <a:cubicBezTo>
                                    <a:pt x="38" y="70"/>
                                    <a:pt x="38" y="76"/>
                                    <a:pt x="33" y="76"/>
                                  </a:cubicBezTo>
                                  <a:cubicBezTo>
                                    <a:pt x="23" y="76"/>
                                    <a:pt x="20" y="79"/>
                                    <a:pt x="25" y="88"/>
                                  </a:cubicBezTo>
                                  <a:cubicBezTo>
                                    <a:pt x="27" y="93"/>
                                    <a:pt x="18" y="93"/>
                                    <a:pt x="17" y="97"/>
                                  </a:cubicBezTo>
                                  <a:cubicBezTo>
                                    <a:pt x="23" y="99"/>
                                    <a:pt x="29" y="97"/>
                                    <a:pt x="33" y="102"/>
                                  </a:cubicBezTo>
                                  <a:cubicBezTo>
                                    <a:pt x="27" y="105"/>
                                    <a:pt x="20" y="108"/>
                                    <a:pt x="19" y="116"/>
                                  </a:cubicBezTo>
                                  <a:cubicBezTo>
                                    <a:pt x="19" y="116"/>
                                    <a:pt x="19" y="116"/>
                                    <a:pt x="19" y="116"/>
                                  </a:cubicBezTo>
                                  <a:cubicBezTo>
                                    <a:pt x="31" y="118"/>
                                    <a:pt x="42" y="111"/>
                                    <a:pt x="53" y="110"/>
                                  </a:cubicBezTo>
                                  <a:cubicBezTo>
                                    <a:pt x="74" y="108"/>
                                    <a:pt x="74" y="108"/>
                                    <a:pt x="83" y="93"/>
                                  </a:cubicBezTo>
                                  <a:cubicBezTo>
                                    <a:pt x="87" y="86"/>
                                    <a:pt x="86" y="81"/>
                                    <a:pt x="78" y="81"/>
                                  </a:cubicBezTo>
                                  <a:cubicBezTo>
                                    <a:pt x="70" y="80"/>
                                    <a:pt x="68" y="75"/>
                                    <a:pt x="67" y="68"/>
                                  </a:cubicBezTo>
                                  <a:cubicBezTo>
                                    <a:pt x="67" y="64"/>
                                    <a:pt x="65" y="62"/>
                                    <a:pt x="63" y="59"/>
                                  </a:cubicBezTo>
                                  <a:cubicBezTo>
                                    <a:pt x="52" y="46"/>
                                    <a:pt x="37" y="37"/>
                                    <a:pt x="50" y="13"/>
                                  </a:cubicBezTo>
                                  <a:cubicBezTo>
                                    <a:pt x="42" y="13"/>
                                    <a:pt x="36" y="13"/>
                                    <a:pt x="30" y="13"/>
                                  </a:cubicBezTo>
                                  <a:cubicBezTo>
                                    <a:pt x="28" y="9"/>
                                    <a:pt x="38" y="6"/>
                                    <a:pt x="32" y="2"/>
                                  </a:cubicBezTo>
                                  <a:cubicBezTo>
                                    <a:pt x="29" y="0"/>
                                    <a:pt x="23" y="1"/>
                                    <a:pt x="19" y="2"/>
                                  </a:cubicBezTo>
                                  <a:cubicBezTo>
                                    <a:pt x="12" y="6"/>
                                    <a:pt x="14" y="16"/>
                                    <a:pt x="5" y="21"/>
                                  </a:cubicBezTo>
                                  <a:cubicBezTo>
                                    <a:pt x="0" y="23"/>
                                    <a:pt x="19" y="54"/>
                                    <a:pt x="29" y="56"/>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16" name="Freeform 16">
                            <a:extLst>
                              <a:ext uri="{FF2B5EF4-FFF2-40B4-BE49-F238E27FC236}">
                                <a16:creationId xmlns:a16="http://schemas.microsoft.com/office/drawing/2014/main" id="{13FA1BE2-68DC-43BB-B056-A06441D2915A}"/>
                              </a:ext>
                            </a:extLst>
                          </wps:cNvPr>
                          <wps:cNvSpPr>
                            <a:spLocks/>
                          </wps:cNvSpPr>
                          <wps:spPr bwMode="auto">
                            <a:xfrm>
                              <a:off x="1797903" y="140147"/>
                              <a:ext cx="278946" cy="195397"/>
                            </a:xfrm>
                            <a:custGeom>
                              <a:avLst/>
                              <a:gdLst>
                                <a:gd name="T0" fmla="*/ 45 w 117"/>
                                <a:gd name="T1" fmla="*/ 52 h 82"/>
                                <a:gd name="T2" fmla="*/ 32 w 117"/>
                                <a:gd name="T3" fmla="*/ 59 h 82"/>
                                <a:gd name="T4" fmla="*/ 89 w 117"/>
                                <a:gd name="T5" fmla="*/ 68 h 82"/>
                                <a:gd name="T6" fmla="*/ 109 w 117"/>
                                <a:gd name="T7" fmla="*/ 57 h 82"/>
                                <a:gd name="T8" fmla="*/ 116 w 117"/>
                                <a:gd name="T9" fmla="*/ 52 h 82"/>
                                <a:gd name="T10" fmla="*/ 110 w 117"/>
                                <a:gd name="T11" fmla="*/ 45 h 82"/>
                                <a:gd name="T12" fmla="*/ 99 w 117"/>
                                <a:gd name="T13" fmla="*/ 44 h 82"/>
                                <a:gd name="T14" fmla="*/ 83 w 117"/>
                                <a:gd name="T15" fmla="*/ 29 h 82"/>
                                <a:gd name="T16" fmla="*/ 44 w 117"/>
                                <a:gd name="T17" fmla="*/ 6 h 82"/>
                                <a:gd name="T18" fmla="*/ 29 w 117"/>
                                <a:gd name="T19" fmla="*/ 8 h 82"/>
                                <a:gd name="T20" fmla="*/ 19 w 117"/>
                                <a:gd name="T21" fmla="*/ 21 h 82"/>
                                <a:gd name="T22" fmla="*/ 18 w 117"/>
                                <a:gd name="T23" fmla="*/ 32 h 82"/>
                                <a:gd name="T24" fmla="*/ 6 w 117"/>
                                <a:gd name="T25" fmla="*/ 37 h 82"/>
                                <a:gd name="T26" fmla="*/ 45 w 117"/>
                                <a:gd name="T27" fmla="*/ 52 h 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17" h="82">
                                  <a:moveTo>
                                    <a:pt x="45" y="52"/>
                                  </a:moveTo>
                                  <a:cubicBezTo>
                                    <a:pt x="43" y="60"/>
                                    <a:pt x="35" y="54"/>
                                    <a:pt x="32" y="59"/>
                                  </a:cubicBezTo>
                                  <a:cubicBezTo>
                                    <a:pt x="42" y="81"/>
                                    <a:pt x="74" y="82"/>
                                    <a:pt x="89" y="68"/>
                                  </a:cubicBezTo>
                                  <a:cubicBezTo>
                                    <a:pt x="94" y="63"/>
                                    <a:pt x="99" y="55"/>
                                    <a:pt x="109" y="57"/>
                                  </a:cubicBezTo>
                                  <a:cubicBezTo>
                                    <a:pt x="112" y="57"/>
                                    <a:pt x="115" y="55"/>
                                    <a:pt x="116" y="52"/>
                                  </a:cubicBezTo>
                                  <a:cubicBezTo>
                                    <a:pt x="117" y="47"/>
                                    <a:pt x="111" y="48"/>
                                    <a:pt x="110" y="45"/>
                                  </a:cubicBezTo>
                                  <a:cubicBezTo>
                                    <a:pt x="106" y="45"/>
                                    <a:pt x="99" y="45"/>
                                    <a:pt x="99" y="44"/>
                                  </a:cubicBezTo>
                                  <a:cubicBezTo>
                                    <a:pt x="97" y="34"/>
                                    <a:pt x="91" y="34"/>
                                    <a:pt x="83" y="29"/>
                                  </a:cubicBezTo>
                                  <a:cubicBezTo>
                                    <a:pt x="70" y="22"/>
                                    <a:pt x="55" y="17"/>
                                    <a:pt x="44" y="6"/>
                                  </a:cubicBezTo>
                                  <a:cubicBezTo>
                                    <a:pt x="39" y="1"/>
                                    <a:pt x="35" y="0"/>
                                    <a:pt x="29" y="8"/>
                                  </a:cubicBezTo>
                                  <a:cubicBezTo>
                                    <a:pt x="27" y="12"/>
                                    <a:pt x="27" y="20"/>
                                    <a:pt x="19" y="21"/>
                                  </a:cubicBezTo>
                                  <a:cubicBezTo>
                                    <a:pt x="0" y="23"/>
                                    <a:pt x="17" y="28"/>
                                    <a:pt x="18" y="32"/>
                                  </a:cubicBezTo>
                                  <a:cubicBezTo>
                                    <a:pt x="14" y="35"/>
                                    <a:pt x="8" y="32"/>
                                    <a:pt x="6" y="37"/>
                                  </a:cubicBezTo>
                                  <a:cubicBezTo>
                                    <a:pt x="13" y="56"/>
                                    <a:pt x="31" y="49"/>
                                    <a:pt x="45" y="52"/>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17" name="Freeform 17">
                            <a:extLst>
                              <a:ext uri="{FF2B5EF4-FFF2-40B4-BE49-F238E27FC236}">
                                <a16:creationId xmlns:a16="http://schemas.microsoft.com/office/drawing/2014/main" id="{4A698CC7-2CFB-49B1-912B-0B90559DC7C7}"/>
                              </a:ext>
                            </a:extLst>
                          </wps:cNvPr>
                          <wps:cNvSpPr>
                            <a:spLocks/>
                          </wps:cNvSpPr>
                          <wps:spPr bwMode="auto">
                            <a:xfrm>
                              <a:off x="2059330" y="247952"/>
                              <a:ext cx="0" cy="0"/>
                            </a:xfrm>
                            <a:custGeom>
                              <a:avLst/>
                              <a:gdLst/>
                              <a:ahLst/>
                              <a:cxnLst>
                                <a:cxn ang="0">
                                  <a:pos x="0" y="0"/>
                                </a:cxn>
                                <a:cxn ang="0">
                                  <a:pos x="0" y="0"/>
                                </a:cxn>
                                <a:cxn ang="0">
                                  <a:pos x="0" y="0"/>
                                </a:cxn>
                                <a:cxn ang="0">
                                  <a:pos x="0" y="0"/>
                                </a:cxn>
                                <a:cxn ang="0">
                                  <a:pos x="0" y="0"/>
                                </a:cxn>
                                <a:cxn ang="0">
                                  <a:pos x="0" y="0"/>
                                </a:cxn>
                              </a:cxnLst>
                              <a:rect l="0" t="0" r="r" b="b"/>
                              <a:pathLst>
                                <a:path>
                                  <a:moveTo>
                                    <a:pt x="0" y="0"/>
                                  </a:moveTo>
                                  <a:cubicBezTo>
                                    <a:pt x="0" y="0"/>
                                    <a:pt x="0" y="0"/>
                                    <a:pt x="0" y="0"/>
                                  </a:cubicBezTo>
                                  <a:cubicBezTo>
                                    <a:pt x="0" y="0"/>
                                    <a:pt x="0" y="0"/>
                                    <a:pt x="0" y="0"/>
                                  </a:cubicBezTo>
                                  <a:cubicBezTo>
                                    <a:pt x="0" y="0"/>
                                    <a:pt x="0" y="0"/>
                                    <a:pt x="0" y="0"/>
                                  </a:cubicBezTo>
                                  <a:cubicBezTo>
                                    <a:pt x="0" y="0"/>
                                    <a:pt x="0" y="0"/>
                                    <a:pt x="0" y="0"/>
                                  </a:cubicBezTo>
                                  <a:cubicBezTo>
                                    <a:pt x="0" y="0"/>
                                    <a:pt x="0" y="0"/>
                                    <a:pt x="0" y="0"/>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18" name="Freeform 18">
                            <a:extLst>
                              <a:ext uri="{FF2B5EF4-FFF2-40B4-BE49-F238E27FC236}">
                                <a16:creationId xmlns:a16="http://schemas.microsoft.com/office/drawing/2014/main" id="{B7430604-C268-4F89-9B7D-95C9B2E748DC}"/>
                              </a:ext>
                            </a:extLst>
                          </wps:cNvPr>
                          <wps:cNvSpPr>
                            <a:spLocks/>
                          </wps:cNvSpPr>
                          <wps:spPr bwMode="auto">
                            <a:xfrm>
                              <a:off x="4369055" y="223695"/>
                              <a:ext cx="320720" cy="180573"/>
                            </a:xfrm>
                            <a:custGeom>
                              <a:avLst/>
                              <a:gdLst>
                                <a:gd name="T0" fmla="*/ 11 w 134"/>
                                <a:gd name="T1" fmla="*/ 21 h 76"/>
                                <a:gd name="T2" fmla="*/ 9 w 134"/>
                                <a:gd name="T3" fmla="*/ 26 h 76"/>
                                <a:gd name="T4" fmla="*/ 20 w 134"/>
                                <a:gd name="T5" fmla="*/ 39 h 76"/>
                                <a:gd name="T6" fmla="*/ 32 w 134"/>
                                <a:gd name="T7" fmla="*/ 38 h 76"/>
                                <a:gd name="T8" fmla="*/ 53 w 134"/>
                                <a:gd name="T9" fmla="*/ 36 h 76"/>
                                <a:gd name="T10" fmla="*/ 43 w 134"/>
                                <a:gd name="T11" fmla="*/ 41 h 76"/>
                                <a:gd name="T12" fmla="*/ 34 w 134"/>
                                <a:gd name="T13" fmla="*/ 60 h 76"/>
                                <a:gd name="T14" fmla="*/ 52 w 134"/>
                                <a:gd name="T15" fmla="*/ 74 h 76"/>
                                <a:gd name="T16" fmla="*/ 59 w 134"/>
                                <a:gd name="T17" fmla="*/ 72 h 76"/>
                                <a:gd name="T18" fmla="*/ 78 w 134"/>
                                <a:gd name="T19" fmla="*/ 43 h 76"/>
                                <a:gd name="T20" fmla="*/ 92 w 134"/>
                                <a:gd name="T21" fmla="*/ 33 h 76"/>
                                <a:gd name="T22" fmla="*/ 103 w 134"/>
                                <a:gd name="T23" fmla="*/ 47 h 76"/>
                                <a:gd name="T24" fmla="*/ 105 w 134"/>
                                <a:gd name="T25" fmla="*/ 56 h 76"/>
                                <a:gd name="T26" fmla="*/ 134 w 134"/>
                                <a:gd name="T27" fmla="*/ 47 h 76"/>
                                <a:gd name="T28" fmla="*/ 120 w 134"/>
                                <a:gd name="T29" fmla="*/ 42 h 76"/>
                                <a:gd name="T30" fmla="*/ 79 w 134"/>
                                <a:gd name="T31" fmla="*/ 13 h 76"/>
                                <a:gd name="T32" fmla="*/ 68 w 134"/>
                                <a:gd name="T33" fmla="*/ 10 h 76"/>
                                <a:gd name="T34" fmla="*/ 52 w 134"/>
                                <a:gd name="T35" fmla="*/ 4 h 76"/>
                                <a:gd name="T36" fmla="*/ 54 w 134"/>
                                <a:gd name="T37" fmla="*/ 13 h 76"/>
                                <a:gd name="T38" fmla="*/ 53 w 134"/>
                                <a:gd name="T39" fmla="*/ 19 h 76"/>
                                <a:gd name="T40" fmla="*/ 40 w 134"/>
                                <a:gd name="T41" fmla="*/ 5 h 76"/>
                                <a:gd name="T42" fmla="*/ 36 w 134"/>
                                <a:gd name="T43" fmla="*/ 10 h 76"/>
                                <a:gd name="T44" fmla="*/ 32 w 134"/>
                                <a:gd name="T45" fmla="*/ 15 h 76"/>
                                <a:gd name="T46" fmla="*/ 27 w 134"/>
                                <a:gd name="T47" fmla="*/ 7 h 76"/>
                                <a:gd name="T48" fmla="*/ 28 w 134"/>
                                <a:gd name="T49" fmla="*/ 4 h 76"/>
                                <a:gd name="T50" fmla="*/ 6 w 134"/>
                                <a:gd name="T51" fmla="*/ 7 h 76"/>
                                <a:gd name="T52" fmla="*/ 11 w 134"/>
                                <a:gd name="T53" fmla="*/ 21 h 7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34" h="76">
                                  <a:moveTo>
                                    <a:pt x="11" y="21"/>
                                  </a:moveTo>
                                  <a:cubicBezTo>
                                    <a:pt x="10" y="22"/>
                                    <a:pt x="9" y="24"/>
                                    <a:pt x="9" y="26"/>
                                  </a:cubicBezTo>
                                  <a:cubicBezTo>
                                    <a:pt x="9" y="33"/>
                                    <a:pt x="15" y="37"/>
                                    <a:pt x="20" y="39"/>
                                  </a:cubicBezTo>
                                  <a:cubicBezTo>
                                    <a:pt x="23" y="41"/>
                                    <a:pt x="31" y="42"/>
                                    <a:pt x="32" y="38"/>
                                  </a:cubicBezTo>
                                  <a:cubicBezTo>
                                    <a:pt x="38" y="23"/>
                                    <a:pt x="46" y="32"/>
                                    <a:pt x="53" y="36"/>
                                  </a:cubicBezTo>
                                  <a:cubicBezTo>
                                    <a:pt x="51" y="41"/>
                                    <a:pt x="46" y="39"/>
                                    <a:pt x="43" y="41"/>
                                  </a:cubicBezTo>
                                  <a:cubicBezTo>
                                    <a:pt x="36" y="44"/>
                                    <a:pt x="30" y="55"/>
                                    <a:pt x="34" y="60"/>
                                  </a:cubicBezTo>
                                  <a:cubicBezTo>
                                    <a:pt x="39" y="65"/>
                                    <a:pt x="46" y="69"/>
                                    <a:pt x="52" y="74"/>
                                  </a:cubicBezTo>
                                  <a:cubicBezTo>
                                    <a:pt x="55" y="76"/>
                                    <a:pt x="58" y="76"/>
                                    <a:pt x="59" y="72"/>
                                  </a:cubicBezTo>
                                  <a:cubicBezTo>
                                    <a:pt x="63" y="61"/>
                                    <a:pt x="74" y="54"/>
                                    <a:pt x="78" y="43"/>
                                  </a:cubicBezTo>
                                  <a:cubicBezTo>
                                    <a:pt x="80" y="36"/>
                                    <a:pt x="86" y="31"/>
                                    <a:pt x="92" y="33"/>
                                  </a:cubicBezTo>
                                  <a:cubicBezTo>
                                    <a:pt x="98" y="35"/>
                                    <a:pt x="102" y="41"/>
                                    <a:pt x="103" y="47"/>
                                  </a:cubicBezTo>
                                  <a:cubicBezTo>
                                    <a:pt x="103" y="50"/>
                                    <a:pt x="100" y="55"/>
                                    <a:pt x="105" y="56"/>
                                  </a:cubicBezTo>
                                  <a:cubicBezTo>
                                    <a:pt x="116" y="58"/>
                                    <a:pt x="128" y="63"/>
                                    <a:pt x="134" y="47"/>
                                  </a:cubicBezTo>
                                  <a:cubicBezTo>
                                    <a:pt x="130" y="45"/>
                                    <a:pt x="125" y="45"/>
                                    <a:pt x="120" y="42"/>
                                  </a:cubicBezTo>
                                  <a:cubicBezTo>
                                    <a:pt x="106" y="32"/>
                                    <a:pt x="95" y="19"/>
                                    <a:pt x="79" y="13"/>
                                  </a:cubicBezTo>
                                  <a:cubicBezTo>
                                    <a:pt x="75" y="11"/>
                                    <a:pt x="69" y="18"/>
                                    <a:pt x="68" y="10"/>
                                  </a:cubicBezTo>
                                  <a:cubicBezTo>
                                    <a:pt x="66" y="0"/>
                                    <a:pt x="58" y="2"/>
                                    <a:pt x="52" y="4"/>
                                  </a:cubicBezTo>
                                  <a:cubicBezTo>
                                    <a:pt x="40" y="8"/>
                                    <a:pt x="56" y="9"/>
                                    <a:pt x="54" y="13"/>
                                  </a:cubicBezTo>
                                  <a:cubicBezTo>
                                    <a:pt x="53" y="15"/>
                                    <a:pt x="53" y="17"/>
                                    <a:pt x="53" y="19"/>
                                  </a:cubicBezTo>
                                  <a:cubicBezTo>
                                    <a:pt x="45" y="17"/>
                                    <a:pt x="47" y="7"/>
                                    <a:pt x="40" y="5"/>
                                  </a:cubicBezTo>
                                  <a:cubicBezTo>
                                    <a:pt x="38" y="6"/>
                                    <a:pt x="36" y="7"/>
                                    <a:pt x="36" y="10"/>
                                  </a:cubicBezTo>
                                  <a:cubicBezTo>
                                    <a:pt x="36" y="13"/>
                                    <a:pt x="36" y="17"/>
                                    <a:pt x="32" y="15"/>
                                  </a:cubicBezTo>
                                  <a:cubicBezTo>
                                    <a:pt x="30" y="14"/>
                                    <a:pt x="25" y="11"/>
                                    <a:pt x="27" y="7"/>
                                  </a:cubicBezTo>
                                  <a:cubicBezTo>
                                    <a:pt x="28" y="6"/>
                                    <a:pt x="33" y="5"/>
                                    <a:pt x="28" y="4"/>
                                  </a:cubicBezTo>
                                  <a:cubicBezTo>
                                    <a:pt x="21" y="4"/>
                                    <a:pt x="12" y="1"/>
                                    <a:pt x="6" y="7"/>
                                  </a:cubicBezTo>
                                  <a:cubicBezTo>
                                    <a:pt x="0" y="13"/>
                                    <a:pt x="2" y="19"/>
                                    <a:pt x="11" y="21"/>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19" name="Freeform 19">
                            <a:extLst>
                              <a:ext uri="{FF2B5EF4-FFF2-40B4-BE49-F238E27FC236}">
                                <a16:creationId xmlns:a16="http://schemas.microsoft.com/office/drawing/2014/main" id="{15DF15D2-3D4E-4999-98C3-9FA4088B67F6}"/>
                              </a:ext>
                            </a:extLst>
                          </wps:cNvPr>
                          <wps:cNvSpPr>
                            <a:spLocks/>
                          </wps:cNvSpPr>
                          <wps:spPr bwMode="auto">
                            <a:xfrm>
                              <a:off x="6351323" y="2614273"/>
                              <a:ext cx="266817" cy="278945"/>
                            </a:xfrm>
                            <a:custGeom>
                              <a:avLst/>
                              <a:gdLst>
                                <a:gd name="T0" fmla="*/ 104 w 112"/>
                                <a:gd name="T1" fmla="*/ 102 h 117"/>
                                <a:gd name="T2" fmla="*/ 109 w 112"/>
                                <a:gd name="T3" fmla="*/ 85 h 117"/>
                                <a:gd name="T4" fmla="*/ 108 w 112"/>
                                <a:gd name="T5" fmla="*/ 77 h 117"/>
                                <a:gd name="T6" fmla="*/ 103 w 112"/>
                                <a:gd name="T7" fmla="*/ 77 h 117"/>
                                <a:gd name="T8" fmla="*/ 96 w 112"/>
                                <a:gd name="T9" fmla="*/ 80 h 117"/>
                                <a:gd name="T10" fmla="*/ 80 w 112"/>
                                <a:gd name="T11" fmla="*/ 63 h 117"/>
                                <a:gd name="T12" fmla="*/ 52 w 112"/>
                                <a:gd name="T13" fmla="*/ 34 h 117"/>
                                <a:gd name="T14" fmla="*/ 44 w 112"/>
                                <a:gd name="T15" fmla="*/ 28 h 117"/>
                                <a:gd name="T16" fmla="*/ 0 w 112"/>
                                <a:gd name="T17" fmla="*/ 3 h 117"/>
                                <a:gd name="T18" fmla="*/ 7 w 112"/>
                                <a:gd name="T19" fmla="*/ 17 h 117"/>
                                <a:gd name="T20" fmla="*/ 48 w 112"/>
                                <a:gd name="T21" fmla="*/ 70 h 117"/>
                                <a:gd name="T22" fmla="*/ 86 w 112"/>
                                <a:gd name="T23" fmla="*/ 111 h 117"/>
                                <a:gd name="T24" fmla="*/ 104 w 112"/>
                                <a:gd name="T25" fmla="*/ 102 h 1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12" h="117">
                                  <a:moveTo>
                                    <a:pt x="104" y="102"/>
                                  </a:moveTo>
                                  <a:cubicBezTo>
                                    <a:pt x="104" y="96"/>
                                    <a:pt x="105" y="90"/>
                                    <a:pt x="109" y="85"/>
                                  </a:cubicBezTo>
                                  <a:cubicBezTo>
                                    <a:pt x="112" y="82"/>
                                    <a:pt x="111" y="79"/>
                                    <a:pt x="108" y="77"/>
                                  </a:cubicBezTo>
                                  <a:cubicBezTo>
                                    <a:pt x="106" y="76"/>
                                    <a:pt x="103" y="76"/>
                                    <a:pt x="103" y="77"/>
                                  </a:cubicBezTo>
                                  <a:cubicBezTo>
                                    <a:pt x="104" y="87"/>
                                    <a:pt x="98" y="82"/>
                                    <a:pt x="96" y="80"/>
                                  </a:cubicBezTo>
                                  <a:cubicBezTo>
                                    <a:pt x="90" y="75"/>
                                    <a:pt x="80" y="69"/>
                                    <a:pt x="80" y="63"/>
                                  </a:cubicBezTo>
                                  <a:cubicBezTo>
                                    <a:pt x="78" y="44"/>
                                    <a:pt x="64" y="41"/>
                                    <a:pt x="52" y="34"/>
                                  </a:cubicBezTo>
                                  <a:cubicBezTo>
                                    <a:pt x="48" y="32"/>
                                    <a:pt x="46" y="30"/>
                                    <a:pt x="44" y="28"/>
                                  </a:cubicBezTo>
                                  <a:cubicBezTo>
                                    <a:pt x="31" y="16"/>
                                    <a:pt x="22" y="0"/>
                                    <a:pt x="0" y="3"/>
                                  </a:cubicBezTo>
                                  <a:cubicBezTo>
                                    <a:pt x="0" y="9"/>
                                    <a:pt x="3" y="13"/>
                                    <a:pt x="7" y="17"/>
                                  </a:cubicBezTo>
                                  <a:cubicBezTo>
                                    <a:pt x="25" y="31"/>
                                    <a:pt x="39" y="50"/>
                                    <a:pt x="48" y="70"/>
                                  </a:cubicBezTo>
                                  <a:cubicBezTo>
                                    <a:pt x="57" y="89"/>
                                    <a:pt x="72" y="98"/>
                                    <a:pt x="86" y="111"/>
                                  </a:cubicBezTo>
                                  <a:cubicBezTo>
                                    <a:pt x="93" y="117"/>
                                    <a:pt x="103" y="112"/>
                                    <a:pt x="104" y="102"/>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20" name="Freeform 20">
                            <a:extLst>
                              <a:ext uri="{FF2B5EF4-FFF2-40B4-BE49-F238E27FC236}">
                                <a16:creationId xmlns:a16="http://schemas.microsoft.com/office/drawing/2014/main" id="{54CFAA26-9671-4AD7-A948-EA09E08793DD}"/>
                              </a:ext>
                            </a:extLst>
                          </wps:cNvPr>
                          <wps:cNvSpPr>
                            <a:spLocks/>
                          </wps:cNvSpPr>
                          <wps:spPr bwMode="auto">
                            <a:xfrm>
                              <a:off x="1807335" y="378665"/>
                              <a:ext cx="404270" cy="140147"/>
                            </a:xfrm>
                            <a:custGeom>
                              <a:avLst/>
                              <a:gdLst>
                                <a:gd name="T0" fmla="*/ 44 w 170"/>
                                <a:gd name="T1" fmla="*/ 35 h 59"/>
                                <a:gd name="T2" fmla="*/ 53 w 170"/>
                                <a:gd name="T3" fmla="*/ 48 h 59"/>
                                <a:gd name="T4" fmla="*/ 95 w 170"/>
                                <a:gd name="T5" fmla="*/ 52 h 59"/>
                                <a:gd name="T6" fmla="*/ 150 w 170"/>
                                <a:gd name="T7" fmla="*/ 51 h 59"/>
                                <a:gd name="T8" fmla="*/ 170 w 170"/>
                                <a:gd name="T9" fmla="*/ 39 h 59"/>
                                <a:gd name="T10" fmla="*/ 151 w 170"/>
                                <a:gd name="T11" fmla="*/ 29 h 59"/>
                                <a:gd name="T12" fmla="*/ 89 w 170"/>
                                <a:gd name="T13" fmla="*/ 30 h 59"/>
                                <a:gd name="T14" fmla="*/ 69 w 170"/>
                                <a:gd name="T15" fmla="*/ 17 h 59"/>
                                <a:gd name="T16" fmla="*/ 61 w 170"/>
                                <a:gd name="T17" fmla="*/ 12 h 59"/>
                                <a:gd name="T18" fmla="*/ 16 w 170"/>
                                <a:gd name="T19" fmla="*/ 2 h 59"/>
                                <a:gd name="T20" fmla="*/ 2 w 170"/>
                                <a:gd name="T21" fmla="*/ 7 h 59"/>
                                <a:gd name="T22" fmla="*/ 11 w 170"/>
                                <a:gd name="T23" fmla="*/ 13 h 59"/>
                                <a:gd name="T24" fmla="*/ 24 w 170"/>
                                <a:gd name="T25" fmla="*/ 17 h 59"/>
                                <a:gd name="T26" fmla="*/ 44 w 170"/>
                                <a:gd name="T27" fmla="*/ 35 h 5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70" h="59">
                                  <a:moveTo>
                                    <a:pt x="44" y="35"/>
                                  </a:moveTo>
                                  <a:cubicBezTo>
                                    <a:pt x="44" y="42"/>
                                    <a:pt x="47" y="44"/>
                                    <a:pt x="53" y="48"/>
                                  </a:cubicBezTo>
                                  <a:cubicBezTo>
                                    <a:pt x="67" y="56"/>
                                    <a:pt x="81" y="47"/>
                                    <a:pt x="95" y="52"/>
                                  </a:cubicBezTo>
                                  <a:cubicBezTo>
                                    <a:pt x="112" y="59"/>
                                    <a:pt x="132" y="45"/>
                                    <a:pt x="150" y="51"/>
                                  </a:cubicBezTo>
                                  <a:cubicBezTo>
                                    <a:pt x="163" y="56"/>
                                    <a:pt x="170" y="47"/>
                                    <a:pt x="170" y="39"/>
                                  </a:cubicBezTo>
                                  <a:cubicBezTo>
                                    <a:pt x="170" y="30"/>
                                    <a:pt x="159" y="30"/>
                                    <a:pt x="151" y="29"/>
                                  </a:cubicBezTo>
                                  <a:cubicBezTo>
                                    <a:pt x="130" y="27"/>
                                    <a:pt x="110" y="34"/>
                                    <a:pt x="89" y="30"/>
                                  </a:cubicBezTo>
                                  <a:cubicBezTo>
                                    <a:pt x="82" y="29"/>
                                    <a:pt x="64" y="40"/>
                                    <a:pt x="69" y="17"/>
                                  </a:cubicBezTo>
                                  <a:cubicBezTo>
                                    <a:pt x="70" y="14"/>
                                    <a:pt x="64" y="11"/>
                                    <a:pt x="61" y="12"/>
                                  </a:cubicBezTo>
                                  <a:cubicBezTo>
                                    <a:pt x="45" y="14"/>
                                    <a:pt x="31" y="6"/>
                                    <a:pt x="16" y="2"/>
                                  </a:cubicBezTo>
                                  <a:cubicBezTo>
                                    <a:pt x="11" y="1"/>
                                    <a:pt x="3" y="0"/>
                                    <a:pt x="2" y="7"/>
                                  </a:cubicBezTo>
                                  <a:cubicBezTo>
                                    <a:pt x="0" y="13"/>
                                    <a:pt x="8" y="10"/>
                                    <a:pt x="11" y="13"/>
                                  </a:cubicBezTo>
                                  <a:cubicBezTo>
                                    <a:pt x="14" y="16"/>
                                    <a:pt x="19" y="17"/>
                                    <a:pt x="24" y="17"/>
                                  </a:cubicBezTo>
                                  <a:cubicBezTo>
                                    <a:pt x="37" y="16"/>
                                    <a:pt x="45" y="21"/>
                                    <a:pt x="44" y="35"/>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21" name="Freeform 21">
                            <a:extLst>
                              <a:ext uri="{FF2B5EF4-FFF2-40B4-BE49-F238E27FC236}">
                                <a16:creationId xmlns:a16="http://schemas.microsoft.com/office/drawing/2014/main" id="{6FD72E75-66F8-443A-B26B-5F0F06B2822E}"/>
                              </a:ext>
                            </a:extLst>
                          </wps:cNvPr>
                          <wps:cNvSpPr>
                            <a:spLocks/>
                          </wps:cNvSpPr>
                          <wps:spPr bwMode="auto">
                            <a:xfrm>
                              <a:off x="3544346" y="839532"/>
                              <a:ext cx="247952" cy="140147"/>
                            </a:xfrm>
                            <a:custGeom>
                              <a:avLst/>
                              <a:gdLst>
                                <a:gd name="T0" fmla="*/ 100 w 104"/>
                                <a:gd name="T1" fmla="*/ 23 h 59"/>
                                <a:gd name="T2" fmla="*/ 64 w 104"/>
                                <a:gd name="T3" fmla="*/ 12 h 59"/>
                                <a:gd name="T4" fmla="*/ 55 w 104"/>
                                <a:gd name="T5" fmla="*/ 13 h 59"/>
                                <a:gd name="T6" fmla="*/ 36 w 104"/>
                                <a:gd name="T7" fmla="*/ 21 h 59"/>
                                <a:gd name="T8" fmla="*/ 27 w 104"/>
                                <a:gd name="T9" fmla="*/ 19 h 59"/>
                                <a:gd name="T10" fmla="*/ 0 w 104"/>
                                <a:gd name="T11" fmla="*/ 23 h 59"/>
                                <a:gd name="T12" fmla="*/ 19 w 104"/>
                                <a:gd name="T13" fmla="*/ 24 h 59"/>
                                <a:gd name="T14" fmla="*/ 18 w 104"/>
                                <a:gd name="T15" fmla="*/ 48 h 59"/>
                                <a:gd name="T16" fmla="*/ 48 w 104"/>
                                <a:gd name="T17" fmla="*/ 57 h 59"/>
                                <a:gd name="T18" fmla="*/ 100 w 104"/>
                                <a:gd name="T19" fmla="*/ 33 h 59"/>
                                <a:gd name="T20" fmla="*/ 100 w 104"/>
                                <a:gd name="T21" fmla="*/ 23 h 5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04" h="59">
                                  <a:moveTo>
                                    <a:pt x="100" y="23"/>
                                  </a:moveTo>
                                  <a:cubicBezTo>
                                    <a:pt x="89" y="13"/>
                                    <a:pt x="80" y="0"/>
                                    <a:pt x="64" y="12"/>
                                  </a:cubicBezTo>
                                  <a:cubicBezTo>
                                    <a:pt x="62" y="14"/>
                                    <a:pt x="58" y="12"/>
                                    <a:pt x="55" y="13"/>
                                  </a:cubicBezTo>
                                  <a:cubicBezTo>
                                    <a:pt x="48" y="15"/>
                                    <a:pt x="39" y="11"/>
                                    <a:pt x="36" y="21"/>
                                  </a:cubicBezTo>
                                  <a:cubicBezTo>
                                    <a:pt x="35" y="23"/>
                                    <a:pt x="30" y="23"/>
                                    <a:pt x="27" y="19"/>
                                  </a:cubicBezTo>
                                  <a:cubicBezTo>
                                    <a:pt x="18" y="3"/>
                                    <a:pt x="9" y="5"/>
                                    <a:pt x="0" y="23"/>
                                  </a:cubicBezTo>
                                  <a:cubicBezTo>
                                    <a:pt x="6" y="23"/>
                                    <a:pt x="12" y="21"/>
                                    <a:pt x="19" y="24"/>
                                  </a:cubicBezTo>
                                  <a:cubicBezTo>
                                    <a:pt x="10" y="32"/>
                                    <a:pt x="25" y="40"/>
                                    <a:pt x="18" y="48"/>
                                  </a:cubicBezTo>
                                  <a:cubicBezTo>
                                    <a:pt x="29" y="48"/>
                                    <a:pt x="39" y="59"/>
                                    <a:pt x="48" y="57"/>
                                  </a:cubicBezTo>
                                  <a:cubicBezTo>
                                    <a:pt x="67" y="53"/>
                                    <a:pt x="86" y="47"/>
                                    <a:pt x="100" y="33"/>
                                  </a:cubicBezTo>
                                  <a:cubicBezTo>
                                    <a:pt x="104" y="29"/>
                                    <a:pt x="103" y="26"/>
                                    <a:pt x="100" y="23"/>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22" name="Freeform 22">
                            <a:extLst>
                              <a:ext uri="{FF2B5EF4-FFF2-40B4-BE49-F238E27FC236}">
                                <a16:creationId xmlns:a16="http://schemas.microsoft.com/office/drawing/2014/main" id="{3A2BA38D-66C2-4327-85D5-6BE75B61AEE2}"/>
                              </a:ext>
                            </a:extLst>
                          </wps:cNvPr>
                          <wps:cNvSpPr>
                            <a:spLocks/>
                          </wps:cNvSpPr>
                          <wps:spPr bwMode="auto">
                            <a:xfrm>
                              <a:off x="7194897" y="1693888"/>
                              <a:ext cx="278946" cy="226391"/>
                            </a:xfrm>
                            <a:custGeom>
                              <a:avLst/>
                              <a:gdLst>
                                <a:gd name="T0" fmla="*/ 77 w 117"/>
                                <a:gd name="T1" fmla="*/ 47 h 95"/>
                                <a:gd name="T2" fmla="*/ 50 w 117"/>
                                <a:gd name="T3" fmla="*/ 67 h 95"/>
                                <a:gd name="T4" fmla="*/ 45 w 117"/>
                                <a:gd name="T5" fmla="*/ 67 h 95"/>
                                <a:gd name="T6" fmla="*/ 0 w 117"/>
                                <a:gd name="T7" fmla="*/ 86 h 95"/>
                                <a:gd name="T8" fmla="*/ 31 w 117"/>
                                <a:gd name="T9" fmla="*/ 79 h 95"/>
                                <a:gd name="T10" fmla="*/ 44 w 117"/>
                                <a:gd name="T11" fmla="*/ 81 h 95"/>
                                <a:gd name="T12" fmla="*/ 57 w 117"/>
                                <a:gd name="T13" fmla="*/ 83 h 95"/>
                                <a:gd name="T14" fmla="*/ 61 w 117"/>
                                <a:gd name="T15" fmla="*/ 80 h 95"/>
                                <a:gd name="T16" fmla="*/ 79 w 117"/>
                                <a:gd name="T17" fmla="*/ 77 h 95"/>
                                <a:gd name="T18" fmla="*/ 100 w 117"/>
                                <a:gd name="T19" fmla="*/ 55 h 95"/>
                                <a:gd name="T20" fmla="*/ 104 w 117"/>
                                <a:gd name="T21" fmla="*/ 37 h 95"/>
                                <a:gd name="T22" fmla="*/ 107 w 117"/>
                                <a:gd name="T23" fmla="*/ 10 h 95"/>
                                <a:gd name="T24" fmla="*/ 94 w 117"/>
                                <a:gd name="T25" fmla="*/ 7 h 95"/>
                                <a:gd name="T26" fmla="*/ 90 w 117"/>
                                <a:gd name="T27" fmla="*/ 20 h 95"/>
                                <a:gd name="T28" fmla="*/ 77 w 117"/>
                                <a:gd name="T29" fmla="*/ 47 h 9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17" h="95">
                                  <a:moveTo>
                                    <a:pt x="77" y="47"/>
                                  </a:moveTo>
                                  <a:cubicBezTo>
                                    <a:pt x="66" y="52"/>
                                    <a:pt x="54" y="54"/>
                                    <a:pt x="50" y="67"/>
                                  </a:cubicBezTo>
                                  <a:cubicBezTo>
                                    <a:pt x="49" y="69"/>
                                    <a:pt x="46" y="67"/>
                                    <a:pt x="45" y="67"/>
                                  </a:cubicBezTo>
                                  <a:cubicBezTo>
                                    <a:pt x="29" y="70"/>
                                    <a:pt x="12" y="69"/>
                                    <a:pt x="0" y="86"/>
                                  </a:cubicBezTo>
                                  <a:cubicBezTo>
                                    <a:pt x="12" y="88"/>
                                    <a:pt x="21" y="81"/>
                                    <a:pt x="31" y="79"/>
                                  </a:cubicBezTo>
                                  <a:cubicBezTo>
                                    <a:pt x="35" y="78"/>
                                    <a:pt x="42" y="76"/>
                                    <a:pt x="44" y="81"/>
                                  </a:cubicBezTo>
                                  <a:cubicBezTo>
                                    <a:pt x="47" y="95"/>
                                    <a:pt x="52" y="92"/>
                                    <a:pt x="57" y="83"/>
                                  </a:cubicBezTo>
                                  <a:cubicBezTo>
                                    <a:pt x="58" y="81"/>
                                    <a:pt x="58" y="78"/>
                                    <a:pt x="61" y="80"/>
                                  </a:cubicBezTo>
                                  <a:cubicBezTo>
                                    <a:pt x="68" y="85"/>
                                    <a:pt x="74" y="80"/>
                                    <a:pt x="79" y="77"/>
                                  </a:cubicBezTo>
                                  <a:cubicBezTo>
                                    <a:pt x="89" y="74"/>
                                    <a:pt x="102" y="72"/>
                                    <a:pt x="100" y="55"/>
                                  </a:cubicBezTo>
                                  <a:cubicBezTo>
                                    <a:pt x="100" y="50"/>
                                    <a:pt x="99" y="40"/>
                                    <a:pt x="104" y="37"/>
                                  </a:cubicBezTo>
                                  <a:cubicBezTo>
                                    <a:pt x="117" y="29"/>
                                    <a:pt x="109" y="19"/>
                                    <a:pt x="107" y="10"/>
                                  </a:cubicBezTo>
                                  <a:cubicBezTo>
                                    <a:pt x="104" y="0"/>
                                    <a:pt x="98" y="4"/>
                                    <a:pt x="94" y="7"/>
                                  </a:cubicBezTo>
                                  <a:cubicBezTo>
                                    <a:pt x="91" y="10"/>
                                    <a:pt x="90" y="15"/>
                                    <a:pt x="90" y="20"/>
                                  </a:cubicBezTo>
                                  <a:cubicBezTo>
                                    <a:pt x="91" y="31"/>
                                    <a:pt x="86" y="42"/>
                                    <a:pt x="77" y="47"/>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23" name="Freeform 23">
                            <a:extLst>
                              <a:ext uri="{FF2B5EF4-FFF2-40B4-BE49-F238E27FC236}">
                                <a16:creationId xmlns:a16="http://schemas.microsoft.com/office/drawing/2014/main" id="{98695855-A753-485A-AB37-6C99F894C906}"/>
                              </a:ext>
                            </a:extLst>
                          </wps:cNvPr>
                          <wps:cNvSpPr>
                            <a:spLocks/>
                          </wps:cNvSpPr>
                          <wps:spPr bwMode="auto">
                            <a:xfrm>
                              <a:off x="1324907" y="388099"/>
                              <a:ext cx="269513" cy="126671"/>
                            </a:xfrm>
                            <a:custGeom>
                              <a:avLst/>
                              <a:gdLst>
                                <a:gd name="T0" fmla="*/ 15 w 113"/>
                                <a:gd name="T1" fmla="*/ 21 h 53"/>
                                <a:gd name="T2" fmla="*/ 8 w 113"/>
                                <a:gd name="T3" fmla="*/ 23 h 53"/>
                                <a:gd name="T4" fmla="*/ 0 w 113"/>
                                <a:gd name="T5" fmla="*/ 34 h 53"/>
                                <a:gd name="T6" fmla="*/ 11 w 113"/>
                                <a:gd name="T7" fmla="*/ 37 h 53"/>
                                <a:gd name="T8" fmla="*/ 46 w 113"/>
                                <a:gd name="T9" fmla="*/ 38 h 53"/>
                                <a:gd name="T10" fmla="*/ 32 w 113"/>
                                <a:gd name="T11" fmla="*/ 43 h 53"/>
                                <a:gd name="T12" fmla="*/ 28 w 113"/>
                                <a:gd name="T13" fmla="*/ 46 h 53"/>
                                <a:gd name="T14" fmla="*/ 32 w 113"/>
                                <a:gd name="T15" fmla="*/ 51 h 53"/>
                                <a:gd name="T16" fmla="*/ 42 w 113"/>
                                <a:gd name="T17" fmla="*/ 52 h 53"/>
                                <a:gd name="T18" fmla="*/ 83 w 113"/>
                                <a:gd name="T19" fmla="*/ 39 h 53"/>
                                <a:gd name="T20" fmla="*/ 104 w 113"/>
                                <a:gd name="T21" fmla="*/ 38 h 53"/>
                                <a:gd name="T22" fmla="*/ 113 w 113"/>
                                <a:gd name="T23" fmla="*/ 24 h 53"/>
                                <a:gd name="T24" fmla="*/ 102 w 113"/>
                                <a:gd name="T25" fmla="*/ 19 h 53"/>
                                <a:gd name="T26" fmla="*/ 88 w 113"/>
                                <a:gd name="T27" fmla="*/ 15 h 53"/>
                                <a:gd name="T28" fmla="*/ 73 w 113"/>
                                <a:gd name="T29" fmla="*/ 6 h 53"/>
                                <a:gd name="T30" fmla="*/ 73 w 113"/>
                                <a:gd name="T31" fmla="*/ 24 h 53"/>
                                <a:gd name="T32" fmla="*/ 74 w 113"/>
                                <a:gd name="T33" fmla="*/ 30 h 53"/>
                                <a:gd name="T34" fmla="*/ 59 w 113"/>
                                <a:gd name="T35" fmla="*/ 26 h 53"/>
                                <a:gd name="T36" fmla="*/ 23 w 113"/>
                                <a:gd name="T37" fmla="*/ 8 h 53"/>
                                <a:gd name="T38" fmla="*/ 9 w 113"/>
                                <a:gd name="T39" fmla="*/ 15 h 53"/>
                                <a:gd name="T40" fmla="*/ 15 w 113"/>
                                <a:gd name="T41" fmla="*/ 21 h 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113" h="53">
                                  <a:moveTo>
                                    <a:pt x="15" y="21"/>
                                  </a:moveTo>
                                  <a:cubicBezTo>
                                    <a:pt x="13" y="21"/>
                                    <a:pt x="11" y="23"/>
                                    <a:pt x="8" y="23"/>
                                  </a:cubicBezTo>
                                  <a:cubicBezTo>
                                    <a:pt x="3" y="25"/>
                                    <a:pt x="0" y="31"/>
                                    <a:pt x="0" y="34"/>
                                  </a:cubicBezTo>
                                  <a:cubicBezTo>
                                    <a:pt x="1" y="40"/>
                                    <a:pt x="7" y="38"/>
                                    <a:pt x="11" y="37"/>
                                  </a:cubicBezTo>
                                  <a:cubicBezTo>
                                    <a:pt x="23" y="34"/>
                                    <a:pt x="35" y="35"/>
                                    <a:pt x="46" y="38"/>
                                  </a:cubicBezTo>
                                  <a:cubicBezTo>
                                    <a:pt x="44" y="45"/>
                                    <a:pt x="38" y="42"/>
                                    <a:pt x="32" y="43"/>
                                  </a:cubicBezTo>
                                  <a:cubicBezTo>
                                    <a:pt x="31" y="43"/>
                                    <a:pt x="29" y="45"/>
                                    <a:pt x="28" y="46"/>
                                  </a:cubicBezTo>
                                  <a:cubicBezTo>
                                    <a:pt x="27" y="50"/>
                                    <a:pt x="31" y="49"/>
                                    <a:pt x="32" y="51"/>
                                  </a:cubicBezTo>
                                  <a:cubicBezTo>
                                    <a:pt x="35" y="53"/>
                                    <a:pt x="39" y="52"/>
                                    <a:pt x="42" y="52"/>
                                  </a:cubicBezTo>
                                  <a:cubicBezTo>
                                    <a:pt x="57" y="51"/>
                                    <a:pt x="69" y="41"/>
                                    <a:pt x="83" y="39"/>
                                  </a:cubicBezTo>
                                  <a:cubicBezTo>
                                    <a:pt x="90" y="38"/>
                                    <a:pt x="97" y="41"/>
                                    <a:pt x="104" y="38"/>
                                  </a:cubicBezTo>
                                  <a:cubicBezTo>
                                    <a:pt x="111" y="35"/>
                                    <a:pt x="113" y="30"/>
                                    <a:pt x="113" y="24"/>
                                  </a:cubicBezTo>
                                  <a:cubicBezTo>
                                    <a:pt x="113" y="16"/>
                                    <a:pt x="106" y="18"/>
                                    <a:pt x="102" y="19"/>
                                  </a:cubicBezTo>
                                  <a:cubicBezTo>
                                    <a:pt x="95" y="21"/>
                                    <a:pt x="92" y="21"/>
                                    <a:pt x="88" y="15"/>
                                  </a:cubicBezTo>
                                  <a:cubicBezTo>
                                    <a:pt x="85" y="10"/>
                                    <a:pt x="84" y="0"/>
                                    <a:pt x="73" y="6"/>
                                  </a:cubicBezTo>
                                  <a:cubicBezTo>
                                    <a:pt x="63" y="12"/>
                                    <a:pt x="74" y="18"/>
                                    <a:pt x="73" y="24"/>
                                  </a:cubicBezTo>
                                  <a:cubicBezTo>
                                    <a:pt x="72" y="25"/>
                                    <a:pt x="78" y="25"/>
                                    <a:pt x="74" y="30"/>
                                  </a:cubicBezTo>
                                  <a:cubicBezTo>
                                    <a:pt x="69" y="29"/>
                                    <a:pt x="62" y="29"/>
                                    <a:pt x="59" y="26"/>
                                  </a:cubicBezTo>
                                  <a:cubicBezTo>
                                    <a:pt x="49" y="16"/>
                                    <a:pt x="35" y="15"/>
                                    <a:pt x="23" y="8"/>
                                  </a:cubicBezTo>
                                  <a:cubicBezTo>
                                    <a:pt x="14" y="4"/>
                                    <a:pt x="12" y="12"/>
                                    <a:pt x="9" y="15"/>
                                  </a:cubicBezTo>
                                  <a:cubicBezTo>
                                    <a:pt x="5" y="19"/>
                                    <a:pt x="13" y="18"/>
                                    <a:pt x="15" y="21"/>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24" name="Freeform 24">
                            <a:extLst>
                              <a:ext uri="{FF2B5EF4-FFF2-40B4-BE49-F238E27FC236}">
                                <a16:creationId xmlns:a16="http://schemas.microsoft.com/office/drawing/2014/main" id="{AF87EC74-3E83-478F-A049-623355170EEE}"/>
                              </a:ext>
                            </a:extLst>
                          </wps:cNvPr>
                          <wps:cNvSpPr>
                            <a:spLocks/>
                          </wps:cNvSpPr>
                          <wps:spPr bwMode="auto">
                            <a:xfrm>
                              <a:off x="6283944" y="156318"/>
                              <a:ext cx="179226" cy="145537"/>
                            </a:xfrm>
                            <a:custGeom>
                              <a:avLst/>
                              <a:gdLst>
                                <a:gd name="T0" fmla="*/ 9 w 75"/>
                                <a:gd name="T1" fmla="*/ 38 h 61"/>
                                <a:gd name="T2" fmla="*/ 18 w 75"/>
                                <a:gd name="T3" fmla="*/ 43 h 61"/>
                                <a:gd name="T4" fmla="*/ 58 w 75"/>
                                <a:gd name="T5" fmla="*/ 56 h 61"/>
                                <a:gd name="T6" fmla="*/ 73 w 75"/>
                                <a:gd name="T7" fmla="*/ 38 h 61"/>
                                <a:gd name="T8" fmla="*/ 59 w 75"/>
                                <a:gd name="T9" fmla="*/ 32 h 61"/>
                                <a:gd name="T10" fmla="*/ 48 w 75"/>
                                <a:gd name="T11" fmla="*/ 17 h 61"/>
                                <a:gd name="T12" fmla="*/ 48 w 75"/>
                                <a:gd name="T13" fmla="*/ 12 h 61"/>
                                <a:gd name="T14" fmla="*/ 31 w 75"/>
                                <a:gd name="T15" fmla="*/ 2 h 61"/>
                                <a:gd name="T16" fmla="*/ 13 w 75"/>
                                <a:gd name="T17" fmla="*/ 13 h 61"/>
                                <a:gd name="T18" fmla="*/ 6 w 75"/>
                                <a:gd name="T19" fmla="*/ 29 h 61"/>
                                <a:gd name="T20" fmla="*/ 9 w 75"/>
                                <a:gd name="T21" fmla="*/ 38 h 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75" h="61">
                                  <a:moveTo>
                                    <a:pt x="9" y="38"/>
                                  </a:moveTo>
                                  <a:cubicBezTo>
                                    <a:pt x="13" y="39"/>
                                    <a:pt x="15" y="41"/>
                                    <a:pt x="18" y="43"/>
                                  </a:cubicBezTo>
                                  <a:cubicBezTo>
                                    <a:pt x="31" y="48"/>
                                    <a:pt x="42" y="57"/>
                                    <a:pt x="58" y="56"/>
                                  </a:cubicBezTo>
                                  <a:cubicBezTo>
                                    <a:pt x="73" y="61"/>
                                    <a:pt x="71" y="45"/>
                                    <a:pt x="73" y="38"/>
                                  </a:cubicBezTo>
                                  <a:cubicBezTo>
                                    <a:pt x="75" y="28"/>
                                    <a:pt x="64" y="34"/>
                                    <a:pt x="59" y="32"/>
                                  </a:cubicBezTo>
                                  <a:cubicBezTo>
                                    <a:pt x="53" y="29"/>
                                    <a:pt x="40" y="31"/>
                                    <a:pt x="48" y="17"/>
                                  </a:cubicBezTo>
                                  <a:cubicBezTo>
                                    <a:pt x="49" y="16"/>
                                    <a:pt x="49" y="12"/>
                                    <a:pt x="48" y="12"/>
                                  </a:cubicBezTo>
                                  <a:cubicBezTo>
                                    <a:pt x="42" y="10"/>
                                    <a:pt x="40" y="0"/>
                                    <a:pt x="31" y="2"/>
                                  </a:cubicBezTo>
                                  <a:cubicBezTo>
                                    <a:pt x="24" y="3"/>
                                    <a:pt x="15" y="3"/>
                                    <a:pt x="13" y="13"/>
                                  </a:cubicBezTo>
                                  <a:cubicBezTo>
                                    <a:pt x="12" y="19"/>
                                    <a:pt x="8" y="23"/>
                                    <a:pt x="6" y="29"/>
                                  </a:cubicBezTo>
                                  <a:cubicBezTo>
                                    <a:pt x="3" y="36"/>
                                    <a:pt x="0" y="36"/>
                                    <a:pt x="9" y="38"/>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25" name="Freeform 25">
                            <a:extLst>
                              <a:ext uri="{FF2B5EF4-FFF2-40B4-BE49-F238E27FC236}">
                                <a16:creationId xmlns:a16="http://schemas.microsoft.com/office/drawing/2014/main" id="{28CE498A-E928-4280-A680-988BAE1D1824}"/>
                              </a:ext>
                            </a:extLst>
                          </wps:cNvPr>
                          <wps:cNvSpPr>
                            <a:spLocks/>
                          </wps:cNvSpPr>
                          <wps:spPr bwMode="auto">
                            <a:xfrm>
                              <a:off x="8038473" y="3771832"/>
                              <a:ext cx="181922" cy="187311"/>
                            </a:xfrm>
                            <a:custGeom>
                              <a:avLst/>
                              <a:gdLst>
                                <a:gd name="T0" fmla="*/ 57 w 76"/>
                                <a:gd name="T1" fmla="*/ 10 h 79"/>
                                <a:gd name="T2" fmla="*/ 14 w 76"/>
                                <a:gd name="T3" fmla="*/ 52 h 79"/>
                                <a:gd name="T4" fmla="*/ 4 w 76"/>
                                <a:gd name="T5" fmla="*/ 67 h 79"/>
                                <a:gd name="T6" fmla="*/ 24 w 76"/>
                                <a:gd name="T7" fmla="*/ 77 h 79"/>
                                <a:gd name="T8" fmla="*/ 40 w 76"/>
                                <a:gd name="T9" fmla="*/ 68 h 79"/>
                                <a:gd name="T10" fmla="*/ 55 w 76"/>
                                <a:gd name="T11" fmla="*/ 46 h 79"/>
                                <a:gd name="T12" fmla="*/ 75 w 76"/>
                                <a:gd name="T13" fmla="*/ 17 h 79"/>
                                <a:gd name="T14" fmla="*/ 74 w 76"/>
                                <a:gd name="T15" fmla="*/ 10 h 79"/>
                                <a:gd name="T16" fmla="*/ 57 w 76"/>
                                <a:gd name="T17" fmla="*/ 10 h 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76" h="79">
                                  <a:moveTo>
                                    <a:pt x="57" y="10"/>
                                  </a:moveTo>
                                  <a:cubicBezTo>
                                    <a:pt x="49" y="31"/>
                                    <a:pt x="29" y="39"/>
                                    <a:pt x="14" y="52"/>
                                  </a:cubicBezTo>
                                  <a:cubicBezTo>
                                    <a:pt x="8" y="56"/>
                                    <a:pt x="0" y="60"/>
                                    <a:pt x="4" y="67"/>
                                  </a:cubicBezTo>
                                  <a:cubicBezTo>
                                    <a:pt x="7" y="74"/>
                                    <a:pt x="15" y="78"/>
                                    <a:pt x="24" y="77"/>
                                  </a:cubicBezTo>
                                  <a:cubicBezTo>
                                    <a:pt x="31" y="79"/>
                                    <a:pt x="35" y="74"/>
                                    <a:pt x="40" y="68"/>
                                  </a:cubicBezTo>
                                  <a:cubicBezTo>
                                    <a:pt x="44" y="61"/>
                                    <a:pt x="46" y="51"/>
                                    <a:pt x="55" y="46"/>
                                  </a:cubicBezTo>
                                  <a:cubicBezTo>
                                    <a:pt x="66" y="40"/>
                                    <a:pt x="71" y="28"/>
                                    <a:pt x="75" y="17"/>
                                  </a:cubicBezTo>
                                  <a:cubicBezTo>
                                    <a:pt x="76" y="15"/>
                                    <a:pt x="74" y="9"/>
                                    <a:pt x="74" y="10"/>
                                  </a:cubicBezTo>
                                  <a:cubicBezTo>
                                    <a:pt x="68" y="17"/>
                                    <a:pt x="61" y="0"/>
                                    <a:pt x="57" y="10"/>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26" name="Freeform 26">
                            <a:extLst>
                              <a:ext uri="{FF2B5EF4-FFF2-40B4-BE49-F238E27FC236}">
                                <a16:creationId xmlns:a16="http://schemas.microsoft.com/office/drawing/2014/main" id="{7A4E899B-B320-4A8B-BA12-7B5991FF8877}"/>
                              </a:ext>
                            </a:extLst>
                          </wps:cNvPr>
                          <wps:cNvSpPr>
                            <a:spLocks/>
                          </wps:cNvSpPr>
                          <wps:spPr bwMode="auto">
                            <a:xfrm>
                              <a:off x="1663146" y="512074"/>
                              <a:ext cx="150927" cy="138798"/>
                            </a:xfrm>
                            <a:custGeom>
                              <a:avLst/>
                              <a:gdLst>
                                <a:gd name="T0" fmla="*/ 10 w 63"/>
                                <a:gd name="T1" fmla="*/ 27 h 58"/>
                                <a:gd name="T2" fmla="*/ 2 w 63"/>
                                <a:gd name="T3" fmla="*/ 29 h 58"/>
                                <a:gd name="T4" fmla="*/ 7 w 63"/>
                                <a:gd name="T5" fmla="*/ 37 h 58"/>
                                <a:gd name="T6" fmla="*/ 29 w 63"/>
                                <a:gd name="T7" fmla="*/ 53 h 58"/>
                                <a:gd name="T8" fmla="*/ 41 w 63"/>
                                <a:gd name="T9" fmla="*/ 57 h 58"/>
                                <a:gd name="T10" fmla="*/ 60 w 63"/>
                                <a:gd name="T11" fmla="*/ 25 h 58"/>
                                <a:gd name="T12" fmla="*/ 44 w 63"/>
                                <a:gd name="T13" fmla="*/ 26 h 58"/>
                                <a:gd name="T14" fmla="*/ 49 w 63"/>
                                <a:gd name="T15" fmla="*/ 21 h 58"/>
                                <a:gd name="T16" fmla="*/ 55 w 63"/>
                                <a:gd name="T17" fmla="*/ 12 h 58"/>
                                <a:gd name="T18" fmla="*/ 43 w 63"/>
                                <a:gd name="T19" fmla="*/ 4 h 58"/>
                                <a:gd name="T20" fmla="*/ 19 w 63"/>
                                <a:gd name="T21" fmla="*/ 9 h 58"/>
                                <a:gd name="T22" fmla="*/ 13 w 63"/>
                                <a:gd name="T23" fmla="*/ 15 h 58"/>
                                <a:gd name="T24" fmla="*/ 15 w 63"/>
                                <a:gd name="T25" fmla="*/ 20 h 58"/>
                                <a:gd name="T26" fmla="*/ 25 w 63"/>
                                <a:gd name="T27" fmla="*/ 25 h 58"/>
                                <a:gd name="T28" fmla="*/ 10 w 63"/>
                                <a:gd name="T29" fmla="*/ 27 h 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63" h="58">
                                  <a:moveTo>
                                    <a:pt x="10" y="27"/>
                                  </a:moveTo>
                                  <a:cubicBezTo>
                                    <a:pt x="8" y="26"/>
                                    <a:pt x="3" y="25"/>
                                    <a:pt x="2" y="29"/>
                                  </a:cubicBezTo>
                                  <a:cubicBezTo>
                                    <a:pt x="0" y="33"/>
                                    <a:pt x="4" y="37"/>
                                    <a:pt x="7" y="37"/>
                                  </a:cubicBezTo>
                                  <a:cubicBezTo>
                                    <a:pt x="16" y="40"/>
                                    <a:pt x="22" y="47"/>
                                    <a:pt x="29" y="53"/>
                                  </a:cubicBezTo>
                                  <a:cubicBezTo>
                                    <a:pt x="32" y="57"/>
                                    <a:pt x="37" y="58"/>
                                    <a:pt x="41" y="57"/>
                                  </a:cubicBezTo>
                                  <a:cubicBezTo>
                                    <a:pt x="60" y="51"/>
                                    <a:pt x="63" y="46"/>
                                    <a:pt x="60" y="25"/>
                                  </a:cubicBezTo>
                                  <a:cubicBezTo>
                                    <a:pt x="55" y="28"/>
                                    <a:pt x="49" y="27"/>
                                    <a:pt x="44" y="26"/>
                                  </a:cubicBezTo>
                                  <a:cubicBezTo>
                                    <a:pt x="44" y="21"/>
                                    <a:pt x="47" y="21"/>
                                    <a:pt x="49" y="21"/>
                                  </a:cubicBezTo>
                                  <a:cubicBezTo>
                                    <a:pt x="54" y="20"/>
                                    <a:pt x="57" y="16"/>
                                    <a:pt x="55" y="12"/>
                                  </a:cubicBezTo>
                                  <a:cubicBezTo>
                                    <a:pt x="52" y="8"/>
                                    <a:pt x="47" y="0"/>
                                    <a:pt x="43" y="4"/>
                                  </a:cubicBezTo>
                                  <a:cubicBezTo>
                                    <a:pt x="36" y="12"/>
                                    <a:pt x="27" y="8"/>
                                    <a:pt x="19" y="9"/>
                                  </a:cubicBezTo>
                                  <a:cubicBezTo>
                                    <a:pt x="16" y="10"/>
                                    <a:pt x="14" y="12"/>
                                    <a:pt x="13" y="15"/>
                                  </a:cubicBezTo>
                                  <a:cubicBezTo>
                                    <a:pt x="13" y="17"/>
                                    <a:pt x="13" y="20"/>
                                    <a:pt x="15" y="20"/>
                                  </a:cubicBezTo>
                                  <a:cubicBezTo>
                                    <a:pt x="20" y="19"/>
                                    <a:pt x="27" y="16"/>
                                    <a:pt x="25" y="25"/>
                                  </a:cubicBezTo>
                                  <a:cubicBezTo>
                                    <a:pt x="22" y="34"/>
                                    <a:pt x="17" y="32"/>
                                    <a:pt x="10" y="27"/>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27" name="Freeform 27">
                            <a:extLst>
                              <a:ext uri="{FF2B5EF4-FFF2-40B4-BE49-F238E27FC236}">
                                <a16:creationId xmlns:a16="http://schemas.microsoft.com/office/drawing/2014/main" id="{C5FB0323-792C-4912-8ECD-867A209E1006}"/>
                              </a:ext>
                            </a:extLst>
                          </wps:cNvPr>
                          <wps:cNvSpPr>
                            <a:spLocks/>
                          </wps:cNvSpPr>
                          <wps:spPr bwMode="auto">
                            <a:xfrm>
                              <a:off x="3862372" y="1264015"/>
                              <a:ext cx="123976" cy="121280"/>
                            </a:xfrm>
                            <a:custGeom>
                              <a:avLst/>
                              <a:gdLst>
                                <a:gd name="T0" fmla="*/ 13 w 52"/>
                                <a:gd name="T1" fmla="*/ 51 h 51"/>
                                <a:gd name="T2" fmla="*/ 43 w 52"/>
                                <a:gd name="T3" fmla="*/ 41 h 51"/>
                                <a:gd name="T4" fmla="*/ 43 w 52"/>
                                <a:gd name="T5" fmla="*/ 23 h 51"/>
                                <a:gd name="T6" fmla="*/ 47 w 52"/>
                                <a:gd name="T7" fmla="*/ 15 h 51"/>
                                <a:gd name="T8" fmla="*/ 39 w 52"/>
                                <a:gd name="T9" fmla="*/ 0 h 51"/>
                                <a:gd name="T10" fmla="*/ 9 w 52"/>
                                <a:gd name="T11" fmla="*/ 15 h 51"/>
                                <a:gd name="T12" fmla="*/ 7 w 52"/>
                                <a:gd name="T13" fmla="*/ 22 h 51"/>
                                <a:gd name="T14" fmla="*/ 6 w 52"/>
                                <a:gd name="T15" fmla="*/ 39 h 51"/>
                                <a:gd name="T16" fmla="*/ 13 w 52"/>
                                <a:gd name="T17" fmla="*/ 51 h 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2" h="51">
                                  <a:moveTo>
                                    <a:pt x="13" y="51"/>
                                  </a:moveTo>
                                  <a:cubicBezTo>
                                    <a:pt x="23" y="49"/>
                                    <a:pt x="34" y="46"/>
                                    <a:pt x="43" y="41"/>
                                  </a:cubicBezTo>
                                  <a:cubicBezTo>
                                    <a:pt x="48" y="38"/>
                                    <a:pt x="46" y="29"/>
                                    <a:pt x="43" y="23"/>
                                  </a:cubicBezTo>
                                  <a:cubicBezTo>
                                    <a:pt x="42" y="20"/>
                                    <a:pt x="45" y="18"/>
                                    <a:pt x="47" y="15"/>
                                  </a:cubicBezTo>
                                  <a:cubicBezTo>
                                    <a:pt x="52" y="7"/>
                                    <a:pt x="49" y="0"/>
                                    <a:pt x="39" y="0"/>
                                  </a:cubicBezTo>
                                  <a:cubicBezTo>
                                    <a:pt x="35" y="0"/>
                                    <a:pt x="10" y="12"/>
                                    <a:pt x="9" y="15"/>
                                  </a:cubicBezTo>
                                  <a:cubicBezTo>
                                    <a:pt x="8" y="18"/>
                                    <a:pt x="6" y="21"/>
                                    <a:pt x="7" y="22"/>
                                  </a:cubicBezTo>
                                  <a:cubicBezTo>
                                    <a:pt x="13" y="28"/>
                                    <a:pt x="11" y="33"/>
                                    <a:pt x="6" y="39"/>
                                  </a:cubicBezTo>
                                  <a:cubicBezTo>
                                    <a:pt x="0" y="47"/>
                                    <a:pt x="7" y="51"/>
                                    <a:pt x="13" y="51"/>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28" name="Freeform 28">
                            <a:extLst>
                              <a:ext uri="{FF2B5EF4-FFF2-40B4-BE49-F238E27FC236}">
                                <a16:creationId xmlns:a16="http://schemas.microsoft.com/office/drawing/2014/main" id="{36D39BE1-AB76-4EB6-88BE-3F27F57B0128}"/>
                              </a:ext>
                            </a:extLst>
                          </wps:cNvPr>
                          <wps:cNvSpPr>
                            <a:spLocks/>
                          </wps:cNvSpPr>
                          <wps:spPr bwMode="auto">
                            <a:xfrm>
                              <a:off x="7343130" y="421787"/>
                              <a:ext cx="192702" cy="86244"/>
                            </a:xfrm>
                            <a:custGeom>
                              <a:avLst/>
                              <a:gdLst>
                                <a:gd name="T0" fmla="*/ 16 w 81"/>
                                <a:gd name="T1" fmla="*/ 29 h 36"/>
                                <a:gd name="T2" fmla="*/ 55 w 81"/>
                                <a:gd name="T3" fmla="*/ 22 h 36"/>
                                <a:gd name="T4" fmla="*/ 55 w 81"/>
                                <a:gd name="T5" fmla="*/ 20 h 36"/>
                                <a:gd name="T6" fmla="*/ 65 w 81"/>
                                <a:gd name="T7" fmla="*/ 27 h 36"/>
                                <a:gd name="T8" fmla="*/ 77 w 81"/>
                                <a:gd name="T9" fmla="*/ 23 h 36"/>
                                <a:gd name="T10" fmla="*/ 77 w 81"/>
                                <a:gd name="T11" fmla="*/ 13 h 36"/>
                                <a:gd name="T12" fmla="*/ 48 w 81"/>
                                <a:gd name="T13" fmla="*/ 6 h 36"/>
                                <a:gd name="T14" fmla="*/ 24 w 81"/>
                                <a:gd name="T15" fmla="*/ 4 h 36"/>
                                <a:gd name="T16" fmla="*/ 8 w 81"/>
                                <a:gd name="T17" fmla="*/ 9 h 36"/>
                                <a:gd name="T18" fmla="*/ 3 w 81"/>
                                <a:gd name="T19" fmla="*/ 22 h 36"/>
                                <a:gd name="T20" fmla="*/ 16 w 81"/>
                                <a:gd name="T21" fmla="*/ 29 h 3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81" h="36">
                                  <a:moveTo>
                                    <a:pt x="16" y="29"/>
                                  </a:moveTo>
                                  <a:cubicBezTo>
                                    <a:pt x="29" y="26"/>
                                    <a:pt x="44" y="36"/>
                                    <a:pt x="55" y="22"/>
                                  </a:cubicBezTo>
                                  <a:cubicBezTo>
                                    <a:pt x="56" y="21"/>
                                    <a:pt x="55" y="20"/>
                                    <a:pt x="55" y="20"/>
                                  </a:cubicBezTo>
                                  <a:cubicBezTo>
                                    <a:pt x="58" y="22"/>
                                    <a:pt x="61" y="25"/>
                                    <a:pt x="65" y="27"/>
                                  </a:cubicBezTo>
                                  <a:cubicBezTo>
                                    <a:pt x="70" y="30"/>
                                    <a:pt x="74" y="29"/>
                                    <a:pt x="77" y="23"/>
                                  </a:cubicBezTo>
                                  <a:cubicBezTo>
                                    <a:pt x="79" y="20"/>
                                    <a:pt x="81" y="14"/>
                                    <a:pt x="77" y="13"/>
                                  </a:cubicBezTo>
                                  <a:cubicBezTo>
                                    <a:pt x="67" y="10"/>
                                    <a:pt x="56" y="1"/>
                                    <a:pt x="48" y="6"/>
                                  </a:cubicBezTo>
                                  <a:cubicBezTo>
                                    <a:pt x="37" y="13"/>
                                    <a:pt x="32" y="8"/>
                                    <a:pt x="24" y="4"/>
                                  </a:cubicBezTo>
                                  <a:cubicBezTo>
                                    <a:pt x="17" y="0"/>
                                    <a:pt x="12" y="5"/>
                                    <a:pt x="8" y="9"/>
                                  </a:cubicBezTo>
                                  <a:cubicBezTo>
                                    <a:pt x="4" y="12"/>
                                    <a:pt x="0" y="17"/>
                                    <a:pt x="3" y="22"/>
                                  </a:cubicBezTo>
                                  <a:cubicBezTo>
                                    <a:pt x="5" y="27"/>
                                    <a:pt x="10" y="31"/>
                                    <a:pt x="16" y="29"/>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29" name="Freeform 29">
                            <a:extLst>
                              <a:ext uri="{FF2B5EF4-FFF2-40B4-BE49-F238E27FC236}">
                                <a16:creationId xmlns:a16="http://schemas.microsoft.com/office/drawing/2014/main" id="{191BD501-140E-426A-A32B-2FE1DEF61B15}"/>
                              </a:ext>
                            </a:extLst>
                          </wps:cNvPr>
                          <wps:cNvSpPr>
                            <a:spLocks/>
                          </wps:cNvSpPr>
                          <wps:spPr bwMode="auto">
                            <a:xfrm>
                              <a:off x="4541544" y="202134"/>
                              <a:ext cx="216958" cy="76811"/>
                            </a:xfrm>
                            <a:custGeom>
                              <a:avLst/>
                              <a:gdLst>
                                <a:gd name="T0" fmla="*/ 33 w 91"/>
                                <a:gd name="T1" fmla="*/ 15 h 32"/>
                                <a:gd name="T2" fmla="*/ 18 w 91"/>
                                <a:gd name="T3" fmla="*/ 23 h 32"/>
                                <a:gd name="T4" fmla="*/ 91 w 91"/>
                                <a:gd name="T5" fmla="*/ 8 h 32"/>
                                <a:gd name="T6" fmla="*/ 0 w 91"/>
                                <a:gd name="T7" fmla="*/ 1 h 32"/>
                                <a:gd name="T8" fmla="*/ 33 w 91"/>
                                <a:gd name="T9" fmla="*/ 15 h 32"/>
                              </a:gdLst>
                              <a:ahLst/>
                              <a:cxnLst>
                                <a:cxn ang="0">
                                  <a:pos x="T0" y="T1"/>
                                </a:cxn>
                                <a:cxn ang="0">
                                  <a:pos x="T2" y="T3"/>
                                </a:cxn>
                                <a:cxn ang="0">
                                  <a:pos x="T4" y="T5"/>
                                </a:cxn>
                                <a:cxn ang="0">
                                  <a:pos x="T6" y="T7"/>
                                </a:cxn>
                                <a:cxn ang="0">
                                  <a:pos x="T8" y="T9"/>
                                </a:cxn>
                              </a:cxnLst>
                              <a:rect l="0" t="0" r="r" b="b"/>
                              <a:pathLst>
                                <a:path w="91" h="32">
                                  <a:moveTo>
                                    <a:pt x="33" y="15"/>
                                  </a:moveTo>
                                  <a:cubicBezTo>
                                    <a:pt x="28" y="17"/>
                                    <a:pt x="25" y="19"/>
                                    <a:pt x="18" y="23"/>
                                  </a:cubicBezTo>
                                  <a:cubicBezTo>
                                    <a:pt x="46" y="27"/>
                                    <a:pt x="70" y="32"/>
                                    <a:pt x="91" y="8"/>
                                  </a:cubicBezTo>
                                  <a:cubicBezTo>
                                    <a:pt x="60" y="0"/>
                                    <a:pt x="30" y="5"/>
                                    <a:pt x="0" y="1"/>
                                  </a:cubicBezTo>
                                  <a:cubicBezTo>
                                    <a:pt x="5" y="24"/>
                                    <a:pt x="22" y="9"/>
                                    <a:pt x="33" y="15"/>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30" name="Freeform 30">
                            <a:extLst>
                              <a:ext uri="{FF2B5EF4-FFF2-40B4-BE49-F238E27FC236}">
                                <a16:creationId xmlns:a16="http://schemas.microsoft.com/office/drawing/2014/main" id="{9E1FC495-BB24-42BE-841C-B2E8A0C3B73C}"/>
                              </a:ext>
                            </a:extLst>
                          </wps:cNvPr>
                          <wps:cNvSpPr>
                            <a:spLocks/>
                          </wps:cNvSpPr>
                          <wps:spPr bwMode="auto">
                            <a:xfrm>
                              <a:off x="1618676" y="388099"/>
                              <a:ext cx="180573" cy="102415"/>
                            </a:xfrm>
                            <a:custGeom>
                              <a:avLst/>
                              <a:gdLst>
                                <a:gd name="T0" fmla="*/ 27 w 76"/>
                                <a:gd name="T1" fmla="*/ 8 h 43"/>
                                <a:gd name="T2" fmla="*/ 25 w 76"/>
                                <a:gd name="T3" fmla="*/ 21 h 43"/>
                                <a:gd name="T4" fmla="*/ 13 w 76"/>
                                <a:gd name="T5" fmla="*/ 7 h 43"/>
                                <a:gd name="T6" fmla="*/ 4 w 76"/>
                                <a:gd name="T7" fmla="*/ 4 h 43"/>
                                <a:gd name="T8" fmla="*/ 5 w 76"/>
                                <a:gd name="T9" fmla="*/ 15 h 43"/>
                                <a:gd name="T10" fmla="*/ 34 w 76"/>
                                <a:gd name="T11" fmla="*/ 26 h 43"/>
                                <a:gd name="T12" fmla="*/ 44 w 76"/>
                                <a:gd name="T13" fmla="*/ 28 h 43"/>
                                <a:gd name="T14" fmla="*/ 66 w 76"/>
                                <a:gd name="T15" fmla="*/ 37 h 43"/>
                                <a:gd name="T16" fmla="*/ 70 w 76"/>
                                <a:gd name="T17" fmla="*/ 16 h 43"/>
                                <a:gd name="T18" fmla="*/ 61 w 76"/>
                                <a:gd name="T19" fmla="*/ 7 h 43"/>
                                <a:gd name="T20" fmla="*/ 37 w 76"/>
                                <a:gd name="T21" fmla="*/ 0 h 43"/>
                                <a:gd name="T22" fmla="*/ 27 w 76"/>
                                <a:gd name="T23" fmla="*/ 8 h 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76" h="43">
                                  <a:moveTo>
                                    <a:pt x="27" y="8"/>
                                  </a:moveTo>
                                  <a:cubicBezTo>
                                    <a:pt x="26" y="12"/>
                                    <a:pt x="26" y="15"/>
                                    <a:pt x="25" y="21"/>
                                  </a:cubicBezTo>
                                  <a:cubicBezTo>
                                    <a:pt x="20" y="15"/>
                                    <a:pt x="16" y="11"/>
                                    <a:pt x="13" y="7"/>
                                  </a:cubicBezTo>
                                  <a:cubicBezTo>
                                    <a:pt x="10" y="4"/>
                                    <a:pt x="6" y="2"/>
                                    <a:pt x="4" y="4"/>
                                  </a:cubicBezTo>
                                  <a:cubicBezTo>
                                    <a:pt x="0" y="7"/>
                                    <a:pt x="2" y="12"/>
                                    <a:pt x="5" y="15"/>
                                  </a:cubicBezTo>
                                  <a:cubicBezTo>
                                    <a:pt x="13" y="23"/>
                                    <a:pt x="21" y="31"/>
                                    <a:pt x="34" y="26"/>
                                  </a:cubicBezTo>
                                  <a:cubicBezTo>
                                    <a:pt x="37" y="25"/>
                                    <a:pt x="42" y="23"/>
                                    <a:pt x="44" y="28"/>
                                  </a:cubicBezTo>
                                  <a:cubicBezTo>
                                    <a:pt x="48" y="41"/>
                                    <a:pt x="53" y="43"/>
                                    <a:pt x="66" y="37"/>
                                  </a:cubicBezTo>
                                  <a:cubicBezTo>
                                    <a:pt x="76" y="32"/>
                                    <a:pt x="67" y="23"/>
                                    <a:pt x="70" y="16"/>
                                  </a:cubicBezTo>
                                  <a:cubicBezTo>
                                    <a:pt x="70" y="14"/>
                                    <a:pt x="68" y="6"/>
                                    <a:pt x="61" y="7"/>
                                  </a:cubicBezTo>
                                  <a:cubicBezTo>
                                    <a:pt x="53" y="8"/>
                                    <a:pt x="46" y="5"/>
                                    <a:pt x="37" y="0"/>
                                  </a:cubicBezTo>
                                  <a:cubicBezTo>
                                    <a:pt x="43" y="21"/>
                                    <a:pt x="34" y="12"/>
                                    <a:pt x="27" y="8"/>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31" name="Freeform 31">
                            <a:extLst>
                              <a:ext uri="{FF2B5EF4-FFF2-40B4-BE49-F238E27FC236}">
                                <a16:creationId xmlns:a16="http://schemas.microsoft.com/office/drawing/2014/main" id="{9B421A06-1D35-4F6E-9DAB-82D66A0EB51B}"/>
                              </a:ext>
                            </a:extLst>
                          </wps:cNvPr>
                          <wps:cNvSpPr>
                            <a:spLocks/>
                          </wps:cNvSpPr>
                          <wps:spPr bwMode="auto">
                            <a:xfrm>
                              <a:off x="2031032" y="955423"/>
                              <a:ext cx="0" cy="0"/>
                            </a:xfrm>
                            <a:custGeom>
                              <a:avLst/>
                              <a:gdLst/>
                              <a:ahLst/>
                              <a:cxnLst>
                                <a:cxn ang="0">
                                  <a:pos x="0" y="0"/>
                                </a:cxn>
                                <a:cxn ang="0">
                                  <a:pos x="0" y="0"/>
                                </a:cxn>
                                <a:cxn ang="0">
                                  <a:pos x="0" y="0"/>
                                </a:cxn>
                                <a:cxn ang="0">
                                  <a:pos x="0" y="0"/>
                                </a:cxn>
                                <a:cxn ang="0">
                                  <a:pos x="0" y="0"/>
                                </a:cxn>
                                <a:cxn ang="0">
                                  <a:pos x="0" y="0"/>
                                </a:cxn>
                                <a:cxn ang="0">
                                  <a:pos x="0" y="0"/>
                                </a:cxn>
                                <a:cxn ang="0">
                                  <a:pos x="0" y="0"/>
                                </a:cxn>
                                <a:cxn ang="0">
                                  <a:pos x="0" y="0"/>
                                </a:cxn>
                              </a:cxnLst>
                              <a:rect l="0" t="0" r="r" b="b"/>
                              <a:pathLst>
                                <a:path>
                                  <a:moveTo>
                                    <a:pt x="0" y="0"/>
                                  </a:moveTo>
                                  <a:cubicBezTo>
                                    <a:pt x="0" y="0"/>
                                    <a:pt x="0" y="0"/>
                                    <a:pt x="0" y="0"/>
                                  </a:cubicBezTo>
                                  <a:cubicBezTo>
                                    <a:pt x="0" y="0"/>
                                    <a:pt x="0" y="0"/>
                                    <a:pt x="0" y="0"/>
                                  </a:cubicBezTo>
                                  <a:cubicBezTo>
                                    <a:pt x="0" y="0"/>
                                    <a:pt x="0" y="0"/>
                                    <a:pt x="0" y="0"/>
                                  </a:cubicBezTo>
                                  <a:cubicBezTo>
                                    <a:pt x="0" y="0"/>
                                    <a:pt x="0" y="0"/>
                                    <a:pt x="0" y="0"/>
                                  </a:cubicBezTo>
                                  <a:cubicBezTo>
                                    <a:pt x="0" y="0"/>
                                    <a:pt x="0" y="0"/>
                                    <a:pt x="0" y="0"/>
                                  </a:cubicBezTo>
                                  <a:cubicBezTo>
                                    <a:pt x="0" y="0"/>
                                    <a:pt x="0" y="0"/>
                                    <a:pt x="0" y="0"/>
                                  </a:cubicBezTo>
                                  <a:cubicBezTo>
                                    <a:pt x="0" y="0"/>
                                    <a:pt x="0" y="0"/>
                                    <a:pt x="0" y="0"/>
                                  </a:cubicBezTo>
                                  <a:cubicBezTo>
                                    <a:pt x="0" y="0"/>
                                    <a:pt x="0" y="0"/>
                                    <a:pt x="0" y="0"/>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32" name="Freeform 32">
                            <a:extLst>
                              <a:ext uri="{FF2B5EF4-FFF2-40B4-BE49-F238E27FC236}">
                                <a16:creationId xmlns:a16="http://schemas.microsoft.com/office/drawing/2014/main" id="{C308ECB5-58C2-4705-94E0-1CB98F43E282}"/>
                              </a:ext>
                            </a:extLst>
                          </wps:cNvPr>
                          <wps:cNvSpPr>
                            <a:spLocks/>
                          </wps:cNvSpPr>
                          <wps:spPr bwMode="auto">
                            <a:xfrm>
                              <a:off x="7456326" y="1316569"/>
                              <a:ext cx="70073" cy="242562"/>
                            </a:xfrm>
                            <a:custGeom>
                              <a:avLst/>
                              <a:gdLst>
                                <a:gd name="T0" fmla="*/ 1 w 29"/>
                                <a:gd name="T1" fmla="*/ 15 h 102"/>
                                <a:gd name="T2" fmla="*/ 1 w 29"/>
                                <a:gd name="T3" fmla="*/ 91 h 102"/>
                                <a:gd name="T4" fmla="*/ 8 w 29"/>
                                <a:gd name="T5" fmla="*/ 96 h 102"/>
                                <a:gd name="T6" fmla="*/ 17 w 29"/>
                                <a:gd name="T7" fmla="*/ 102 h 102"/>
                                <a:gd name="T8" fmla="*/ 11 w 29"/>
                                <a:gd name="T9" fmla="*/ 90 h 102"/>
                                <a:gd name="T10" fmla="*/ 18 w 29"/>
                                <a:gd name="T11" fmla="*/ 63 h 102"/>
                                <a:gd name="T12" fmla="*/ 23 w 29"/>
                                <a:gd name="T13" fmla="*/ 55 h 102"/>
                                <a:gd name="T14" fmla="*/ 15 w 29"/>
                                <a:gd name="T15" fmla="*/ 11 h 102"/>
                                <a:gd name="T16" fmla="*/ 8 w 29"/>
                                <a:gd name="T17" fmla="*/ 0 h 102"/>
                                <a:gd name="T18" fmla="*/ 1 w 29"/>
                                <a:gd name="T19" fmla="*/ 10 h 102"/>
                                <a:gd name="T20" fmla="*/ 1 w 29"/>
                                <a:gd name="T21" fmla="*/ 15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29" h="102">
                                  <a:moveTo>
                                    <a:pt x="1" y="15"/>
                                  </a:moveTo>
                                  <a:cubicBezTo>
                                    <a:pt x="6" y="40"/>
                                    <a:pt x="4" y="66"/>
                                    <a:pt x="1" y="91"/>
                                  </a:cubicBezTo>
                                  <a:cubicBezTo>
                                    <a:pt x="1" y="95"/>
                                    <a:pt x="0" y="100"/>
                                    <a:pt x="8" y="96"/>
                                  </a:cubicBezTo>
                                  <a:cubicBezTo>
                                    <a:pt x="12" y="94"/>
                                    <a:pt x="12" y="102"/>
                                    <a:pt x="17" y="102"/>
                                  </a:cubicBezTo>
                                  <a:cubicBezTo>
                                    <a:pt x="18" y="96"/>
                                    <a:pt x="14" y="94"/>
                                    <a:pt x="11" y="90"/>
                                  </a:cubicBezTo>
                                  <a:cubicBezTo>
                                    <a:pt x="4" y="81"/>
                                    <a:pt x="9" y="61"/>
                                    <a:pt x="18" y="63"/>
                                  </a:cubicBezTo>
                                  <a:cubicBezTo>
                                    <a:pt x="29" y="64"/>
                                    <a:pt x="24" y="60"/>
                                    <a:pt x="23" y="55"/>
                                  </a:cubicBezTo>
                                  <a:cubicBezTo>
                                    <a:pt x="21" y="40"/>
                                    <a:pt x="10" y="28"/>
                                    <a:pt x="15" y="11"/>
                                  </a:cubicBezTo>
                                  <a:cubicBezTo>
                                    <a:pt x="16" y="8"/>
                                    <a:pt x="13" y="0"/>
                                    <a:pt x="8" y="0"/>
                                  </a:cubicBezTo>
                                  <a:cubicBezTo>
                                    <a:pt x="5" y="0"/>
                                    <a:pt x="1" y="5"/>
                                    <a:pt x="1" y="10"/>
                                  </a:cubicBezTo>
                                  <a:cubicBezTo>
                                    <a:pt x="1" y="12"/>
                                    <a:pt x="1" y="13"/>
                                    <a:pt x="1" y="15"/>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33" name="Freeform 33">
                            <a:extLst>
                              <a:ext uri="{FF2B5EF4-FFF2-40B4-BE49-F238E27FC236}">
                                <a16:creationId xmlns:a16="http://schemas.microsoft.com/office/drawing/2014/main" id="{3401F2D0-904C-4268-A8C2-D9932CC8EF6D}"/>
                              </a:ext>
                            </a:extLst>
                          </wps:cNvPr>
                          <wps:cNvSpPr>
                            <a:spLocks/>
                          </wps:cNvSpPr>
                          <wps:spPr bwMode="auto">
                            <a:xfrm>
                              <a:off x="8212309" y="3676154"/>
                              <a:ext cx="114544" cy="130714"/>
                            </a:xfrm>
                            <a:custGeom>
                              <a:avLst/>
                              <a:gdLst>
                                <a:gd name="T0" fmla="*/ 22 w 48"/>
                                <a:gd name="T1" fmla="*/ 4 h 55"/>
                                <a:gd name="T2" fmla="*/ 12 w 48"/>
                                <a:gd name="T3" fmla="*/ 4 h 55"/>
                                <a:gd name="T4" fmla="*/ 2 w 48"/>
                                <a:gd name="T5" fmla="*/ 27 h 55"/>
                                <a:gd name="T6" fmla="*/ 12 w 48"/>
                                <a:gd name="T7" fmla="*/ 37 h 55"/>
                                <a:gd name="T8" fmla="*/ 14 w 48"/>
                                <a:gd name="T9" fmla="*/ 46 h 55"/>
                                <a:gd name="T10" fmla="*/ 14 w 48"/>
                                <a:gd name="T11" fmla="*/ 54 h 55"/>
                                <a:gd name="T12" fmla="*/ 24 w 48"/>
                                <a:gd name="T13" fmla="*/ 52 h 55"/>
                                <a:gd name="T14" fmla="*/ 47 w 48"/>
                                <a:gd name="T15" fmla="*/ 17 h 55"/>
                                <a:gd name="T16" fmla="*/ 47 w 48"/>
                                <a:gd name="T17" fmla="*/ 9 h 55"/>
                                <a:gd name="T18" fmla="*/ 22 w 48"/>
                                <a:gd name="T19" fmla="*/ 4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8" h="55">
                                  <a:moveTo>
                                    <a:pt x="22" y="4"/>
                                  </a:moveTo>
                                  <a:cubicBezTo>
                                    <a:pt x="21" y="0"/>
                                    <a:pt x="12" y="3"/>
                                    <a:pt x="12" y="4"/>
                                  </a:cubicBezTo>
                                  <a:cubicBezTo>
                                    <a:pt x="12" y="13"/>
                                    <a:pt x="5" y="19"/>
                                    <a:pt x="2" y="27"/>
                                  </a:cubicBezTo>
                                  <a:cubicBezTo>
                                    <a:pt x="0" y="34"/>
                                    <a:pt x="10" y="32"/>
                                    <a:pt x="12" y="37"/>
                                  </a:cubicBezTo>
                                  <a:cubicBezTo>
                                    <a:pt x="13" y="40"/>
                                    <a:pt x="15" y="43"/>
                                    <a:pt x="14" y="46"/>
                                  </a:cubicBezTo>
                                  <a:cubicBezTo>
                                    <a:pt x="14" y="49"/>
                                    <a:pt x="10" y="52"/>
                                    <a:pt x="14" y="54"/>
                                  </a:cubicBezTo>
                                  <a:cubicBezTo>
                                    <a:pt x="17" y="55"/>
                                    <a:pt x="22" y="55"/>
                                    <a:pt x="24" y="52"/>
                                  </a:cubicBezTo>
                                  <a:cubicBezTo>
                                    <a:pt x="30" y="39"/>
                                    <a:pt x="37" y="27"/>
                                    <a:pt x="47" y="17"/>
                                  </a:cubicBezTo>
                                  <a:cubicBezTo>
                                    <a:pt x="48" y="16"/>
                                    <a:pt x="47" y="13"/>
                                    <a:pt x="47" y="9"/>
                                  </a:cubicBezTo>
                                  <a:cubicBezTo>
                                    <a:pt x="36" y="14"/>
                                    <a:pt x="28" y="18"/>
                                    <a:pt x="22" y="4"/>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34" name="Freeform 34">
                            <a:extLst>
                              <a:ext uri="{FF2B5EF4-FFF2-40B4-BE49-F238E27FC236}">
                                <a16:creationId xmlns:a16="http://schemas.microsoft.com/office/drawing/2014/main" id="{1AF3F115-1753-4810-B0B7-22500F4AF091}"/>
                              </a:ext>
                            </a:extLst>
                          </wps:cNvPr>
                          <wps:cNvSpPr>
                            <a:spLocks/>
                          </wps:cNvSpPr>
                          <wps:spPr bwMode="auto">
                            <a:xfrm>
                              <a:off x="1845067" y="741161"/>
                              <a:ext cx="0" cy="0"/>
                            </a:xfrm>
                            <a:custGeom>
                              <a:avLst/>
                              <a:gdLst/>
                              <a:ahLst/>
                              <a:cxnLst>
                                <a:cxn ang="0">
                                  <a:pos x="0" y="0"/>
                                </a:cxn>
                                <a:cxn ang="0">
                                  <a:pos x="0" y="0"/>
                                </a:cxn>
                                <a:cxn ang="0">
                                  <a:pos x="0" y="0"/>
                                </a:cxn>
                                <a:cxn ang="0">
                                  <a:pos x="0" y="0"/>
                                </a:cxn>
                                <a:cxn ang="0">
                                  <a:pos x="0" y="0"/>
                                </a:cxn>
                                <a:cxn ang="0">
                                  <a:pos x="0" y="0"/>
                                </a:cxn>
                                <a:cxn ang="0">
                                  <a:pos x="0" y="0"/>
                                </a:cxn>
                                <a:cxn ang="0">
                                  <a:pos x="0" y="0"/>
                                </a:cxn>
                              </a:cxnLst>
                              <a:rect l="0" t="0" r="r" b="b"/>
                              <a:pathLst>
                                <a:path>
                                  <a:moveTo>
                                    <a:pt x="0" y="0"/>
                                  </a:moveTo>
                                  <a:cubicBezTo>
                                    <a:pt x="0" y="0"/>
                                    <a:pt x="0" y="0"/>
                                    <a:pt x="0" y="0"/>
                                  </a:cubicBezTo>
                                  <a:cubicBezTo>
                                    <a:pt x="0" y="0"/>
                                    <a:pt x="0" y="0"/>
                                    <a:pt x="0" y="0"/>
                                  </a:cubicBezTo>
                                  <a:cubicBezTo>
                                    <a:pt x="0" y="0"/>
                                    <a:pt x="0" y="0"/>
                                    <a:pt x="0" y="0"/>
                                  </a:cubicBezTo>
                                  <a:cubicBezTo>
                                    <a:pt x="0" y="0"/>
                                    <a:pt x="0" y="0"/>
                                    <a:pt x="0" y="0"/>
                                  </a:cubicBezTo>
                                  <a:cubicBezTo>
                                    <a:pt x="0" y="0"/>
                                    <a:pt x="0" y="0"/>
                                    <a:pt x="0" y="0"/>
                                  </a:cubicBezTo>
                                  <a:cubicBezTo>
                                    <a:pt x="0" y="0"/>
                                    <a:pt x="0" y="0"/>
                                    <a:pt x="0" y="0"/>
                                  </a:cubicBezTo>
                                  <a:cubicBezTo>
                                    <a:pt x="0" y="0"/>
                                    <a:pt x="0" y="0"/>
                                    <a:pt x="0" y="0"/>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35" name="Freeform 35">
                            <a:extLst>
                              <a:ext uri="{FF2B5EF4-FFF2-40B4-BE49-F238E27FC236}">
                                <a16:creationId xmlns:a16="http://schemas.microsoft.com/office/drawing/2014/main" id="{04476788-D478-4AE4-90BC-1C9BBFE009CE}"/>
                              </a:ext>
                            </a:extLst>
                          </wps:cNvPr>
                          <wps:cNvSpPr>
                            <a:spLocks/>
                          </wps:cNvSpPr>
                          <wps:spPr bwMode="auto">
                            <a:xfrm>
                              <a:off x="1187456" y="357104"/>
                              <a:ext cx="164402" cy="83549"/>
                            </a:xfrm>
                            <a:custGeom>
                              <a:avLst/>
                              <a:gdLst>
                                <a:gd name="T0" fmla="*/ 13 w 69"/>
                                <a:gd name="T1" fmla="*/ 32 h 35"/>
                                <a:gd name="T2" fmla="*/ 21 w 69"/>
                                <a:gd name="T3" fmla="*/ 33 h 35"/>
                                <a:gd name="T4" fmla="*/ 39 w 69"/>
                                <a:gd name="T5" fmla="*/ 23 h 35"/>
                                <a:gd name="T6" fmla="*/ 48 w 69"/>
                                <a:gd name="T7" fmla="*/ 22 h 35"/>
                                <a:gd name="T8" fmla="*/ 57 w 69"/>
                                <a:gd name="T9" fmla="*/ 24 h 35"/>
                                <a:gd name="T10" fmla="*/ 68 w 69"/>
                                <a:gd name="T11" fmla="*/ 4 h 35"/>
                                <a:gd name="T12" fmla="*/ 57 w 69"/>
                                <a:gd name="T13" fmla="*/ 4 h 35"/>
                                <a:gd name="T14" fmla="*/ 45 w 69"/>
                                <a:gd name="T15" fmla="*/ 3 h 35"/>
                                <a:gd name="T16" fmla="*/ 35 w 69"/>
                                <a:gd name="T17" fmla="*/ 7 h 35"/>
                                <a:gd name="T18" fmla="*/ 11 w 69"/>
                                <a:gd name="T19" fmla="*/ 22 h 35"/>
                                <a:gd name="T20" fmla="*/ 1 w 69"/>
                                <a:gd name="T21" fmla="*/ 30 h 35"/>
                                <a:gd name="T22" fmla="*/ 13 w 69"/>
                                <a:gd name="T23" fmla="*/ 32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69" h="35">
                                  <a:moveTo>
                                    <a:pt x="13" y="32"/>
                                  </a:moveTo>
                                  <a:cubicBezTo>
                                    <a:pt x="16" y="32"/>
                                    <a:pt x="18" y="33"/>
                                    <a:pt x="21" y="33"/>
                                  </a:cubicBezTo>
                                  <a:cubicBezTo>
                                    <a:pt x="29" y="34"/>
                                    <a:pt x="37" y="35"/>
                                    <a:pt x="39" y="23"/>
                                  </a:cubicBezTo>
                                  <a:cubicBezTo>
                                    <a:pt x="41" y="12"/>
                                    <a:pt x="44" y="16"/>
                                    <a:pt x="48" y="22"/>
                                  </a:cubicBezTo>
                                  <a:cubicBezTo>
                                    <a:pt x="51" y="27"/>
                                    <a:pt x="53" y="27"/>
                                    <a:pt x="57" y="24"/>
                                  </a:cubicBezTo>
                                  <a:cubicBezTo>
                                    <a:pt x="64" y="18"/>
                                    <a:pt x="69" y="12"/>
                                    <a:pt x="68" y="4"/>
                                  </a:cubicBezTo>
                                  <a:cubicBezTo>
                                    <a:pt x="68" y="0"/>
                                    <a:pt x="61" y="1"/>
                                    <a:pt x="57" y="4"/>
                                  </a:cubicBezTo>
                                  <a:cubicBezTo>
                                    <a:pt x="53" y="6"/>
                                    <a:pt x="49" y="5"/>
                                    <a:pt x="45" y="3"/>
                                  </a:cubicBezTo>
                                  <a:cubicBezTo>
                                    <a:pt x="41" y="1"/>
                                    <a:pt x="38" y="5"/>
                                    <a:pt x="35" y="7"/>
                                  </a:cubicBezTo>
                                  <a:cubicBezTo>
                                    <a:pt x="28" y="13"/>
                                    <a:pt x="20" y="19"/>
                                    <a:pt x="11" y="22"/>
                                  </a:cubicBezTo>
                                  <a:cubicBezTo>
                                    <a:pt x="6" y="23"/>
                                    <a:pt x="0" y="24"/>
                                    <a:pt x="1" y="30"/>
                                  </a:cubicBezTo>
                                  <a:cubicBezTo>
                                    <a:pt x="2" y="35"/>
                                    <a:pt x="9" y="31"/>
                                    <a:pt x="13" y="32"/>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36" name="Freeform 36">
                            <a:extLst>
                              <a:ext uri="{FF2B5EF4-FFF2-40B4-BE49-F238E27FC236}">
                                <a16:creationId xmlns:a16="http://schemas.microsoft.com/office/drawing/2014/main" id="{F112107C-F2B7-4EA5-A876-0290D84FEA08}"/>
                              </a:ext>
                            </a:extLst>
                          </wps:cNvPr>
                          <wps:cNvSpPr>
                            <a:spLocks/>
                          </wps:cNvSpPr>
                          <wps:spPr bwMode="auto">
                            <a:xfrm>
                              <a:off x="1594420" y="254690"/>
                              <a:ext cx="161708" cy="87592"/>
                            </a:xfrm>
                            <a:custGeom>
                              <a:avLst/>
                              <a:gdLst>
                                <a:gd name="T0" fmla="*/ 4 w 68"/>
                                <a:gd name="T1" fmla="*/ 12 h 37"/>
                                <a:gd name="T2" fmla="*/ 21 w 68"/>
                                <a:gd name="T3" fmla="*/ 18 h 37"/>
                                <a:gd name="T4" fmla="*/ 10 w 68"/>
                                <a:gd name="T5" fmla="*/ 28 h 37"/>
                                <a:gd name="T6" fmla="*/ 53 w 68"/>
                                <a:gd name="T7" fmla="*/ 35 h 37"/>
                                <a:gd name="T8" fmla="*/ 64 w 68"/>
                                <a:gd name="T9" fmla="*/ 33 h 37"/>
                                <a:gd name="T10" fmla="*/ 60 w 68"/>
                                <a:gd name="T11" fmla="*/ 23 h 37"/>
                                <a:gd name="T12" fmla="*/ 5 w 68"/>
                                <a:gd name="T13" fmla="*/ 3 h 37"/>
                                <a:gd name="T14" fmla="*/ 0 w 68"/>
                                <a:gd name="T15" fmla="*/ 7 h 37"/>
                                <a:gd name="T16" fmla="*/ 4 w 68"/>
                                <a:gd name="T17" fmla="*/ 12 h 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68" h="37">
                                  <a:moveTo>
                                    <a:pt x="4" y="12"/>
                                  </a:moveTo>
                                  <a:cubicBezTo>
                                    <a:pt x="9" y="15"/>
                                    <a:pt x="17" y="12"/>
                                    <a:pt x="21" y="18"/>
                                  </a:cubicBezTo>
                                  <a:cubicBezTo>
                                    <a:pt x="19" y="23"/>
                                    <a:pt x="11" y="19"/>
                                    <a:pt x="10" y="28"/>
                                  </a:cubicBezTo>
                                  <a:cubicBezTo>
                                    <a:pt x="26" y="22"/>
                                    <a:pt x="40" y="27"/>
                                    <a:pt x="53" y="35"/>
                                  </a:cubicBezTo>
                                  <a:cubicBezTo>
                                    <a:pt x="56" y="37"/>
                                    <a:pt x="61" y="36"/>
                                    <a:pt x="64" y="33"/>
                                  </a:cubicBezTo>
                                  <a:cubicBezTo>
                                    <a:pt x="68" y="27"/>
                                    <a:pt x="62" y="25"/>
                                    <a:pt x="60" y="23"/>
                                  </a:cubicBezTo>
                                  <a:cubicBezTo>
                                    <a:pt x="44" y="11"/>
                                    <a:pt x="27" y="0"/>
                                    <a:pt x="5" y="3"/>
                                  </a:cubicBezTo>
                                  <a:cubicBezTo>
                                    <a:pt x="2" y="3"/>
                                    <a:pt x="0" y="4"/>
                                    <a:pt x="0" y="7"/>
                                  </a:cubicBezTo>
                                  <a:cubicBezTo>
                                    <a:pt x="0" y="9"/>
                                    <a:pt x="2" y="11"/>
                                    <a:pt x="4" y="12"/>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37" name="Freeform 37">
                            <a:extLst>
                              <a:ext uri="{FF2B5EF4-FFF2-40B4-BE49-F238E27FC236}">
                                <a16:creationId xmlns:a16="http://schemas.microsoft.com/office/drawing/2014/main" id="{AA406F67-8003-46CA-B27C-DC203459E156}"/>
                              </a:ext>
                            </a:extLst>
                          </wps:cNvPr>
                          <wps:cNvSpPr>
                            <a:spLocks/>
                          </wps:cNvSpPr>
                          <wps:spPr bwMode="auto">
                            <a:xfrm>
                              <a:off x="6589842" y="2874355"/>
                              <a:ext cx="227738" cy="86244"/>
                            </a:xfrm>
                            <a:custGeom>
                              <a:avLst/>
                              <a:gdLst>
                                <a:gd name="T0" fmla="*/ 96 w 96"/>
                                <a:gd name="T1" fmla="*/ 33 h 36"/>
                                <a:gd name="T2" fmla="*/ 74 w 96"/>
                                <a:gd name="T3" fmla="*/ 24 h 36"/>
                                <a:gd name="T4" fmla="*/ 53 w 96"/>
                                <a:gd name="T5" fmla="*/ 15 h 36"/>
                                <a:gd name="T6" fmla="*/ 30 w 96"/>
                                <a:gd name="T7" fmla="*/ 11 h 36"/>
                                <a:gd name="T8" fmla="*/ 0 w 96"/>
                                <a:gd name="T9" fmla="*/ 14 h 36"/>
                                <a:gd name="T10" fmla="*/ 35 w 96"/>
                                <a:gd name="T11" fmla="*/ 21 h 36"/>
                                <a:gd name="T12" fmla="*/ 41 w 96"/>
                                <a:gd name="T13" fmla="*/ 24 h 36"/>
                                <a:gd name="T14" fmla="*/ 96 w 96"/>
                                <a:gd name="T15" fmla="*/ 33 h 36"/>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96" h="36">
                                  <a:moveTo>
                                    <a:pt x="96" y="33"/>
                                  </a:moveTo>
                                  <a:cubicBezTo>
                                    <a:pt x="88" y="24"/>
                                    <a:pt x="76" y="30"/>
                                    <a:pt x="74" y="24"/>
                                  </a:cubicBezTo>
                                  <a:cubicBezTo>
                                    <a:pt x="69" y="13"/>
                                    <a:pt x="61" y="16"/>
                                    <a:pt x="53" y="15"/>
                                  </a:cubicBezTo>
                                  <a:cubicBezTo>
                                    <a:pt x="45" y="14"/>
                                    <a:pt x="38" y="14"/>
                                    <a:pt x="30" y="11"/>
                                  </a:cubicBezTo>
                                  <a:cubicBezTo>
                                    <a:pt x="21" y="7"/>
                                    <a:pt x="9" y="0"/>
                                    <a:pt x="0" y="14"/>
                                  </a:cubicBezTo>
                                  <a:cubicBezTo>
                                    <a:pt x="11" y="19"/>
                                    <a:pt x="21" y="26"/>
                                    <a:pt x="35" y="21"/>
                                  </a:cubicBezTo>
                                  <a:cubicBezTo>
                                    <a:pt x="36" y="21"/>
                                    <a:pt x="39" y="23"/>
                                    <a:pt x="41" y="24"/>
                                  </a:cubicBezTo>
                                  <a:cubicBezTo>
                                    <a:pt x="57" y="36"/>
                                    <a:pt x="76" y="33"/>
                                    <a:pt x="96" y="33"/>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38" name="Freeform 38">
                            <a:extLst>
                              <a:ext uri="{FF2B5EF4-FFF2-40B4-BE49-F238E27FC236}">
                                <a16:creationId xmlns:a16="http://schemas.microsoft.com/office/drawing/2014/main" id="{EA657EBD-9F5A-498A-A35F-948392E6DC5F}"/>
                              </a:ext>
                            </a:extLst>
                          </wps:cNvPr>
                          <wps:cNvSpPr>
                            <a:spLocks/>
                          </wps:cNvSpPr>
                          <wps:spPr bwMode="auto">
                            <a:xfrm>
                              <a:off x="6451042" y="258733"/>
                              <a:ext cx="142841" cy="83549"/>
                            </a:xfrm>
                            <a:custGeom>
                              <a:avLst/>
                              <a:gdLst>
                                <a:gd name="T0" fmla="*/ 52 w 60"/>
                                <a:gd name="T1" fmla="*/ 24 h 35"/>
                                <a:gd name="T2" fmla="*/ 56 w 60"/>
                                <a:gd name="T3" fmla="*/ 14 h 35"/>
                                <a:gd name="T4" fmla="*/ 6 w 60"/>
                                <a:gd name="T5" fmla="*/ 18 h 35"/>
                                <a:gd name="T6" fmla="*/ 0 w 60"/>
                                <a:gd name="T7" fmla="*/ 30 h 35"/>
                                <a:gd name="T8" fmla="*/ 52 w 60"/>
                                <a:gd name="T9" fmla="*/ 24 h 35"/>
                              </a:gdLst>
                              <a:ahLst/>
                              <a:cxnLst>
                                <a:cxn ang="0">
                                  <a:pos x="T0" y="T1"/>
                                </a:cxn>
                                <a:cxn ang="0">
                                  <a:pos x="T2" y="T3"/>
                                </a:cxn>
                                <a:cxn ang="0">
                                  <a:pos x="T4" y="T5"/>
                                </a:cxn>
                                <a:cxn ang="0">
                                  <a:pos x="T6" y="T7"/>
                                </a:cxn>
                                <a:cxn ang="0">
                                  <a:pos x="T8" y="T9"/>
                                </a:cxn>
                              </a:cxnLst>
                              <a:rect l="0" t="0" r="r" b="b"/>
                              <a:pathLst>
                                <a:path w="60" h="35">
                                  <a:moveTo>
                                    <a:pt x="52" y="24"/>
                                  </a:moveTo>
                                  <a:cubicBezTo>
                                    <a:pt x="57" y="23"/>
                                    <a:pt x="60" y="19"/>
                                    <a:pt x="56" y="14"/>
                                  </a:cubicBezTo>
                                  <a:cubicBezTo>
                                    <a:pt x="43" y="0"/>
                                    <a:pt x="16" y="3"/>
                                    <a:pt x="6" y="18"/>
                                  </a:cubicBezTo>
                                  <a:cubicBezTo>
                                    <a:pt x="4" y="22"/>
                                    <a:pt x="2" y="25"/>
                                    <a:pt x="0" y="30"/>
                                  </a:cubicBezTo>
                                  <a:cubicBezTo>
                                    <a:pt x="19" y="35"/>
                                    <a:pt x="35" y="27"/>
                                    <a:pt x="52" y="24"/>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39" name="Freeform 39">
                            <a:extLst>
                              <a:ext uri="{FF2B5EF4-FFF2-40B4-BE49-F238E27FC236}">
                                <a16:creationId xmlns:a16="http://schemas.microsoft.com/office/drawing/2014/main" id="{22C5CDD9-9EFE-4971-9DEB-A9FD42D90F95}"/>
                              </a:ext>
                            </a:extLst>
                          </wps:cNvPr>
                          <wps:cNvSpPr>
                            <a:spLocks/>
                          </wps:cNvSpPr>
                          <wps:spPr bwMode="auto">
                            <a:xfrm>
                              <a:off x="7411856" y="1576650"/>
                              <a:ext cx="145537" cy="114543"/>
                            </a:xfrm>
                            <a:custGeom>
                              <a:avLst/>
                              <a:gdLst>
                                <a:gd name="T0" fmla="*/ 19 w 61"/>
                                <a:gd name="T1" fmla="*/ 8 h 48"/>
                                <a:gd name="T2" fmla="*/ 8 w 61"/>
                                <a:gd name="T3" fmla="*/ 29 h 48"/>
                                <a:gd name="T4" fmla="*/ 6 w 61"/>
                                <a:gd name="T5" fmla="*/ 48 h 48"/>
                                <a:gd name="T6" fmla="*/ 21 w 61"/>
                                <a:gd name="T7" fmla="*/ 37 h 48"/>
                                <a:gd name="T8" fmla="*/ 29 w 61"/>
                                <a:gd name="T9" fmla="*/ 41 h 48"/>
                                <a:gd name="T10" fmla="*/ 57 w 61"/>
                                <a:gd name="T11" fmla="*/ 25 h 48"/>
                                <a:gd name="T12" fmla="*/ 55 w 61"/>
                                <a:gd name="T13" fmla="*/ 17 h 48"/>
                                <a:gd name="T14" fmla="*/ 26 w 61"/>
                                <a:gd name="T15" fmla="*/ 4 h 48"/>
                                <a:gd name="T16" fmla="*/ 21 w 61"/>
                                <a:gd name="T17" fmla="*/ 2 h 48"/>
                                <a:gd name="T18" fmla="*/ 19 w 61"/>
                                <a:gd name="T19" fmla="*/ 8 h 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1" h="48">
                                  <a:moveTo>
                                    <a:pt x="19" y="8"/>
                                  </a:moveTo>
                                  <a:cubicBezTo>
                                    <a:pt x="18" y="16"/>
                                    <a:pt x="17" y="24"/>
                                    <a:pt x="8" y="29"/>
                                  </a:cubicBezTo>
                                  <a:cubicBezTo>
                                    <a:pt x="1" y="33"/>
                                    <a:pt x="0" y="40"/>
                                    <a:pt x="6" y="48"/>
                                  </a:cubicBezTo>
                                  <a:cubicBezTo>
                                    <a:pt x="4" y="33"/>
                                    <a:pt x="14" y="38"/>
                                    <a:pt x="21" y="37"/>
                                  </a:cubicBezTo>
                                  <a:cubicBezTo>
                                    <a:pt x="25" y="37"/>
                                    <a:pt x="28" y="41"/>
                                    <a:pt x="29" y="41"/>
                                  </a:cubicBezTo>
                                  <a:cubicBezTo>
                                    <a:pt x="36" y="32"/>
                                    <a:pt x="49" y="33"/>
                                    <a:pt x="57" y="25"/>
                                  </a:cubicBezTo>
                                  <a:cubicBezTo>
                                    <a:pt x="61" y="20"/>
                                    <a:pt x="57" y="17"/>
                                    <a:pt x="55" y="17"/>
                                  </a:cubicBezTo>
                                  <a:cubicBezTo>
                                    <a:pt x="40" y="24"/>
                                    <a:pt x="34" y="11"/>
                                    <a:pt x="26" y="4"/>
                                  </a:cubicBezTo>
                                  <a:cubicBezTo>
                                    <a:pt x="25" y="3"/>
                                    <a:pt x="24" y="0"/>
                                    <a:pt x="21" y="2"/>
                                  </a:cubicBezTo>
                                  <a:cubicBezTo>
                                    <a:pt x="19" y="3"/>
                                    <a:pt x="19" y="5"/>
                                    <a:pt x="19" y="8"/>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40" name="Freeform 40">
                            <a:extLst>
                              <a:ext uri="{FF2B5EF4-FFF2-40B4-BE49-F238E27FC236}">
                                <a16:creationId xmlns:a16="http://schemas.microsoft.com/office/drawing/2014/main" id="{0D4F8FC4-BB65-483A-B449-DF028CB18791}"/>
                              </a:ext>
                            </a:extLst>
                          </wps:cNvPr>
                          <wps:cNvSpPr>
                            <a:spLocks/>
                          </wps:cNvSpPr>
                          <wps:spPr bwMode="auto">
                            <a:xfrm>
                              <a:off x="6894391" y="2750378"/>
                              <a:ext cx="109154" cy="111847"/>
                            </a:xfrm>
                            <a:custGeom>
                              <a:avLst/>
                              <a:gdLst>
                                <a:gd name="T0" fmla="*/ 7 w 46"/>
                                <a:gd name="T1" fmla="*/ 17 h 47"/>
                                <a:gd name="T2" fmla="*/ 8 w 46"/>
                                <a:gd name="T3" fmla="*/ 36 h 47"/>
                                <a:gd name="T4" fmla="*/ 20 w 46"/>
                                <a:gd name="T5" fmla="*/ 29 h 47"/>
                                <a:gd name="T6" fmla="*/ 27 w 46"/>
                                <a:gd name="T7" fmla="*/ 40 h 47"/>
                                <a:gd name="T8" fmla="*/ 34 w 46"/>
                                <a:gd name="T9" fmla="*/ 45 h 47"/>
                                <a:gd name="T10" fmla="*/ 38 w 46"/>
                                <a:gd name="T11" fmla="*/ 37 h 47"/>
                                <a:gd name="T12" fmla="*/ 36 w 46"/>
                                <a:gd name="T13" fmla="*/ 25 h 47"/>
                                <a:gd name="T14" fmla="*/ 39 w 46"/>
                                <a:gd name="T15" fmla="*/ 14 h 47"/>
                                <a:gd name="T16" fmla="*/ 46 w 46"/>
                                <a:gd name="T17" fmla="*/ 8 h 47"/>
                                <a:gd name="T18" fmla="*/ 14 w 46"/>
                                <a:gd name="T19" fmla="*/ 5 h 47"/>
                                <a:gd name="T20" fmla="*/ 7 w 46"/>
                                <a:gd name="T21" fmla="*/ 17 h 4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46" h="47">
                                  <a:moveTo>
                                    <a:pt x="7" y="17"/>
                                  </a:moveTo>
                                  <a:cubicBezTo>
                                    <a:pt x="2" y="24"/>
                                    <a:pt x="0" y="30"/>
                                    <a:pt x="8" y="36"/>
                                  </a:cubicBezTo>
                                  <a:cubicBezTo>
                                    <a:pt x="17" y="43"/>
                                    <a:pt x="14" y="28"/>
                                    <a:pt x="20" y="29"/>
                                  </a:cubicBezTo>
                                  <a:cubicBezTo>
                                    <a:pt x="25" y="31"/>
                                    <a:pt x="24" y="36"/>
                                    <a:pt x="27" y="40"/>
                                  </a:cubicBezTo>
                                  <a:cubicBezTo>
                                    <a:pt x="29" y="42"/>
                                    <a:pt x="30" y="47"/>
                                    <a:pt x="34" y="45"/>
                                  </a:cubicBezTo>
                                  <a:cubicBezTo>
                                    <a:pt x="38" y="44"/>
                                    <a:pt x="41" y="40"/>
                                    <a:pt x="38" y="37"/>
                                  </a:cubicBezTo>
                                  <a:cubicBezTo>
                                    <a:pt x="36" y="33"/>
                                    <a:pt x="41" y="29"/>
                                    <a:pt x="36" y="25"/>
                                  </a:cubicBezTo>
                                  <a:cubicBezTo>
                                    <a:pt x="29" y="20"/>
                                    <a:pt x="35" y="16"/>
                                    <a:pt x="39" y="14"/>
                                  </a:cubicBezTo>
                                  <a:cubicBezTo>
                                    <a:pt x="41" y="12"/>
                                    <a:pt x="46" y="13"/>
                                    <a:pt x="46" y="8"/>
                                  </a:cubicBezTo>
                                  <a:cubicBezTo>
                                    <a:pt x="36" y="0"/>
                                    <a:pt x="22" y="25"/>
                                    <a:pt x="14" y="5"/>
                                  </a:cubicBezTo>
                                  <a:cubicBezTo>
                                    <a:pt x="6" y="6"/>
                                    <a:pt x="11" y="14"/>
                                    <a:pt x="7" y="17"/>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41" name="Freeform 41">
                            <a:extLst>
                              <a:ext uri="{FF2B5EF4-FFF2-40B4-BE49-F238E27FC236}">
                                <a16:creationId xmlns:a16="http://schemas.microsoft.com/office/drawing/2014/main" id="{2008A788-8E9E-4EEC-A7F6-B12C86B6C035}"/>
                              </a:ext>
                            </a:extLst>
                          </wps:cNvPr>
                          <wps:cNvSpPr>
                            <a:spLocks/>
                          </wps:cNvSpPr>
                          <wps:spPr bwMode="auto">
                            <a:xfrm>
                              <a:off x="2126709" y="2172273"/>
                              <a:ext cx="207525" cy="88939"/>
                            </a:xfrm>
                            <a:custGeom>
                              <a:avLst/>
                              <a:gdLst>
                                <a:gd name="T0" fmla="*/ 22 w 87"/>
                                <a:gd name="T1" fmla="*/ 4 h 37"/>
                                <a:gd name="T2" fmla="*/ 0 w 87"/>
                                <a:gd name="T3" fmla="*/ 9 h 37"/>
                                <a:gd name="T4" fmla="*/ 7 w 87"/>
                                <a:gd name="T5" fmla="*/ 7 h 37"/>
                                <a:gd name="T6" fmla="*/ 52 w 87"/>
                                <a:gd name="T7" fmla="*/ 29 h 37"/>
                                <a:gd name="T8" fmla="*/ 77 w 87"/>
                                <a:gd name="T9" fmla="*/ 36 h 37"/>
                                <a:gd name="T10" fmla="*/ 85 w 87"/>
                                <a:gd name="T11" fmla="*/ 33 h 37"/>
                                <a:gd name="T12" fmla="*/ 79 w 87"/>
                                <a:gd name="T13" fmla="*/ 26 h 37"/>
                                <a:gd name="T14" fmla="*/ 22 w 87"/>
                                <a:gd name="T15" fmla="*/ 4 h 3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87" h="37">
                                  <a:moveTo>
                                    <a:pt x="22" y="4"/>
                                  </a:moveTo>
                                  <a:cubicBezTo>
                                    <a:pt x="15" y="1"/>
                                    <a:pt x="6" y="0"/>
                                    <a:pt x="0" y="9"/>
                                  </a:cubicBezTo>
                                  <a:cubicBezTo>
                                    <a:pt x="2" y="7"/>
                                    <a:pt x="5" y="5"/>
                                    <a:pt x="7" y="7"/>
                                  </a:cubicBezTo>
                                  <a:cubicBezTo>
                                    <a:pt x="21" y="17"/>
                                    <a:pt x="40" y="16"/>
                                    <a:pt x="52" y="29"/>
                                  </a:cubicBezTo>
                                  <a:cubicBezTo>
                                    <a:pt x="59" y="37"/>
                                    <a:pt x="68" y="36"/>
                                    <a:pt x="77" y="36"/>
                                  </a:cubicBezTo>
                                  <a:cubicBezTo>
                                    <a:pt x="80" y="36"/>
                                    <a:pt x="84" y="37"/>
                                    <a:pt x="85" y="33"/>
                                  </a:cubicBezTo>
                                  <a:cubicBezTo>
                                    <a:pt x="87" y="28"/>
                                    <a:pt x="82" y="28"/>
                                    <a:pt x="79" y="26"/>
                                  </a:cubicBezTo>
                                  <a:cubicBezTo>
                                    <a:pt x="60" y="19"/>
                                    <a:pt x="41" y="10"/>
                                    <a:pt x="22" y="4"/>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42" name="Freeform 42">
                            <a:extLst>
                              <a:ext uri="{FF2B5EF4-FFF2-40B4-BE49-F238E27FC236}">
                                <a16:creationId xmlns:a16="http://schemas.microsoft.com/office/drawing/2014/main" id="{E57B276B-44CB-401F-A4E3-71130F139924}"/>
                              </a:ext>
                            </a:extLst>
                          </wps:cNvPr>
                          <wps:cNvSpPr>
                            <a:spLocks/>
                          </wps:cNvSpPr>
                          <wps:spPr bwMode="auto">
                            <a:xfrm>
                              <a:off x="6975245" y="2511858"/>
                              <a:ext cx="130714" cy="97025"/>
                            </a:xfrm>
                            <a:custGeom>
                              <a:avLst/>
                              <a:gdLst>
                                <a:gd name="T0" fmla="*/ 46 w 55"/>
                                <a:gd name="T1" fmla="*/ 10 h 41"/>
                                <a:gd name="T2" fmla="*/ 34 w 55"/>
                                <a:gd name="T3" fmla="*/ 6 h 41"/>
                                <a:gd name="T4" fmla="*/ 22 w 55"/>
                                <a:gd name="T5" fmla="*/ 14 h 41"/>
                                <a:gd name="T6" fmla="*/ 0 w 55"/>
                                <a:gd name="T7" fmla="*/ 27 h 41"/>
                                <a:gd name="T8" fmla="*/ 24 w 55"/>
                                <a:gd name="T9" fmla="*/ 36 h 41"/>
                                <a:gd name="T10" fmla="*/ 34 w 55"/>
                                <a:gd name="T11" fmla="*/ 41 h 41"/>
                                <a:gd name="T12" fmla="*/ 36 w 55"/>
                                <a:gd name="T13" fmla="*/ 34 h 41"/>
                                <a:gd name="T14" fmla="*/ 38 w 55"/>
                                <a:gd name="T15" fmla="*/ 29 h 41"/>
                                <a:gd name="T16" fmla="*/ 46 w 55"/>
                                <a:gd name="T17" fmla="*/ 10 h 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5" h="41">
                                  <a:moveTo>
                                    <a:pt x="46" y="10"/>
                                  </a:moveTo>
                                  <a:cubicBezTo>
                                    <a:pt x="45" y="0"/>
                                    <a:pt x="40" y="2"/>
                                    <a:pt x="34" y="6"/>
                                  </a:cubicBezTo>
                                  <a:cubicBezTo>
                                    <a:pt x="30" y="9"/>
                                    <a:pt x="28" y="17"/>
                                    <a:pt x="22" y="14"/>
                                  </a:cubicBezTo>
                                  <a:cubicBezTo>
                                    <a:pt x="10" y="9"/>
                                    <a:pt x="7" y="18"/>
                                    <a:pt x="0" y="27"/>
                                  </a:cubicBezTo>
                                  <a:cubicBezTo>
                                    <a:pt x="14" y="22"/>
                                    <a:pt x="23" y="20"/>
                                    <a:pt x="24" y="36"/>
                                  </a:cubicBezTo>
                                  <a:cubicBezTo>
                                    <a:pt x="24" y="41"/>
                                    <a:pt x="30" y="41"/>
                                    <a:pt x="34" y="41"/>
                                  </a:cubicBezTo>
                                  <a:cubicBezTo>
                                    <a:pt x="41" y="40"/>
                                    <a:pt x="36" y="37"/>
                                    <a:pt x="36" y="34"/>
                                  </a:cubicBezTo>
                                  <a:cubicBezTo>
                                    <a:pt x="35" y="32"/>
                                    <a:pt x="36" y="30"/>
                                    <a:pt x="38" y="29"/>
                                  </a:cubicBezTo>
                                  <a:cubicBezTo>
                                    <a:pt x="55" y="28"/>
                                    <a:pt x="46" y="17"/>
                                    <a:pt x="46" y="10"/>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43" name="Freeform 43">
                            <a:extLst>
                              <a:ext uri="{FF2B5EF4-FFF2-40B4-BE49-F238E27FC236}">
                                <a16:creationId xmlns:a16="http://schemas.microsoft.com/office/drawing/2014/main" id="{2DAB554E-D9A3-41EF-961A-4F39D5FCA7CE}"/>
                              </a:ext>
                            </a:extLst>
                          </wps:cNvPr>
                          <wps:cNvSpPr>
                            <a:spLocks/>
                          </wps:cNvSpPr>
                          <wps:spPr bwMode="auto">
                            <a:xfrm>
                              <a:off x="7523703" y="3775875"/>
                              <a:ext cx="80854" cy="98372"/>
                            </a:xfrm>
                            <a:custGeom>
                              <a:avLst/>
                              <a:gdLst>
                                <a:gd name="T0" fmla="*/ 22 w 34"/>
                                <a:gd name="T1" fmla="*/ 6 h 41"/>
                                <a:gd name="T2" fmla="*/ 0 w 34"/>
                                <a:gd name="T3" fmla="*/ 5 h 41"/>
                                <a:gd name="T4" fmla="*/ 4 w 34"/>
                                <a:gd name="T5" fmla="*/ 27 h 41"/>
                                <a:gd name="T6" fmla="*/ 18 w 34"/>
                                <a:gd name="T7" fmla="*/ 38 h 41"/>
                                <a:gd name="T8" fmla="*/ 34 w 34"/>
                                <a:gd name="T9" fmla="*/ 14 h 41"/>
                                <a:gd name="T10" fmla="*/ 22 w 34"/>
                                <a:gd name="T11" fmla="*/ 6 h 41"/>
                              </a:gdLst>
                              <a:ahLst/>
                              <a:cxnLst>
                                <a:cxn ang="0">
                                  <a:pos x="T0" y="T1"/>
                                </a:cxn>
                                <a:cxn ang="0">
                                  <a:pos x="T2" y="T3"/>
                                </a:cxn>
                                <a:cxn ang="0">
                                  <a:pos x="T4" y="T5"/>
                                </a:cxn>
                                <a:cxn ang="0">
                                  <a:pos x="T6" y="T7"/>
                                </a:cxn>
                                <a:cxn ang="0">
                                  <a:pos x="T8" y="T9"/>
                                </a:cxn>
                                <a:cxn ang="0">
                                  <a:pos x="T10" y="T11"/>
                                </a:cxn>
                              </a:cxnLst>
                              <a:rect l="0" t="0" r="r" b="b"/>
                              <a:pathLst>
                                <a:path w="34" h="41">
                                  <a:moveTo>
                                    <a:pt x="22" y="6"/>
                                  </a:moveTo>
                                  <a:cubicBezTo>
                                    <a:pt x="14" y="12"/>
                                    <a:pt x="8" y="8"/>
                                    <a:pt x="0" y="5"/>
                                  </a:cubicBezTo>
                                  <a:cubicBezTo>
                                    <a:pt x="1" y="14"/>
                                    <a:pt x="3" y="20"/>
                                    <a:pt x="4" y="27"/>
                                  </a:cubicBezTo>
                                  <a:cubicBezTo>
                                    <a:pt x="4" y="34"/>
                                    <a:pt x="12" y="41"/>
                                    <a:pt x="18" y="38"/>
                                  </a:cubicBezTo>
                                  <a:cubicBezTo>
                                    <a:pt x="26" y="33"/>
                                    <a:pt x="34" y="25"/>
                                    <a:pt x="34" y="14"/>
                                  </a:cubicBezTo>
                                  <a:cubicBezTo>
                                    <a:pt x="34" y="6"/>
                                    <a:pt x="29" y="0"/>
                                    <a:pt x="22" y="6"/>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44" name="Freeform 44">
                            <a:extLst>
                              <a:ext uri="{FF2B5EF4-FFF2-40B4-BE49-F238E27FC236}">
                                <a16:creationId xmlns:a16="http://schemas.microsoft.com/office/drawing/2014/main" id="{72F0B32D-5336-450F-9CD3-FF744870AC13}"/>
                              </a:ext>
                            </a:extLst>
                          </wps:cNvPr>
                          <wps:cNvSpPr>
                            <a:spLocks/>
                          </wps:cNvSpPr>
                          <wps:spPr bwMode="auto">
                            <a:xfrm>
                              <a:off x="6918648" y="2298944"/>
                              <a:ext cx="74116" cy="119933"/>
                            </a:xfrm>
                            <a:custGeom>
                              <a:avLst/>
                              <a:gdLst>
                                <a:gd name="T0" fmla="*/ 7 w 31"/>
                                <a:gd name="T1" fmla="*/ 25 h 50"/>
                                <a:gd name="T2" fmla="*/ 12 w 31"/>
                                <a:gd name="T3" fmla="*/ 44 h 50"/>
                                <a:gd name="T4" fmla="*/ 23 w 31"/>
                                <a:gd name="T5" fmla="*/ 46 h 50"/>
                                <a:gd name="T6" fmla="*/ 29 w 31"/>
                                <a:gd name="T7" fmla="*/ 17 h 50"/>
                                <a:gd name="T8" fmla="*/ 19 w 31"/>
                                <a:gd name="T9" fmla="*/ 1 h 50"/>
                                <a:gd name="T10" fmla="*/ 11 w 31"/>
                                <a:gd name="T11" fmla="*/ 13 h 50"/>
                                <a:gd name="T12" fmla="*/ 7 w 31"/>
                                <a:gd name="T13" fmla="*/ 25 h 50"/>
                              </a:gdLst>
                              <a:ahLst/>
                              <a:cxnLst>
                                <a:cxn ang="0">
                                  <a:pos x="T0" y="T1"/>
                                </a:cxn>
                                <a:cxn ang="0">
                                  <a:pos x="T2" y="T3"/>
                                </a:cxn>
                                <a:cxn ang="0">
                                  <a:pos x="T4" y="T5"/>
                                </a:cxn>
                                <a:cxn ang="0">
                                  <a:pos x="T6" y="T7"/>
                                </a:cxn>
                                <a:cxn ang="0">
                                  <a:pos x="T8" y="T9"/>
                                </a:cxn>
                                <a:cxn ang="0">
                                  <a:pos x="T10" y="T11"/>
                                </a:cxn>
                                <a:cxn ang="0">
                                  <a:pos x="T12" y="T13"/>
                                </a:cxn>
                              </a:cxnLst>
                              <a:rect l="0" t="0" r="r" b="b"/>
                              <a:pathLst>
                                <a:path w="31" h="50">
                                  <a:moveTo>
                                    <a:pt x="7" y="25"/>
                                  </a:moveTo>
                                  <a:cubicBezTo>
                                    <a:pt x="0" y="33"/>
                                    <a:pt x="12" y="37"/>
                                    <a:pt x="12" y="44"/>
                                  </a:cubicBezTo>
                                  <a:cubicBezTo>
                                    <a:pt x="12" y="50"/>
                                    <a:pt x="19" y="45"/>
                                    <a:pt x="23" y="46"/>
                                  </a:cubicBezTo>
                                  <a:cubicBezTo>
                                    <a:pt x="22" y="36"/>
                                    <a:pt x="25" y="27"/>
                                    <a:pt x="29" y="17"/>
                                  </a:cubicBezTo>
                                  <a:cubicBezTo>
                                    <a:pt x="31" y="10"/>
                                    <a:pt x="29" y="2"/>
                                    <a:pt x="19" y="1"/>
                                  </a:cubicBezTo>
                                  <a:cubicBezTo>
                                    <a:pt x="8" y="0"/>
                                    <a:pt x="11" y="8"/>
                                    <a:pt x="11" y="13"/>
                                  </a:cubicBezTo>
                                  <a:cubicBezTo>
                                    <a:pt x="11" y="17"/>
                                    <a:pt x="11" y="21"/>
                                    <a:pt x="7" y="25"/>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45" name="Freeform 45">
                            <a:extLst>
                              <a:ext uri="{FF2B5EF4-FFF2-40B4-BE49-F238E27FC236}">
                                <a16:creationId xmlns:a16="http://schemas.microsoft.com/office/drawing/2014/main" id="{86592DDA-6560-4683-B1FD-3AF1A09CCAC9}"/>
                              </a:ext>
                            </a:extLst>
                          </wps:cNvPr>
                          <wps:cNvSpPr>
                            <a:spLocks/>
                          </wps:cNvSpPr>
                          <wps:spPr bwMode="auto">
                            <a:xfrm>
                              <a:off x="2340971" y="2251780"/>
                              <a:ext cx="136104" cy="61987"/>
                            </a:xfrm>
                            <a:custGeom>
                              <a:avLst/>
                              <a:gdLst>
                                <a:gd name="T0" fmla="*/ 57 w 57"/>
                                <a:gd name="T1" fmla="*/ 16 h 26"/>
                                <a:gd name="T2" fmla="*/ 25 w 57"/>
                                <a:gd name="T3" fmla="*/ 5 h 26"/>
                                <a:gd name="T4" fmla="*/ 15 w 57"/>
                                <a:gd name="T5" fmla="*/ 17 h 26"/>
                                <a:gd name="T6" fmla="*/ 0 w 57"/>
                                <a:gd name="T7" fmla="*/ 18 h 26"/>
                                <a:gd name="T8" fmla="*/ 57 w 57"/>
                                <a:gd name="T9" fmla="*/ 16 h 26"/>
                              </a:gdLst>
                              <a:ahLst/>
                              <a:cxnLst>
                                <a:cxn ang="0">
                                  <a:pos x="T0" y="T1"/>
                                </a:cxn>
                                <a:cxn ang="0">
                                  <a:pos x="T2" y="T3"/>
                                </a:cxn>
                                <a:cxn ang="0">
                                  <a:pos x="T4" y="T5"/>
                                </a:cxn>
                                <a:cxn ang="0">
                                  <a:pos x="T6" y="T7"/>
                                </a:cxn>
                                <a:cxn ang="0">
                                  <a:pos x="T8" y="T9"/>
                                </a:cxn>
                              </a:cxnLst>
                              <a:rect l="0" t="0" r="r" b="b"/>
                              <a:pathLst>
                                <a:path w="57" h="26">
                                  <a:moveTo>
                                    <a:pt x="57" y="16"/>
                                  </a:moveTo>
                                  <a:cubicBezTo>
                                    <a:pt x="47" y="6"/>
                                    <a:pt x="35" y="8"/>
                                    <a:pt x="25" y="5"/>
                                  </a:cubicBezTo>
                                  <a:cubicBezTo>
                                    <a:pt x="9" y="0"/>
                                    <a:pt x="8" y="4"/>
                                    <a:pt x="15" y="17"/>
                                  </a:cubicBezTo>
                                  <a:cubicBezTo>
                                    <a:pt x="9" y="18"/>
                                    <a:pt x="5" y="18"/>
                                    <a:pt x="0" y="18"/>
                                  </a:cubicBezTo>
                                  <a:cubicBezTo>
                                    <a:pt x="20" y="26"/>
                                    <a:pt x="38" y="22"/>
                                    <a:pt x="57" y="16"/>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46" name="Freeform 46">
                            <a:extLst>
                              <a:ext uri="{FF2B5EF4-FFF2-40B4-BE49-F238E27FC236}">
                                <a16:creationId xmlns:a16="http://schemas.microsoft.com/office/drawing/2014/main" id="{55D126CA-1AEC-496D-883B-0C9227549BA5}"/>
                              </a:ext>
                            </a:extLst>
                          </wps:cNvPr>
                          <wps:cNvSpPr>
                            <a:spLocks/>
                          </wps:cNvSpPr>
                          <wps:spPr bwMode="auto">
                            <a:xfrm>
                              <a:off x="5995565" y="2515903"/>
                              <a:ext cx="56597" cy="92982"/>
                            </a:xfrm>
                            <a:custGeom>
                              <a:avLst/>
                              <a:gdLst>
                                <a:gd name="T0" fmla="*/ 8 w 24"/>
                                <a:gd name="T1" fmla="*/ 0 h 39"/>
                                <a:gd name="T2" fmla="*/ 5 w 24"/>
                                <a:gd name="T3" fmla="*/ 1 h 39"/>
                                <a:gd name="T4" fmla="*/ 9 w 24"/>
                                <a:gd name="T5" fmla="*/ 37 h 39"/>
                                <a:gd name="T6" fmla="*/ 14 w 24"/>
                                <a:gd name="T7" fmla="*/ 38 h 39"/>
                                <a:gd name="T8" fmla="*/ 23 w 24"/>
                                <a:gd name="T9" fmla="*/ 22 h 39"/>
                                <a:gd name="T10" fmla="*/ 8 w 24"/>
                                <a:gd name="T11" fmla="*/ 0 h 39"/>
                              </a:gdLst>
                              <a:ahLst/>
                              <a:cxnLst>
                                <a:cxn ang="0">
                                  <a:pos x="T0" y="T1"/>
                                </a:cxn>
                                <a:cxn ang="0">
                                  <a:pos x="T2" y="T3"/>
                                </a:cxn>
                                <a:cxn ang="0">
                                  <a:pos x="T4" y="T5"/>
                                </a:cxn>
                                <a:cxn ang="0">
                                  <a:pos x="T6" y="T7"/>
                                </a:cxn>
                                <a:cxn ang="0">
                                  <a:pos x="T8" y="T9"/>
                                </a:cxn>
                                <a:cxn ang="0">
                                  <a:pos x="T10" y="T11"/>
                                </a:cxn>
                              </a:cxnLst>
                              <a:rect l="0" t="0" r="r" b="b"/>
                              <a:pathLst>
                                <a:path w="24" h="39">
                                  <a:moveTo>
                                    <a:pt x="8" y="0"/>
                                  </a:moveTo>
                                  <a:cubicBezTo>
                                    <a:pt x="7" y="1"/>
                                    <a:pt x="6" y="1"/>
                                    <a:pt x="5" y="1"/>
                                  </a:cubicBezTo>
                                  <a:cubicBezTo>
                                    <a:pt x="0" y="5"/>
                                    <a:pt x="3" y="34"/>
                                    <a:pt x="9" y="37"/>
                                  </a:cubicBezTo>
                                  <a:cubicBezTo>
                                    <a:pt x="10" y="38"/>
                                    <a:pt x="12" y="39"/>
                                    <a:pt x="14" y="38"/>
                                  </a:cubicBezTo>
                                  <a:cubicBezTo>
                                    <a:pt x="21" y="34"/>
                                    <a:pt x="24" y="29"/>
                                    <a:pt x="23" y="22"/>
                                  </a:cubicBezTo>
                                  <a:cubicBezTo>
                                    <a:pt x="21" y="13"/>
                                    <a:pt x="16" y="6"/>
                                    <a:pt x="8" y="0"/>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47" name="Oval 47">
                            <a:extLst>
                              <a:ext uri="{FF2B5EF4-FFF2-40B4-BE49-F238E27FC236}">
                                <a16:creationId xmlns:a16="http://schemas.microsoft.com/office/drawing/2014/main" id="{529A8FFC-30EC-45A3-9478-F0E1826CD9E4}"/>
                              </a:ext>
                            </a:extLst>
                          </wps:cNvPr>
                          <wps:cNvSpPr>
                            <a:spLocks noChangeArrowheads="1"/>
                          </wps:cNvSpPr>
                          <wps:spPr bwMode="auto">
                            <a:xfrm>
                              <a:off x="2180612" y="561934"/>
                              <a:ext cx="1348" cy="1347"/>
                            </a:xfrm>
                            <a:prstGeom prst="ellipse">
                              <a:avLst/>
                            </a:pr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48" name="Freeform 48">
                            <a:extLst>
                              <a:ext uri="{FF2B5EF4-FFF2-40B4-BE49-F238E27FC236}">
                                <a16:creationId xmlns:a16="http://schemas.microsoft.com/office/drawing/2014/main" id="{A970AB50-B4D5-4125-B9FC-708BB3F6CEF7}"/>
                              </a:ext>
                            </a:extLst>
                          </wps:cNvPr>
                          <wps:cNvSpPr>
                            <a:spLocks/>
                          </wps:cNvSpPr>
                          <wps:spPr bwMode="auto">
                            <a:xfrm>
                              <a:off x="2179263" y="529592"/>
                              <a:ext cx="99719" cy="66030"/>
                            </a:xfrm>
                            <a:custGeom>
                              <a:avLst/>
                              <a:gdLst>
                                <a:gd name="T0" fmla="*/ 28 w 42"/>
                                <a:gd name="T1" fmla="*/ 26 h 28"/>
                                <a:gd name="T2" fmla="*/ 32 w 42"/>
                                <a:gd name="T3" fmla="*/ 20 h 28"/>
                                <a:gd name="T4" fmla="*/ 42 w 42"/>
                                <a:gd name="T5" fmla="*/ 18 h 28"/>
                                <a:gd name="T6" fmla="*/ 13 w 42"/>
                                <a:gd name="T7" fmla="*/ 6 h 28"/>
                                <a:gd name="T8" fmla="*/ 1 w 42"/>
                                <a:gd name="T9" fmla="*/ 14 h 28"/>
                                <a:gd name="T10" fmla="*/ 28 w 42"/>
                                <a:gd name="T11" fmla="*/ 26 h 28"/>
                              </a:gdLst>
                              <a:ahLst/>
                              <a:cxnLst>
                                <a:cxn ang="0">
                                  <a:pos x="T0" y="T1"/>
                                </a:cxn>
                                <a:cxn ang="0">
                                  <a:pos x="T2" y="T3"/>
                                </a:cxn>
                                <a:cxn ang="0">
                                  <a:pos x="T4" y="T5"/>
                                </a:cxn>
                                <a:cxn ang="0">
                                  <a:pos x="T6" y="T7"/>
                                </a:cxn>
                                <a:cxn ang="0">
                                  <a:pos x="T8" y="T9"/>
                                </a:cxn>
                                <a:cxn ang="0">
                                  <a:pos x="T10" y="T11"/>
                                </a:cxn>
                              </a:cxnLst>
                              <a:rect l="0" t="0" r="r" b="b"/>
                              <a:pathLst>
                                <a:path w="42" h="28">
                                  <a:moveTo>
                                    <a:pt x="28" y="26"/>
                                  </a:moveTo>
                                  <a:cubicBezTo>
                                    <a:pt x="25" y="21"/>
                                    <a:pt x="29" y="21"/>
                                    <a:pt x="32" y="20"/>
                                  </a:cubicBezTo>
                                  <a:cubicBezTo>
                                    <a:pt x="35" y="19"/>
                                    <a:pt x="41" y="23"/>
                                    <a:pt x="42" y="18"/>
                                  </a:cubicBezTo>
                                  <a:cubicBezTo>
                                    <a:pt x="36" y="4"/>
                                    <a:pt x="22" y="11"/>
                                    <a:pt x="13" y="6"/>
                                  </a:cubicBezTo>
                                  <a:cubicBezTo>
                                    <a:pt x="2" y="0"/>
                                    <a:pt x="0" y="4"/>
                                    <a:pt x="1" y="14"/>
                                  </a:cubicBezTo>
                                  <a:cubicBezTo>
                                    <a:pt x="9" y="20"/>
                                    <a:pt x="16" y="28"/>
                                    <a:pt x="28" y="26"/>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49" name="Freeform 49">
                            <a:extLst>
                              <a:ext uri="{FF2B5EF4-FFF2-40B4-BE49-F238E27FC236}">
                                <a16:creationId xmlns:a16="http://schemas.microsoft.com/office/drawing/2014/main" id="{F7743529-633B-4DF6-B069-BBDCA45BE355}"/>
                              </a:ext>
                            </a:extLst>
                          </wps:cNvPr>
                          <wps:cNvSpPr>
                            <a:spLocks/>
                          </wps:cNvSpPr>
                          <wps:spPr bwMode="auto">
                            <a:xfrm>
                              <a:off x="2245294" y="591581"/>
                              <a:ext cx="0" cy="0"/>
                            </a:xfrm>
                            <a:custGeom>
                              <a:avLst/>
                              <a:gdLst/>
                              <a:ahLst/>
                              <a:cxnLst>
                                <a:cxn ang="0">
                                  <a:pos x="0" y="0"/>
                                </a:cxn>
                                <a:cxn ang="0">
                                  <a:pos x="0" y="0"/>
                                </a:cxn>
                                <a:cxn ang="0">
                                  <a:pos x="0" y="0"/>
                                </a:cxn>
                                <a:cxn ang="0">
                                  <a:pos x="0" y="0"/>
                                </a:cxn>
                                <a:cxn ang="0">
                                  <a:pos x="0" y="0"/>
                                </a:cxn>
                                <a:cxn ang="0">
                                  <a:pos x="0" y="0"/>
                                </a:cxn>
                                <a:cxn ang="0">
                                  <a:pos x="0" y="0"/>
                                </a:cxn>
                                <a:cxn ang="0">
                                  <a:pos x="0" y="0"/>
                                </a:cxn>
                              </a:cxnLst>
                              <a:rect l="0" t="0" r="r" b="b"/>
                              <a:pathLst>
                                <a:path>
                                  <a:moveTo>
                                    <a:pt x="0" y="0"/>
                                  </a:moveTo>
                                  <a:cubicBezTo>
                                    <a:pt x="0" y="0"/>
                                    <a:pt x="0" y="0"/>
                                    <a:pt x="0" y="0"/>
                                  </a:cubicBezTo>
                                  <a:cubicBezTo>
                                    <a:pt x="0" y="0"/>
                                    <a:pt x="0" y="0"/>
                                    <a:pt x="0" y="0"/>
                                  </a:cubicBezTo>
                                  <a:cubicBezTo>
                                    <a:pt x="0" y="0"/>
                                    <a:pt x="0" y="0"/>
                                    <a:pt x="0" y="0"/>
                                  </a:cubicBezTo>
                                  <a:cubicBezTo>
                                    <a:pt x="0" y="0"/>
                                    <a:pt x="0" y="0"/>
                                    <a:pt x="0" y="0"/>
                                  </a:cubicBezTo>
                                  <a:cubicBezTo>
                                    <a:pt x="0" y="0"/>
                                    <a:pt x="0" y="0"/>
                                    <a:pt x="0" y="0"/>
                                  </a:cubicBezTo>
                                  <a:cubicBezTo>
                                    <a:pt x="0" y="0"/>
                                    <a:pt x="0" y="0"/>
                                    <a:pt x="0" y="0"/>
                                  </a:cubicBezTo>
                                  <a:cubicBezTo>
                                    <a:pt x="0" y="0"/>
                                    <a:pt x="0" y="0"/>
                                    <a:pt x="0" y="0"/>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50" name="Freeform 50">
                            <a:extLst>
                              <a:ext uri="{FF2B5EF4-FFF2-40B4-BE49-F238E27FC236}">
                                <a16:creationId xmlns:a16="http://schemas.microsoft.com/office/drawing/2014/main" id="{8D6E0C1D-2FE1-413E-95C4-8B18193820D7}"/>
                              </a:ext>
                            </a:extLst>
                          </wps:cNvPr>
                          <wps:cNvSpPr>
                            <a:spLocks/>
                          </wps:cNvSpPr>
                          <wps:spPr bwMode="auto">
                            <a:xfrm>
                              <a:off x="6972550" y="2391926"/>
                              <a:ext cx="101068" cy="110500"/>
                            </a:xfrm>
                            <a:custGeom>
                              <a:avLst/>
                              <a:gdLst>
                                <a:gd name="T0" fmla="*/ 31 w 42"/>
                                <a:gd name="T1" fmla="*/ 46 h 46"/>
                                <a:gd name="T2" fmla="*/ 35 w 42"/>
                                <a:gd name="T3" fmla="*/ 26 h 46"/>
                                <a:gd name="T4" fmla="*/ 0 w 42"/>
                                <a:gd name="T5" fmla="*/ 7 h 46"/>
                                <a:gd name="T6" fmla="*/ 31 w 42"/>
                                <a:gd name="T7" fmla="*/ 46 h 46"/>
                              </a:gdLst>
                              <a:ahLst/>
                              <a:cxnLst>
                                <a:cxn ang="0">
                                  <a:pos x="T0" y="T1"/>
                                </a:cxn>
                                <a:cxn ang="0">
                                  <a:pos x="T2" y="T3"/>
                                </a:cxn>
                                <a:cxn ang="0">
                                  <a:pos x="T4" y="T5"/>
                                </a:cxn>
                                <a:cxn ang="0">
                                  <a:pos x="T6" y="T7"/>
                                </a:cxn>
                              </a:cxnLst>
                              <a:rect l="0" t="0" r="r" b="b"/>
                              <a:pathLst>
                                <a:path w="42" h="46">
                                  <a:moveTo>
                                    <a:pt x="31" y="46"/>
                                  </a:moveTo>
                                  <a:cubicBezTo>
                                    <a:pt x="38" y="39"/>
                                    <a:pt x="42" y="31"/>
                                    <a:pt x="35" y="26"/>
                                  </a:cubicBezTo>
                                  <a:cubicBezTo>
                                    <a:pt x="24" y="18"/>
                                    <a:pt x="19" y="0"/>
                                    <a:pt x="0" y="7"/>
                                  </a:cubicBezTo>
                                  <a:cubicBezTo>
                                    <a:pt x="19" y="13"/>
                                    <a:pt x="21" y="33"/>
                                    <a:pt x="31" y="46"/>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51" name="Freeform 51">
                            <a:extLst>
                              <a:ext uri="{FF2B5EF4-FFF2-40B4-BE49-F238E27FC236}">
                                <a16:creationId xmlns:a16="http://schemas.microsoft.com/office/drawing/2014/main" id="{3ED09CAD-CF2C-45D0-927F-343A718FBE95}"/>
                              </a:ext>
                            </a:extLst>
                          </wps:cNvPr>
                          <wps:cNvSpPr>
                            <a:spLocks/>
                          </wps:cNvSpPr>
                          <wps:spPr bwMode="auto">
                            <a:xfrm>
                              <a:off x="6972550" y="2409445"/>
                              <a:ext cx="0" cy="0"/>
                            </a:xfrm>
                            <a:custGeom>
                              <a:avLst/>
                              <a:gdLst/>
                              <a:ahLst/>
                              <a:cxnLst>
                                <a:cxn ang="0">
                                  <a:pos x="0" y="0"/>
                                </a:cxn>
                                <a:cxn ang="0">
                                  <a:pos x="0" y="0"/>
                                </a:cxn>
                                <a:cxn ang="0">
                                  <a:pos x="0" y="0"/>
                                </a:cxn>
                                <a:cxn ang="0">
                                  <a:pos x="0" y="0"/>
                                </a:cxn>
                                <a:cxn ang="0">
                                  <a:pos x="0" y="0"/>
                                </a:cxn>
                                <a:cxn ang="0">
                                  <a:pos x="0" y="0"/>
                                </a:cxn>
                                <a:cxn ang="0">
                                  <a:pos x="0" y="0"/>
                                </a:cxn>
                              </a:cxnLst>
                              <a:rect l="0" t="0" r="r" b="b"/>
                              <a:pathLst>
                                <a:path>
                                  <a:moveTo>
                                    <a:pt x="0" y="0"/>
                                  </a:moveTo>
                                  <a:cubicBezTo>
                                    <a:pt x="0" y="0"/>
                                    <a:pt x="0" y="0"/>
                                    <a:pt x="0" y="0"/>
                                  </a:cubicBezTo>
                                  <a:cubicBezTo>
                                    <a:pt x="0" y="0"/>
                                    <a:pt x="0" y="0"/>
                                    <a:pt x="0" y="0"/>
                                  </a:cubicBezTo>
                                  <a:cubicBezTo>
                                    <a:pt x="0" y="0"/>
                                    <a:pt x="0" y="0"/>
                                    <a:pt x="0" y="0"/>
                                  </a:cubicBezTo>
                                  <a:cubicBezTo>
                                    <a:pt x="0" y="0"/>
                                    <a:pt x="0" y="0"/>
                                    <a:pt x="0" y="0"/>
                                  </a:cubicBezTo>
                                  <a:cubicBezTo>
                                    <a:pt x="0" y="0"/>
                                    <a:pt x="0" y="0"/>
                                    <a:pt x="0" y="0"/>
                                  </a:cubicBezTo>
                                  <a:cubicBezTo>
                                    <a:pt x="0" y="0"/>
                                    <a:pt x="0" y="0"/>
                                    <a:pt x="0" y="0"/>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52" name="Freeform 52">
                            <a:extLst>
                              <a:ext uri="{FF2B5EF4-FFF2-40B4-BE49-F238E27FC236}">
                                <a16:creationId xmlns:a16="http://schemas.microsoft.com/office/drawing/2014/main" id="{6EC7FA40-62A7-4CAD-A1FC-FBD47DDA71BA}"/>
                              </a:ext>
                            </a:extLst>
                          </wps:cNvPr>
                          <wps:cNvSpPr>
                            <a:spLocks/>
                          </wps:cNvSpPr>
                          <wps:spPr bwMode="auto">
                            <a:xfrm>
                              <a:off x="1768256" y="285684"/>
                              <a:ext cx="79507" cy="56597"/>
                            </a:xfrm>
                            <a:custGeom>
                              <a:avLst/>
                              <a:gdLst>
                                <a:gd name="T0" fmla="*/ 27 w 33"/>
                                <a:gd name="T1" fmla="*/ 20 h 24"/>
                                <a:gd name="T2" fmla="*/ 32 w 33"/>
                                <a:gd name="T3" fmla="*/ 15 h 24"/>
                                <a:gd name="T4" fmla="*/ 30 w 33"/>
                                <a:gd name="T5" fmla="*/ 9 h 24"/>
                                <a:gd name="T6" fmla="*/ 0 w 33"/>
                                <a:gd name="T7" fmla="*/ 3 h 24"/>
                                <a:gd name="T8" fmla="*/ 27 w 33"/>
                                <a:gd name="T9" fmla="*/ 20 h 24"/>
                              </a:gdLst>
                              <a:ahLst/>
                              <a:cxnLst>
                                <a:cxn ang="0">
                                  <a:pos x="T0" y="T1"/>
                                </a:cxn>
                                <a:cxn ang="0">
                                  <a:pos x="T2" y="T3"/>
                                </a:cxn>
                                <a:cxn ang="0">
                                  <a:pos x="T4" y="T5"/>
                                </a:cxn>
                                <a:cxn ang="0">
                                  <a:pos x="T6" y="T7"/>
                                </a:cxn>
                                <a:cxn ang="0">
                                  <a:pos x="T8" y="T9"/>
                                </a:cxn>
                              </a:cxnLst>
                              <a:rect l="0" t="0" r="r" b="b"/>
                              <a:pathLst>
                                <a:path w="33" h="24">
                                  <a:moveTo>
                                    <a:pt x="27" y="20"/>
                                  </a:moveTo>
                                  <a:cubicBezTo>
                                    <a:pt x="30" y="19"/>
                                    <a:pt x="32" y="19"/>
                                    <a:pt x="32" y="15"/>
                                  </a:cubicBezTo>
                                  <a:cubicBezTo>
                                    <a:pt x="33" y="12"/>
                                    <a:pt x="32" y="8"/>
                                    <a:pt x="30" y="9"/>
                                  </a:cubicBezTo>
                                  <a:cubicBezTo>
                                    <a:pt x="19" y="12"/>
                                    <a:pt x="11" y="0"/>
                                    <a:pt x="0" y="3"/>
                                  </a:cubicBezTo>
                                  <a:cubicBezTo>
                                    <a:pt x="7" y="21"/>
                                    <a:pt x="12" y="24"/>
                                    <a:pt x="27" y="20"/>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53" name="Freeform 53">
                            <a:extLst>
                              <a:ext uri="{FF2B5EF4-FFF2-40B4-BE49-F238E27FC236}">
                                <a16:creationId xmlns:a16="http://schemas.microsoft.com/office/drawing/2014/main" id="{525F5E13-F97C-4E2A-8C7D-7CEADECBE86D}"/>
                              </a:ext>
                            </a:extLst>
                          </wps:cNvPr>
                          <wps:cNvSpPr>
                            <a:spLocks/>
                          </wps:cNvSpPr>
                          <wps:spPr bwMode="auto">
                            <a:xfrm>
                              <a:off x="7569520" y="464909"/>
                              <a:ext cx="106458" cy="43122"/>
                            </a:xfrm>
                            <a:custGeom>
                              <a:avLst/>
                              <a:gdLst>
                                <a:gd name="T0" fmla="*/ 45 w 45"/>
                                <a:gd name="T1" fmla="*/ 7 h 18"/>
                                <a:gd name="T2" fmla="*/ 3 w 45"/>
                                <a:gd name="T3" fmla="*/ 0 h 18"/>
                                <a:gd name="T4" fmla="*/ 0 w 45"/>
                                <a:gd name="T5" fmla="*/ 2 h 18"/>
                                <a:gd name="T6" fmla="*/ 2 w 45"/>
                                <a:gd name="T7" fmla="*/ 7 h 18"/>
                                <a:gd name="T8" fmla="*/ 45 w 45"/>
                                <a:gd name="T9" fmla="*/ 7 h 18"/>
                              </a:gdLst>
                              <a:ahLst/>
                              <a:cxnLst>
                                <a:cxn ang="0">
                                  <a:pos x="T0" y="T1"/>
                                </a:cxn>
                                <a:cxn ang="0">
                                  <a:pos x="T2" y="T3"/>
                                </a:cxn>
                                <a:cxn ang="0">
                                  <a:pos x="T4" y="T5"/>
                                </a:cxn>
                                <a:cxn ang="0">
                                  <a:pos x="T6" y="T7"/>
                                </a:cxn>
                                <a:cxn ang="0">
                                  <a:pos x="T8" y="T9"/>
                                </a:cxn>
                              </a:cxnLst>
                              <a:rect l="0" t="0" r="r" b="b"/>
                              <a:pathLst>
                                <a:path w="45" h="18">
                                  <a:moveTo>
                                    <a:pt x="45" y="7"/>
                                  </a:moveTo>
                                  <a:cubicBezTo>
                                    <a:pt x="30" y="1"/>
                                    <a:pt x="15" y="10"/>
                                    <a:pt x="3" y="0"/>
                                  </a:cubicBezTo>
                                  <a:cubicBezTo>
                                    <a:pt x="3" y="0"/>
                                    <a:pt x="0" y="1"/>
                                    <a:pt x="0" y="2"/>
                                  </a:cubicBezTo>
                                  <a:cubicBezTo>
                                    <a:pt x="0" y="4"/>
                                    <a:pt x="1" y="6"/>
                                    <a:pt x="2" y="7"/>
                                  </a:cubicBezTo>
                                  <a:cubicBezTo>
                                    <a:pt x="12" y="17"/>
                                    <a:pt x="30" y="18"/>
                                    <a:pt x="45" y="7"/>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54" name="Freeform 54">
                            <a:extLst>
                              <a:ext uri="{FF2B5EF4-FFF2-40B4-BE49-F238E27FC236}">
                                <a16:creationId xmlns:a16="http://schemas.microsoft.com/office/drawing/2014/main" id="{E47E0B70-974C-461D-9E7D-ED1423AA5FEB}"/>
                              </a:ext>
                            </a:extLst>
                          </wps:cNvPr>
                          <wps:cNvSpPr>
                            <a:spLocks/>
                          </wps:cNvSpPr>
                          <wps:spPr bwMode="auto">
                            <a:xfrm>
                              <a:off x="1808683" y="455477"/>
                              <a:ext cx="74116" cy="52554"/>
                            </a:xfrm>
                            <a:custGeom>
                              <a:avLst/>
                              <a:gdLst>
                                <a:gd name="T0" fmla="*/ 16 w 31"/>
                                <a:gd name="T1" fmla="*/ 2 h 22"/>
                                <a:gd name="T2" fmla="*/ 1 w 31"/>
                                <a:gd name="T3" fmla="*/ 10 h 22"/>
                                <a:gd name="T4" fmla="*/ 13 w 31"/>
                                <a:gd name="T5" fmla="*/ 15 h 22"/>
                                <a:gd name="T6" fmla="*/ 22 w 31"/>
                                <a:gd name="T7" fmla="*/ 19 h 22"/>
                                <a:gd name="T8" fmla="*/ 30 w 31"/>
                                <a:gd name="T9" fmla="*/ 10 h 22"/>
                                <a:gd name="T10" fmla="*/ 16 w 31"/>
                                <a:gd name="T11" fmla="*/ 2 h 22"/>
                              </a:gdLst>
                              <a:ahLst/>
                              <a:cxnLst>
                                <a:cxn ang="0">
                                  <a:pos x="T0" y="T1"/>
                                </a:cxn>
                                <a:cxn ang="0">
                                  <a:pos x="T2" y="T3"/>
                                </a:cxn>
                                <a:cxn ang="0">
                                  <a:pos x="T4" y="T5"/>
                                </a:cxn>
                                <a:cxn ang="0">
                                  <a:pos x="T6" y="T7"/>
                                </a:cxn>
                                <a:cxn ang="0">
                                  <a:pos x="T8" y="T9"/>
                                </a:cxn>
                                <a:cxn ang="0">
                                  <a:pos x="T10" y="T11"/>
                                </a:cxn>
                              </a:cxnLst>
                              <a:rect l="0" t="0" r="r" b="b"/>
                              <a:pathLst>
                                <a:path w="31" h="22">
                                  <a:moveTo>
                                    <a:pt x="16" y="2"/>
                                  </a:moveTo>
                                  <a:cubicBezTo>
                                    <a:pt x="11" y="4"/>
                                    <a:pt x="1" y="0"/>
                                    <a:pt x="1" y="10"/>
                                  </a:cubicBezTo>
                                  <a:cubicBezTo>
                                    <a:pt x="0" y="19"/>
                                    <a:pt x="9" y="13"/>
                                    <a:pt x="13" y="15"/>
                                  </a:cubicBezTo>
                                  <a:cubicBezTo>
                                    <a:pt x="16" y="17"/>
                                    <a:pt x="19" y="18"/>
                                    <a:pt x="22" y="19"/>
                                  </a:cubicBezTo>
                                  <a:cubicBezTo>
                                    <a:pt x="31" y="22"/>
                                    <a:pt x="31" y="16"/>
                                    <a:pt x="30" y="10"/>
                                  </a:cubicBezTo>
                                  <a:cubicBezTo>
                                    <a:pt x="29" y="2"/>
                                    <a:pt x="22" y="3"/>
                                    <a:pt x="16" y="2"/>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55" name="Freeform 55">
                            <a:extLst>
                              <a:ext uri="{FF2B5EF4-FFF2-40B4-BE49-F238E27FC236}">
                                <a16:creationId xmlns:a16="http://schemas.microsoft.com/office/drawing/2014/main" id="{77D610E2-BBE4-41FD-A2AD-0AA780040123}"/>
                              </a:ext>
                            </a:extLst>
                          </wps:cNvPr>
                          <wps:cNvSpPr>
                            <a:spLocks/>
                          </wps:cNvSpPr>
                          <wps:spPr bwMode="auto">
                            <a:xfrm>
                              <a:off x="2264160" y="777544"/>
                              <a:ext cx="57946" cy="44469"/>
                            </a:xfrm>
                            <a:custGeom>
                              <a:avLst/>
                              <a:gdLst>
                                <a:gd name="T0" fmla="*/ 12 w 24"/>
                                <a:gd name="T1" fmla="*/ 18 h 19"/>
                                <a:gd name="T2" fmla="*/ 23 w 24"/>
                                <a:gd name="T3" fmla="*/ 9 h 19"/>
                                <a:gd name="T4" fmla="*/ 11 w 24"/>
                                <a:gd name="T5" fmla="*/ 0 h 19"/>
                                <a:gd name="T6" fmla="*/ 0 w 24"/>
                                <a:gd name="T7" fmla="*/ 11 h 19"/>
                                <a:gd name="T8" fmla="*/ 12 w 24"/>
                                <a:gd name="T9" fmla="*/ 18 h 19"/>
                              </a:gdLst>
                              <a:ahLst/>
                              <a:cxnLst>
                                <a:cxn ang="0">
                                  <a:pos x="T0" y="T1"/>
                                </a:cxn>
                                <a:cxn ang="0">
                                  <a:pos x="T2" y="T3"/>
                                </a:cxn>
                                <a:cxn ang="0">
                                  <a:pos x="T4" y="T5"/>
                                </a:cxn>
                                <a:cxn ang="0">
                                  <a:pos x="T6" y="T7"/>
                                </a:cxn>
                                <a:cxn ang="0">
                                  <a:pos x="T8" y="T9"/>
                                </a:cxn>
                              </a:cxnLst>
                              <a:rect l="0" t="0" r="r" b="b"/>
                              <a:pathLst>
                                <a:path w="24" h="19">
                                  <a:moveTo>
                                    <a:pt x="12" y="18"/>
                                  </a:moveTo>
                                  <a:cubicBezTo>
                                    <a:pt x="19" y="19"/>
                                    <a:pt x="24" y="17"/>
                                    <a:pt x="23" y="9"/>
                                  </a:cubicBezTo>
                                  <a:cubicBezTo>
                                    <a:pt x="23" y="3"/>
                                    <a:pt x="18" y="0"/>
                                    <a:pt x="11" y="0"/>
                                  </a:cubicBezTo>
                                  <a:cubicBezTo>
                                    <a:pt x="3" y="0"/>
                                    <a:pt x="0" y="4"/>
                                    <a:pt x="0" y="11"/>
                                  </a:cubicBezTo>
                                  <a:cubicBezTo>
                                    <a:pt x="0" y="19"/>
                                    <a:pt x="6" y="18"/>
                                    <a:pt x="12" y="18"/>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56" name="Freeform 56">
                            <a:extLst>
                              <a:ext uri="{FF2B5EF4-FFF2-40B4-BE49-F238E27FC236}">
                                <a16:creationId xmlns:a16="http://schemas.microsoft.com/office/drawing/2014/main" id="{431C0D62-B6BF-4C0C-AB7C-0C8DA76087E0}"/>
                              </a:ext>
                            </a:extLst>
                          </wps:cNvPr>
                          <wps:cNvSpPr>
                            <a:spLocks/>
                          </wps:cNvSpPr>
                          <wps:spPr bwMode="auto">
                            <a:xfrm>
                              <a:off x="8338980" y="648178"/>
                              <a:ext cx="90287" cy="28299"/>
                            </a:xfrm>
                            <a:custGeom>
                              <a:avLst/>
                              <a:gdLst>
                                <a:gd name="T0" fmla="*/ 27 w 38"/>
                                <a:gd name="T1" fmla="*/ 12 h 12"/>
                                <a:gd name="T2" fmla="*/ 38 w 38"/>
                                <a:gd name="T3" fmla="*/ 6 h 12"/>
                                <a:gd name="T4" fmla="*/ 26 w 38"/>
                                <a:gd name="T5" fmla="*/ 0 h 12"/>
                                <a:gd name="T6" fmla="*/ 0 w 38"/>
                                <a:gd name="T7" fmla="*/ 12 h 12"/>
                                <a:gd name="T8" fmla="*/ 27 w 38"/>
                                <a:gd name="T9" fmla="*/ 12 h 12"/>
                              </a:gdLst>
                              <a:ahLst/>
                              <a:cxnLst>
                                <a:cxn ang="0">
                                  <a:pos x="T0" y="T1"/>
                                </a:cxn>
                                <a:cxn ang="0">
                                  <a:pos x="T2" y="T3"/>
                                </a:cxn>
                                <a:cxn ang="0">
                                  <a:pos x="T4" y="T5"/>
                                </a:cxn>
                                <a:cxn ang="0">
                                  <a:pos x="T6" y="T7"/>
                                </a:cxn>
                                <a:cxn ang="0">
                                  <a:pos x="T8" y="T9"/>
                                </a:cxn>
                              </a:cxnLst>
                              <a:rect l="0" t="0" r="r" b="b"/>
                              <a:pathLst>
                                <a:path w="38" h="12">
                                  <a:moveTo>
                                    <a:pt x="27" y="12"/>
                                  </a:moveTo>
                                  <a:cubicBezTo>
                                    <a:pt x="31" y="12"/>
                                    <a:pt x="38" y="11"/>
                                    <a:pt x="38" y="6"/>
                                  </a:cubicBezTo>
                                  <a:cubicBezTo>
                                    <a:pt x="38" y="1"/>
                                    <a:pt x="31" y="1"/>
                                    <a:pt x="26" y="0"/>
                                  </a:cubicBezTo>
                                  <a:cubicBezTo>
                                    <a:pt x="18" y="0"/>
                                    <a:pt x="10" y="3"/>
                                    <a:pt x="0" y="12"/>
                                  </a:cubicBezTo>
                                  <a:cubicBezTo>
                                    <a:pt x="12" y="12"/>
                                    <a:pt x="19" y="12"/>
                                    <a:pt x="27" y="12"/>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57" name="Freeform 57">
                            <a:extLst>
                              <a:ext uri="{FF2B5EF4-FFF2-40B4-BE49-F238E27FC236}">
                                <a16:creationId xmlns:a16="http://schemas.microsoft.com/office/drawing/2014/main" id="{8E342E8D-2CCF-41FC-8728-56025AFF3B0F}"/>
                              </a:ext>
                            </a:extLst>
                          </wps:cNvPr>
                          <wps:cNvSpPr>
                            <a:spLocks/>
                          </wps:cNvSpPr>
                          <wps:spPr bwMode="auto">
                            <a:xfrm>
                              <a:off x="1417890" y="323416"/>
                              <a:ext cx="64683" cy="45817"/>
                            </a:xfrm>
                            <a:custGeom>
                              <a:avLst/>
                              <a:gdLst>
                                <a:gd name="T0" fmla="*/ 18 w 27"/>
                                <a:gd name="T1" fmla="*/ 4 h 19"/>
                                <a:gd name="T2" fmla="*/ 0 w 27"/>
                                <a:gd name="T3" fmla="*/ 12 h 19"/>
                                <a:gd name="T4" fmla="*/ 13 w 27"/>
                                <a:gd name="T5" fmla="*/ 19 h 19"/>
                                <a:gd name="T6" fmla="*/ 27 w 27"/>
                                <a:gd name="T7" fmla="*/ 8 h 19"/>
                                <a:gd name="T8" fmla="*/ 18 w 27"/>
                                <a:gd name="T9" fmla="*/ 4 h 19"/>
                              </a:gdLst>
                              <a:ahLst/>
                              <a:cxnLst>
                                <a:cxn ang="0">
                                  <a:pos x="T0" y="T1"/>
                                </a:cxn>
                                <a:cxn ang="0">
                                  <a:pos x="T2" y="T3"/>
                                </a:cxn>
                                <a:cxn ang="0">
                                  <a:pos x="T4" y="T5"/>
                                </a:cxn>
                                <a:cxn ang="0">
                                  <a:pos x="T6" y="T7"/>
                                </a:cxn>
                                <a:cxn ang="0">
                                  <a:pos x="T8" y="T9"/>
                                </a:cxn>
                              </a:cxnLst>
                              <a:rect l="0" t="0" r="r" b="b"/>
                              <a:pathLst>
                                <a:path w="27" h="19">
                                  <a:moveTo>
                                    <a:pt x="18" y="4"/>
                                  </a:moveTo>
                                  <a:cubicBezTo>
                                    <a:pt x="11" y="4"/>
                                    <a:pt x="1" y="2"/>
                                    <a:pt x="0" y="12"/>
                                  </a:cubicBezTo>
                                  <a:cubicBezTo>
                                    <a:pt x="0" y="17"/>
                                    <a:pt x="7" y="19"/>
                                    <a:pt x="13" y="19"/>
                                  </a:cubicBezTo>
                                  <a:cubicBezTo>
                                    <a:pt x="21" y="19"/>
                                    <a:pt x="27" y="16"/>
                                    <a:pt x="27" y="8"/>
                                  </a:cubicBezTo>
                                  <a:cubicBezTo>
                                    <a:pt x="27" y="0"/>
                                    <a:pt x="21" y="6"/>
                                    <a:pt x="18" y="4"/>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58" name="Freeform 58">
                            <a:extLst>
                              <a:ext uri="{FF2B5EF4-FFF2-40B4-BE49-F238E27FC236}">
                                <a16:creationId xmlns:a16="http://schemas.microsoft.com/office/drawing/2014/main" id="{84D32FCD-4414-48BD-899D-0CF35E071483}"/>
                              </a:ext>
                            </a:extLst>
                          </wps:cNvPr>
                          <wps:cNvSpPr>
                            <a:spLocks/>
                          </wps:cNvSpPr>
                          <wps:spPr bwMode="auto">
                            <a:xfrm>
                              <a:off x="6972550" y="2466042"/>
                              <a:ext cx="52555" cy="64683"/>
                            </a:xfrm>
                            <a:custGeom>
                              <a:avLst/>
                              <a:gdLst>
                                <a:gd name="T0" fmla="*/ 10 w 22"/>
                                <a:gd name="T1" fmla="*/ 25 h 27"/>
                                <a:gd name="T2" fmla="*/ 15 w 22"/>
                                <a:gd name="T3" fmla="*/ 25 h 27"/>
                                <a:gd name="T4" fmla="*/ 22 w 22"/>
                                <a:gd name="T5" fmla="*/ 15 h 27"/>
                                <a:gd name="T6" fmla="*/ 14 w 22"/>
                                <a:gd name="T7" fmla="*/ 4 h 27"/>
                                <a:gd name="T8" fmla="*/ 3 w 22"/>
                                <a:gd name="T9" fmla="*/ 0 h 27"/>
                                <a:gd name="T10" fmla="*/ 0 w 22"/>
                                <a:gd name="T11" fmla="*/ 5 h 27"/>
                                <a:gd name="T12" fmla="*/ 8 w 22"/>
                                <a:gd name="T13" fmla="*/ 11 h 27"/>
                                <a:gd name="T14" fmla="*/ 11 w 22"/>
                                <a:gd name="T15" fmla="*/ 16 h 27"/>
                                <a:gd name="T16" fmla="*/ 10 w 22"/>
                                <a:gd name="T17" fmla="*/ 25 h 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2" h="27">
                                  <a:moveTo>
                                    <a:pt x="10" y="25"/>
                                  </a:moveTo>
                                  <a:cubicBezTo>
                                    <a:pt x="11" y="26"/>
                                    <a:pt x="13" y="27"/>
                                    <a:pt x="15" y="25"/>
                                  </a:cubicBezTo>
                                  <a:cubicBezTo>
                                    <a:pt x="17" y="22"/>
                                    <a:pt x="20" y="18"/>
                                    <a:pt x="22" y="15"/>
                                  </a:cubicBezTo>
                                  <a:cubicBezTo>
                                    <a:pt x="19" y="11"/>
                                    <a:pt x="17" y="7"/>
                                    <a:pt x="14" y="4"/>
                                  </a:cubicBezTo>
                                  <a:cubicBezTo>
                                    <a:pt x="11" y="0"/>
                                    <a:pt x="8" y="0"/>
                                    <a:pt x="3" y="0"/>
                                  </a:cubicBezTo>
                                  <a:cubicBezTo>
                                    <a:pt x="0" y="0"/>
                                    <a:pt x="0" y="3"/>
                                    <a:pt x="0" y="5"/>
                                  </a:cubicBezTo>
                                  <a:cubicBezTo>
                                    <a:pt x="0" y="11"/>
                                    <a:pt x="3" y="12"/>
                                    <a:pt x="8" y="11"/>
                                  </a:cubicBezTo>
                                  <a:cubicBezTo>
                                    <a:pt x="12" y="10"/>
                                    <a:pt x="12" y="13"/>
                                    <a:pt x="11" y="16"/>
                                  </a:cubicBezTo>
                                  <a:cubicBezTo>
                                    <a:pt x="9" y="19"/>
                                    <a:pt x="4" y="21"/>
                                    <a:pt x="10" y="25"/>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59" name="Freeform 59">
                            <a:extLst>
                              <a:ext uri="{FF2B5EF4-FFF2-40B4-BE49-F238E27FC236}">
                                <a16:creationId xmlns:a16="http://schemas.microsoft.com/office/drawing/2014/main" id="{C40AC83D-6E3E-4B64-AC97-C29CDEB11BC6}"/>
                              </a:ext>
                            </a:extLst>
                          </wps:cNvPr>
                          <wps:cNvSpPr>
                            <a:spLocks/>
                          </wps:cNvSpPr>
                          <wps:spPr bwMode="auto">
                            <a:xfrm>
                              <a:off x="5232844" y="164402"/>
                              <a:ext cx="97025" cy="66030"/>
                            </a:xfrm>
                            <a:custGeom>
                              <a:avLst/>
                              <a:gdLst>
                                <a:gd name="T0" fmla="*/ 41 w 41"/>
                                <a:gd name="T1" fmla="*/ 8 h 28"/>
                                <a:gd name="T2" fmla="*/ 0 w 41"/>
                                <a:gd name="T3" fmla="*/ 20 h 28"/>
                                <a:gd name="T4" fmla="*/ 41 w 41"/>
                                <a:gd name="T5" fmla="*/ 8 h 28"/>
                              </a:gdLst>
                              <a:ahLst/>
                              <a:cxnLst>
                                <a:cxn ang="0">
                                  <a:pos x="T0" y="T1"/>
                                </a:cxn>
                                <a:cxn ang="0">
                                  <a:pos x="T2" y="T3"/>
                                </a:cxn>
                                <a:cxn ang="0">
                                  <a:pos x="T4" y="T5"/>
                                </a:cxn>
                              </a:cxnLst>
                              <a:rect l="0" t="0" r="r" b="b"/>
                              <a:pathLst>
                                <a:path w="41" h="28">
                                  <a:moveTo>
                                    <a:pt x="41" y="8"/>
                                  </a:moveTo>
                                  <a:cubicBezTo>
                                    <a:pt x="25" y="0"/>
                                    <a:pt x="16" y="16"/>
                                    <a:pt x="0" y="20"/>
                                  </a:cubicBezTo>
                                  <a:cubicBezTo>
                                    <a:pt x="20" y="28"/>
                                    <a:pt x="28" y="9"/>
                                    <a:pt x="41" y="8"/>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60" name="Freeform 60">
                            <a:extLst>
                              <a:ext uri="{FF2B5EF4-FFF2-40B4-BE49-F238E27FC236}">
                                <a16:creationId xmlns:a16="http://schemas.microsoft.com/office/drawing/2014/main" id="{04CAE2BF-3BFC-4E2A-83D5-5E1A7475C1EA}"/>
                              </a:ext>
                            </a:extLst>
                          </wps:cNvPr>
                          <wps:cNvSpPr>
                            <a:spLocks/>
                          </wps:cNvSpPr>
                          <wps:spPr bwMode="auto">
                            <a:xfrm>
                              <a:off x="7167946" y="1898718"/>
                              <a:ext cx="52555" cy="75464"/>
                            </a:xfrm>
                            <a:custGeom>
                              <a:avLst/>
                              <a:gdLst>
                                <a:gd name="T0" fmla="*/ 0 w 22"/>
                                <a:gd name="T1" fmla="*/ 12 h 32"/>
                                <a:gd name="T2" fmla="*/ 8 w 22"/>
                                <a:gd name="T3" fmla="*/ 19 h 32"/>
                                <a:gd name="T4" fmla="*/ 9 w 22"/>
                                <a:gd name="T5" fmla="*/ 30 h 32"/>
                                <a:gd name="T6" fmla="*/ 19 w 22"/>
                                <a:gd name="T7" fmla="*/ 21 h 32"/>
                                <a:gd name="T8" fmla="*/ 15 w 22"/>
                                <a:gd name="T9" fmla="*/ 7 h 32"/>
                                <a:gd name="T10" fmla="*/ 0 w 22"/>
                                <a:gd name="T11" fmla="*/ 12 h 32"/>
                              </a:gdLst>
                              <a:ahLst/>
                              <a:cxnLst>
                                <a:cxn ang="0">
                                  <a:pos x="T0" y="T1"/>
                                </a:cxn>
                                <a:cxn ang="0">
                                  <a:pos x="T2" y="T3"/>
                                </a:cxn>
                                <a:cxn ang="0">
                                  <a:pos x="T4" y="T5"/>
                                </a:cxn>
                                <a:cxn ang="0">
                                  <a:pos x="T6" y="T7"/>
                                </a:cxn>
                                <a:cxn ang="0">
                                  <a:pos x="T8" y="T9"/>
                                </a:cxn>
                                <a:cxn ang="0">
                                  <a:pos x="T10" y="T11"/>
                                </a:cxn>
                              </a:cxnLst>
                              <a:rect l="0" t="0" r="r" b="b"/>
                              <a:pathLst>
                                <a:path w="22" h="32">
                                  <a:moveTo>
                                    <a:pt x="0" y="12"/>
                                  </a:moveTo>
                                  <a:cubicBezTo>
                                    <a:pt x="6" y="11"/>
                                    <a:pt x="9" y="12"/>
                                    <a:pt x="8" y="19"/>
                                  </a:cubicBezTo>
                                  <a:cubicBezTo>
                                    <a:pt x="7" y="23"/>
                                    <a:pt x="3" y="28"/>
                                    <a:pt x="9" y="30"/>
                                  </a:cubicBezTo>
                                  <a:cubicBezTo>
                                    <a:pt x="16" y="32"/>
                                    <a:pt x="17" y="25"/>
                                    <a:pt x="19" y="21"/>
                                  </a:cubicBezTo>
                                  <a:cubicBezTo>
                                    <a:pt x="22" y="16"/>
                                    <a:pt x="20" y="11"/>
                                    <a:pt x="15" y="7"/>
                                  </a:cubicBezTo>
                                  <a:cubicBezTo>
                                    <a:pt x="7" y="0"/>
                                    <a:pt x="4" y="7"/>
                                    <a:pt x="0" y="12"/>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61" name="Freeform 61">
                            <a:extLst>
                              <a:ext uri="{FF2B5EF4-FFF2-40B4-BE49-F238E27FC236}">
                                <a16:creationId xmlns:a16="http://schemas.microsoft.com/office/drawing/2014/main" id="{66B7A6E2-CF52-4225-810E-F47FE60B1BBB}"/>
                              </a:ext>
                            </a:extLst>
                          </wps:cNvPr>
                          <wps:cNvSpPr>
                            <a:spLocks/>
                          </wps:cNvSpPr>
                          <wps:spPr bwMode="auto">
                            <a:xfrm>
                              <a:off x="6937513" y="2134541"/>
                              <a:ext cx="43122" cy="68725"/>
                            </a:xfrm>
                            <a:custGeom>
                              <a:avLst/>
                              <a:gdLst>
                                <a:gd name="T0" fmla="*/ 5 w 18"/>
                                <a:gd name="T1" fmla="*/ 28 h 29"/>
                                <a:gd name="T2" fmla="*/ 18 w 18"/>
                                <a:gd name="T3" fmla="*/ 4 h 29"/>
                                <a:gd name="T4" fmla="*/ 11 w 18"/>
                                <a:gd name="T5" fmla="*/ 1 h 29"/>
                                <a:gd name="T6" fmla="*/ 0 w 18"/>
                                <a:gd name="T7" fmla="*/ 19 h 29"/>
                                <a:gd name="T8" fmla="*/ 5 w 18"/>
                                <a:gd name="T9" fmla="*/ 28 h 29"/>
                              </a:gdLst>
                              <a:ahLst/>
                              <a:cxnLst>
                                <a:cxn ang="0">
                                  <a:pos x="T0" y="T1"/>
                                </a:cxn>
                                <a:cxn ang="0">
                                  <a:pos x="T2" y="T3"/>
                                </a:cxn>
                                <a:cxn ang="0">
                                  <a:pos x="T4" y="T5"/>
                                </a:cxn>
                                <a:cxn ang="0">
                                  <a:pos x="T6" y="T7"/>
                                </a:cxn>
                                <a:cxn ang="0">
                                  <a:pos x="T8" y="T9"/>
                                </a:cxn>
                              </a:cxnLst>
                              <a:rect l="0" t="0" r="r" b="b"/>
                              <a:pathLst>
                                <a:path w="18" h="29">
                                  <a:moveTo>
                                    <a:pt x="5" y="28"/>
                                  </a:moveTo>
                                  <a:cubicBezTo>
                                    <a:pt x="14" y="23"/>
                                    <a:pt x="14" y="13"/>
                                    <a:pt x="18" y="4"/>
                                  </a:cubicBezTo>
                                  <a:cubicBezTo>
                                    <a:pt x="18" y="0"/>
                                    <a:pt x="14" y="0"/>
                                    <a:pt x="11" y="1"/>
                                  </a:cubicBezTo>
                                  <a:cubicBezTo>
                                    <a:pt x="4" y="4"/>
                                    <a:pt x="0" y="11"/>
                                    <a:pt x="0" y="19"/>
                                  </a:cubicBezTo>
                                  <a:cubicBezTo>
                                    <a:pt x="0" y="23"/>
                                    <a:pt x="3" y="29"/>
                                    <a:pt x="5" y="28"/>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62" name="Freeform 62">
                            <a:extLst>
                              <a:ext uri="{FF2B5EF4-FFF2-40B4-BE49-F238E27FC236}">
                                <a16:creationId xmlns:a16="http://schemas.microsoft.com/office/drawing/2014/main" id="{9FAC90A5-FFAA-4CA4-B270-E978B61C8851}"/>
                              </a:ext>
                            </a:extLst>
                          </wps:cNvPr>
                          <wps:cNvSpPr>
                            <a:spLocks/>
                          </wps:cNvSpPr>
                          <wps:spPr bwMode="auto">
                            <a:xfrm>
                              <a:off x="7428027" y="539025"/>
                              <a:ext cx="74116" cy="40426"/>
                            </a:xfrm>
                            <a:custGeom>
                              <a:avLst/>
                              <a:gdLst>
                                <a:gd name="T0" fmla="*/ 23 w 31"/>
                                <a:gd name="T1" fmla="*/ 4 h 17"/>
                                <a:gd name="T2" fmla="*/ 0 w 31"/>
                                <a:gd name="T3" fmla="*/ 8 h 17"/>
                                <a:gd name="T4" fmla="*/ 19 w 31"/>
                                <a:gd name="T5" fmla="*/ 15 h 17"/>
                                <a:gd name="T6" fmla="*/ 30 w 31"/>
                                <a:gd name="T7" fmla="*/ 11 h 17"/>
                                <a:gd name="T8" fmla="*/ 23 w 31"/>
                                <a:gd name="T9" fmla="*/ 4 h 17"/>
                              </a:gdLst>
                              <a:ahLst/>
                              <a:cxnLst>
                                <a:cxn ang="0">
                                  <a:pos x="T0" y="T1"/>
                                </a:cxn>
                                <a:cxn ang="0">
                                  <a:pos x="T2" y="T3"/>
                                </a:cxn>
                                <a:cxn ang="0">
                                  <a:pos x="T4" y="T5"/>
                                </a:cxn>
                                <a:cxn ang="0">
                                  <a:pos x="T6" y="T7"/>
                                </a:cxn>
                                <a:cxn ang="0">
                                  <a:pos x="T8" y="T9"/>
                                </a:cxn>
                              </a:cxnLst>
                              <a:rect l="0" t="0" r="r" b="b"/>
                              <a:pathLst>
                                <a:path w="31" h="17">
                                  <a:moveTo>
                                    <a:pt x="23" y="4"/>
                                  </a:moveTo>
                                  <a:cubicBezTo>
                                    <a:pt x="15" y="0"/>
                                    <a:pt x="8" y="1"/>
                                    <a:pt x="0" y="8"/>
                                  </a:cubicBezTo>
                                  <a:cubicBezTo>
                                    <a:pt x="7" y="10"/>
                                    <a:pt x="13" y="13"/>
                                    <a:pt x="19" y="15"/>
                                  </a:cubicBezTo>
                                  <a:cubicBezTo>
                                    <a:pt x="23" y="16"/>
                                    <a:pt x="29" y="17"/>
                                    <a:pt x="30" y="11"/>
                                  </a:cubicBezTo>
                                  <a:cubicBezTo>
                                    <a:pt x="31" y="8"/>
                                    <a:pt x="27" y="6"/>
                                    <a:pt x="23" y="4"/>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63" name="Freeform 63">
                            <a:extLst>
                              <a:ext uri="{FF2B5EF4-FFF2-40B4-BE49-F238E27FC236}">
                                <a16:creationId xmlns:a16="http://schemas.microsoft.com/office/drawing/2014/main" id="{4A44DA31-CCC1-4F23-8DCB-BE8E98B2E44F}"/>
                              </a:ext>
                            </a:extLst>
                          </wps:cNvPr>
                          <wps:cNvSpPr>
                            <a:spLocks/>
                          </wps:cNvSpPr>
                          <wps:spPr bwMode="auto">
                            <a:xfrm>
                              <a:off x="4410830" y="1769352"/>
                              <a:ext cx="72768" cy="59293"/>
                            </a:xfrm>
                            <a:custGeom>
                              <a:avLst/>
                              <a:gdLst>
                                <a:gd name="T0" fmla="*/ 24 w 31"/>
                                <a:gd name="T1" fmla="*/ 5 h 25"/>
                                <a:gd name="T2" fmla="*/ 4 w 31"/>
                                <a:gd name="T3" fmla="*/ 7 h 25"/>
                                <a:gd name="T4" fmla="*/ 15 w 31"/>
                                <a:gd name="T5" fmla="*/ 17 h 25"/>
                                <a:gd name="T6" fmla="*/ 26 w 31"/>
                                <a:gd name="T7" fmla="*/ 25 h 25"/>
                                <a:gd name="T8" fmla="*/ 24 w 31"/>
                                <a:gd name="T9" fmla="*/ 5 h 25"/>
                              </a:gdLst>
                              <a:ahLst/>
                              <a:cxnLst>
                                <a:cxn ang="0">
                                  <a:pos x="T0" y="T1"/>
                                </a:cxn>
                                <a:cxn ang="0">
                                  <a:pos x="T2" y="T3"/>
                                </a:cxn>
                                <a:cxn ang="0">
                                  <a:pos x="T4" y="T5"/>
                                </a:cxn>
                                <a:cxn ang="0">
                                  <a:pos x="T6" y="T7"/>
                                </a:cxn>
                                <a:cxn ang="0">
                                  <a:pos x="T8" y="T9"/>
                                </a:cxn>
                              </a:cxnLst>
                              <a:rect l="0" t="0" r="r" b="b"/>
                              <a:pathLst>
                                <a:path w="31" h="25">
                                  <a:moveTo>
                                    <a:pt x="24" y="5"/>
                                  </a:moveTo>
                                  <a:cubicBezTo>
                                    <a:pt x="18" y="3"/>
                                    <a:pt x="7" y="0"/>
                                    <a:pt x="4" y="7"/>
                                  </a:cubicBezTo>
                                  <a:cubicBezTo>
                                    <a:pt x="0" y="14"/>
                                    <a:pt x="10" y="15"/>
                                    <a:pt x="15" y="17"/>
                                  </a:cubicBezTo>
                                  <a:cubicBezTo>
                                    <a:pt x="18" y="18"/>
                                    <a:pt x="20" y="20"/>
                                    <a:pt x="26" y="25"/>
                                  </a:cubicBezTo>
                                  <a:cubicBezTo>
                                    <a:pt x="23" y="16"/>
                                    <a:pt x="31" y="8"/>
                                    <a:pt x="24" y="5"/>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64" name="Freeform 64">
                            <a:extLst>
                              <a:ext uri="{FF2B5EF4-FFF2-40B4-BE49-F238E27FC236}">
                                <a16:creationId xmlns:a16="http://schemas.microsoft.com/office/drawing/2014/main" id="{CEA4D45A-E355-49BF-8696-96E6BA30539A}"/>
                              </a:ext>
                            </a:extLst>
                          </wps:cNvPr>
                          <wps:cNvSpPr>
                            <a:spLocks/>
                          </wps:cNvSpPr>
                          <wps:spPr bwMode="auto">
                            <a:xfrm>
                              <a:off x="6662611" y="2258517"/>
                              <a:ext cx="57946" cy="45817"/>
                            </a:xfrm>
                            <a:custGeom>
                              <a:avLst/>
                              <a:gdLst>
                                <a:gd name="T0" fmla="*/ 22 w 24"/>
                                <a:gd name="T1" fmla="*/ 6 h 19"/>
                                <a:gd name="T2" fmla="*/ 14 w 24"/>
                                <a:gd name="T3" fmla="*/ 1 h 19"/>
                                <a:gd name="T4" fmla="*/ 1 w 24"/>
                                <a:gd name="T5" fmla="*/ 10 h 19"/>
                                <a:gd name="T6" fmla="*/ 9 w 24"/>
                                <a:gd name="T7" fmla="*/ 18 h 19"/>
                                <a:gd name="T8" fmla="*/ 22 w 24"/>
                                <a:gd name="T9" fmla="*/ 6 h 19"/>
                              </a:gdLst>
                              <a:ahLst/>
                              <a:cxnLst>
                                <a:cxn ang="0">
                                  <a:pos x="T0" y="T1"/>
                                </a:cxn>
                                <a:cxn ang="0">
                                  <a:pos x="T2" y="T3"/>
                                </a:cxn>
                                <a:cxn ang="0">
                                  <a:pos x="T4" y="T5"/>
                                </a:cxn>
                                <a:cxn ang="0">
                                  <a:pos x="T6" y="T7"/>
                                </a:cxn>
                                <a:cxn ang="0">
                                  <a:pos x="T8" y="T9"/>
                                </a:cxn>
                              </a:cxnLst>
                              <a:rect l="0" t="0" r="r" b="b"/>
                              <a:pathLst>
                                <a:path w="24" h="19">
                                  <a:moveTo>
                                    <a:pt x="22" y="6"/>
                                  </a:moveTo>
                                  <a:cubicBezTo>
                                    <a:pt x="24" y="0"/>
                                    <a:pt x="17" y="4"/>
                                    <a:pt x="14" y="1"/>
                                  </a:cubicBezTo>
                                  <a:cubicBezTo>
                                    <a:pt x="9" y="3"/>
                                    <a:pt x="2" y="2"/>
                                    <a:pt x="1" y="10"/>
                                  </a:cubicBezTo>
                                  <a:cubicBezTo>
                                    <a:pt x="0" y="15"/>
                                    <a:pt x="3" y="18"/>
                                    <a:pt x="9" y="18"/>
                                  </a:cubicBezTo>
                                  <a:cubicBezTo>
                                    <a:pt x="17" y="19"/>
                                    <a:pt x="19" y="11"/>
                                    <a:pt x="22" y="6"/>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65" name="Freeform 65">
                            <a:extLst>
                              <a:ext uri="{FF2B5EF4-FFF2-40B4-BE49-F238E27FC236}">
                                <a16:creationId xmlns:a16="http://schemas.microsoft.com/office/drawing/2014/main" id="{1FA258CE-0720-4A97-BA34-9A30139B9131}"/>
                              </a:ext>
                            </a:extLst>
                          </wps:cNvPr>
                          <wps:cNvSpPr>
                            <a:spLocks/>
                          </wps:cNvSpPr>
                          <wps:spPr bwMode="auto">
                            <a:xfrm>
                              <a:off x="5409375" y="145537"/>
                              <a:ext cx="74116" cy="47164"/>
                            </a:xfrm>
                            <a:custGeom>
                              <a:avLst/>
                              <a:gdLst>
                                <a:gd name="T0" fmla="*/ 31 w 31"/>
                                <a:gd name="T1" fmla="*/ 16 h 20"/>
                                <a:gd name="T2" fmla="*/ 0 w 31"/>
                                <a:gd name="T3" fmla="*/ 19 h 20"/>
                                <a:gd name="T4" fmla="*/ 31 w 31"/>
                                <a:gd name="T5" fmla="*/ 16 h 20"/>
                              </a:gdLst>
                              <a:ahLst/>
                              <a:cxnLst>
                                <a:cxn ang="0">
                                  <a:pos x="T0" y="T1"/>
                                </a:cxn>
                                <a:cxn ang="0">
                                  <a:pos x="T2" y="T3"/>
                                </a:cxn>
                                <a:cxn ang="0">
                                  <a:pos x="T4" y="T5"/>
                                </a:cxn>
                              </a:cxnLst>
                              <a:rect l="0" t="0" r="r" b="b"/>
                              <a:pathLst>
                                <a:path w="31" h="20">
                                  <a:moveTo>
                                    <a:pt x="31" y="16"/>
                                  </a:moveTo>
                                  <a:cubicBezTo>
                                    <a:pt x="21" y="11"/>
                                    <a:pt x="9" y="0"/>
                                    <a:pt x="0" y="19"/>
                                  </a:cubicBezTo>
                                  <a:cubicBezTo>
                                    <a:pt x="11" y="19"/>
                                    <a:pt x="21" y="20"/>
                                    <a:pt x="31" y="16"/>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66" name="Freeform 66">
                            <a:extLst>
                              <a:ext uri="{FF2B5EF4-FFF2-40B4-BE49-F238E27FC236}">
                                <a16:creationId xmlns:a16="http://schemas.microsoft.com/office/drawing/2014/main" id="{3354ECE5-6DB8-4BAD-B749-0C25CBFA39C5}"/>
                              </a:ext>
                            </a:extLst>
                          </wps:cNvPr>
                          <wps:cNvSpPr>
                            <a:spLocks/>
                          </wps:cNvSpPr>
                          <wps:spPr bwMode="auto">
                            <a:xfrm>
                              <a:off x="5530656" y="171140"/>
                              <a:ext cx="68726" cy="36383"/>
                            </a:xfrm>
                            <a:custGeom>
                              <a:avLst/>
                              <a:gdLst>
                                <a:gd name="T0" fmla="*/ 14 w 29"/>
                                <a:gd name="T1" fmla="*/ 14 h 15"/>
                                <a:gd name="T2" fmla="*/ 29 w 29"/>
                                <a:gd name="T3" fmla="*/ 6 h 15"/>
                                <a:gd name="T4" fmla="*/ 13 w 29"/>
                                <a:gd name="T5" fmla="*/ 1 h 15"/>
                                <a:gd name="T6" fmla="*/ 1 w 29"/>
                                <a:gd name="T7" fmla="*/ 10 h 15"/>
                                <a:gd name="T8" fmla="*/ 14 w 29"/>
                                <a:gd name="T9" fmla="*/ 14 h 15"/>
                              </a:gdLst>
                              <a:ahLst/>
                              <a:cxnLst>
                                <a:cxn ang="0">
                                  <a:pos x="T0" y="T1"/>
                                </a:cxn>
                                <a:cxn ang="0">
                                  <a:pos x="T2" y="T3"/>
                                </a:cxn>
                                <a:cxn ang="0">
                                  <a:pos x="T4" y="T5"/>
                                </a:cxn>
                                <a:cxn ang="0">
                                  <a:pos x="T6" y="T7"/>
                                </a:cxn>
                                <a:cxn ang="0">
                                  <a:pos x="T8" y="T9"/>
                                </a:cxn>
                              </a:cxnLst>
                              <a:rect l="0" t="0" r="r" b="b"/>
                              <a:pathLst>
                                <a:path w="29" h="15">
                                  <a:moveTo>
                                    <a:pt x="14" y="14"/>
                                  </a:moveTo>
                                  <a:cubicBezTo>
                                    <a:pt x="20" y="13"/>
                                    <a:pt x="23" y="9"/>
                                    <a:pt x="29" y="6"/>
                                  </a:cubicBezTo>
                                  <a:cubicBezTo>
                                    <a:pt x="23" y="1"/>
                                    <a:pt x="17" y="0"/>
                                    <a:pt x="13" y="1"/>
                                  </a:cubicBezTo>
                                  <a:cubicBezTo>
                                    <a:pt x="7" y="1"/>
                                    <a:pt x="0" y="5"/>
                                    <a:pt x="1" y="10"/>
                                  </a:cubicBezTo>
                                  <a:cubicBezTo>
                                    <a:pt x="2" y="15"/>
                                    <a:pt x="9" y="14"/>
                                    <a:pt x="14" y="14"/>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67" name="Freeform 67">
                            <a:extLst>
                              <a:ext uri="{FF2B5EF4-FFF2-40B4-BE49-F238E27FC236}">
                                <a16:creationId xmlns:a16="http://schemas.microsoft.com/office/drawing/2014/main" id="{04555E15-647B-463D-B2B1-F4D428D64259}"/>
                              </a:ext>
                            </a:extLst>
                          </wps:cNvPr>
                          <wps:cNvSpPr>
                            <a:spLocks/>
                          </wps:cNvSpPr>
                          <wps:spPr bwMode="auto">
                            <a:xfrm>
                              <a:off x="4305719" y="1700627"/>
                              <a:ext cx="43122" cy="56597"/>
                            </a:xfrm>
                            <a:custGeom>
                              <a:avLst/>
                              <a:gdLst>
                                <a:gd name="T0" fmla="*/ 9 w 18"/>
                                <a:gd name="T1" fmla="*/ 23 h 24"/>
                                <a:gd name="T2" fmla="*/ 18 w 18"/>
                                <a:gd name="T3" fmla="*/ 11 h 24"/>
                                <a:gd name="T4" fmla="*/ 11 w 18"/>
                                <a:gd name="T5" fmla="*/ 1 h 24"/>
                                <a:gd name="T6" fmla="*/ 6 w 18"/>
                                <a:gd name="T7" fmla="*/ 13 h 24"/>
                                <a:gd name="T8" fmla="*/ 9 w 18"/>
                                <a:gd name="T9" fmla="*/ 23 h 24"/>
                              </a:gdLst>
                              <a:ahLst/>
                              <a:cxnLst>
                                <a:cxn ang="0">
                                  <a:pos x="T0" y="T1"/>
                                </a:cxn>
                                <a:cxn ang="0">
                                  <a:pos x="T2" y="T3"/>
                                </a:cxn>
                                <a:cxn ang="0">
                                  <a:pos x="T4" y="T5"/>
                                </a:cxn>
                                <a:cxn ang="0">
                                  <a:pos x="T6" y="T7"/>
                                </a:cxn>
                                <a:cxn ang="0">
                                  <a:pos x="T8" y="T9"/>
                                </a:cxn>
                              </a:cxnLst>
                              <a:rect l="0" t="0" r="r" b="b"/>
                              <a:pathLst>
                                <a:path w="18" h="24">
                                  <a:moveTo>
                                    <a:pt x="9" y="23"/>
                                  </a:moveTo>
                                  <a:cubicBezTo>
                                    <a:pt x="15" y="23"/>
                                    <a:pt x="18" y="18"/>
                                    <a:pt x="18" y="11"/>
                                  </a:cubicBezTo>
                                  <a:cubicBezTo>
                                    <a:pt x="18" y="6"/>
                                    <a:pt x="18" y="0"/>
                                    <a:pt x="11" y="1"/>
                                  </a:cubicBezTo>
                                  <a:cubicBezTo>
                                    <a:pt x="5" y="1"/>
                                    <a:pt x="0" y="6"/>
                                    <a:pt x="6" y="13"/>
                                  </a:cubicBezTo>
                                  <a:cubicBezTo>
                                    <a:pt x="3" y="18"/>
                                    <a:pt x="4" y="24"/>
                                    <a:pt x="9" y="23"/>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68" name="Freeform 68">
                            <a:extLst>
                              <a:ext uri="{FF2B5EF4-FFF2-40B4-BE49-F238E27FC236}">
                                <a16:creationId xmlns:a16="http://schemas.microsoft.com/office/drawing/2014/main" id="{E2177E4C-556F-4CEE-860C-8BCAF52BF53E}"/>
                              </a:ext>
                            </a:extLst>
                          </wps:cNvPr>
                          <wps:cNvSpPr>
                            <a:spLocks/>
                          </wps:cNvSpPr>
                          <wps:spPr bwMode="auto">
                            <a:xfrm>
                              <a:off x="7228587" y="1886590"/>
                              <a:ext cx="59293" cy="49860"/>
                            </a:xfrm>
                            <a:custGeom>
                              <a:avLst/>
                              <a:gdLst>
                                <a:gd name="T0" fmla="*/ 6 w 25"/>
                                <a:gd name="T1" fmla="*/ 19 h 21"/>
                                <a:gd name="T2" fmla="*/ 25 w 25"/>
                                <a:gd name="T3" fmla="*/ 4 h 21"/>
                                <a:gd name="T4" fmla="*/ 3 w 25"/>
                                <a:gd name="T5" fmla="*/ 9 h 21"/>
                                <a:gd name="T6" fmla="*/ 2 w 25"/>
                                <a:gd name="T7" fmla="*/ 17 h 21"/>
                                <a:gd name="T8" fmla="*/ 6 w 25"/>
                                <a:gd name="T9" fmla="*/ 19 h 21"/>
                              </a:gdLst>
                              <a:ahLst/>
                              <a:cxnLst>
                                <a:cxn ang="0">
                                  <a:pos x="T0" y="T1"/>
                                </a:cxn>
                                <a:cxn ang="0">
                                  <a:pos x="T2" y="T3"/>
                                </a:cxn>
                                <a:cxn ang="0">
                                  <a:pos x="T4" y="T5"/>
                                </a:cxn>
                                <a:cxn ang="0">
                                  <a:pos x="T6" y="T7"/>
                                </a:cxn>
                                <a:cxn ang="0">
                                  <a:pos x="T8" y="T9"/>
                                </a:cxn>
                              </a:cxnLst>
                              <a:rect l="0" t="0" r="r" b="b"/>
                              <a:pathLst>
                                <a:path w="25" h="21">
                                  <a:moveTo>
                                    <a:pt x="6" y="19"/>
                                  </a:moveTo>
                                  <a:cubicBezTo>
                                    <a:pt x="11" y="13"/>
                                    <a:pt x="24" y="17"/>
                                    <a:pt x="25" y="4"/>
                                  </a:cubicBezTo>
                                  <a:cubicBezTo>
                                    <a:pt x="16" y="0"/>
                                    <a:pt x="10" y="6"/>
                                    <a:pt x="3" y="9"/>
                                  </a:cubicBezTo>
                                  <a:cubicBezTo>
                                    <a:pt x="0" y="11"/>
                                    <a:pt x="1" y="14"/>
                                    <a:pt x="2" y="17"/>
                                  </a:cubicBezTo>
                                  <a:cubicBezTo>
                                    <a:pt x="2" y="19"/>
                                    <a:pt x="5" y="21"/>
                                    <a:pt x="6" y="19"/>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69" name="Freeform 69">
                            <a:extLst>
                              <a:ext uri="{FF2B5EF4-FFF2-40B4-BE49-F238E27FC236}">
                                <a16:creationId xmlns:a16="http://schemas.microsoft.com/office/drawing/2014/main" id="{16020794-8EBF-4777-9293-7FD7F6E4A2A0}"/>
                              </a:ext>
                            </a:extLst>
                          </wps:cNvPr>
                          <wps:cNvSpPr>
                            <a:spLocks/>
                          </wps:cNvSpPr>
                          <wps:spPr bwMode="auto">
                            <a:xfrm>
                              <a:off x="1417890" y="292422"/>
                              <a:ext cx="83549" cy="33689"/>
                            </a:xfrm>
                            <a:custGeom>
                              <a:avLst/>
                              <a:gdLst>
                                <a:gd name="T0" fmla="*/ 25 w 35"/>
                                <a:gd name="T1" fmla="*/ 11 h 14"/>
                                <a:gd name="T2" fmla="*/ 34 w 35"/>
                                <a:gd name="T3" fmla="*/ 8 h 14"/>
                                <a:gd name="T4" fmla="*/ 24 w 35"/>
                                <a:gd name="T5" fmla="*/ 1 h 14"/>
                                <a:gd name="T6" fmla="*/ 0 w 35"/>
                                <a:gd name="T7" fmla="*/ 7 h 14"/>
                                <a:gd name="T8" fmla="*/ 0 w 35"/>
                                <a:gd name="T9" fmla="*/ 11 h 14"/>
                                <a:gd name="T10" fmla="*/ 25 w 35"/>
                                <a:gd name="T11" fmla="*/ 11 h 14"/>
                              </a:gdLst>
                              <a:ahLst/>
                              <a:cxnLst>
                                <a:cxn ang="0">
                                  <a:pos x="T0" y="T1"/>
                                </a:cxn>
                                <a:cxn ang="0">
                                  <a:pos x="T2" y="T3"/>
                                </a:cxn>
                                <a:cxn ang="0">
                                  <a:pos x="T4" y="T5"/>
                                </a:cxn>
                                <a:cxn ang="0">
                                  <a:pos x="T6" y="T7"/>
                                </a:cxn>
                                <a:cxn ang="0">
                                  <a:pos x="T8" y="T9"/>
                                </a:cxn>
                                <a:cxn ang="0">
                                  <a:pos x="T10" y="T11"/>
                                </a:cxn>
                              </a:cxnLst>
                              <a:rect l="0" t="0" r="r" b="b"/>
                              <a:pathLst>
                                <a:path w="35" h="14">
                                  <a:moveTo>
                                    <a:pt x="25" y="11"/>
                                  </a:moveTo>
                                  <a:cubicBezTo>
                                    <a:pt x="28" y="11"/>
                                    <a:pt x="35" y="14"/>
                                    <a:pt x="34" y="8"/>
                                  </a:cubicBezTo>
                                  <a:cubicBezTo>
                                    <a:pt x="34" y="3"/>
                                    <a:pt x="29" y="0"/>
                                    <a:pt x="24" y="1"/>
                                  </a:cubicBezTo>
                                  <a:cubicBezTo>
                                    <a:pt x="16" y="3"/>
                                    <a:pt x="8" y="5"/>
                                    <a:pt x="0" y="7"/>
                                  </a:cubicBezTo>
                                  <a:cubicBezTo>
                                    <a:pt x="0" y="9"/>
                                    <a:pt x="0" y="10"/>
                                    <a:pt x="0" y="11"/>
                                  </a:cubicBezTo>
                                  <a:cubicBezTo>
                                    <a:pt x="9" y="11"/>
                                    <a:pt x="17" y="11"/>
                                    <a:pt x="25" y="11"/>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70" name="Freeform 70">
                            <a:extLst>
                              <a:ext uri="{FF2B5EF4-FFF2-40B4-BE49-F238E27FC236}">
                                <a16:creationId xmlns:a16="http://schemas.microsoft.com/office/drawing/2014/main" id="{403A3BF7-19C4-49A8-8D47-51FD997517F5}"/>
                              </a:ext>
                            </a:extLst>
                          </wps:cNvPr>
                          <wps:cNvSpPr>
                            <a:spLocks/>
                          </wps:cNvSpPr>
                          <wps:spPr bwMode="auto">
                            <a:xfrm>
                              <a:off x="5443064" y="196744"/>
                              <a:ext cx="84897" cy="33689"/>
                            </a:xfrm>
                            <a:custGeom>
                              <a:avLst/>
                              <a:gdLst>
                                <a:gd name="T0" fmla="*/ 36 w 36"/>
                                <a:gd name="T1" fmla="*/ 4 h 14"/>
                                <a:gd name="T2" fmla="*/ 0 w 36"/>
                                <a:gd name="T3" fmla="*/ 10 h 14"/>
                                <a:gd name="T4" fmla="*/ 36 w 36"/>
                                <a:gd name="T5" fmla="*/ 4 h 14"/>
                              </a:gdLst>
                              <a:ahLst/>
                              <a:cxnLst>
                                <a:cxn ang="0">
                                  <a:pos x="T0" y="T1"/>
                                </a:cxn>
                                <a:cxn ang="0">
                                  <a:pos x="T2" y="T3"/>
                                </a:cxn>
                                <a:cxn ang="0">
                                  <a:pos x="T4" y="T5"/>
                                </a:cxn>
                              </a:cxnLst>
                              <a:rect l="0" t="0" r="r" b="b"/>
                              <a:pathLst>
                                <a:path w="36" h="14">
                                  <a:moveTo>
                                    <a:pt x="36" y="4"/>
                                  </a:moveTo>
                                  <a:cubicBezTo>
                                    <a:pt x="22" y="2"/>
                                    <a:pt x="11" y="0"/>
                                    <a:pt x="0" y="10"/>
                                  </a:cubicBezTo>
                                  <a:cubicBezTo>
                                    <a:pt x="14" y="14"/>
                                    <a:pt x="23" y="9"/>
                                    <a:pt x="36" y="4"/>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71" name="Freeform 71">
                            <a:extLst>
                              <a:ext uri="{FF2B5EF4-FFF2-40B4-BE49-F238E27FC236}">
                                <a16:creationId xmlns:a16="http://schemas.microsoft.com/office/drawing/2014/main" id="{25155132-5B39-4B49-A2B8-9211F64E64A6}"/>
                              </a:ext>
                            </a:extLst>
                          </wps:cNvPr>
                          <wps:cNvSpPr>
                            <a:spLocks/>
                          </wps:cNvSpPr>
                          <wps:spPr bwMode="auto">
                            <a:xfrm>
                              <a:off x="7104611" y="2701866"/>
                              <a:ext cx="32342" cy="48512"/>
                            </a:xfrm>
                            <a:custGeom>
                              <a:avLst/>
                              <a:gdLst>
                                <a:gd name="T0" fmla="*/ 5 w 14"/>
                                <a:gd name="T1" fmla="*/ 0 h 20"/>
                                <a:gd name="T2" fmla="*/ 1 w 14"/>
                                <a:gd name="T3" fmla="*/ 10 h 20"/>
                                <a:gd name="T4" fmla="*/ 7 w 14"/>
                                <a:gd name="T5" fmla="*/ 20 h 20"/>
                                <a:gd name="T6" fmla="*/ 14 w 14"/>
                                <a:gd name="T7" fmla="*/ 11 h 20"/>
                                <a:gd name="T8" fmla="*/ 5 w 14"/>
                                <a:gd name="T9" fmla="*/ 0 h 20"/>
                              </a:gdLst>
                              <a:ahLst/>
                              <a:cxnLst>
                                <a:cxn ang="0">
                                  <a:pos x="T0" y="T1"/>
                                </a:cxn>
                                <a:cxn ang="0">
                                  <a:pos x="T2" y="T3"/>
                                </a:cxn>
                                <a:cxn ang="0">
                                  <a:pos x="T4" y="T5"/>
                                </a:cxn>
                                <a:cxn ang="0">
                                  <a:pos x="T6" y="T7"/>
                                </a:cxn>
                                <a:cxn ang="0">
                                  <a:pos x="T8" y="T9"/>
                                </a:cxn>
                              </a:cxnLst>
                              <a:rect l="0" t="0" r="r" b="b"/>
                              <a:pathLst>
                                <a:path w="14" h="20">
                                  <a:moveTo>
                                    <a:pt x="5" y="0"/>
                                  </a:moveTo>
                                  <a:cubicBezTo>
                                    <a:pt x="0" y="0"/>
                                    <a:pt x="2" y="6"/>
                                    <a:pt x="1" y="10"/>
                                  </a:cubicBezTo>
                                  <a:cubicBezTo>
                                    <a:pt x="1" y="15"/>
                                    <a:pt x="2" y="20"/>
                                    <a:pt x="7" y="20"/>
                                  </a:cubicBezTo>
                                  <a:cubicBezTo>
                                    <a:pt x="11" y="20"/>
                                    <a:pt x="14" y="15"/>
                                    <a:pt x="14" y="11"/>
                                  </a:cubicBezTo>
                                  <a:cubicBezTo>
                                    <a:pt x="14" y="5"/>
                                    <a:pt x="10" y="1"/>
                                    <a:pt x="5" y="0"/>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72" name="Freeform 72">
                            <a:extLst>
                              <a:ext uri="{FF2B5EF4-FFF2-40B4-BE49-F238E27FC236}">
                                <a16:creationId xmlns:a16="http://schemas.microsoft.com/office/drawing/2014/main" id="{2F38EE3A-8817-4286-B703-F462D762F7EF}"/>
                              </a:ext>
                            </a:extLst>
                          </wps:cNvPr>
                          <wps:cNvSpPr>
                            <a:spLocks/>
                          </wps:cNvSpPr>
                          <wps:spPr bwMode="auto">
                            <a:xfrm>
                              <a:off x="7611296" y="2855488"/>
                              <a:ext cx="86244" cy="52554"/>
                            </a:xfrm>
                            <a:custGeom>
                              <a:avLst/>
                              <a:gdLst>
                                <a:gd name="T0" fmla="*/ 36 w 36"/>
                                <a:gd name="T1" fmla="*/ 0 h 22"/>
                                <a:gd name="T2" fmla="*/ 0 w 36"/>
                                <a:gd name="T3" fmla="*/ 12 h 22"/>
                                <a:gd name="T4" fmla="*/ 36 w 36"/>
                                <a:gd name="T5" fmla="*/ 0 h 22"/>
                              </a:gdLst>
                              <a:ahLst/>
                              <a:cxnLst>
                                <a:cxn ang="0">
                                  <a:pos x="T0" y="T1"/>
                                </a:cxn>
                                <a:cxn ang="0">
                                  <a:pos x="T2" y="T3"/>
                                </a:cxn>
                                <a:cxn ang="0">
                                  <a:pos x="T4" y="T5"/>
                                </a:cxn>
                              </a:cxnLst>
                              <a:rect l="0" t="0" r="r" b="b"/>
                              <a:pathLst>
                                <a:path w="36" h="22">
                                  <a:moveTo>
                                    <a:pt x="36" y="0"/>
                                  </a:moveTo>
                                  <a:cubicBezTo>
                                    <a:pt x="28" y="17"/>
                                    <a:pt x="12" y="8"/>
                                    <a:pt x="0" y="12"/>
                                  </a:cubicBezTo>
                                  <a:cubicBezTo>
                                    <a:pt x="17" y="22"/>
                                    <a:pt x="30" y="18"/>
                                    <a:pt x="36" y="0"/>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73" name="Freeform 73">
                            <a:extLst>
                              <a:ext uri="{FF2B5EF4-FFF2-40B4-BE49-F238E27FC236}">
                                <a16:creationId xmlns:a16="http://schemas.microsoft.com/office/drawing/2014/main" id="{FCC5E7EF-8E7E-458B-94ED-2CC54BB1E147}"/>
                              </a:ext>
                            </a:extLst>
                          </wps:cNvPr>
                          <wps:cNvSpPr>
                            <a:spLocks/>
                          </wps:cNvSpPr>
                          <wps:spPr bwMode="auto">
                            <a:xfrm>
                              <a:off x="6839141" y="2930952"/>
                              <a:ext cx="64683" cy="43122"/>
                            </a:xfrm>
                            <a:custGeom>
                              <a:avLst/>
                              <a:gdLst>
                                <a:gd name="T0" fmla="*/ 1 w 27"/>
                                <a:gd name="T1" fmla="*/ 9 h 18"/>
                                <a:gd name="T2" fmla="*/ 0 w 27"/>
                                <a:gd name="T3" fmla="*/ 13 h 18"/>
                                <a:gd name="T4" fmla="*/ 24 w 27"/>
                                <a:gd name="T5" fmla="*/ 12 h 18"/>
                                <a:gd name="T6" fmla="*/ 27 w 27"/>
                                <a:gd name="T7" fmla="*/ 9 h 18"/>
                                <a:gd name="T8" fmla="*/ 1 w 27"/>
                                <a:gd name="T9" fmla="*/ 9 h 18"/>
                              </a:gdLst>
                              <a:ahLst/>
                              <a:cxnLst>
                                <a:cxn ang="0">
                                  <a:pos x="T0" y="T1"/>
                                </a:cxn>
                                <a:cxn ang="0">
                                  <a:pos x="T2" y="T3"/>
                                </a:cxn>
                                <a:cxn ang="0">
                                  <a:pos x="T4" y="T5"/>
                                </a:cxn>
                                <a:cxn ang="0">
                                  <a:pos x="T6" y="T7"/>
                                </a:cxn>
                                <a:cxn ang="0">
                                  <a:pos x="T8" y="T9"/>
                                </a:cxn>
                              </a:cxnLst>
                              <a:rect l="0" t="0" r="r" b="b"/>
                              <a:pathLst>
                                <a:path w="27" h="18">
                                  <a:moveTo>
                                    <a:pt x="1" y="9"/>
                                  </a:moveTo>
                                  <a:cubicBezTo>
                                    <a:pt x="1" y="9"/>
                                    <a:pt x="0" y="12"/>
                                    <a:pt x="0" y="13"/>
                                  </a:cubicBezTo>
                                  <a:cubicBezTo>
                                    <a:pt x="8" y="18"/>
                                    <a:pt x="16" y="15"/>
                                    <a:pt x="24" y="12"/>
                                  </a:cubicBezTo>
                                  <a:cubicBezTo>
                                    <a:pt x="24" y="12"/>
                                    <a:pt x="25" y="11"/>
                                    <a:pt x="27" y="9"/>
                                  </a:cubicBezTo>
                                  <a:cubicBezTo>
                                    <a:pt x="17" y="0"/>
                                    <a:pt x="9" y="10"/>
                                    <a:pt x="1" y="9"/>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74" name="Freeform 74">
                            <a:extLst>
                              <a:ext uri="{FF2B5EF4-FFF2-40B4-BE49-F238E27FC236}">
                                <a16:creationId xmlns:a16="http://schemas.microsoft.com/office/drawing/2014/main" id="{BBD5411F-70AB-4450-9162-AA122746C8DB}"/>
                              </a:ext>
                            </a:extLst>
                          </wps:cNvPr>
                          <wps:cNvSpPr>
                            <a:spLocks/>
                          </wps:cNvSpPr>
                          <wps:spPr bwMode="auto">
                            <a:xfrm>
                              <a:off x="4383879" y="1237064"/>
                              <a:ext cx="30994" cy="43122"/>
                            </a:xfrm>
                            <a:custGeom>
                              <a:avLst/>
                              <a:gdLst>
                                <a:gd name="T0" fmla="*/ 6 w 13"/>
                                <a:gd name="T1" fmla="*/ 17 h 18"/>
                                <a:gd name="T2" fmla="*/ 12 w 13"/>
                                <a:gd name="T3" fmla="*/ 10 h 18"/>
                                <a:gd name="T4" fmla="*/ 5 w 13"/>
                                <a:gd name="T5" fmla="*/ 1 h 18"/>
                                <a:gd name="T6" fmla="*/ 0 w 13"/>
                                <a:gd name="T7" fmla="*/ 6 h 18"/>
                                <a:gd name="T8" fmla="*/ 6 w 13"/>
                                <a:gd name="T9" fmla="*/ 17 h 18"/>
                              </a:gdLst>
                              <a:ahLst/>
                              <a:cxnLst>
                                <a:cxn ang="0">
                                  <a:pos x="T0" y="T1"/>
                                </a:cxn>
                                <a:cxn ang="0">
                                  <a:pos x="T2" y="T3"/>
                                </a:cxn>
                                <a:cxn ang="0">
                                  <a:pos x="T4" y="T5"/>
                                </a:cxn>
                                <a:cxn ang="0">
                                  <a:pos x="T6" y="T7"/>
                                </a:cxn>
                                <a:cxn ang="0">
                                  <a:pos x="T8" y="T9"/>
                                </a:cxn>
                              </a:cxnLst>
                              <a:rect l="0" t="0" r="r" b="b"/>
                              <a:pathLst>
                                <a:path w="13" h="18">
                                  <a:moveTo>
                                    <a:pt x="6" y="17"/>
                                  </a:moveTo>
                                  <a:cubicBezTo>
                                    <a:pt x="11" y="18"/>
                                    <a:pt x="11" y="12"/>
                                    <a:pt x="12" y="10"/>
                                  </a:cubicBezTo>
                                  <a:cubicBezTo>
                                    <a:pt x="13" y="2"/>
                                    <a:pt x="9" y="2"/>
                                    <a:pt x="5" y="1"/>
                                  </a:cubicBezTo>
                                  <a:cubicBezTo>
                                    <a:pt x="1" y="0"/>
                                    <a:pt x="0" y="2"/>
                                    <a:pt x="0" y="6"/>
                                  </a:cubicBezTo>
                                  <a:cubicBezTo>
                                    <a:pt x="0" y="10"/>
                                    <a:pt x="1" y="16"/>
                                    <a:pt x="6" y="17"/>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75" name="Freeform 75">
                            <a:extLst>
                              <a:ext uri="{FF2B5EF4-FFF2-40B4-BE49-F238E27FC236}">
                                <a16:creationId xmlns:a16="http://schemas.microsoft.com/office/drawing/2014/main" id="{52F48417-FBFB-464F-B4FF-01B85DA0F8E0}"/>
                              </a:ext>
                            </a:extLst>
                          </wps:cNvPr>
                          <wps:cNvSpPr>
                            <a:spLocks/>
                          </wps:cNvSpPr>
                          <wps:spPr bwMode="auto">
                            <a:xfrm>
                              <a:off x="6934818" y="2716688"/>
                              <a:ext cx="61987" cy="30993"/>
                            </a:xfrm>
                            <a:custGeom>
                              <a:avLst/>
                              <a:gdLst>
                                <a:gd name="T0" fmla="*/ 0 w 26"/>
                                <a:gd name="T1" fmla="*/ 13 h 13"/>
                                <a:gd name="T2" fmla="*/ 26 w 26"/>
                                <a:gd name="T3" fmla="*/ 4 h 13"/>
                                <a:gd name="T4" fmla="*/ 0 w 26"/>
                                <a:gd name="T5" fmla="*/ 13 h 13"/>
                              </a:gdLst>
                              <a:ahLst/>
                              <a:cxnLst>
                                <a:cxn ang="0">
                                  <a:pos x="T0" y="T1"/>
                                </a:cxn>
                                <a:cxn ang="0">
                                  <a:pos x="T2" y="T3"/>
                                </a:cxn>
                                <a:cxn ang="0">
                                  <a:pos x="T4" y="T5"/>
                                </a:cxn>
                              </a:cxnLst>
                              <a:rect l="0" t="0" r="r" b="b"/>
                              <a:pathLst>
                                <a:path w="26" h="13">
                                  <a:moveTo>
                                    <a:pt x="0" y="13"/>
                                  </a:moveTo>
                                  <a:cubicBezTo>
                                    <a:pt x="8" y="6"/>
                                    <a:pt x="18" y="11"/>
                                    <a:pt x="26" y="4"/>
                                  </a:cubicBezTo>
                                  <a:cubicBezTo>
                                    <a:pt x="5" y="0"/>
                                    <a:pt x="2" y="0"/>
                                    <a:pt x="0" y="13"/>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76" name="Freeform 76">
                            <a:extLst>
                              <a:ext uri="{FF2B5EF4-FFF2-40B4-BE49-F238E27FC236}">
                                <a16:creationId xmlns:a16="http://schemas.microsoft.com/office/drawing/2014/main" id="{BEF9568C-F62E-4BDD-8F36-578705C17A30}"/>
                              </a:ext>
                            </a:extLst>
                          </wps:cNvPr>
                          <wps:cNvSpPr>
                            <a:spLocks/>
                          </wps:cNvSpPr>
                          <wps:spPr bwMode="auto">
                            <a:xfrm>
                              <a:off x="7127520" y="2809671"/>
                              <a:ext cx="57946" cy="30993"/>
                            </a:xfrm>
                            <a:custGeom>
                              <a:avLst/>
                              <a:gdLst>
                                <a:gd name="T0" fmla="*/ 2 w 24"/>
                                <a:gd name="T1" fmla="*/ 5 h 13"/>
                                <a:gd name="T2" fmla="*/ 10 w 24"/>
                                <a:gd name="T3" fmla="*/ 9 h 13"/>
                                <a:gd name="T4" fmla="*/ 24 w 24"/>
                                <a:gd name="T5" fmla="*/ 13 h 13"/>
                                <a:gd name="T6" fmla="*/ 12 w 24"/>
                                <a:gd name="T7" fmla="*/ 2 h 13"/>
                                <a:gd name="T8" fmla="*/ 2 w 24"/>
                                <a:gd name="T9" fmla="*/ 5 h 13"/>
                              </a:gdLst>
                              <a:ahLst/>
                              <a:cxnLst>
                                <a:cxn ang="0">
                                  <a:pos x="T0" y="T1"/>
                                </a:cxn>
                                <a:cxn ang="0">
                                  <a:pos x="T2" y="T3"/>
                                </a:cxn>
                                <a:cxn ang="0">
                                  <a:pos x="T4" y="T5"/>
                                </a:cxn>
                                <a:cxn ang="0">
                                  <a:pos x="T6" y="T7"/>
                                </a:cxn>
                                <a:cxn ang="0">
                                  <a:pos x="T8" y="T9"/>
                                </a:cxn>
                              </a:cxnLst>
                              <a:rect l="0" t="0" r="r" b="b"/>
                              <a:pathLst>
                                <a:path w="24" h="13">
                                  <a:moveTo>
                                    <a:pt x="2" y="5"/>
                                  </a:moveTo>
                                  <a:cubicBezTo>
                                    <a:pt x="0" y="11"/>
                                    <a:pt x="7" y="8"/>
                                    <a:pt x="10" y="9"/>
                                  </a:cubicBezTo>
                                  <a:cubicBezTo>
                                    <a:pt x="14" y="10"/>
                                    <a:pt x="18" y="11"/>
                                    <a:pt x="24" y="13"/>
                                  </a:cubicBezTo>
                                  <a:cubicBezTo>
                                    <a:pt x="22" y="5"/>
                                    <a:pt x="17" y="3"/>
                                    <a:pt x="12" y="2"/>
                                  </a:cubicBezTo>
                                  <a:cubicBezTo>
                                    <a:pt x="8" y="1"/>
                                    <a:pt x="2" y="0"/>
                                    <a:pt x="2" y="5"/>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77" name="Freeform 77">
                            <a:extLst>
                              <a:ext uri="{FF2B5EF4-FFF2-40B4-BE49-F238E27FC236}">
                                <a16:creationId xmlns:a16="http://schemas.microsoft.com/office/drawing/2014/main" id="{16B9BB65-4D30-4F88-9E78-393FA0DD6607}"/>
                              </a:ext>
                            </a:extLst>
                          </wps:cNvPr>
                          <wps:cNvSpPr>
                            <a:spLocks/>
                          </wps:cNvSpPr>
                          <wps:spPr bwMode="auto">
                            <a:xfrm>
                              <a:off x="936809" y="1304443"/>
                              <a:ext cx="35036" cy="49860"/>
                            </a:xfrm>
                            <a:custGeom>
                              <a:avLst/>
                              <a:gdLst>
                                <a:gd name="T0" fmla="*/ 4 w 15"/>
                                <a:gd name="T1" fmla="*/ 1 h 21"/>
                                <a:gd name="T2" fmla="*/ 2 w 15"/>
                                <a:gd name="T3" fmla="*/ 8 h 21"/>
                                <a:gd name="T4" fmla="*/ 15 w 15"/>
                                <a:gd name="T5" fmla="*/ 21 h 21"/>
                                <a:gd name="T6" fmla="*/ 12 w 15"/>
                                <a:gd name="T7" fmla="*/ 5 h 21"/>
                                <a:gd name="T8" fmla="*/ 4 w 15"/>
                                <a:gd name="T9" fmla="*/ 1 h 21"/>
                              </a:gdLst>
                              <a:ahLst/>
                              <a:cxnLst>
                                <a:cxn ang="0">
                                  <a:pos x="T0" y="T1"/>
                                </a:cxn>
                                <a:cxn ang="0">
                                  <a:pos x="T2" y="T3"/>
                                </a:cxn>
                                <a:cxn ang="0">
                                  <a:pos x="T4" y="T5"/>
                                </a:cxn>
                                <a:cxn ang="0">
                                  <a:pos x="T6" y="T7"/>
                                </a:cxn>
                                <a:cxn ang="0">
                                  <a:pos x="T8" y="T9"/>
                                </a:cxn>
                              </a:cxnLst>
                              <a:rect l="0" t="0" r="r" b="b"/>
                              <a:pathLst>
                                <a:path w="15" h="21">
                                  <a:moveTo>
                                    <a:pt x="4" y="1"/>
                                  </a:moveTo>
                                  <a:cubicBezTo>
                                    <a:pt x="0" y="2"/>
                                    <a:pt x="0" y="5"/>
                                    <a:pt x="2" y="8"/>
                                  </a:cubicBezTo>
                                  <a:cubicBezTo>
                                    <a:pt x="5" y="14"/>
                                    <a:pt x="6" y="20"/>
                                    <a:pt x="15" y="21"/>
                                  </a:cubicBezTo>
                                  <a:cubicBezTo>
                                    <a:pt x="14" y="15"/>
                                    <a:pt x="13" y="10"/>
                                    <a:pt x="12" y="5"/>
                                  </a:cubicBezTo>
                                  <a:cubicBezTo>
                                    <a:pt x="11" y="0"/>
                                    <a:pt x="7" y="1"/>
                                    <a:pt x="4" y="1"/>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78" name="Freeform 78">
                            <a:extLst>
                              <a:ext uri="{FF2B5EF4-FFF2-40B4-BE49-F238E27FC236}">
                                <a16:creationId xmlns:a16="http://schemas.microsoft.com/office/drawing/2014/main" id="{E11A9842-BDB4-40C0-AFDB-EF69FB991300}"/>
                              </a:ext>
                            </a:extLst>
                          </wps:cNvPr>
                          <wps:cNvSpPr>
                            <a:spLocks/>
                          </wps:cNvSpPr>
                          <wps:spPr bwMode="auto">
                            <a:xfrm>
                              <a:off x="5251710" y="724990"/>
                              <a:ext cx="55251" cy="43122"/>
                            </a:xfrm>
                            <a:custGeom>
                              <a:avLst/>
                              <a:gdLst>
                                <a:gd name="T0" fmla="*/ 2 w 23"/>
                                <a:gd name="T1" fmla="*/ 8 h 18"/>
                                <a:gd name="T2" fmla="*/ 5 w 23"/>
                                <a:gd name="T3" fmla="*/ 15 h 18"/>
                                <a:gd name="T4" fmla="*/ 23 w 23"/>
                                <a:gd name="T5" fmla="*/ 5 h 18"/>
                                <a:gd name="T6" fmla="*/ 2 w 23"/>
                                <a:gd name="T7" fmla="*/ 8 h 18"/>
                              </a:gdLst>
                              <a:ahLst/>
                              <a:cxnLst>
                                <a:cxn ang="0">
                                  <a:pos x="T0" y="T1"/>
                                </a:cxn>
                                <a:cxn ang="0">
                                  <a:pos x="T2" y="T3"/>
                                </a:cxn>
                                <a:cxn ang="0">
                                  <a:pos x="T4" y="T5"/>
                                </a:cxn>
                                <a:cxn ang="0">
                                  <a:pos x="T6" y="T7"/>
                                </a:cxn>
                              </a:cxnLst>
                              <a:rect l="0" t="0" r="r" b="b"/>
                              <a:pathLst>
                                <a:path w="23" h="18">
                                  <a:moveTo>
                                    <a:pt x="2" y="8"/>
                                  </a:moveTo>
                                  <a:cubicBezTo>
                                    <a:pt x="0" y="10"/>
                                    <a:pt x="2" y="14"/>
                                    <a:pt x="5" y="15"/>
                                  </a:cubicBezTo>
                                  <a:cubicBezTo>
                                    <a:pt x="13" y="18"/>
                                    <a:pt x="17" y="12"/>
                                    <a:pt x="23" y="5"/>
                                  </a:cubicBezTo>
                                  <a:cubicBezTo>
                                    <a:pt x="14" y="5"/>
                                    <a:pt x="7" y="0"/>
                                    <a:pt x="2" y="8"/>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79" name="Freeform 79">
                            <a:extLst>
                              <a:ext uri="{FF2B5EF4-FFF2-40B4-BE49-F238E27FC236}">
                                <a16:creationId xmlns:a16="http://schemas.microsoft.com/office/drawing/2014/main" id="{71FFC2DB-FC44-4EBC-B79A-46B7A01FB67B}"/>
                              </a:ext>
                            </a:extLst>
                          </wps:cNvPr>
                          <wps:cNvSpPr>
                            <a:spLocks/>
                          </wps:cNvSpPr>
                          <wps:spPr bwMode="auto">
                            <a:xfrm>
                              <a:off x="6930775" y="2945774"/>
                              <a:ext cx="53903" cy="25603"/>
                            </a:xfrm>
                            <a:custGeom>
                              <a:avLst/>
                              <a:gdLst>
                                <a:gd name="T0" fmla="*/ 0 w 23"/>
                                <a:gd name="T1" fmla="*/ 5 h 11"/>
                                <a:gd name="T2" fmla="*/ 23 w 23"/>
                                <a:gd name="T3" fmla="*/ 5 h 11"/>
                                <a:gd name="T4" fmla="*/ 0 w 23"/>
                                <a:gd name="T5" fmla="*/ 5 h 11"/>
                              </a:gdLst>
                              <a:ahLst/>
                              <a:cxnLst>
                                <a:cxn ang="0">
                                  <a:pos x="T0" y="T1"/>
                                </a:cxn>
                                <a:cxn ang="0">
                                  <a:pos x="T2" y="T3"/>
                                </a:cxn>
                                <a:cxn ang="0">
                                  <a:pos x="T4" y="T5"/>
                                </a:cxn>
                              </a:cxnLst>
                              <a:rect l="0" t="0" r="r" b="b"/>
                              <a:pathLst>
                                <a:path w="23" h="11">
                                  <a:moveTo>
                                    <a:pt x="0" y="5"/>
                                  </a:moveTo>
                                  <a:cubicBezTo>
                                    <a:pt x="8" y="11"/>
                                    <a:pt x="15" y="8"/>
                                    <a:pt x="23" y="5"/>
                                  </a:cubicBezTo>
                                  <a:cubicBezTo>
                                    <a:pt x="9" y="0"/>
                                    <a:pt x="9" y="0"/>
                                    <a:pt x="0" y="5"/>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80" name="Freeform 80">
                            <a:extLst>
                              <a:ext uri="{FF2B5EF4-FFF2-40B4-BE49-F238E27FC236}">
                                <a16:creationId xmlns:a16="http://schemas.microsoft.com/office/drawing/2014/main" id="{39F1E71C-C7AF-4E82-8B54-2A4B487E8C94}"/>
                              </a:ext>
                            </a:extLst>
                          </wps:cNvPr>
                          <wps:cNvSpPr>
                            <a:spLocks/>
                          </wps:cNvSpPr>
                          <wps:spPr bwMode="auto">
                            <a:xfrm>
                              <a:off x="2109190" y="989112"/>
                              <a:ext cx="43122" cy="36383"/>
                            </a:xfrm>
                            <a:custGeom>
                              <a:avLst/>
                              <a:gdLst>
                                <a:gd name="T0" fmla="*/ 0 w 18"/>
                                <a:gd name="T1" fmla="*/ 11 h 15"/>
                                <a:gd name="T2" fmla="*/ 17 w 18"/>
                                <a:gd name="T3" fmla="*/ 6 h 15"/>
                                <a:gd name="T4" fmla="*/ 16 w 18"/>
                                <a:gd name="T5" fmla="*/ 1 h 15"/>
                                <a:gd name="T6" fmla="*/ 0 w 18"/>
                                <a:gd name="T7" fmla="*/ 11 h 15"/>
                              </a:gdLst>
                              <a:ahLst/>
                              <a:cxnLst>
                                <a:cxn ang="0">
                                  <a:pos x="T0" y="T1"/>
                                </a:cxn>
                                <a:cxn ang="0">
                                  <a:pos x="T2" y="T3"/>
                                </a:cxn>
                                <a:cxn ang="0">
                                  <a:pos x="T4" y="T5"/>
                                </a:cxn>
                                <a:cxn ang="0">
                                  <a:pos x="T6" y="T7"/>
                                </a:cxn>
                              </a:cxnLst>
                              <a:rect l="0" t="0" r="r" b="b"/>
                              <a:pathLst>
                                <a:path w="18" h="15">
                                  <a:moveTo>
                                    <a:pt x="0" y="11"/>
                                  </a:moveTo>
                                  <a:cubicBezTo>
                                    <a:pt x="8" y="15"/>
                                    <a:pt x="13" y="11"/>
                                    <a:pt x="17" y="6"/>
                                  </a:cubicBezTo>
                                  <a:cubicBezTo>
                                    <a:pt x="18" y="4"/>
                                    <a:pt x="18" y="2"/>
                                    <a:pt x="16" y="1"/>
                                  </a:cubicBezTo>
                                  <a:cubicBezTo>
                                    <a:pt x="8" y="0"/>
                                    <a:pt x="4" y="3"/>
                                    <a:pt x="0" y="11"/>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81" name="Freeform 81">
                            <a:extLst>
                              <a:ext uri="{FF2B5EF4-FFF2-40B4-BE49-F238E27FC236}">
                                <a16:creationId xmlns:a16="http://schemas.microsoft.com/office/drawing/2014/main" id="{31928FE2-FE16-4C51-B1AE-6E0ECFE24606}"/>
                              </a:ext>
                            </a:extLst>
                          </wps:cNvPr>
                          <wps:cNvSpPr>
                            <a:spLocks/>
                          </wps:cNvSpPr>
                          <wps:spPr bwMode="auto">
                            <a:xfrm>
                              <a:off x="8198834" y="3623600"/>
                              <a:ext cx="44471" cy="49860"/>
                            </a:xfrm>
                            <a:custGeom>
                              <a:avLst/>
                              <a:gdLst>
                                <a:gd name="T0" fmla="*/ 17 w 19"/>
                                <a:gd name="T1" fmla="*/ 21 h 21"/>
                                <a:gd name="T2" fmla="*/ 11 w 19"/>
                                <a:gd name="T3" fmla="*/ 4 h 21"/>
                                <a:gd name="T4" fmla="*/ 3 w 19"/>
                                <a:gd name="T5" fmla="*/ 2 h 21"/>
                                <a:gd name="T6" fmla="*/ 4 w 19"/>
                                <a:gd name="T7" fmla="*/ 9 h 21"/>
                                <a:gd name="T8" fmla="*/ 17 w 19"/>
                                <a:gd name="T9" fmla="*/ 21 h 21"/>
                              </a:gdLst>
                              <a:ahLst/>
                              <a:cxnLst>
                                <a:cxn ang="0">
                                  <a:pos x="T0" y="T1"/>
                                </a:cxn>
                                <a:cxn ang="0">
                                  <a:pos x="T2" y="T3"/>
                                </a:cxn>
                                <a:cxn ang="0">
                                  <a:pos x="T4" y="T5"/>
                                </a:cxn>
                                <a:cxn ang="0">
                                  <a:pos x="T6" y="T7"/>
                                </a:cxn>
                                <a:cxn ang="0">
                                  <a:pos x="T8" y="T9"/>
                                </a:cxn>
                              </a:cxnLst>
                              <a:rect l="0" t="0" r="r" b="b"/>
                              <a:pathLst>
                                <a:path w="19" h="21">
                                  <a:moveTo>
                                    <a:pt x="17" y="21"/>
                                  </a:moveTo>
                                  <a:cubicBezTo>
                                    <a:pt x="19" y="14"/>
                                    <a:pt x="13" y="9"/>
                                    <a:pt x="11" y="4"/>
                                  </a:cubicBezTo>
                                  <a:cubicBezTo>
                                    <a:pt x="9" y="0"/>
                                    <a:pt x="6" y="0"/>
                                    <a:pt x="3" y="2"/>
                                  </a:cubicBezTo>
                                  <a:cubicBezTo>
                                    <a:pt x="0" y="4"/>
                                    <a:pt x="2" y="7"/>
                                    <a:pt x="4" y="9"/>
                                  </a:cubicBezTo>
                                  <a:cubicBezTo>
                                    <a:pt x="8" y="13"/>
                                    <a:pt x="12" y="17"/>
                                    <a:pt x="17" y="21"/>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82" name="Freeform 82">
                            <a:extLst>
                              <a:ext uri="{FF2B5EF4-FFF2-40B4-BE49-F238E27FC236}">
                                <a16:creationId xmlns:a16="http://schemas.microsoft.com/office/drawing/2014/main" id="{ABB490ED-3D9E-4417-8A9D-A845A451F535}"/>
                              </a:ext>
                            </a:extLst>
                          </wps:cNvPr>
                          <wps:cNvSpPr>
                            <a:spLocks/>
                          </wps:cNvSpPr>
                          <wps:spPr bwMode="auto">
                            <a:xfrm>
                              <a:off x="8582888" y="975637"/>
                              <a:ext cx="66032" cy="22908"/>
                            </a:xfrm>
                            <a:custGeom>
                              <a:avLst/>
                              <a:gdLst>
                                <a:gd name="T0" fmla="*/ 0 w 28"/>
                                <a:gd name="T1" fmla="*/ 2 h 10"/>
                                <a:gd name="T2" fmla="*/ 28 w 28"/>
                                <a:gd name="T3" fmla="*/ 6 h 10"/>
                                <a:gd name="T4" fmla="*/ 0 w 28"/>
                                <a:gd name="T5" fmla="*/ 2 h 10"/>
                              </a:gdLst>
                              <a:ahLst/>
                              <a:cxnLst>
                                <a:cxn ang="0">
                                  <a:pos x="T0" y="T1"/>
                                </a:cxn>
                                <a:cxn ang="0">
                                  <a:pos x="T2" y="T3"/>
                                </a:cxn>
                                <a:cxn ang="0">
                                  <a:pos x="T4" y="T5"/>
                                </a:cxn>
                              </a:cxnLst>
                              <a:rect l="0" t="0" r="r" b="b"/>
                              <a:pathLst>
                                <a:path w="28" h="10">
                                  <a:moveTo>
                                    <a:pt x="0" y="2"/>
                                  </a:moveTo>
                                  <a:cubicBezTo>
                                    <a:pt x="9" y="10"/>
                                    <a:pt x="16" y="7"/>
                                    <a:pt x="28" y="6"/>
                                  </a:cubicBezTo>
                                  <a:cubicBezTo>
                                    <a:pt x="17" y="0"/>
                                    <a:pt x="9" y="1"/>
                                    <a:pt x="0" y="2"/>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83" name="Freeform 83">
                            <a:extLst>
                              <a:ext uri="{FF2B5EF4-FFF2-40B4-BE49-F238E27FC236}">
                                <a16:creationId xmlns:a16="http://schemas.microsoft.com/office/drawing/2014/main" id="{8C46B367-95E1-4D1D-85FC-B84A49DA7EA1}"/>
                              </a:ext>
                            </a:extLst>
                          </wps:cNvPr>
                          <wps:cNvSpPr>
                            <a:spLocks/>
                          </wps:cNvSpPr>
                          <wps:spPr bwMode="auto">
                            <a:xfrm>
                              <a:off x="2579490" y="1437851"/>
                              <a:ext cx="59293" cy="26951"/>
                            </a:xfrm>
                            <a:custGeom>
                              <a:avLst/>
                              <a:gdLst>
                                <a:gd name="T0" fmla="*/ 25 w 25"/>
                                <a:gd name="T1" fmla="*/ 9 h 11"/>
                                <a:gd name="T2" fmla="*/ 0 w 25"/>
                                <a:gd name="T3" fmla="*/ 0 h 11"/>
                                <a:gd name="T4" fmla="*/ 25 w 25"/>
                                <a:gd name="T5" fmla="*/ 9 h 11"/>
                              </a:gdLst>
                              <a:ahLst/>
                              <a:cxnLst>
                                <a:cxn ang="0">
                                  <a:pos x="T0" y="T1"/>
                                </a:cxn>
                                <a:cxn ang="0">
                                  <a:pos x="T2" y="T3"/>
                                </a:cxn>
                                <a:cxn ang="0">
                                  <a:pos x="T4" y="T5"/>
                                </a:cxn>
                              </a:cxnLst>
                              <a:rect l="0" t="0" r="r" b="b"/>
                              <a:pathLst>
                                <a:path w="25" h="11">
                                  <a:moveTo>
                                    <a:pt x="25" y="9"/>
                                  </a:moveTo>
                                  <a:cubicBezTo>
                                    <a:pt x="17" y="4"/>
                                    <a:pt x="10" y="2"/>
                                    <a:pt x="0" y="0"/>
                                  </a:cubicBezTo>
                                  <a:cubicBezTo>
                                    <a:pt x="13" y="11"/>
                                    <a:pt x="13" y="11"/>
                                    <a:pt x="25" y="9"/>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84" name="Freeform 84">
                            <a:extLst>
                              <a:ext uri="{FF2B5EF4-FFF2-40B4-BE49-F238E27FC236}">
                                <a16:creationId xmlns:a16="http://schemas.microsoft.com/office/drawing/2014/main" id="{DAE75CBF-2184-4DA4-A006-68880EE82D3E}"/>
                              </a:ext>
                            </a:extLst>
                          </wps:cNvPr>
                          <wps:cNvSpPr>
                            <a:spLocks/>
                          </wps:cNvSpPr>
                          <wps:spPr bwMode="auto">
                            <a:xfrm>
                              <a:off x="1820811" y="338238"/>
                              <a:ext cx="55251" cy="28299"/>
                            </a:xfrm>
                            <a:custGeom>
                              <a:avLst/>
                              <a:gdLst>
                                <a:gd name="T0" fmla="*/ 23 w 23"/>
                                <a:gd name="T1" fmla="*/ 5 h 12"/>
                                <a:gd name="T2" fmla="*/ 0 w 23"/>
                                <a:gd name="T3" fmla="*/ 9 h 12"/>
                                <a:gd name="T4" fmla="*/ 23 w 23"/>
                                <a:gd name="T5" fmla="*/ 5 h 12"/>
                              </a:gdLst>
                              <a:ahLst/>
                              <a:cxnLst>
                                <a:cxn ang="0">
                                  <a:pos x="T0" y="T1"/>
                                </a:cxn>
                                <a:cxn ang="0">
                                  <a:pos x="T2" y="T3"/>
                                </a:cxn>
                                <a:cxn ang="0">
                                  <a:pos x="T4" y="T5"/>
                                </a:cxn>
                              </a:cxnLst>
                              <a:rect l="0" t="0" r="r" b="b"/>
                              <a:pathLst>
                                <a:path w="23" h="12">
                                  <a:moveTo>
                                    <a:pt x="23" y="5"/>
                                  </a:moveTo>
                                  <a:cubicBezTo>
                                    <a:pt x="16" y="6"/>
                                    <a:pt x="8" y="0"/>
                                    <a:pt x="0" y="9"/>
                                  </a:cubicBezTo>
                                  <a:cubicBezTo>
                                    <a:pt x="9" y="10"/>
                                    <a:pt x="17" y="12"/>
                                    <a:pt x="23" y="5"/>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85" name="Freeform 85">
                            <a:extLst>
                              <a:ext uri="{FF2B5EF4-FFF2-40B4-BE49-F238E27FC236}">
                                <a16:creationId xmlns:a16="http://schemas.microsoft.com/office/drawing/2014/main" id="{5016B19C-294A-4C3B-B0B7-A89BABFBC469}"/>
                              </a:ext>
                            </a:extLst>
                          </wps:cNvPr>
                          <wps:cNvSpPr>
                            <a:spLocks/>
                          </wps:cNvSpPr>
                          <wps:spPr bwMode="auto">
                            <a:xfrm>
                              <a:off x="1587683" y="344977"/>
                              <a:ext cx="35036" cy="36383"/>
                            </a:xfrm>
                            <a:custGeom>
                              <a:avLst/>
                              <a:gdLst>
                                <a:gd name="T0" fmla="*/ 15 w 15"/>
                                <a:gd name="T1" fmla="*/ 11 h 15"/>
                                <a:gd name="T2" fmla="*/ 3 w 15"/>
                                <a:gd name="T3" fmla="*/ 1 h 15"/>
                                <a:gd name="T4" fmla="*/ 1 w 15"/>
                                <a:gd name="T5" fmla="*/ 7 h 15"/>
                                <a:gd name="T6" fmla="*/ 15 w 15"/>
                                <a:gd name="T7" fmla="*/ 11 h 15"/>
                              </a:gdLst>
                              <a:ahLst/>
                              <a:cxnLst>
                                <a:cxn ang="0">
                                  <a:pos x="T0" y="T1"/>
                                </a:cxn>
                                <a:cxn ang="0">
                                  <a:pos x="T2" y="T3"/>
                                </a:cxn>
                                <a:cxn ang="0">
                                  <a:pos x="T4" y="T5"/>
                                </a:cxn>
                                <a:cxn ang="0">
                                  <a:pos x="T6" y="T7"/>
                                </a:cxn>
                              </a:cxnLst>
                              <a:rect l="0" t="0" r="r" b="b"/>
                              <a:pathLst>
                                <a:path w="15" h="15">
                                  <a:moveTo>
                                    <a:pt x="15" y="11"/>
                                  </a:moveTo>
                                  <a:cubicBezTo>
                                    <a:pt x="12" y="6"/>
                                    <a:pt x="10" y="0"/>
                                    <a:pt x="3" y="1"/>
                                  </a:cubicBezTo>
                                  <a:cubicBezTo>
                                    <a:pt x="0" y="2"/>
                                    <a:pt x="0" y="4"/>
                                    <a:pt x="1" y="7"/>
                                  </a:cubicBezTo>
                                  <a:cubicBezTo>
                                    <a:pt x="4" y="13"/>
                                    <a:pt x="8" y="15"/>
                                    <a:pt x="15" y="11"/>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86" name="Freeform 86">
                            <a:extLst>
                              <a:ext uri="{FF2B5EF4-FFF2-40B4-BE49-F238E27FC236}">
                                <a16:creationId xmlns:a16="http://schemas.microsoft.com/office/drawing/2014/main" id="{6F5FB975-8589-472C-AB6E-60F97276DBA0}"/>
                              </a:ext>
                            </a:extLst>
                          </wps:cNvPr>
                          <wps:cNvSpPr>
                            <a:spLocks/>
                          </wps:cNvSpPr>
                          <wps:spPr bwMode="auto">
                            <a:xfrm>
                              <a:off x="5549522" y="719600"/>
                              <a:ext cx="0" cy="0"/>
                            </a:xfrm>
                            <a:custGeom>
                              <a:avLst/>
                              <a:gdLst/>
                              <a:ahLst/>
                              <a:cxnLst>
                                <a:cxn ang="0">
                                  <a:pos x="0" y="0"/>
                                </a:cxn>
                                <a:cxn ang="0">
                                  <a:pos x="0" y="0"/>
                                </a:cxn>
                                <a:cxn ang="0">
                                  <a:pos x="0" y="0"/>
                                </a:cxn>
                                <a:cxn ang="0">
                                  <a:pos x="0" y="0"/>
                                </a:cxn>
                              </a:cxnLst>
                              <a:rect l="0" t="0" r="r" b="b"/>
                              <a:pathLst>
                                <a:path>
                                  <a:moveTo>
                                    <a:pt x="0" y="0"/>
                                  </a:moveTo>
                                  <a:cubicBezTo>
                                    <a:pt x="0" y="0"/>
                                    <a:pt x="0" y="0"/>
                                    <a:pt x="0" y="0"/>
                                  </a:cubicBezTo>
                                  <a:cubicBezTo>
                                    <a:pt x="0" y="0"/>
                                    <a:pt x="0" y="0"/>
                                    <a:pt x="0" y="0"/>
                                  </a:cubicBezTo>
                                  <a:cubicBezTo>
                                    <a:pt x="0" y="0"/>
                                    <a:pt x="0" y="0"/>
                                    <a:pt x="0" y="0"/>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87" name="Freeform 87">
                            <a:extLst>
                              <a:ext uri="{FF2B5EF4-FFF2-40B4-BE49-F238E27FC236}">
                                <a16:creationId xmlns:a16="http://schemas.microsoft.com/office/drawing/2014/main" id="{31710D44-78E0-468D-8B80-F83A59EB2837}"/>
                              </a:ext>
                            </a:extLst>
                          </wps:cNvPr>
                          <wps:cNvSpPr>
                            <a:spLocks/>
                          </wps:cNvSpPr>
                          <wps:spPr bwMode="auto">
                            <a:xfrm>
                              <a:off x="5509095" y="698039"/>
                              <a:ext cx="40426" cy="26951"/>
                            </a:xfrm>
                            <a:custGeom>
                              <a:avLst/>
                              <a:gdLst>
                                <a:gd name="T0" fmla="*/ 2 w 17"/>
                                <a:gd name="T1" fmla="*/ 0 h 11"/>
                                <a:gd name="T2" fmla="*/ 0 w 17"/>
                                <a:gd name="T3" fmla="*/ 3 h 11"/>
                                <a:gd name="T4" fmla="*/ 14 w 17"/>
                                <a:gd name="T5" fmla="*/ 9 h 11"/>
                                <a:gd name="T6" fmla="*/ 17 w 17"/>
                                <a:gd name="T7" fmla="*/ 9 h 11"/>
                                <a:gd name="T8" fmla="*/ 2 w 17"/>
                                <a:gd name="T9" fmla="*/ 0 h 11"/>
                              </a:gdLst>
                              <a:ahLst/>
                              <a:cxnLst>
                                <a:cxn ang="0">
                                  <a:pos x="T0" y="T1"/>
                                </a:cxn>
                                <a:cxn ang="0">
                                  <a:pos x="T2" y="T3"/>
                                </a:cxn>
                                <a:cxn ang="0">
                                  <a:pos x="T4" y="T5"/>
                                </a:cxn>
                                <a:cxn ang="0">
                                  <a:pos x="T6" y="T7"/>
                                </a:cxn>
                                <a:cxn ang="0">
                                  <a:pos x="T8" y="T9"/>
                                </a:cxn>
                              </a:cxnLst>
                              <a:rect l="0" t="0" r="r" b="b"/>
                              <a:pathLst>
                                <a:path w="17" h="11">
                                  <a:moveTo>
                                    <a:pt x="2" y="0"/>
                                  </a:moveTo>
                                  <a:cubicBezTo>
                                    <a:pt x="1" y="0"/>
                                    <a:pt x="0" y="0"/>
                                    <a:pt x="0" y="3"/>
                                  </a:cubicBezTo>
                                  <a:cubicBezTo>
                                    <a:pt x="2" y="11"/>
                                    <a:pt x="9" y="9"/>
                                    <a:pt x="14" y="9"/>
                                  </a:cubicBezTo>
                                  <a:cubicBezTo>
                                    <a:pt x="15" y="9"/>
                                    <a:pt x="16" y="9"/>
                                    <a:pt x="17" y="9"/>
                                  </a:cubicBezTo>
                                  <a:cubicBezTo>
                                    <a:pt x="15" y="1"/>
                                    <a:pt x="9" y="0"/>
                                    <a:pt x="2" y="0"/>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88" name="Freeform 88">
                            <a:extLst>
                              <a:ext uri="{FF2B5EF4-FFF2-40B4-BE49-F238E27FC236}">
                                <a16:creationId xmlns:a16="http://schemas.microsoft.com/office/drawing/2014/main" id="{6C94C55E-DBB5-4EE1-877D-0461C97FDDCE}"/>
                              </a:ext>
                            </a:extLst>
                          </wps:cNvPr>
                          <wps:cNvSpPr>
                            <a:spLocks/>
                          </wps:cNvSpPr>
                          <wps:spPr bwMode="auto">
                            <a:xfrm>
                              <a:off x="7015672" y="2945774"/>
                              <a:ext cx="74116" cy="49860"/>
                            </a:xfrm>
                            <a:custGeom>
                              <a:avLst/>
                              <a:gdLst>
                                <a:gd name="T0" fmla="*/ 31 w 31"/>
                                <a:gd name="T1" fmla="*/ 0 h 21"/>
                                <a:gd name="T2" fmla="*/ 13 w 31"/>
                                <a:gd name="T3" fmla="*/ 8 h 21"/>
                                <a:gd name="T4" fmla="*/ 0 w 31"/>
                                <a:gd name="T5" fmla="*/ 16 h 21"/>
                                <a:gd name="T6" fmla="*/ 3 w 31"/>
                                <a:gd name="T7" fmla="*/ 21 h 21"/>
                                <a:gd name="T8" fmla="*/ 15 w 31"/>
                                <a:gd name="T9" fmla="*/ 11 h 21"/>
                                <a:gd name="T10" fmla="*/ 15 w 31"/>
                                <a:gd name="T11" fmla="*/ 9 h 21"/>
                                <a:gd name="T12" fmla="*/ 31 w 31"/>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31" h="21">
                                  <a:moveTo>
                                    <a:pt x="31" y="0"/>
                                  </a:moveTo>
                                  <a:cubicBezTo>
                                    <a:pt x="23" y="5"/>
                                    <a:pt x="16" y="0"/>
                                    <a:pt x="13" y="8"/>
                                  </a:cubicBezTo>
                                  <a:cubicBezTo>
                                    <a:pt x="8" y="10"/>
                                    <a:pt x="1" y="8"/>
                                    <a:pt x="0" y="16"/>
                                  </a:cubicBezTo>
                                  <a:cubicBezTo>
                                    <a:pt x="0" y="18"/>
                                    <a:pt x="0" y="21"/>
                                    <a:pt x="3" y="21"/>
                                  </a:cubicBezTo>
                                  <a:cubicBezTo>
                                    <a:pt x="10" y="21"/>
                                    <a:pt x="12" y="15"/>
                                    <a:pt x="15" y="11"/>
                                  </a:cubicBezTo>
                                  <a:cubicBezTo>
                                    <a:pt x="15" y="10"/>
                                    <a:pt x="15" y="10"/>
                                    <a:pt x="15" y="9"/>
                                  </a:cubicBezTo>
                                  <a:cubicBezTo>
                                    <a:pt x="20" y="8"/>
                                    <a:pt x="27" y="11"/>
                                    <a:pt x="31" y="0"/>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89" name="Freeform 89">
                            <a:extLst>
                              <a:ext uri="{FF2B5EF4-FFF2-40B4-BE49-F238E27FC236}">
                                <a16:creationId xmlns:a16="http://schemas.microsoft.com/office/drawing/2014/main" id="{659CDDD2-7187-4109-A901-C23515D21D1A}"/>
                              </a:ext>
                            </a:extLst>
                          </wps:cNvPr>
                          <wps:cNvSpPr>
                            <a:spLocks/>
                          </wps:cNvSpPr>
                          <wps:spPr bwMode="auto">
                            <a:xfrm>
                              <a:off x="2285721" y="755983"/>
                              <a:ext cx="2695" cy="4042"/>
                            </a:xfrm>
                            <a:custGeom>
                              <a:avLst/>
                              <a:gdLst>
                                <a:gd name="T0" fmla="*/ 1 w 1"/>
                                <a:gd name="T1" fmla="*/ 1 h 2"/>
                                <a:gd name="T2" fmla="*/ 0 w 1"/>
                                <a:gd name="T3" fmla="*/ 0 h 2"/>
                                <a:gd name="T4" fmla="*/ 0 w 1"/>
                                <a:gd name="T5" fmla="*/ 2 h 2"/>
                                <a:gd name="T6" fmla="*/ 1 w 1"/>
                                <a:gd name="T7" fmla="*/ 1 h 2"/>
                              </a:gdLst>
                              <a:ahLst/>
                              <a:cxnLst>
                                <a:cxn ang="0">
                                  <a:pos x="T0" y="T1"/>
                                </a:cxn>
                                <a:cxn ang="0">
                                  <a:pos x="T2" y="T3"/>
                                </a:cxn>
                                <a:cxn ang="0">
                                  <a:pos x="T4" y="T5"/>
                                </a:cxn>
                                <a:cxn ang="0">
                                  <a:pos x="T6" y="T7"/>
                                </a:cxn>
                              </a:cxnLst>
                              <a:rect l="0" t="0" r="r" b="b"/>
                              <a:pathLst>
                                <a:path w="1" h="2">
                                  <a:moveTo>
                                    <a:pt x="1" y="1"/>
                                  </a:moveTo>
                                  <a:cubicBezTo>
                                    <a:pt x="1" y="1"/>
                                    <a:pt x="1" y="0"/>
                                    <a:pt x="0" y="0"/>
                                  </a:cubicBezTo>
                                  <a:cubicBezTo>
                                    <a:pt x="0" y="1"/>
                                    <a:pt x="0" y="1"/>
                                    <a:pt x="0" y="2"/>
                                  </a:cubicBezTo>
                                  <a:cubicBezTo>
                                    <a:pt x="1" y="2"/>
                                    <a:pt x="1" y="1"/>
                                    <a:pt x="1" y="1"/>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90" name="Freeform 90">
                            <a:extLst>
                              <a:ext uri="{FF2B5EF4-FFF2-40B4-BE49-F238E27FC236}">
                                <a16:creationId xmlns:a16="http://schemas.microsoft.com/office/drawing/2014/main" id="{05085CD5-3107-453C-B757-A5CCDED13FB4}"/>
                              </a:ext>
                            </a:extLst>
                          </wps:cNvPr>
                          <wps:cNvSpPr>
                            <a:spLocks/>
                          </wps:cNvSpPr>
                          <wps:spPr bwMode="auto">
                            <a:xfrm>
                              <a:off x="2285721" y="753289"/>
                              <a:ext cx="0" cy="2695"/>
                            </a:xfrm>
                            <a:custGeom>
                              <a:avLst/>
                              <a:gdLst>
                                <a:gd name="T0" fmla="*/ 1 h 1"/>
                                <a:gd name="T1" fmla="*/ 0 h 1"/>
                                <a:gd name="T2" fmla="*/ 1 h 1"/>
                                <a:gd name="T3" fmla="*/ 1 h 1"/>
                              </a:gdLst>
                              <a:ahLst/>
                              <a:cxnLst>
                                <a:cxn ang="0">
                                  <a:pos x="0" y="T0"/>
                                </a:cxn>
                                <a:cxn ang="0">
                                  <a:pos x="0" y="T1"/>
                                </a:cxn>
                                <a:cxn ang="0">
                                  <a:pos x="0" y="T2"/>
                                </a:cxn>
                                <a:cxn ang="0">
                                  <a:pos x="0" y="T3"/>
                                </a:cxn>
                              </a:cxnLst>
                              <a:rect l="0" t="0" r="r" b="b"/>
                              <a:pathLst>
                                <a:path h="1">
                                  <a:moveTo>
                                    <a:pt x="0" y="1"/>
                                  </a:moveTo>
                                  <a:cubicBezTo>
                                    <a:pt x="0" y="1"/>
                                    <a:pt x="0" y="0"/>
                                    <a:pt x="0" y="0"/>
                                  </a:cubicBezTo>
                                  <a:cubicBezTo>
                                    <a:pt x="0" y="1"/>
                                    <a:pt x="0" y="1"/>
                                    <a:pt x="0" y="1"/>
                                  </a:cubicBezTo>
                                  <a:cubicBezTo>
                                    <a:pt x="0" y="1"/>
                                    <a:pt x="0" y="1"/>
                                    <a:pt x="0" y="1"/>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91" name="Freeform 91">
                            <a:extLst>
                              <a:ext uri="{FF2B5EF4-FFF2-40B4-BE49-F238E27FC236}">
                                <a16:creationId xmlns:a16="http://schemas.microsoft.com/office/drawing/2014/main" id="{E0EDED47-02C2-40B8-A48E-FCCE3B8BE2F6}"/>
                              </a:ext>
                            </a:extLst>
                          </wps:cNvPr>
                          <wps:cNvSpPr>
                            <a:spLocks/>
                          </wps:cNvSpPr>
                          <wps:spPr bwMode="auto">
                            <a:xfrm>
                              <a:off x="3993085" y="1421680"/>
                              <a:ext cx="4043" cy="4042"/>
                            </a:xfrm>
                            <a:custGeom>
                              <a:avLst/>
                              <a:gdLst>
                                <a:gd name="T0" fmla="*/ 0 w 2"/>
                                <a:gd name="T1" fmla="*/ 0 h 2"/>
                                <a:gd name="T2" fmla="*/ 1 w 2"/>
                                <a:gd name="T3" fmla="*/ 2 h 2"/>
                                <a:gd name="T4" fmla="*/ 2 w 2"/>
                                <a:gd name="T5" fmla="*/ 0 h 2"/>
                                <a:gd name="T6" fmla="*/ 2 w 2"/>
                                <a:gd name="T7" fmla="*/ 0 h 2"/>
                                <a:gd name="T8" fmla="*/ 0 w 2"/>
                                <a:gd name="T9" fmla="*/ 0 h 2"/>
                              </a:gdLst>
                              <a:ahLst/>
                              <a:cxnLst>
                                <a:cxn ang="0">
                                  <a:pos x="T0" y="T1"/>
                                </a:cxn>
                                <a:cxn ang="0">
                                  <a:pos x="T2" y="T3"/>
                                </a:cxn>
                                <a:cxn ang="0">
                                  <a:pos x="T4" y="T5"/>
                                </a:cxn>
                                <a:cxn ang="0">
                                  <a:pos x="T6" y="T7"/>
                                </a:cxn>
                                <a:cxn ang="0">
                                  <a:pos x="T8" y="T9"/>
                                </a:cxn>
                              </a:cxnLst>
                              <a:rect l="0" t="0" r="r" b="b"/>
                              <a:pathLst>
                                <a:path w="2" h="2">
                                  <a:moveTo>
                                    <a:pt x="0" y="0"/>
                                  </a:moveTo>
                                  <a:cubicBezTo>
                                    <a:pt x="0" y="1"/>
                                    <a:pt x="0" y="2"/>
                                    <a:pt x="1" y="2"/>
                                  </a:cubicBezTo>
                                  <a:cubicBezTo>
                                    <a:pt x="1" y="1"/>
                                    <a:pt x="2" y="1"/>
                                    <a:pt x="2" y="0"/>
                                  </a:cubicBezTo>
                                  <a:cubicBezTo>
                                    <a:pt x="2" y="0"/>
                                    <a:pt x="2" y="0"/>
                                    <a:pt x="2" y="0"/>
                                  </a:cubicBezTo>
                                  <a:cubicBezTo>
                                    <a:pt x="1" y="0"/>
                                    <a:pt x="0" y="0"/>
                                    <a:pt x="0" y="0"/>
                                  </a:cubicBezTo>
                                  <a:close/>
                                </a:path>
                              </a:pathLst>
                            </a:custGeom>
                            <a:grpFill/>
                            <a:ln w="4763" cap="flat">
                              <a:solidFill>
                                <a:schemeClr val="bg1"/>
                              </a:solidFill>
                              <a:prstDash val="solid"/>
                              <a:miter lim="800000"/>
                              <a:headEnd/>
                              <a:tailEnd/>
                            </a:ln>
                            <a:effectLst/>
                          </wps:spPr>
                          <wps:bodyPr vert="horz" wrap="square" lIns="91440" tIns="45720" rIns="91440" bIns="45720" numCol="1" anchor="t" anchorCtr="0" compatLnSpc="1">
                            <a:prstTxWarp prst="textNoShape">
                              <a:avLst/>
                            </a:prstTxWarp>
                          </wps:bodyPr>
                        </wps:wsp>
                      </wpg:grpSp>
                      <wps:wsp>
                        <wps:cNvPr id="3" name="Rectangle 3">
                          <a:extLst>
                            <a:ext uri="{FF2B5EF4-FFF2-40B4-BE49-F238E27FC236}">
                              <a16:creationId xmlns:a16="http://schemas.microsoft.com/office/drawing/2014/main" id="{FCCD0F68-C01C-400C-8EA9-2DAC39AB0C0F}"/>
                            </a:ext>
                          </a:extLst>
                        </wps:cNvPr>
                        <wps:cNvSpPr/>
                        <wps:spPr>
                          <a:xfrm>
                            <a:off x="5232927" y="11031"/>
                            <a:ext cx="184731" cy="830997"/>
                          </a:xfrm>
                          <a:prstGeom prst="rect">
                            <a:avLst/>
                          </a:prstGeom>
                        </wps:spPr>
                        <wps:bodyPr wrap="square">
                          <a:noAutofit/>
                        </wps:bodyPr>
                      </wps:wsp>
                    </wpg:wgp>
                  </a:graphicData>
                </a:graphic>
                <wp14:sizeRelH relativeFrom="margin">
                  <wp14:pctWidth>0</wp14:pctWidth>
                </wp14:sizeRelH>
                <wp14:sizeRelV relativeFrom="margin">
                  <wp14:pctHeight>0</wp14:pctHeight>
                </wp14:sizeRelV>
              </wp:anchor>
            </w:drawing>
          </mc:Choice>
          <mc:Fallback>
            <w:pict>
              <v:group w14:anchorId="7980BA82" id="Group 112" o:spid="_x0000_s1026" style="position:absolute;margin-left:-31.65pt;margin-top:24.85pt;width:548.25pt;height:324pt;z-index:251659264;mso-position-horizontal-relative:margin;mso-width-relative:margin;mso-height-relative:margin" coordorigin="809" coordsize="85449,42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">
                <v:group id="Group 2" o:spid="_x0000_s1027" style="position:absolute;left:809;width:85449;height:42340" coordorigin="1040" coordsize="85449,42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4" o:spid="_x0000_s1028" style="position:absolute;left:55495;top:7196;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" path="m,c,,,,,,,,,,,xe" filled="f" strokecolor="white [3212]" strokeweight=".1323mm">
                    <v:stroke joinstyle="miter"/>
                    <v:path arrowok="t" o:connecttype="custom" o:connectlocs="0,0;0,0;0,0" o:connectangles="0,0,0"/>
                  </v:shape>
                  <v:shape id="Freeform 5" o:spid="_x0000_s1029" style="position:absolute;left:37020;top:3476;width:49091;height:32706;visibility:visible;mso-wrap-style:square;v-text-anchor:top" coordsize="2059,1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" path="m2059,223v,-7,-9,-9,-14,-13c2042,208,2038,208,2034,207v-10,-4,-17,-7,-16,11c2012,205,2006,194,1994,188v-5,-2,-10,-3,-15,-6c1952,167,1924,152,1891,156v-4,1,-9,1,-13,-2c1874,151,1869,149,1866,152v-4,4,-2,9,1,14c1869,168,1872,171,1867,174v-6,4,-24,-4,-25,-11c1844,160,1851,165,1852,156v-7,2,-13,-4,-19,4c1831,163,1823,165,1820,164v-15,-6,-30,-1,-45,-2c1769,161,1753,165,1758,148v1,-2,-4,-8,-7,-9c1741,137,1731,130,1720,134v-26,11,-48,-5,-71,-11c1651,118,1659,122,1656,115v-2,-4,-28,-4,-32,c1621,119,1618,122,1614,123v-3,-12,-9,-19,-21,-21c1577,99,1564,107,1549,110v4,5,10,8,8,14c1556,128,1549,124,1547,126v-8,8,-15,2,-23,c1512,124,1498,131,1486,121v-5,-4,-5,4,-7,7c1475,134,1470,143,1461,136v-6,-3,-10,-9,-14,-14c1446,120,1443,118,1445,114v7,-13,-1,-27,-15,-25c1424,89,1420,87,1415,86v-7,-2,-19,-9,-21,1c1391,100,1380,99,1375,97v-11,-4,-28,7,-35,-11c1340,85,1336,86,1335,85v-13,-3,-26,,-39,1c1294,86,1295,89,1291,87v-9,-4,-19,-6,-28,-9c1260,77,1257,77,1255,81v-7,10,-25,16,-40,12c1239,83,1260,70,1282,59v7,-4,13,-9,11,-16c1291,35,1285,26,1278,25v-13,-3,-28,-2,-41,-1c1225,26,1219,14,1208,14v-3,,,-2,1,-2c1219,7,1209,6,1207,4,1200,,1192,1,1184,3v-15,4,-17,26,-36,27c1143,30,1128,39,1126,35v-3,-10,-10,-4,-13,-3c1097,42,1078,43,1060,49v-11,4,-27,7,-22,26c1040,79,1038,80,1034,81v-15,5,-29,2,-43,3c985,85,978,85,978,93v1,6,-2,15,10,15c993,108,996,113,997,118v-10,6,-15,-3,-21,-6c962,105,946,107,937,116v-3,4,,6,2,8c941,127,947,125,947,131v-14,2,-23,-2,-19,-19c929,109,931,104,925,102v-4,11,-5,13,-14,18c903,124,902,127,909,133v4,4,6,8,3,16c905,163,909,168,925,168v8,,15,,22,5c955,177,953,181,947,186v,-1,-1,-2,-2,-4c942,173,937,171,926,173v-12,3,-7,9,-5,14c921,189,921,190,920,192v-9,19,-35,28,-56,19c886,209,891,206,901,193v4,-5,8,-13,3,-17c897,170,898,163,898,156v,-10,6,-20,-4,-29c891,125,894,123,895,121v4,-7,7,-15,-2,-21c883,94,866,98,862,106v-4,7,-5,17,-13,19c840,128,839,132,843,139v3,4,1,8,-1,11c839,155,840,159,846,160v5,1,7,5,9,9c857,172,864,173,860,178v-4,4,-8,2,-12,-1c826,164,802,153,775,156v,3,,8,1,10c781,173,775,176,771,179v-5,3,-8,,-8,-6c763,172,759,171,758,171v-11,6,-25,4,-36,10c717,183,714,187,709,184v-6,-3,4,-8,-2,-12c698,178,687,178,677,181v-11,3,-25,7,-29,16c642,208,635,203,628,204v-2,,-7,-4,-8,-7c618,192,625,193,627,191v2,-2,9,-1,6,-6c631,179,626,174,618,174v-3,,-9,-1,-8,4c612,186,603,195,612,203v3,3,,8,-2,12c608,219,606,216,604,215v-14,-11,-23,4,-33,8c563,226,570,236,573,243v-10,,-18,-2,-24,-6c544,234,540,234,535,234v-2,1,-3,2,-2,5c535,246,540,246,545,247v1,,1,1,2,2c531,255,513,246,515,232v2,-14,-6,-16,-13,-22c500,209,496,211,497,206v3,-3,6,-1,9,c523,215,542,218,561,216v8,-1,16,-4,19,-14c582,193,575,189,568,185v-10,-6,-24,-10,-32,-18c522,156,502,172,492,153v,,-2,,-3,c482,157,474,151,467,155v-1,-4,1,-4,3,-5c473,148,477,146,477,141v-1,-2,-31,-12,-32,-10c442,142,428,134,424,147v-2,-9,4,-13,5,-16c415,127,408,149,393,138v,1,,2,-1,2c388,148,376,153,369,150v-4,-1,-25,7,-26,11c342,162,341,164,342,165v5,10,-4,7,-6,5c330,168,326,165,322,172v-4,9,7,6,8,9c320,198,302,209,296,230v-1,4,-6,16,-16,16c276,246,276,249,273,252v-8,10,-21,16,-32,24c235,280,225,279,226,289v1,10,-6,22,9,25c236,322,225,313,226,321v1,6,8,,11,4c236,330,230,331,231,334v7,6,14,10,22,8c260,339,266,333,272,329v6,-3,12,-6,14,3c289,348,301,360,304,376v1,6,5,7,7,4c316,373,324,373,332,370v3,-2,9,-4,7,-13c337,348,337,336,350,329v11,-6,10,-20,,-22c339,304,342,296,343,290v3,-15,14,-25,27,-32c378,254,384,250,385,239v2,-14,15,-21,29,-17c419,224,423,229,419,235v-4,5,-8,11,-13,15c391,260,380,269,383,292v2,12,5,17,13,19c406,313,416,315,425,309v8,-4,17,-2,25,-3c454,305,457,307,458,311v1,4,-1,6,-5,7c446,320,441,322,433,321v-10,-2,-21,,-29,7c398,334,409,338,411,343v2,3,2,8,,10c408,356,403,355,401,353v-4,-4,-10,-8,-14,-4c382,354,378,360,379,369v1,7,7,20,-11,22c362,391,358,394,352,391v-4,-3,-10,-2,-14,2c323,407,301,388,286,402v-1,-1,-2,-3,-3,-4c268,392,279,381,278,372v,-7,-4,-15,1,-22c278,350,277,349,275,348v-3,10,-21,6,-20,22c256,378,260,386,261,394v1,5,7,18,-10,12c246,404,237,407,232,410v-15,10,-25,26,-41,37c181,454,175,465,160,458v-3,-1,-6,1,-5,5c160,481,151,474,142,471v-5,-2,-14,-2,-16,4c124,480,129,485,137,486v27,3,28,31,21,50c155,541,151,541,148,540v-17,-6,-35,-1,-52,-5c91,533,81,536,84,548v3,11,4,24,-2,34c75,594,89,602,86,613v,,4,2,5,2c101,609,106,614,111,621v3,5,6,1,9,1c127,620,134,618,142,618v12,,29,-16,31,-28c174,576,180,567,195,564v5,-2,12,-7,11,-13c205,538,213,539,220,540v14,3,26,,37,-10c263,525,273,526,276,535v6,16,19,22,32,30c321,572,335,580,331,600v2,-6,13,-7,10,-14c335,570,347,578,352,577v,-4,-2,-6,-5,-7c328,561,313,548,301,530v-4,-6,-5,-12,,-18c307,505,310,514,313,517v12,13,24,27,42,33c364,554,364,561,364,568v,12,11,25,24,27c382,600,379,606,385,611v3,3,11,10,13,5c401,609,406,604,409,597v-12,-2,-7,-15,-17,-21c405,577,413,565,421,568v13,5,22,,34,-5c443,554,440,545,452,534v2,-1,2,-3,3,-5c462,520,465,509,474,502v5,-4,28,-1,27,4c499,511,497,515,502,519v6,6,11,4,17,c521,517,525,514,520,512v-13,-7,,-11,2,-11c533,498,542,489,556,494v-11,6,-10,18,-20,27c554,523,560,540,576,543v3,,8,8,6,13c580,561,576,564,569,564v-15,,-29,2,-43,-5c518,555,507,555,496,557v-23,4,-42,19,-67,20c431,582,437,583,436,590v-1,10,-1,20,12,25c457,619,464,629,476,618v2,-2,8,-1,11,2c494,626,500,625,508,620v11,-7,18,-2,18,10c526,648,515,662,507,676v-3,7,-17,1,-26,2c477,678,472,677,468,678v-25,6,-47,-6,-70,-14c381,658,373,660,370,678v-1,8,-2,12,-13,8c341,679,327,672,312,664v-9,-6,-21,-3,-31,-10c274,649,271,647,280,642v12,-6,-6,-16,3,-22c280,617,278,611,273,612v-11,2,-24,-3,-33,1c226,620,212,617,198,618v-8,,-15,2,-21,6c159,634,142,644,121,630v-6,-4,-8,1,-10,5c107,642,106,652,97,654v-17,3,-21,16,-21,30c76,691,73,696,69,700v-7,10,-21,13,-29,22c28,735,21,751,13,767,6,778,,787,9,802v4,6,5,19,,31c1,852,1,872,18,888v13,12,18,31,31,41c70,944,89,964,123,956v24,-6,50,-6,74,-17c207,935,221,939,226,947v8,15,17,17,29,9c258,955,259,956,260,957v12,8,18,17,11,32c261,1008,263,1026,280,1039v17,14,20,35,26,54c308,1103,314,1115,309,1124v-5,11,-8,22,-13,32c289,1173,293,1185,300,1200v6,16,16,30,17,50c317,1265,320,1282,329,1296v11,16,21,33,20,54c349,1360,364,1371,368,1367v9,-8,20,-8,29,-8c425,1359,448,1349,463,1326v10,-16,30,-27,28,-48c490,1267,494,1262,501,1260v18,-4,17,-16,16,-29c516,1225,515,1220,513,1215v-4,-6,-1,-12,3,-14c528,1193,537,1180,552,1175v11,-3,17,-12,18,-26c572,1122,557,1097,555,1071v-1,-17,3,-32,14,-42c587,1012,602,992,623,979v23,-15,32,-40,45,-61c673,908,680,896,674,882v-7,5,-15,6,-24,7c640,889,629,892,619,896v-5,2,-13,7,-14,2c604,891,587,891,598,880v1,-2,-2,-4,-3,-6c586,865,581,854,567,851v-6,-1,-9,-9,-11,-15c549,817,535,801,533,779v,,,,-1,-1c520,764,515,746,507,730v-7,-12,-6,-13,5,-19c527,729,538,749,552,767v7,9,2,21,10,28c584,814,592,840,598,867v2,10,7,10,14,7c640,863,672,857,696,836v3,-2,6,-2,9,-2c720,832,733,822,739,812v5,-9,13,-15,18,-23c765,777,765,767,754,764v-16,-4,-22,-14,-26,-32c722,739,718,743,716,748v-7,14,-21,7,-32,9c679,759,684,745,681,739v,,,,-1,-1c675,733,672,750,669,741v-4,-14,-16,-23,-20,-36c648,701,645,698,651,695v6,-3,11,-7,16,-1c670,697,674,701,676,707v5,14,33,26,48,20c731,725,735,725,738,733v2,5,5,11,12,11c766,743,782,747,798,745v10,-2,23,-5,31,c842,752,851,765,862,775v,,,1,,1c863,791,876,798,888,791v2,-2,2,-7,6,-4c898,789,899,793,897,796v-1,3,-2,6,-2,9c903,845,919,883,936,920v2,4,5,7,9,3c961,909,970,890,969,869v,-13,3,-22,14,-29c989,835,994,828,1000,824v21,-12,32,-38,59,-44c1073,776,1079,775,1082,791v,4,4,8,7,10c1100,809,1103,820,1102,832v,4,-3,7,3,10c1110,844,1113,843,1116,839v3,-3,6,-7,10,-4c1130,837,1132,841,1132,846v,6,-1,13,3,19c1141,877,1142,889,1139,902v-2,11,-3,21,9,28c1153,934,1155,940,1157,947v3,15,7,31,24,38c1185,987,1189,993,1194,989v4,-5,-2,-8,-4,-12c1189,976,1189,973,1189,971v3,-18,-10,-26,-23,-35c1156,928,1149,915,1148,903v-1,-11,6,-22,10,-34c1177,881,1195,893,1203,914v2,4,6,2,7,-1c1218,904,1229,900,1239,894v3,-1,6,-2,7,-5c1251,873,1244,850,1230,838v-22,-18,-21,-35,1,-49c1238,784,1250,784,1251,788v3,14,8,3,12,2c1277,784,1289,775,1306,773v20,-1,34,-17,44,-32c1356,732,1361,722,1368,714v6,-5,5,-12,5,-18c1373,693,1367,694,1369,690v5,-8,1,-16,-1,-23c1365,659,1360,649,1352,643v-6,-4,-3,-5,,-9c1360,625,1370,619,1381,614v-9,3,-14,-12,-23,-4c1352,615,1348,616,1345,607v-2,-6,-12,-2,-14,-9c1330,596,1331,595,1333,594v15,-2,24,-14,36,-21c1372,570,1374,570,1376,573v2,2,2,4,,6c1372,583,1364,587,1371,593v6,5,10,-4,15,-6c1388,587,1391,585,1392,584v5,-3,8,-2,12,2c1408,589,1409,592,1406,597v-6,8,-2,10,7,10c1420,606,1426,613,1424,618v-4,7,-4,15,-4,24c1420,644,1421,647,1425,647v25,-5,33,-26,18,-46c1440,598,1437,595,1435,592v-4,-4,-6,-7,2,-10c1446,578,1452,571,1456,561v4,-11,14,-18,27,-15c1490,548,1495,546,1501,543v23,-15,35,-39,51,-60c1565,466,1563,444,1569,425v5,-15,-12,-29,-24,-21c1536,410,1530,405,1527,402v-5,-5,-12,-5,-17,-10c1533,373,1556,353,1579,334v8,-6,18,-14,28,-9c1622,332,1634,330,1649,326v9,-3,20,-9,28,6c1683,343,1692,326,1700,330v2,1,3,-1,3,-4c1705,310,1736,287,1752,289v-1,5,17,-6,6,7c1756,300,1760,301,1762,304v2,3,5,2,7,c1776,295,1790,296,1793,282v2,-8,10,-9,16,-2c1807,284,1801,280,1801,284v-1,15,-11,20,-21,27c1762,323,1752,344,1730,350v-1,,-3,1,-3,3c1720,370,1709,386,1716,406v2,8,5,17,7,25c1724,436,1723,443,1727,443v5,,11,-4,12,-10c1742,421,1752,413,1759,404v8,-9,21,-15,24,-29c1783,371,1789,373,1791,370v-11,-4,5,-20,-11,-22c1779,348,1778,346,1778,344v,-3,20,-26,23,-26c1810,319,1818,306,1826,317v5,-9,18,-8,21,-6c1865,322,1874,306,1886,300v5,-2,9,-6,14,-7c1916,289,1927,274,1946,281v10,4,8,-5,7,-11c1949,255,1936,249,1923,242v6,-2,9,-2,14,2c1948,252,1966,241,1964,228v-1,-6,2,-8,6,-8c1976,218,1972,223,1973,225v1,5,4,9,10,7c1993,230,1999,233,2005,240v6,7,14,12,23,11c2036,250,2039,243,2038,234v,-4,6,-1,6,-2c2047,225,2059,232,2059,223xm704,589v5,8,4,19,,27c702,620,690,620,683,619v-7,-2,-14,-6,-20,-10c657,604,650,599,658,590v12,-15,-2,-26,-9,-37c644,544,638,537,643,526v6,-14,14,-26,31,-28c680,497,686,498,692,498v6,-1,8,3,8,9c700,513,698,518,692,516v-11,-4,-14,6,-20,10c678,532,675,545,687,546v1,,3,1,3,1c691,560,707,558,713,569v-20,3,-20,3,-9,20xe" filled="f" strokecolor="white [3212]" strokeweight=".1323mm">
                    <v:stroke joinstyle="miter"/>
                    <v:path arrowok="t" o:connecttype="custom" o:connectlocs="4477627,367369;4232049,386453;3798115,243322;3450014,291033;3089992,205154;2949321,57252;2527308,116890;2234045,276719;2205434,400766;2148212,460404;2009925,331586;1838259,427007;1497311,486645;1440089,512885;1227890,553439;1173052,364983;937011,329201;705739,548668;550762,796761;834489,784834;913169,696570;979928,818231;681896,958976;553147,978060;352869,1288177;338564,1474247;789188,1431308;867868,1354971;1077682,1273864;1325645,1178443;1039534,1407453;1115830,1617378;650901,1459934;164513,1669859;469698,2239996;705739,2757653;1170668,3048685;1356640,2454693;1418631,2084938;1339950,1896483;1735736,1746195;1590297,1655546;2055226,1851158;2343721,2003831;2684669,1991903;2837261,2330646;2970779,2120721;3273579,1660317;3173441,1426537;3347491,1397910;3426172,1388368;3600222,935121;4191517,706112;4117605,842086;4243970,830158;4656446,644088;4835265,598764;1568838,1407453;1637982,1302490" o:connectangles="0,0,0,0,0,0,0,0,0,0,0,0,0,0,0,0,0,0,0,0,0,0,0,0,0,0,0,0,0,0,0,0,0,0,0,0,0,0,0,0,0,0,0,0,0,0,0,0,0,0,0,0,0,0,0,0,0,0,0"/>
                    <o:lock v:ext="edit" verticies="t"/>
                  </v:shape>
                  <v:shape id="Freeform 6" o:spid="_x0000_s1030" style="position:absolute;left:1040;top:4985;width:31829;height:37355;visibility:visible;mso-wrap-style:square;v-text-anchor:top" coordsize="1335,15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" path="m1314,992v-2,,-5,-3,-7,-5c1291,969,1270,967,1247,969v-3,,-8,2,-9,-2c1236,953,1224,954,1214,950v-6,-2,-12,-6,-14,5c1200,957,1197,957,1195,957v-1,,-3,-1,-2,-3c1198,935,1181,946,1175,940v8,-7,11,-14,,-21c1173,918,1171,914,1171,911v-1,-15,-13,-21,-25,-26c1136,881,1126,879,1115,879v-9,,-16,-4,-18,-10c1095,861,1087,858,1083,857v-14,-1,-15,-9,-14,-20c1069,835,1068,834,1068,834v-7,,-5,16,-12,6c1051,833,1047,834,1041,837v-12,7,-25,-5,-37,c1001,838,998,835,998,833v-1,-12,-12,-11,-16,-10c973,825,963,830,968,843v1,3,-1,5,-3,5c962,849,961,847,960,844v,-8,,-17,9,-26c940,823,922,838,910,859v-10,-8,-18,-20,-30,-13c871,851,867,849,860,844,845,832,840,819,849,801v,-2,,-4,,-6c850,786,850,779,838,781v-2,,-4,-1,-6,-1c831,779,830,779,829,778v-9,1,-18,2,-27,3c794,780,794,773,797,770v8,-9,10,-19,12,-31c813,723,813,721,796,721v-5,,-10,,-15,c772,720,772,726,773,732v,2,-1,5,-1,7c767,743,762,748,757,752v-6,,-12,,-18,c728,752,722,744,718,736v-3,-7,-7,-12,-12,-16c706,704,706,687,707,671v3,-1,5,-4,4,-8c715,658,719,653,724,648v,-3,1,-5,2,-6c725,643,724,645,724,647v10,2,14,-8,21,-12c752,636,759,636,766,636v1,1,2,1,3,2c772,639,776,640,778,636v9,6,9,-1,12,-6c798,630,806,630,814,630v2,6,7,6,12,5c830,635,834,636,838,636v,,,,,c845,644,853,651,851,663v-1,7,4,13,8,17c865,686,874,689,879,678v,-3,1,-6,1,-9c882,654,873,642,869,630v,-2,,-4,,-6c873,622,875,620,873,615v1,-1,1,-2,1,-3c881,607,886,601,891,595v3,-1,6,-3,7,-7c920,583,929,561,916,546v,-4,,-8,,-12c921,534,921,545,924,540v4,-8,14,-10,16,-20c942,511,950,506,957,505v16,-3,20,-11,19,-25c979,479,982,478,982,474v6,1,10,-3,14,-6c1004,462,1014,458,1024,459v-4,2,-5,6,-6,11c1026,473,1033,472,1038,464v3,-4,8,-5,13,-5c1065,462,1069,446,1080,443v-5,1,-6,-13,-10,-5c1064,450,1056,446,1048,447v-4,-1,-6,-7,-12,-6c1036,439,1035,437,1035,435v3,-6,-3,-9,-4,-13c1032,422,1032,421,1031,420v8,-9,8,-11,2,-15c1032,405,1031,404,1030,404v-4,-3,-8,-3,-12,-3c1019,388,1030,392,1039,388v9,,18,,27,c1084,396,1097,384,1113,371v-7,20,-18,34,-25,50c1102,427,1118,417,1132,426v3,2,8,2,11,5c1145,433,1150,434,1152,430v2,-2,1,-5,-1,-8c1147,417,1140,412,1144,404v,-1,-2,-3,-3,-2c1131,406,1126,396,1119,393v-2,-1,-6,,-3,-5c1119,382,1120,374,1122,370v9,-19,4,-28,-14,-33c1105,334,1099,339,1096,333v3,,8,1,8,-2c1104,326,1102,319,1098,319v-16,1,-21,-13,-32,-19c1066,297,1066,294,1066,291v,-3,1,-7,-1,-9c1058,272,1050,262,1042,252v-5,-5,-13,-11,-16,-2c1022,260,1014,265,1009,272v-2,,-4,,-6,c997,266,991,259,984,252v,-2,-1,-4,-1,-6c986,237,982,233,973,234v-3,-2,-6,-4,-9,-6c960,223,957,217,949,217v-2,,-4,-1,-6,-1c937,215,931,215,924,212v-16,-9,-26,-1,-26,16c898,240,904,254,893,265v,,2,3,2,5c895,271,895,272,895,273v-4,5,-1,7,3,8c901,286,904,291,910,294v,3,,6,1,9c910,304,910,305,910,306v-7,5,-13,11,-18,18c880,330,885,340,889,346v4,6,3,12,3,17c890,371,887,376,878,368v-8,-7,-16,-14,-22,-23c858,343,859,342,857,340v1,-14,-1,-24,-20,-23c830,317,818,315,812,308,799,291,781,293,764,293v-9,,-10,-3,-10,-10c755,275,753,270,744,269v-4,,-7,-5,-11,-8c733,259,733,257,733,255v7,-19,20,-33,34,-46c772,204,769,198,770,198v14,3,24,-11,38,-6c808,185,807,178,807,171v,-1,1,-2,1,-4c810,167,812,167,814,166v12,2,2,8,2,12c817,184,814,189,808,192v8,3,21,10,23,8c843,187,857,196,869,195v2,,4,,4,-3c856,178,838,167,817,159v3,-3,1,-10,8,-8c836,154,846,148,856,148v3,,4,-1,4,-4c870,133,859,119,864,106v3,-8,-11,-7,-14,-13c863,92,879,91,887,85v11,-7,13,-1,18,3c908,91,911,94,915,96v9,4,6,7,,11c931,106,945,113,950,125v6,12,9,21,25,17c977,141,982,147,986,150v-8,6,-13,8,-20,c959,143,950,147,942,148v-3,,-5,4,-4,7c943,173,930,171,921,168v-7,-3,-12,,-18,3c899,173,898,176,899,179v,5,5,4,8,4c916,182,924,184,933,181v7,-3,13,1,20,6c961,192,960,205,969,206v15,1,26,12,39,17c1012,224,1014,225,1016,222v3,-3,,-6,-1,-7c1009,208,1002,203,996,197v8,1,15,4,21,8c1024,208,1028,206,1033,201v8,-6,-3,-5,-3,-9c1029,179,1017,177,1009,171v-9,-5,-8,-14,-4,-20c1009,145,1014,155,1020,155v2,-1,4,6,7,8c1031,167,1035,174,1042,170v10,-6,17,-14,23,-24c1066,145,1065,144,1064,144v-14,-4,-21,-19,-36,-21c1020,122,1013,119,1006,117v-4,-2,-8,-10,-4,-11c1016,102,995,91,1007,88,997,89,993,76,989,76,971,80,965,54,947,63v-3,1,-3,-3,-5,-5c929,47,917,35,898,39v,6,-4,10,-10,7c881,43,877,47,869,50v,-8,,-16,,-23c865,25,863,11,852,17v-7,4,-15,7,-22,10c825,29,821,32,823,36v3,6,3,10,,15c822,54,829,57,823,58v-4,,-5,-3,-6,-7c813,37,815,26,830,20v-14,-5,-36,2,-43,12c781,40,779,50,782,60v2,7,12,4,18,6c801,67,803,67,802,68v-5,4,-13,-4,-15,5c787,77,790,81,795,81v16,-2,30,10,46,6c844,87,847,87,847,91v-11,-2,-22,-3,-24,13c822,108,819,112,817,117v-3,2,-7,4,-5,9c797,132,800,117,801,113v,-9,-4,-12,-11,-11c771,106,768,93,763,81v4,-5,1,-7,-3,-9c754,63,750,50,734,53v10,-4,13,-19,26,-15c762,39,763,38,762,36v4,-5,6,-10,10,-14c776,17,774,14,770,14,760,15,752,7,742,10v-1,,-2,,-3,c736,9,733,11,730,13v-5,1,,6,-3,8c717,25,722,32,725,37v2,6,5,14,,16c708,62,711,76,713,90v-11,1,-19,7,-25,16c693,108,698,110,702,112v-5,5,-9,8,-14,12c684,123,680,124,676,126v-15,1,-28,-5,-42,-11c631,115,628,114,625,114v-7,-8,-21,-6,-30,5c600,121,604,114,610,119v-16,2,,16,-9,21c600,139,599,139,598,138v,-8,-3,-13,-12,-11c583,126,581,121,577,126v-11,,-21,,-31,c538,127,537,123,538,117v3,-1,3,-2,,-3c539,110,535,106,539,102v6,2,6,8,13,10c573,118,590,110,608,103v6,-2,8,-3,14,c640,114,652,112,663,101v-3,-5,-11,1,-14,-5c655,89,663,93,670,92,669,80,658,79,651,76,633,68,624,48,632,30v4,-8,1,-11,-7,-12c616,17,611,28,602,29v-2,1,-1,12,1,18c604,49,610,54,604,56v-5,2,-9,-1,-9,-7c596,41,590,37,584,34v-2,-2,-8,-3,-6,3c579,40,583,45,579,43v-6,-3,-10,7,-14,-2c560,29,553,29,546,40v-2,2,-5,3,-7,2c534,39,541,38,541,36v1,-6,-1,-9,-8,-9c531,27,527,29,525,24,520,11,510,9,498,9v-9,,-18,1,-27,-4c462,,450,3,440,6v-9,4,2,10,-1,14c437,21,437,23,436,25v-3,7,-10,14,-11,19c423,58,446,53,446,68v,2,6,1,10,c469,64,479,58,485,46v3,-4,6,-9,13,-9c490,57,491,60,510,64v-4,3,-7,5,-12,8c518,82,541,68,559,84v-18,-1,-35,-1,-51,5c512,99,520,99,528,101v-10,,-19,1,-30,-3c486,93,472,86,457,91v-7,-1,-14,-1,-21,-2c432,83,428,84,424,90v-2,,-4,,-6,c417,86,413,84,409,84v,-2,-2,-2,-3,-2c401,77,398,78,395,84v,-1,-1,,-1,1c388,88,382,83,376,85v-4,,-8,,-12,c359,91,349,88,346,96v-2,,-4,,-6,1c333,96,326,94,322,102v-1,,-2,1,-3,1c312,102,305,101,298,97,291,93,284,87,274,91v-4,-1,-8,-1,-12,-1c259,83,253,84,247,85v-13,,-26,-1,-39,-1c206,80,204,78,199,79v-20,,-39,-2,-58,-8c139,68,137,65,133,69,118,63,103,65,88,73,78,71,70,75,65,83v-2,1,-5,2,-7,2c47,83,48,93,44,98v-6,4,-10,12,-19,11c16,107,13,115,17,119v8,10,14,23,29,24c48,143,50,144,52,144v3,3,4,7,1,11c52,156,50,157,49,156v-13,-12,-26,-4,-39,c3,159,,164,6,171v-1,4,,6,4,7c26,193,43,186,61,183v1,,2,,3,c64,186,64,189,64,192v-4,7,-14,5,-18,12c43,204,40,205,37,205v-9,4,-18,8,-18,20c19,227,19,229,19,231v-3,8,4,10,8,14c28,246,29,248,29,249v,5,2,8,8,8c38,257,40,258,41,258v10,,20,-2,18,13c58,275,63,276,67,276v6,,12,,19,c90,276,94,275,96,280v3,4,-1,7,-4,10c89,294,85,298,82,302v-4,1,-4,4,-5,7c76,311,73,314,75,314v6,1,12,6,19,2c97,317,98,314,99,312v1,-1,1,-1,1,-1c103,311,105,309,106,306v2,-1,4,-1,6,-2c116,305,116,302,117,300v4,-3,9,-5,13,-8c133,297,138,297,143,297v12,1,11,-10,13,-16c159,271,151,279,149,278v-4,-3,-4,-7,-2,-11c147,266,147,265,148,264v2,-2,5,-3,5,-6c154,257,154,257,154,257v2,,5,-2,7,1c160,261,161,263,164,264v4,4,9,10,14,c188,260,204,262,202,243v13,6,27,11,42,9c244,252,244,252,244,252v1,1,3,3,5,1c252,255,254,253,257,253v2,3,4,5,8,4c268,257,271,258,274,258v5,6,9,12,18,12c293,271,294,272,295,273v4,4,6,9,13,7c315,278,318,283,318,289v,14,8,11,16,9c335,299,336,299,337,300v,4,,8,6,6c346,306,349,306,352,306v-7,20,-7,20,14,22c368,328,369,329,370,330v,,,,,c372,343,380,350,391,356v1,1,2,3,4,4c396,365,403,368,397,375v-3,4,-3,16,1,18c416,402,425,417,436,432v1,30,-2,60,2,90c443,535,446,549,460,557v,1,1,3,2,4c465,574,475,581,485,587v10,6,18,13,23,22c520,632,531,656,551,674v2,2,5,5,5,7c554,694,563,694,572,695v,,,,,c574,697,575,698,576,701v2,3,5,6,8,3c588,701,583,698,582,694v,-1,-5,-1,-8,-1c574,689,574,685,574,681v,-3,-2,-8,1,-10c580,669,582,674,584,677v13,12,26,24,38,37c622,721,623,728,623,735v1,12,17,25,32,26c655,761,655,761,655,761v1,1,3,1,4,2c661,769,668,769,672,770v16,4,30,15,47,10c723,780,726,780,730,779v10,2,15,11,21,17c756,801,761,805,769,803v3,1,6,1,9,1c780,810,785,810,790,809v2,,4,1,6,1c798,814,800,816,804,817v6,9,12,20,19,26c832,851,843,860,855,862v6,2,21,17,24,-6c879,854,890,845,893,855v2,9,8,14,11,21c909,889,906,906,896,916v-6,5,-6,10,,15c900,934,905,938,910,938v8,1,14,4,15,12c925,959,918,966,910,968v-9,3,-14,6,-17,15c890,992,883,989,877,984v-1,-2,,-8,-5,-6c869,980,866,983,867,987v2,6,,14,6,19c889,1019,894,1040,905,1057v10,18,13,42,38,48c945,1105,946,1106,948,1107v25,12,33,26,31,51c978,1162,977,1167,976,1171v-4,26,-8,52,-11,78c963,1274,961,1299,949,1322v-4,9,-9,17,-6,27c946,1357,943,1365,942,1374v-2,10,-9,21,-3,33c945,1403,942,1398,943,1394v1,-3,-2,-8,4,-8c952,1387,952,1392,951,1396v-2,11,-5,21,-5,32c946,1431,946,1440,936,1435v-5,-3,-7,3,-9,7c925,1447,928,1449,932,1449v11,,-4,14,7,14c936,1465,933,1467,929,1466v-2,,-4,1,-5,2c923,1474,934,1471,931,1479v-3,,-7,,-5,4c926,1485,928,1486,929,1487v2,-2,3,-4,4,-6c933,1481,934,1481,934,1480v1,,1,,2,c938,1483,937,1487,936,1490v-1,6,-11,11,-2,17c940,1510,943,1518,951,1515v,7,-7,10,-4,17c952,1530,958,1526,965,1531v-10,,-15,7,-22,12c953,1545,962,1546,967,1535v1,-4,2,-7,6,-8c973,1533,979,1535,980,1539v1,3,-3,7,-8,7c969,1545,964,1543,964,1548v-1,3,4,9,6,9c976,1555,979,1561,984,1562v15,4,26,-5,40,-6c1003,1545,994,1532,990,1516v-6,-23,11,-31,21,-44c1017,1464,1025,1458,1011,1449v-10,-6,-11,-13,2,-18c1018,1429,1023,1424,1024,1419v1,-12,8,-19,20,-24c1041,1393,1039,1392,1038,1392v-9,3,-10,-2,-11,-10c1027,1373,1034,1376,1038,1377v15,6,18,-6,18,-15c1057,1353,1061,1352,1067,1353v10,1,20,-2,29,-6c1104,1343,1114,1336,1110,1326v-3,-7,-4,-15,-9,-22c1105,1302,1108,1303,1112,1304v20,5,31,,41,-19c1158,1275,1162,1264,1169,1254v1,2,2,3,2,5c1171,1260,1171,1263,1174,1262v8,-17,24,-31,21,-53c1194,1207,1195,1205,1196,1204v14,-14,31,-27,51,-27c1260,1176,1267,1171,1271,1163v13,-24,23,-48,20,-76c1291,1081,1290,1073,1297,1072v6,-2,7,-7,9,-11c1310,1056,1313,1050,1319,1046v12,-8,16,-21,14,-35c1332,1000,1328,991,1314,992xm718,93v,,,1,,2c721,98,731,92,730,102v6,-2,6,2,7,6c736,115,731,118,727,122v-2,2,-5,6,-7,3c717,123,717,119,716,116v,-4,3,-5,6,-5c730,112,732,109,730,102v-4,-2,-14,5,-12,-7c718,94,718,93,718,93v-1,-1,-2,-2,-3,-3c716,91,717,92,718,93xm537,621v3,-5,9,-5,11,-2c552,624,551,630,547,635v-3,-5,-6,-9,-10,-14xe" filled="f" strokecolor="white [3212]" strokeweight=".1323mm">
                    <v:stroke joinstyle="miter"/>
                    <v:path arrowok="t" o:connecttype="custom" o:connectlocs="2801470,2242222;2517747,2003688;2169649,2049010;1900231,1836714;1683266,1717447;1854931,1517078;2098122,1595794;2203028,1288085;2505826,1094872;2455757,963679;2744249,1006615;2617884,760924;2343698,586794;2133886,651199;2040901,822943;1828704,498537;2071896,465142;2157728,209910;2195876,400738;2419993,512849;2484368,405508;2245945,138350;1962221,138350;2005137,207525;1750025,126423;1728567,88258;1418617,283856;1285100,243305;1490144,42936;1301790,95414;1039524,59634;1211189,212296;941771,200369;653279,217066;138285,202754;14305,407894;64374,584409;195507,720374;309950,696520;391014,629731;696195,644043;882165,787163;1101514,1338177;1387622,1655428;1571208,1820017;1916921,1948825;2205413,2266076;2260250,2640575;2257866,3306085;2219718,3527922;2257866,3654345;2346082,3725906;2448604,3296544;2787165,2991220;3113804,2530849;1716646,298168;1306558,1476527" o:connectangles="0,0,0,0,0,0,0,0,0,0,0,0,0,0,0,0,0,0,0,0,0,0,0,0,0,0,0,0,0,0,0,0,0,0,0,0,0,0,0,0,0,0,0,0,0,0,0,0,0,0,0,0,0,0,0,0,0"/>
                    <o:lock v:ext="edit" verticies="t"/>
                  </v:shape>
                  <v:shape id="Freeform 7" o:spid="_x0000_s1031" style="position:absolute;left:23813;width:14446;height:11063;visibility:visible;mso-wrap-style:square;v-text-anchor:top" coordsize="606,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" path="m485,295v-5,-4,-11,-3,-17,-5c473,282,477,271,487,284v6,7,12,7,19,6c511,289,510,284,510,281v1,-8,,-13,-9,-16c495,264,489,259,487,251v5,1,8,3,11,3c502,254,508,256,508,249v,-6,-4,-8,-9,-7c494,242,489,242,484,243v-3,,-5,,-6,-2c476,237,480,237,481,236v4,-6,9,-9,14,-4c502,239,510,235,517,236v2,,5,-1,5,-4c523,230,523,226,520,225v-3,-2,-8,-1,-8,-6c519,213,530,223,537,213v-8,-4,-16,-5,-20,-13c520,200,522,200,524,200v7,,13,-3,13,-11c536,182,533,176,523,177v-8,1,-13,-5,-20,-11c516,163,527,164,538,164v3,,9,2,8,-5c545,154,541,152,537,153v-6,2,-10,1,-14,-3c524,144,531,148,533,144v-8,-6,-15,-5,-21,1c506,122,533,121,537,104v14,1,11,-19,24,-18c558,73,569,77,575,74v10,-6,23,-4,31,-15c599,56,592,51,585,51v-10,-1,-22,-6,-30,4c548,65,540,63,531,59v-6,-4,-9,-2,-15,2c509,67,499,72,491,77v3,-6,8,-10,11,-15c504,58,511,53,505,48v-5,-4,-10,-3,-16,2c480,57,470,62,458,62v1,-9,11,-3,11,-11c446,48,424,50,401,56v3,-4,6,-5,9,-6c439,39,470,49,499,38v4,-1,10,-1,10,-6c509,27,504,26,500,26,488,28,479,24,471,16v-4,-3,-9,-2,-14,-2c451,13,446,13,441,12,408,7,375,,344,19v-3,1,-5,,-7,c312,13,289,21,265,21v-1,6,6,5,5,9c266,35,259,29,255,35v2,4,9,4,8,11c253,46,245,41,236,37v-5,-3,-12,-5,-16,-1c215,43,227,42,228,48v-9,6,-15,,-21,-4c200,38,195,34,198,48v,5,-2,8,-6,8c188,56,189,51,189,49v,-4,-3,-10,-5,-10c170,40,151,39,143,47v-6,6,-9,2,-12,3c125,52,113,43,115,57v1,11,-4,12,-12,11c82,66,67,77,52,90v6,2,12,2,18,2c76,93,79,97,76,102v-5,7,-11,15,-21,14c37,115,21,126,4,128v-3,1,-4,3,-4,6c,136,,140,3,140v13,-1,22,12,35,10c33,161,23,156,16,159v2,9,15,1,15,8c30,174,34,174,37,177v13,13,26,1,37,c97,174,117,178,135,189v9,5,20,14,24,23c164,226,183,238,171,258v-1,2,,7,1,9c175,271,180,270,183,267v5,-3,10,-5,11,2c195,277,199,278,205,278v5,,6,4,7,8c202,287,191,277,184,292v-1,4,-10,6,-5,12c184,310,192,313,200,310v9,-4,,-9,-1,-13c213,296,217,298,217,306v1,8,-1,14,-12,15c192,322,188,340,196,351v3,3,1,4,-1,5c191,358,191,364,192,365v14,6,10,23,18,33c216,406,224,414,227,426v1,8,10,17,17,19c256,448,267,454,278,458v14,6,18,3,22,-11c304,434,299,418,315,409v3,-2,3,-7,5,-11c321,390,320,381,328,376v6,-5,16,-2,17,-13c346,363,348,362,349,363v22,6,32,2,44,-16c398,340,403,331,409,330v17,-3,35,-4,51,-10c475,314,490,308,506,297v-9,-1,-17,1,-21,-2xe" filled="f" strokecolor="white [3212]" strokeweight=".1323mm">
                    <v:stroke joinstyle="miter"/>
                    <v:path arrowok="t" o:connecttype="custom" o:connectlocs="1115624,691469;1206209,691469;1194290,631859;1187138,605631;1189522,577019;1139462,574634;1179987,553175;1244350,553175;1220512,522178;1232431,476875;1280107,450647;1199057,395806;1301561,379116;1246734,357656;1220512,345734;1337318,205056;1444590,140678;1323016,131141;1230047,145447;1196674,147831;1165684,119219;1118008,121603;977363,119219;1213360,76300;1122775,38150;1051261,28613;803345,45303;643629,71531;626943,109681;524439,85838;493449,104913;457692,133525;438621,92991;312279,119219;245533,162138;166867,219363;131110,276588;0,319506;90585,357656;73898,398191;176402,422034;379026,505488;410016,636628;462460,641397;505368,681931;426702,724850;474379,708159;488681,765384;464843,848838;500600,948981;581650,1061047;715144,1065816;762820,948981;822415,865528;936838,827378;1096553,763000;1156149,703391" o:connectangles="0,0,0,0,0,0,0,0,0,0,0,0,0,0,0,0,0,0,0,0,0,0,0,0,0,0,0,0,0,0,0,0,0,0,0,0,0,0,0,0,0,0,0,0,0,0,0,0,0,0,0,0,0,0,0,0,0"/>
                  </v:shape>
                  <v:shape id="Freeform 8" o:spid="_x0000_s1032" style="position:absolute;left:67650;top:30050;width:9689;height:7358;visibility:visible;mso-wrap-style:square;v-text-anchor:top" coordsize="406,3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" path="m359,107v-4,-7,-9,-13,-17,-16c338,90,334,89,333,83,330,71,325,58,321,46v-1,-4,-2,-7,-5,-7c301,40,303,30,303,21,303,13,297,8,294,v-10,14,-10,28,-9,42c286,51,283,58,278,65v-4,7,-10,8,-15,3c260,64,255,63,251,61,226,51,223,42,236,18v1,,,-2,,-3c228,13,219,16,210,13,192,6,172,16,166,33v-5,13,-11,15,-20,4c141,32,137,29,132,33v-6,6,-14,11,-20,18c108,55,110,76,94,62v-3,6,1,12,-4,17c75,94,56,99,36,104,22,107,11,118,5,132v-5,11,6,19,2,26c1,168,8,174,10,182v6,20,26,39,9,63c17,247,20,250,22,251v8,9,18,12,29,6c59,253,67,245,75,247v17,3,30,-4,43,-13c132,225,149,229,164,222v14,-7,28,2,41,6c207,229,209,230,211,233v12,24,12,24,33,10c246,249,242,254,241,259v4,3,15,-16,11,4c252,267,256,265,258,266v5,2,8,6,9,11c269,290,297,308,308,301v9,-6,14,-4,21,2c331,305,332,304,334,303v11,-5,20,-15,33,-14c368,289,369,285,369,283v2,-17,9,-32,18,-45c399,222,403,205,405,186v1,-16,-5,-34,-17,-44c377,131,367,120,359,107xe" filled="f" strokecolor="white [3212]" strokeweight=".1323mm">
                    <v:stroke joinstyle="miter"/>
                    <v:path arrowok="t" o:connecttype="custom" o:connectlocs="856736,255608;816166,217387;794688,198276;766051,109888;754118,93166;723095,50166;701617,0;680138,100332;663433,155276;627637,162443;598999,145721;563202,43000;563202,35833;501155,31055;396151,78833;348422,88388;315011,78833;267282,121832;224326,148110;214781,188720;85912,248442;11932,315330;16705,377440;23865,434773;45343,585272;52502,599605;121709,613938;178984,590049;281601,558994;391378,530328;489222,544661;503541,556605;582294,580494;575135,618716;601386,628271;615704,635438;637182,661715;735027,719048;785142,723826;797075,723826;875827,690382;880600,676048;923556,568550;966513,444329;925943,339219;856736,255608" o:connectangles="0,0,0,0,0,0,0,0,0,0,0,0,0,0,0,0,0,0,0,0,0,0,0,0,0,0,0,0,0,0,0,0,0,0,0,0,0,0,0,0,0,0,0,0,0,0"/>
                  </v:shape>
                  <v:shape id="Freeform 9" o:spid="_x0000_s1033" style="position:absolute;left:19501;top:377;width:7008;height:3989;visibility:visible;mso-wrap-style:square;v-text-anchor:top" coordsize="294,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" path="m69,108c59,105,50,105,41,107v-4,1,-12,4,-9,11c34,125,40,122,44,121v4,-1,6,-4,10,-2c53,123,49,127,55,130v4,2,9,5,4,9c53,145,52,137,50,134v-2,-2,-4,-4,-7,-5c38,126,31,124,27,130v-7,8,10,3,6,12c25,142,16,143,9,153v12,1,23,-1,33,3c50,159,54,162,63,156v6,-5,18,-5,24,-1c101,167,112,155,125,154v2,,3,-2,2,-5c126,147,125,146,122,146v-12,,-23,-6,-37,-4c91,133,98,136,103,136v18,2,29,-15,46,-17c154,119,156,114,158,110v4,-7,2,-10,-6,-10c146,100,139,102,133,96,182,95,216,59,262,47v-11,-8,-20,,-28,-6c256,41,277,38,294,22v-9,4,-16,-2,-21,-7c269,11,265,11,261,10,250,9,240,13,229,6,222,1,210,4,201,4,190,5,178,1,169,10,156,,144,8,131,10v-2,,-5,1,-7,c114,4,106,10,98,13,86,17,75,26,63,21,53,17,47,22,42,29v-4,4,-5,5,-11,1c21,22,15,35,6,36,,38,5,45,6,49,8,60,18,63,27,63v15,,15,-1,24,7c35,76,34,78,46,88v13,,15,13,23,20xe" filled="f" strokecolor="white [3212]" strokeweight=".1323mm">
                    <v:stroke joinstyle="miter"/>
                    <v:path arrowok="t" o:connecttype="custom" o:connectlocs="164458,257958;97721,255570;76270,281843;104872,289009;128706,284232;131090,310505;140623,332002;119172,320059;102488,308117;64353,310505;78654,339167;21451,365441;100105,372606;150157,372606;207360,370218;297931,367829;302698,355887;290780,348721;202593,339167;245495,324836;355133,284232;376584,262735;362284,238850;316998,229296;624463,112260;557726,97929;700733,52547;650681,35828;622079,23885;545809,14331;479073,9554;402802,23885;312231,23885;295547,23885;233578,31051;150157,50159;100105,69267;73887,71655;14301,85986;14301,117037;64353,150476;121556,167195;109638,210188;164458,257958" o:connectangles="0,0,0,0,0,0,0,0,0,0,0,0,0,0,0,0,0,0,0,0,0,0,0,0,0,0,0,0,0,0,0,0,0,0,0,0,0,0,0,0,0,0,0,0"/>
                  </v:shape>
                  <v:shape id="Freeform 10" o:spid="_x0000_s1034" style="position:absolute;left:22857;top:7532;width:0;height:27;visibility:visible;mso-wrap-style:square;v-text-anchor:top" coordsize="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" path="m,1c,,,,,,,,,,,l,1xe" filled="f" strokecolor="white [3212]" strokeweight=".1323mm">
                    <v:stroke joinstyle="miter"/>
                    <v:path arrowok="t" o:connecttype="custom" o:connectlocs="0,2695;0,0;0,0;0,2695" o:connectangles="0,0,0,0"/>
                  </v:shape>
                  <v:shape id="Freeform 11" o:spid="_x0000_s1035" style="position:absolute;left:71975;top:27476;width:4528;height:2547;visibility:visible;mso-wrap-style:square;v-text-anchor:top" coordsize="190,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" path="m162,61c142,49,125,34,102,28,83,22,65,8,46,30v-6,7,-12,,-14,-8c28,3,17,,,12v4,7,17,8,14,21c13,35,15,40,20,39v16,-2,29,8,43,12c76,55,78,67,69,76v-1,2,-3,4,-1,7c69,86,72,84,74,84v9,-2,17,-2,25,5c104,95,114,95,121,88v12,-11,21,-13,30,1c161,103,175,105,190,107v,-8,-6,-10,-10,-14c172,85,159,81,166,66v2,-3,-2,-4,-4,-5xe" filled="f" strokecolor="white [3212]" strokeweight=".1323mm">
                    <v:stroke joinstyle="miter"/>
                    <v:path arrowok="t" o:connecttype="custom" o:connectlocs="386056,145197;243072,66648;109621,71408;76258,52366;0,28563;33363,78549;47661,92831;150133,121394;164431,180901;162048,197563;176347,199944;235923,211845;288351,209465;359843,211845;452782,254690;428951,221366;395588,157099;386056,145197" o:connectangles="0,0,0,0,0,0,0,0,0,0,0,0,0,0,0,0,0,0"/>
                  </v:shape>
                  <v:shape id="Freeform 12" o:spid="_x0000_s1036" style="position:absolute;left:66612;top:25805;width:2453;height:2628;visibility:visible;mso-wrap-style:square;v-text-anchor:top" coordsize="103,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" path="m2,56v-2,9,15,44,23,46c38,105,52,101,60,107v14,3,15,-4,17,-11c82,84,84,70,97,62v6,-3,4,-6,,-10c90,46,87,38,90,29v3,-6,13,-5,13,-12c103,7,89,17,88,7,88,5,86,4,84,3,83,1,80,,79,2,72,15,62,24,48,29v,,-1,1,-1,1c45,38,40,43,31,42v-3,,-5,1,-6,5c24,55,20,56,13,51,7,48,4,51,2,56xe" filled="f" strokecolor="white [3212]" strokeweight=".1323mm">
                    <v:stroke joinstyle="miter"/>
                    <v:path arrowok="t" o:connecttype="custom" o:connectlocs="4762,133776;59528,243664;142868,255608;183347,229331;230969,148110;230969,124221;214301,69277;245256,40611;209539,16722;200015,7167;188109,4778;114294,69277;111913,71666;73815,100332;59528,112277;30955,121832;4762,133776" o:connectangles="0,0,0,0,0,0,0,0,0,0,0,0,0,0,0,0,0"/>
                  </v:shape>
                  <v:shape id="Freeform 13" o:spid="_x0000_s1037" style="position:absolute;left:51156;top:30320;width:1980;height:3342;visibility:visible;mso-wrap-style:square;v-text-anchor:top" coordsize="83,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" path="m58,8c48,23,39,40,16,39v-3,,-4,4,-5,8c9,58,6,68,13,76v-1,6,-1,10,-3,12c,100,4,113,7,127v3,9,8,13,17,13c32,139,39,138,42,128,47,110,53,91,59,74,63,63,61,46,67,41,83,29,68,19,68,9,68,2,63,,58,8xe" filled="f" strokecolor="white [3212]" strokeweight=".1323mm">
                    <v:stroke joinstyle="miter"/>
                    <v:path arrowok="t" o:connecttype="custom" o:connectlocs="138426,19097;38186,93097;26253,112194;31026,181421;23867,210066;16707,303164;57280,334196;100239,305551;140812,176646;159906,97872;162292,21484;138426,19097" o:connectangles="0,0,0,0,0,0,0,0,0,0,0,0"/>
                  </v:shape>
                  <v:shape id="Freeform 14" o:spid="_x0000_s1038" style="position:absolute;left:53325;top:3813;width:4299;height:3046;visibility:visible;mso-wrap-style:square;v-text-anchor:top" coordsize="180,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" path="m25,123v,1,2,1,4,1c36,124,43,123,49,127v3,1,7,1,8,-2c60,121,56,120,53,117,42,108,37,98,48,85,58,74,66,60,79,52,105,37,131,27,160,20v4,-1,20,,15,-12c172,,161,3,153,6v-13,6,-26,11,-41,10c100,16,88,21,76,26,67,30,55,33,51,40,43,56,31,68,19,81v-2,1,-6,1,-5,4c18,99,6,98,,102v4,13,23,6,25,21xe" filled="f" strokecolor="white [3212]" strokeweight=".1323mm">
                    <v:stroke joinstyle="miter"/>
                    <v:path arrowok="t" o:connecttype="custom" o:connectlocs="59705,292653;69257,295032;117021,302170;136127,297411;126574,278377;114633,202240;188667,123723;382110,47586;417933,19034;365393,14276;267477,38069;181502,61862;121798,95172;45376,192722;33435,202240;0,242687;59705,292653" o:connectangles="0,0,0,0,0,0,0,0,0,0,0,0,0,0,0,0,0"/>
                  </v:shape>
                  <v:shape id="Freeform 15" o:spid="_x0000_s1039" style="position:absolute;left:39526;top:11440;width:2075;height:2817;visibility:visible;mso-wrap-style:square;v-text-anchor:top" coordsize="87,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" path="m29,56v6,1,7,6,8,10c38,70,38,76,33,76v-10,,-13,3,-8,12c27,93,18,93,17,97v6,2,12,,16,5c27,105,20,108,19,116v,,,,,c31,118,42,111,53,110v21,-2,21,-2,30,-17c87,86,86,81,78,81,70,80,68,75,67,68v,-4,-2,-6,-4,-9c52,46,37,37,50,13v-8,,-14,,-20,c28,9,38,6,32,2,29,,23,1,19,2,12,6,14,16,5,21,,23,19,54,29,56xe" filled="f" strokecolor="white [3212]" strokeweight=".1323mm">
                    <v:stroke joinstyle="miter"/>
                    <v:path arrowok="t" o:connecttype="custom" o:connectlocs="69175,133660;88258,157528;78716,181396;59634,210037;40551,231518;78716,243452;45322,276867;45322,276867;126423,262547;197984,221971;186057,193330;159818,162302;150277,140821;119267,31028;71560,31028;76331,4774;45322,4774;11927,50123;69175,133660" o:connectangles="0,0,0,0,0,0,0,0,0,0,0,0,0,0,0,0,0,0,0"/>
                  </v:shape>
                  <v:shape id="Freeform 16" o:spid="_x0000_s1040" style="position:absolute;left:17979;top:1401;width:2789;height:1954;visibility:visible;mso-wrap-style:square;v-text-anchor:top" coordsize="11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" path="m45,52v-2,8,-10,2,-13,7c42,81,74,82,89,68,94,63,99,55,109,57v3,,6,-2,7,-5c117,47,111,48,110,45v-4,,-11,,-11,-1c97,34,91,34,83,29,70,22,55,17,44,6,39,1,35,,29,8,27,12,27,20,19,21,,23,17,28,18,32,14,35,8,32,6,37v7,19,25,12,39,15xe" filled="f" strokecolor="white [3212]" strokeweight=".1323mm">
                    <v:stroke joinstyle="miter"/>
                    <v:path arrowok="t" o:connecttype="custom" o:connectlocs="107287,123910;76293,140591;212190,162037;259873,135825;276562,123910;262257,107230;236031,104847;197885,69104;104903,14297;69140,19063;45299,50041;42915,76252;14305,88167;107287,123910" o:connectangles="0,0,0,0,0,0,0,0,0,0,0,0,0,0"/>
                  </v:shape>
                  <v:shape id="Freeform 17" o:spid="_x0000_s1041" style="position:absolute;left:20593;top:2479;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" path="m,c,,,,,,,,,,,,,,,,,,,,,,,,,,,,,xe" filled="f" strokecolor="white [3212]" strokeweight=".1323mm">
                    <v:stroke joinstyle="miter"/>
                    <v:path arrowok="t" o:connecttype="custom" o:connectlocs="0,0;0,0;0,0;0,0;0,0;0,0" o:connectangles="0,0,0,0,0,0"/>
                  </v:shape>
                  <v:shape id="Freeform 18" o:spid="_x0000_s1042" style="position:absolute;left:43690;top:2236;width:3207;height:1806;visibility:visible;mso-wrap-style:square;v-text-anchor:top" coordsize="13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" path="m11,21v-1,1,-2,3,-2,5c9,33,15,37,20,39v3,2,11,3,12,-1c38,23,46,32,53,36v-2,5,-7,3,-10,5c36,44,30,55,34,60v5,5,12,9,18,14c55,76,58,76,59,72,63,61,74,54,78,43,80,36,86,31,92,33v6,2,10,8,11,14c103,50,100,55,105,56v11,2,23,7,29,-9c130,45,125,45,120,42,106,32,95,19,79,13,75,11,69,18,68,10,66,,58,2,52,4v-12,4,4,5,2,9c53,15,53,17,53,19,45,17,47,7,40,5v-2,1,-4,2,-4,5c36,13,36,17,32,15,30,14,25,11,27,7,28,6,33,5,28,4,21,4,12,1,6,7,,13,2,19,11,21xe" filled="f" strokecolor="white [3212]" strokeweight=".1323mm">
                    <v:stroke joinstyle="miter"/>
                    <v:path arrowok="t" o:connecttype="custom" o:connectlocs="26328,49895;21541,61775;47869,92662;76590,90287;126852,85535;102918,97414;81377,142558;124459,175821;141213,171069;186688,102166;220196,78407;246524,111670;251310,133054;320720,111670;287212,99790;189081,30887;162753,23760;124459,9504;129245,30887;126852,45143;95737,11880;86164,23760;76590,35639;64623,16632;67016,9504;14361,16632;26328,49895" o:connectangles="0,0,0,0,0,0,0,0,0,0,0,0,0,0,0,0,0,0,0,0,0,0,0,0,0,0,0"/>
                  </v:shape>
                  <v:shape id="Freeform 19" o:spid="_x0000_s1043" style="position:absolute;left:63513;top:26142;width:2668;height:2790;visibility:visible;mso-wrap-style:square;v-text-anchor:top" coordsize="112,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" path="m104,102v,-6,1,-12,5,-17c112,82,111,79,108,77v-2,-1,-5,-1,-5,c104,87,98,82,96,80,90,75,80,69,80,63,78,44,64,41,52,34,48,32,46,30,44,28,31,16,22,,,3,,9,3,13,7,17,25,31,39,50,48,70v9,19,24,28,38,41c93,117,103,112,104,102xe" filled="f" strokecolor="white [3212]" strokeweight=".1323mm">
                    <v:stroke joinstyle="miter"/>
                    <v:path arrowok="t" o:connecttype="custom" o:connectlocs="247759,243183;259670,202652;257288,183579;245376,183579;228700,190732;190584,150201;123879,81061;104821,66756;0,7152;16676,40530;114350,166890;204877,264640;247759,243183" o:connectangles="0,0,0,0,0,0,0,0,0,0,0,0,0"/>
                  </v:shape>
                  <v:shape id="Freeform 20" o:spid="_x0000_s1044" style="position:absolute;left:18073;top:3786;width:4043;height:1402;visibility:visible;mso-wrap-style:square;v-text-anchor:top" coordsize="17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" path="m44,35v,7,3,9,9,13c67,56,81,47,95,52v17,7,37,-7,55,-1c163,56,170,47,170,39v,-9,-11,-9,-19,-10c130,27,110,34,89,30,82,29,64,40,69,17v1,-3,-5,-6,-8,-5c45,14,31,6,16,2,11,1,3,,2,7v-2,6,6,3,9,6c14,16,19,17,24,17v13,-1,21,4,20,18xe" filled="f" strokecolor="white [3212]" strokeweight=".1323mm">
                    <v:stroke joinstyle="miter"/>
                    <v:path arrowok="t" o:connecttype="custom" o:connectlocs="104635,83138;126037,114018;225916,123519;356709,121144;404270,92640;359087,68886;211647,71261;164086,40381;145062,28504;38049,4751;4756,16628;26159,30880;57073,40381;104635,83138" o:connectangles="0,0,0,0,0,0,0,0,0,0,0,0,0,0"/>
                  </v:shape>
                  <v:shape id="Freeform 21" o:spid="_x0000_s1045" style="position:absolute;left:35443;top:8395;width:2479;height:1401;visibility:visible;mso-wrap-style:square;v-text-anchor:top" coordsize="10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" path="m100,23c89,13,80,,64,12v-2,2,-6,,-9,1c48,15,39,11,36,21v-1,2,-6,2,-9,-2c18,3,9,5,,23v6,,12,-2,19,1c10,32,25,40,18,48v11,,21,11,30,9c67,53,86,47,100,33v4,-4,3,-7,,-10xe" filled="f" strokecolor="white [3212]" strokeweight=".1323mm">
                    <v:stroke joinstyle="miter"/>
                    <v:path arrowok="t" o:connecttype="custom" o:connectlocs="238415,54634;152586,28504;131128,30880;85830,49883;64372,45132;0,54634;45299,57009;42915,114018;114439,135396;238415,78387;238415,54634" o:connectangles="0,0,0,0,0,0,0,0,0,0,0"/>
                  </v:shape>
                  <v:shape id="Freeform 22" o:spid="_x0000_s1046" style="position:absolute;left:71948;top:16938;width:2790;height:2264;visibility:visible;mso-wrap-style:square;v-text-anchor:top" coordsize="11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" path="m77,47c66,52,54,54,50,67v-1,2,-4,,-5,c29,70,12,69,,86v12,2,21,-5,31,-7c35,78,42,76,44,81v3,14,8,11,13,2c58,81,58,78,61,80v7,5,13,,18,-3c89,74,102,72,100,55v,-5,-1,-15,4,-18c117,29,109,19,107,10,104,,98,4,94,7v-3,3,-4,8,-4,13c91,31,86,42,77,47xe" filled="f" strokecolor="white [3212]" strokeweight=".1323mm">
                    <v:stroke joinstyle="miter"/>
                    <v:path arrowok="t" o:connecttype="custom" o:connectlocs="183580,112004;119208,159665;107287,159665;0,204943;73909,188262;104903,193028;135897,197794;145433,190645;188348,183496;238415,131068;247952,88173;255104,23831;224110,16681;214574,47661;183580,112004" o:connectangles="0,0,0,0,0,0,0,0,0,0,0,0,0,0,0"/>
                  </v:shape>
                  <v:shape id="Freeform 23" o:spid="_x0000_s1047" style="position:absolute;left:13249;top:3880;width:2695;height:1267;visibility:visible;mso-wrap-style:square;v-text-anchor:top" coordsize="11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" path="m15,21v-2,,-4,2,-7,2c3,25,,31,,34v1,6,7,4,11,3c23,34,35,35,46,38v-2,7,-8,4,-14,5c31,43,29,45,28,46v-1,4,3,3,4,5c35,53,39,52,42,52,57,51,69,41,83,39v7,-1,14,2,21,-1c111,35,113,30,113,24v,-8,-7,-6,-11,-5c95,21,92,21,88,15,85,10,84,,73,6v-10,6,1,12,,18c72,25,78,25,74,30,69,29,62,29,59,26,49,16,35,15,23,8,14,4,12,12,9,15v-4,4,4,3,6,6xe" filled="f" strokecolor="white [3212]" strokeweight=".1323mm">
                    <v:stroke joinstyle="miter"/>
                    <v:path arrowok="t" o:connecttype="custom" o:connectlocs="35776,50190;19081,54970;0,81261;26236,88431;109713,90821;76322,102771;66782,109941;76322,121891;100173,124281;197961,93211;248047,90821;269513,57360;243277,45410;209886,35850;174110,14340;174110,57360;176495,71701;140719,62140;54857,19120;21466,35850;35776,50190" o:connectangles="0,0,0,0,0,0,0,0,0,0,0,0,0,0,0,0,0,0,0,0,0"/>
                  </v:shape>
                  <v:shape id="Freeform 24" o:spid="_x0000_s1048" style="position:absolute;left:62839;top:1563;width:1792;height:1455;visibility:visible;mso-wrap-style:square;v-text-anchor:top" coordsize="75,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" path="m9,38v4,1,6,3,9,5c31,48,42,57,58,56,73,61,71,45,73,38,75,28,64,34,59,32,53,29,40,31,48,17v1,-1,1,-5,,-5c42,10,40,,31,2,24,3,15,3,13,13,12,19,8,23,6,29,3,36,,36,9,38xe" filled="f" strokecolor="white [3212]" strokeweight=".1323mm">
                    <v:stroke joinstyle="miter"/>
                    <v:path arrowok="t" o:connecttype="custom" o:connectlocs="21507,90662;43014,102592;138601,133608;174447,90662;140991,76347;114705,40559;114705,28630;74080,4772;31066,31016;14338,69190;21507,90662" o:connectangles="0,0,0,0,0,0,0,0,0,0,0"/>
                  </v:shape>
                  <v:shape id="Freeform 25" o:spid="_x0000_s1049" style="position:absolute;left:80384;top:37718;width:1819;height:1873;visibility:visible;mso-wrap-style:square;v-text-anchor:top" coordsize="7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" path="m57,10c49,31,29,39,14,52,8,56,,60,4,67v3,7,11,11,20,10c31,79,35,74,40,68,44,61,46,51,55,46,66,40,71,28,75,17,76,15,74,9,74,10,68,17,61,,57,10xe" filled="f" strokecolor="white [3212]" strokeweight=".1323mm">
                    <v:stroke joinstyle="miter"/>
                    <v:path arrowok="t" o:connecttype="custom" o:connectlocs="136442,23710;33512,123293;9575,158859;57449,182569;95748,161230;131654,109067;179528,40307;177135,23710;136442,23710" o:connectangles="0,0,0,0,0,0,0,0,0"/>
                  </v:shape>
                  <v:shape id="Freeform 26" o:spid="_x0000_s1050" style="position:absolute;left:16631;top:5120;width:1509;height:1388;visibility:visible;mso-wrap-style:square;v-text-anchor:top" coordsize="6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" path="m10,27c8,26,3,25,2,29v-2,4,2,8,5,8c16,40,22,47,29,53v3,4,8,5,12,4c60,51,63,46,60,25v-5,3,-11,2,-16,1c44,21,47,21,49,21v5,-1,8,-5,6,-9c52,8,47,,43,4,36,12,27,8,19,9v-3,1,-5,3,-6,6c13,17,13,20,15,20v5,-1,12,-4,10,5c22,34,17,32,10,27xe" filled="f" strokecolor="white [3212]" strokeweight=".1323mm">
                    <v:stroke joinstyle="miter"/>
                    <v:path arrowok="t" o:connecttype="custom" o:connectlocs="23957,64613;4791,69399;16770,88544;69474,126833;98222,136405;143740,59827;105409,62220;117388,50254;131762,28717;103014,9572;45518,21538;31144,35896;35935,47861;59892,59827;23957,64613" o:connectangles="0,0,0,0,0,0,0,0,0,0,0,0,0,0,0"/>
                  </v:shape>
                  <v:shape id="Freeform 27" o:spid="_x0000_s1051" style="position:absolute;left:38623;top:12640;width:1240;height:1212;visibility:visible;mso-wrap-style:square;v-text-anchor:top" coordsize="5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" path="m13,51c23,49,34,46,43,41v5,-3,3,-12,,-18c42,20,45,18,47,15,52,7,49,,39,,35,,10,12,9,15,8,18,6,21,7,22v6,6,4,11,-1,17c,47,7,51,13,51xe" filled="f" strokecolor="white [3212]" strokeweight=".1323mm">
                    <v:stroke joinstyle="miter"/>
                    <v:path arrowok="t" o:connecttype="custom" o:connectlocs="30994,121280;102519,97500;102519,54695;112055,35671;92982,0;21457,35671;16689,52317;14305,92744;30994,121280" o:connectangles="0,0,0,0,0,0,0,0,0"/>
                  </v:shape>
                  <v:shape id="Freeform 28" o:spid="_x0000_s1052" style="position:absolute;left:73431;top:4217;width:1927;height:863;visibility:visible;mso-wrap-style:square;v-text-anchor:top" coordsize="8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" path="m16,29v13,-3,28,7,39,-7c56,21,55,20,55,20v3,2,6,5,10,7c70,30,74,29,77,23v2,-3,4,-9,,-10c67,10,56,1,48,6,37,13,32,8,24,4,17,,12,5,8,9,4,12,,17,3,22v2,5,7,9,13,7xe" filled="f" strokecolor="white [3212]" strokeweight=".1323mm">
                    <v:stroke joinstyle="miter"/>
                    <v:path arrowok="t" o:connecttype="custom" o:connectlocs="38065,69474;130847,52705;130847,47913;154637,64683;183186,55100;183186,31144;114194,14374;57097,9583;19032,21561;7137,52705;38065,69474" o:connectangles="0,0,0,0,0,0,0,0,0,0,0"/>
                  </v:shape>
                  <v:shape id="Freeform 29" o:spid="_x0000_s1053" style="position:absolute;left:45415;top:2021;width:2170;height:768;visibility:visible;mso-wrap-style:square;v-text-anchor:top" coordsize="9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" path="m33,15v-5,2,-8,4,-15,8c46,27,70,32,91,8,60,,30,5,,1,5,24,22,9,33,15xe" filled="f" strokecolor="white [3212]" strokeweight=".1323mm">
                    <v:stroke joinstyle="miter"/>
                    <v:path arrowok="t" o:connecttype="custom" o:connectlocs="78677,36005;42915,55208;216958,19203;0,2400;78677,36005" o:connectangles="0,0,0,0,0"/>
                  </v:shape>
                  <v:shape id="Freeform 30" o:spid="_x0000_s1054" style="position:absolute;left:16186;top:3880;width:1806;height:1025;visibility:visible;mso-wrap-style:square;v-text-anchor:top" coordsize="7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" path="m27,8v-1,4,-1,7,-2,13c20,15,16,11,13,7,10,4,6,2,4,4,,7,2,12,5,15v8,8,16,16,29,11c37,25,42,23,44,28v4,13,9,15,22,9c76,32,67,23,70,16,70,14,68,6,61,7,53,8,46,5,37,,43,21,34,12,27,8xe" filled="f" strokecolor="white [3212]" strokeweight=".1323mm">
                    <v:stroke joinstyle="miter"/>
                    <v:path arrowok="t" o:connecttype="custom" o:connectlocs="64151,19054;59399,50017;30887,16672;9504,9527;11880,35726;80783,61925;104542,66689;156813,88125;166317,38108;144934,16672;87911,0;64151,19054" o:connectangles="0,0,0,0,0,0,0,0,0,0,0,0"/>
                  </v:shape>
                  <v:shape id="Freeform 31" o:spid="_x0000_s1055" style="position:absolute;left:20310;top:9554;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" path="m,c,,,,,,,,,,,,,,,,,,,,,,,,,,,,,,,,,,,,,,,,,,,,,,,xe" filled="f" strokecolor="white [3212]" strokeweight=".1323mm">
                    <v:stroke joinstyle="miter"/>
                    <v:path arrowok="t" o:connecttype="custom" o:connectlocs="0,0;0,0;0,0;0,0;0,0;0,0;0,0;0,0;0,0" o:connectangles="0,0,0,0,0,0,0,0,0"/>
                  </v:shape>
                  <v:shape id="Freeform 32" o:spid="_x0000_s1056" style="position:absolute;left:74563;top:13165;width:700;height:2426;visibility:visible;mso-wrap-style:square;v-text-anchor:top" coordsize="29,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" path="m1,15v5,25,3,51,,76c1,95,,100,8,96v4,-2,4,6,9,6c18,96,14,94,11,90,4,81,9,61,18,63v11,1,6,-3,5,-8c21,40,10,28,15,11,16,8,13,,8,,5,,1,5,1,10v,2,,3,,5xe" filled="f" strokecolor="white [3212]" strokeweight=".1323mm">
                    <v:stroke joinstyle="miter"/>
                    <v:path arrowok="t" o:connecttype="custom" o:connectlocs="2416,35671;2416,216403;19330,228294;41077,242562;26579,214025;43494,149818;55575,130793;36245,26159;19330,0;2416,23781;2416,35671" o:connectangles="0,0,0,0,0,0,0,0,0,0,0"/>
                  </v:shape>
                  <v:shape id="Freeform 33" o:spid="_x0000_s1057" style="position:absolute;left:82123;top:36761;width:1145;height:1307;visibility:visible;mso-wrap-style:square;v-text-anchor:top" coordsize="4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" path="m22,4c21,,12,3,12,4,12,13,5,19,2,27v-2,7,8,5,10,10c13,40,15,43,14,46v,3,-4,6,,8c17,55,22,55,24,52,30,39,37,27,47,17v1,-1,,-4,,-8c36,14,28,18,22,4xe" filled="f" strokecolor="white [3212]" strokeweight=".1323mm">
                    <v:stroke joinstyle="miter"/>
                    <v:path arrowok="t" o:connecttype="custom" o:connectlocs="52499,9506;28636,9506;4773,64169;28636,87935;33409,109324;33409,128337;57272,123584;112158,40403;112158,21390;52499,9506" o:connectangles="0,0,0,0,0,0,0,0,0,0"/>
                  </v:shape>
                  <v:shape id="Freeform 34" o:spid="_x0000_s1058" style="position:absolute;left:18450;top:7411;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" path="m,c,,,,,,,,,,,,,,,,,,,,,,,,,,,,,,,,,,,,,,,,,xe" filled="f" strokecolor="white [3212]" strokeweight=".1323mm">
                    <v:stroke joinstyle="miter"/>
                    <v:path arrowok="t" o:connecttype="custom" o:connectlocs="0,0;0,0;0,0;0,0;0,0;0,0;0,0;0,0" o:connectangles="0,0,0,0,0,0,0,0"/>
                  </v:shape>
                  <v:shape id="Freeform 35" o:spid="_x0000_s1059" style="position:absolute;left:11874;top:3571;width:1644;height:835;visibility:visible;mso-wrap-style:square;v-text-anchor:top" coordsize="6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" path="m13,32v3,,5,1,8,1c29,34,37,35,39,23v2,-11,5,-7,9,-1c51,27,53,27,57,24,64,18,69,12,68,4,68,,61,1,57,4,53,6,49,5,45,3,41,1,38,5,35,7,28,13,20,19,11,22,6,23,,24,1,30v1,5,8,1,12,2xe" filled="f" strokecolor="white [3212]" strokeweight=".1323mm">
                    <v:stroke joinstyle="miter"/>
                    <v:path arrowok="t" o:connecttype="custom" o:connectlocs="30974,76388;50035,78775;92923,54904;114367,52517;135810,57291;162019,9548;135810,9548;107219,7161;83392,16710;26209,52517;2383,71613;30974,76388" o:connectangles="0,0,0,0,0,0,0,0,0,0,0,0"/>
                  </v:shape>
                  <v:shape id="Freeform 36" o:spid="_x0000_s1060" style="position:absolute;left:15944;top:2546;width:1617;height:876;visibility:visible;mso-wrap-style:square;v-text-anchor:top" coordsize="6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" path="m4,12v5,3,13,,17,6c19,23,11,19,10,28v16,-6,30,-1,43,7c56,37,61,36,64,33,68,27,62,25,60,23,44,11,27,,5,3,2,3,,4,,7v,2,2,4,4,5xe" filled="f" strokecolor="white [3212]" strokeweight=".1323mm">
                    <v:stroke joinstyle="miter"/>
                    <v:path arrowok="t" o:connecttype="custom" o:connectlocs="9512,28408;49939,42612;23781,66286;126037,82857;152196,78123;142684,54449;11890,7102;0,16571;9512,28408" o:connectangles="0,0,0,0,0,0,0,0,0"/>
                  </v:shape>
                  <v:shape id="Freeform 37" o:spid="_x0000_s1061" style="position:absolute;left:65898;top:28743;width:2277;height:862;visibility:visible;mso-wrap-style:square;v-text-anchor:top" coordsize="96,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" path="m96,33c88,24,76,30,74,24,69,13,61,16,53,15,45,14,38,14,30,11,21,7,9,,,14v11,5,21,12,35,7c36,21,39,23,41,24v16,12,35,9,55,9xe" filled="f" strokecolor="white [3212]" strokeweight=".1323mm">
                    <v:stroke joinstyle="miter"/>
                    <v:path arrowok="t" o:connecttype="custom" o:connectlocs="227738,79057;175548,57496;125730,35935;71168,26352;0,33539;83029,50309;97263,57496;227738,79057" o:connectangles="0,0,0,0,0,0,0,0"/>
                  </v:shape>
                  <v:shape id="Freeform 38" o:spid="_x0000_s1062" style="position:absolute;left:64510;top:2587;width:1428;height:835;visibility:visible;mso-wrap-style:square;v-text-anchor:top" coordsize="6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" path="m52,24v5,-1,8,-5,4,-10c43,,16,3,6,18,4,22,2,25,,30v19,5,35,-3,52,-6xe" filled="f" strokecolor="white [3212]" strokeweight=".1323mm">
                    <v:stroke joinstyle="miter"/>
                    <v:path arrowok="t" o:connecttype="custom" o:connectlocs="123796,57291;133318,33420;14284,42968;0,71613;123796,57291" o:connectangles="0,0,0,0,0"/>
                  </v:shape>
                  <v:shape id="Freeform 39" o:spid="_x0000_s1063" style="position:absolute;left:74118;top:15766;width:1455;height:1145;visibility:visible;mso-wrap-style:square;v-text-anchor:top" coordsize="6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" path="m19,8c18,16,17,24,8,29,1,33,,40,6,48,4,33,14,38,21,37v4,,7,4,8,4c36,32,49,33,57,25v4,-5,,-8,-2,-8c40,24,34,11,26,4,25,3,24,,21,2,19,3,19,5,19,8xe" filled="f" strokecolor="white [3212]" strokeweight=".1323mm">
                    <v:stroke joinstyle="miter"/>
                    <v:path arrowok="t" o:connecttype="custom" o:connectlocs="45331,19091;19087,69203;14315,114543;50103,88294;69190,97839;135994,59658;131222,40567;62032,9545;50103,4773;45331,19091" o:connectangles="0,0,0,0,0,0,0,0,0,0"/>
                  </v:shape>
                  <v:shape id="Freeform 40" o:spid="_x0000_s1064" style="position:absolute;left:68943;top:27503;width:1092;height:1119;visibility:visible;mso-wrap-style:square;v-text-anchor:top" coordsize="46,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" path="m7,17c2,24,,30,8,36v9,7,6,-8,12,-7c25,31,24,36,27,40v2,2,3,7,7,5c38,44,41,40,38,37,36,33,41,29,36,25,29,20,35,16,39,14v2,-2,7,-1,7,-6c36,,22,25,14,5,6,6,11,14,7,17xe" filled="f" strokecolor="white [3212]" strokeweight=".1323mm">
                    <v:stroke joinstyle="miter"/>
                    <v:path arrowok="t" o:connecttype="custom" o:connectlocs="16610,40455;18983,85670;47458,69012;64069,95189;80679,107088;90171,88050;85425,59493;92544,33316;109154,19038;33221,11899;16610,40455" o:connectangles="0,0,0,0,0,0,0,0,0,0,0"/>
                  </v:shape>
                  <v:shape id="Freeform 41" o:spid="_x0000_s1065" style="position:absolute;left:21267;top:21722;width:2075;height:890;visibility:visible;mso-wrap-style:square;v-text-anchor:top" coordsize="87,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" path="m22,4c15,1,6,,,9,2,7,5,5,7,7v14,10,33,9,45,22c59,37,68,36,77,36v3,,7,1,8,-3c87,28,82,28,79,26,60,19,41,10,22,4xe" filled="f" strokecolor="white [3212]" strokeweight=".1323mm">
                    <v:stroke joinstyle="miter"/>
                    <v:path arrowok="t" o:connecttype="custom" o:connectlocs="52478,9615;0,21634;16697,16826;124038,69709;183672,86535;202754,79324;188442,62498;52478,9615" o:connectangles="0,0,0,0,0,0,0,0"/>
                  </v:shape>
                  <v:shape id="Freeform 42" o:spid="_x0000_s1066" style="position:absolute;left:69752;top:25118;width:1307;height:970;visibility:visible;mso-wrap-style:square;v-text-anchor:top" coordsize="5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" path="m46,10c45,,40,2,34,6,30,9,28,17,22,14,10,9,7,18,,27v14,-5,23,-7,24,9c24,41,30,41,34,41v7,-1,2,-4,2,-7c35,32,36,30,38,29,55,28,46,17,46,10xe" filled="f" strokecolor="white [3212]" strokeweight=".1323mm">
                    <v:stroke joinstyle="miter"/>
                    <v:path arrowok="t" o:connecttype="custom" o:connectlocs="109324,23665;80805,14199;52286,33130;0,63895;57039,85193;80805,97025;85558,80460;90311,68627;109324,23665" o:connectangles="0,0,0,0,0,0,0,0,0"/>
                  </v:shape>
                  <v:shape id="Freeform 43" o:spid="_x0000_s1067" style="position:absolute;left:75237;top:37758;width:808;height:984;visibility:visible;mso-wrap-style:square;v-text-anchor:top" coordsize="3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" path="m22,6c14,12,8,8,,5v1,9,3,15,4,22c4,34,12,41,18,38,26,33,34,25,34,14,34,6,29,,22,6xe" filled="f" strokecolor="white [3212]" strokeweight=".1323mm">
                    <v:stroke joinstyle="miter"/>
                    <v:path arrowok="t" o:connecttype="custom" o:connectlocs="52317,14396;0,11997;9512,64782;42805,91174;80854,33590;52317,14396" o:connectangles="0,0,0,0,0,0"/>
                  </v:shape>
                  <v:shape id="Freeform 44" o:spid="_x0000_s1068" style="position:absolute;left:69186;top:22989;width:741;height:1199;visibility:visible;mso-wrap-style:square;v-text-anchor:top" coordsize="3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" path="m7,25v-7,8,5,12,5,19c12,50,19,45,23,46,22,36,25,27,29,17,31,10,29,2,19,1,8,,11,8,11,13v,4,,8,-4,12xe" filled="f" strokecolor="white [3212]" strokeweight=".1323mm">
                    <v:stroke joinstyle="miter"/>
                    <v:path arrowok="t" o:connecttype="custom" o:connectlocs="16736,59967;28690,105541;54989,110338;69334,40777;45426,2399;26299,31183;16736,59967" o:connectangles="0,0,0,0,0,0,0"/>
                  </v:shape>
                  <v:shape id="Freeform 45" o:spid="_x0000_s1069" style="position:absolute;left:23409;top:22517;width:1361;height:620;visibility:visible;mso-wrap-style:square;v-text-anchor:top" coordsize="5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" path="m57,16c47,6,35,8,25,5,9,,8,4,15,17,9,18,5,18,,18v20,8,38,4,57,-2xe" filled="f" strokecolor="white [3212]" strokeweight=".1323mm">
                    <v:stroke joinstyle="miter"/>
                    <v:path arrowok="t" o:connecttype="custom" o:connectlocs="136104,38146;59695,11921;35817,40530;0,42914;136104,38146" o:connectangles="0,0,0,0,0"/>
                  </v:shape>
                  <v:shape id="Freeform 46" o:spid="_x0000_s1070" style="position:absolute;left:59955;top:25159;width:566;height:929;visibility:visible;mso-wrap-style:square;v-text-anchor:top" coordsize="2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" path="m8,c7,1,6,1,5,1,,5,3,34,9,37v1,1,3,2,5,1c21,34,24,29,23,22,21,13,16,6,8,xe" filled="f" strokecolor="white [3212]" strokeweight=".1323mm">
                    <v:stroke joinstyle="miter"/>
                    <v:path arrowok="t" o:connecttype="custom" o:connectlocs="18866,0;11791,2384;21224,88214;33015,90598;54239,52451;18866,0" o:connectangles="0,0,0,0,0,0"/>
                  </v:shape>
                  <v:oval id="Oval 47" o:spid="_x0000_s1071" style="position:absolute;left:21806;top:5619;width:13;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" filled="f" strokecolor="white [3212]" strokeweight=".1323mm">
                    <v:stroke joinstyle="miter"/>
                  </v:oval>
                  <v:shape id="Freeform 48" o:spid="_x0000_s1072" style="position:absolute;left:21792;top:5295;width:997;height:661;visibility:visible;mso-wrap-style:square;v-text-anchor:top" coordsize="4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" path="m28,26v-3,-5,1,-5,4,-6c35,19,41,23,42,18,36,4,22,11,13,6,2,,,4,1,14v8,6,15,14,27,12xe" filled="f" strokecolor="white [3212]" strokeweight=".1323mm">
                    <v:stroke joinstyle="miter"/>
                    <v:path arrowok="t" o:connecttype="custom" o:connectlocs="66479,61314;75976,47164;99719,42448;30865,14149;2374,33015;66479,61314" o:connectangles="0,0,0,0,0,0"/>
                  </v:shape>
                  <v:shape id="Freeform 49" o:spid="_x0000_s1073" style="position:absolute;left:22452;top:5915;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" path="m,c,,,,,,,,,,,,,,,,,,,,,,,,,,,,,,,,,,,,,,,,,xe" filled="f" strokecolor="white [3212]" strokeweight=".1323mm">
                    <v:stroke joinstyle="miter"/>
                    <v:path arrowok="t" o:connecttype="custom" o:connectlocs="0,0;0,0;0,0;0,0;0,0;0,0;0,0;0,0" o:connectangles="0,0,0,0,0,0,0,0"/>
                  </v:shape>
                  <v:shape id="Freeform 50" o:spid="_x0000_s1074" style="position:absolute;left:69725;top:23919;width:1011;height:1105;visibility:visible;mso-wrap-style:square;v-text-anchor:top" coordsize="4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" path="m31,46c38,39,42,31,35,26,24,18,19,,,7v19,6,21,26,31,39xe" filled="f" strokecolor="white [3212]" strokeweight=".1323mm">
                    <v:stroke joinstyle="miter"/>
                    <v:path arrowok="t" o:connecttype="custom" o:connectlocs="74598,110500;84223,62457;0,16815;74598,110500" o:connectangles="0,0,0,0"/>
                  </v:shape>
                  <v:shape id="Freeform 51" o:spid="_x0000_s1075" style="position:absolute;left:69725;top:24094;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" path="m,c,,,,,,,,,,,,,,,,,,,,,,,,,,,,,,,,,,,xe" filled="f" strokecolor="white [3212]" strokeweight=".1323mm">
                    <v:stroke joinstyle="miter"/>
                    <v:path arrowok="t" o:connecttype="custom" o:connectlocs="0,0;0,0;0,0;0,0;0,0;0,0;0,0" o:connectangles="0,0,0,0,0,0,0"/>
                  </v:shape>
                  <v:shape id="Freeform 52" o:spid="_x0000_s1076" style="position:absolute;left:17682;top:2856;width:795;height:566;visibility:visible;mso-wrap-style:square;v-text-anchor:top" coordsize="3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" path="m27,20v3,-1,5,-1,5,-5c33,12,32,8,30,9,19,12,11,,,3,7,21,12,24,27,20xe" filled="f" strokecolor="white [3212]" strokeweight=".1323mm">
                    <v:stroke joinstyle="miter"/>
                    <v:path arrowok="t" o:connecttype="custom" o:connectlocs="65051,47164;77098,35373;72279,21224;0,7075;65051,47164" o:connectangles="0,0,0,0,0"/>
                  </v:shape>
                  <v:shape id="Freeform 53" o:spid="_x0000_s1077" style="position:absolute;left:75695;top:4649;width:1064;height:431;visibility:visible;mso-wrap-style:square;v-text-anchor:top" coordsize="45,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" path="m45,7c30,1,15,10,3,,3,,,1,,2,,4,1,6,2,7v10,10,28,11,43,xe" filled="f" strokecolor="white [3212]" strokeweight=".1323mm">
                    <v:stroke joinstyle="miter"/>
                    <v:path arrowok="t" o:connecttype="custom" o:connectlocs="106458,16770;7097,0;0,4791;4731,16770;106458,16770" o:connectangles="0,0,0,0,0"/>
                  </v:shape>
                  <v:shape id="Freeform 54" o:spid="_x0000_s1078" style="position:absolute;left:18086;top:4554;width:741;height:526;visibility:visible;mso-wrap-style:square;v-text-anchor:top" coordsize="3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" path="m16,2c11,4,1,,1,10v-1,9,8,3,12,5c16,17,19,18,22,19v9,3,9,-3,8,-9c29,2,22,3,16,2xe" filled="f" strokecolor="white [3212]" strokeweight=".1323mm">
                    <v:stroke joinstyle="miter"/>
                    <v:path arrowok="t" o:connecttype="custom" o:connectlocs="38253,4778;2391,23888;31081,35832;52598,45388;71725,23888;38253,4778" o:connectangles="0,0,0,0,0,0"/>
                  </v:shape>
                  <v:shape id="Freeform 55" o:spid="_x0000_s1079" style="position:absolute;left:22641;top:7775;width:580;height:445;visibility:visible;mso-wrap-style:square;v-text-anchor:top" coordsize="2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" path="m12,18v7,1,12,-1,11,-9c23,3,18,,11,,3,,,4,,11v,8,6,7,12,7xe" filled="f" strokecolor="white [3212]" strokeweight=".1323mm">
                    <v:stroke joinstyle="miter"/>
                    <v:path arrowok="t" o:connecttype="custom" o:connectlocs="28973,42129;55532,21064;26559,0;0,25745;28973,42129" o:connectangles="0,0,0,0,0"/>
                  </v:shape>
                  <v:shape id="Freeform 56" o:spid="_x0000_s1080" style="position:absolute;left:83389;top:6481;width:903;height:283;visibility:visible;mso-wrap-style:square;v-text-anchor:top" coordsize="3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" path="m27,12v4,,11,-1,11,-6c38,1,31,1,26,,18,,10,3,,12v12,,19,,27,xe" filled="f" strokecolor="white [3212]" strokeweight=".1323mm">
                    <v:stroke joinstyle="miter"/>
                    <v:path arrowok="t" o:connecttype="custom" o:connectlocs="64151,28299;90287,14150;61775,0;0,28299;64151,28299" o:connectangles="0,0,0,0,0"/>
                  </v:shape>
                  <v:shape id="Freeform 57" o:spid="_x0000_s1081" style="position:absolute;left:14178;top:3234;width:647;height:458;visibility:visible;mso-wrap-style:square;v-text-anchor:top" coordsize="2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" path="m18,4c11,4,1,2,,12v,5,7,7,13,7c21,19,27,16,27,8,27,,21,6,18,4xe" filled="f" strokecolor="white [3212]" strokeweight=".1323mm">
                    <v:stroke joinstyle="miter"/>
                    <v:path arrowok="t" o:connecttype="custom" o:connectlocs="43122,9646;0,28937;31144,45817;64683,19291;43122,9646" o:connectangles="0,0,0,0,0"/>
                  </v:shape>
                  <v:shape id="Freeform 58" o:spid="_x0000_s1082" style="position:absolute;left:69725;top:24660;width:526;height:647;visibility:visible;mso-wrap-style:square;v-text-anchor:top" coordsize="2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" path="m10,25v1,1,3,2,5,c17,22,20,18,22,15,19,11,17,7,14,4,11,,8,,3,,,,,3,,5v,6,3,7,8,6c12,10,12,13,11,16v-2,3,-7,5,-1,9xe" filled="f" strokecolor="white [3212]" strokeweight=".1323mm">
                    <v:stroke joinstyle="miter"/>
                    <v:path arrowok="t" o:connecttype="custom" o:connectlocs="23889,59892;35833,59892;52555,35935;33444,9583;7167,0;0,11978;19111,26352;26278,38331;23889,59892" o:connectangles="0,0,0,0,0,0,0,0,0"/>
                  </v:shape>
                  <v:shape id="Freeform 59" o:spid="_x0000_s1083" style="position:absolute;left:52328;top:1644;width:970;height:660;visibility:visible;mso-wrap-style:square;v-text-anchor:top" coordsize="4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" path="m41,8c25,,16,16,,20,20,28,28,9,41,8xe" filled="f" strokecolor="white [3212]" strokeweight=".1323mm">
                    <v:stroke joinstyle="miter"/>
                    <v:path arrowok="t" o:connecttype="custom" o:connectlocs="97025,18866;0,47164;97025,18866" o:connectangles="0,0,0"/>
                  </v:shape>
                  <v:shape id="Freeform 60" o:spid="_x0000_s1084" style="position:absolute;left:71679;top:18987;width:526;height:754;visibility:visible;mso-wrap-style:square;v-text-anchor:top" coordsize="2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" path="m,12v6,-1,9,,8,7c7,23,3,28,9,30v7,2,8,-5,10,-9c22,16,20,11,15,7,7,,4,7,,12xe" filled="f" strokecolor="white [3212]" strokeweight=".1323mm">
                    <v:stroke joinstyle="miter"/>
                    <v:path arrowok="t" o:connecttype="custom" o:connectlocs="0,28299;19111,44807;21500,70748;45388,49523;35833,16508;0,28299" o:connectangles="0,0,0,0,0,0"/>
                  </v:shape>
                  <v:shape id="Freeform 61" o:spid="_x0000_s1085" style="position:absolute;left:69375;top:21345;width:431;height:687;visibility:visible;mso-wrap-style:square;v-text-anchor:top" coordsize="1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" path="m5,28c14,23,14,13,18,4,18,,14,,11,1,4,4,,11,,19v,4,3,10,5,9xe" filled="f" strokecolor="white [3212]" strokeweight=".1323mm">
                    <v:stroke joinstyle="miter"/>
                    <v:path arrowok="t" o:connecttype="custom" o:connectlocs="11978,66355;43122,9479;26352,2370;0,45027;11978,66355" o:connectangles="0,0,0,0,0"/>
                  </v:shape>
                  <v:shape id="Freeform 62" o:spid="_x0000_s1086" style="position:absolute;left:74280;top:5390;width:741;height:404;visibility:visible;mso-wrap-style:square;v-text-anchor:top" coordsize="3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" path="m23,4c15,,8,1,,8v7,2,13,5,19,7c23,16,29,17,30,11,31,8,27,6,23,4xe" filled="f" strokecolor="white [3212]" strokeweight=".1323mm">
                    <v:stroke joinstyle="miter"/>
                    <v:path arrowok="t" o:connecttype="custom" o:connectlocs="54989,9512;0,19024;45426,35670;71725,26158;54989,9512" o:connectangles="0,0,0,0,0"/>
                  </v:shape>
                  <v:shape id="Freeform 63" o:spid="_x0000_s1087" style="position:absolute;left:44108;top:17693;width:727;height:593;visibility:visible;mso-wrap-style:square;v-text-anchor:top" coordsize="3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" path="m24,5c18,3,7,,4,7v-4,7,6,8,11,10c18,18,20,20,26,25,23,16,31,8,24,5xe" filled="f" strokecolor="white [3212]" strokeweight=".1323mm">
                    <v:stroke joinstyle="miter"/>
                    <v:path arrowok="t" o:connecttype="custom" o:connectlocs="56337,11859;9389,16602;35210,40319;61031,59293;56337,11859" o:connectangles="0,0,0,0,0"/>
                  </v:shape>
                  <v:shape id="Freeform 64" o:spid="_x0000_s1088" style="position:absolute;left:66626;top:22585;width:579;height:458;visibility:visible;mso-wrap-style:square;v-text-anchor:top" coordsize="2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" path="m22,6c24,,17,4,14,1,9,3,2,2,1,10v-1,5,2,8,8,8c17,19,19,11,22,6xe" filled="f" strokecolor="white [3212]" strokeweight=".1323mm">
                    <v:stroke joinstyle="miter"/>
                    <v:path arrowok="t" o:connecttype="custom" o:connectlocs="53117,14469;33802,2411;2414,24114;21730,43406;53117,14469" o:connectangles="0,0,0,0,0"/>
                  </v:shape>
                  <v:shape id="Freeform 65" o:spid="_x0000_s1089" style="position:absolute;left:54093;top:1455;width:741;height:472;visibility:visible;mso-wrap-style:square;v-text-anchor:top" coordsize="3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" path="m31,16c21,11,9,,,19v11,,21,1,31,-3xe" filled="f" strokecolor="white [3212]" strokeweight=".1323mm">
                    <v:stroke joinstyle="miter"/>
                    <v:path arrowok="t" o:connecttype="custom" o:connectlocs="74116,37731;0,44806;74116,37731" o:connectangles="0,0,0"/>
                  </v:shape>
                  <v:shape id="Freeform 66" o:spid="_x0000_s1090" style="position:absolute;left:55306;top:1711;width:687;height:364;visibility:visible;mso-wrap-style:square;v-text-anchor:top" coordsize="2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" path="m14,14c20,13,23,9,29,6,23,1,17,,13,1,7,1,,5,1,10v1,5,8,4,13,4xe" filled="f" strokecolor="white [3212]" strokeweight=".1323mm">
                    <v:stroke joinstyle="miter"/>
                    <v:path arrowok="t" o:connecttype="custom" o:connectlocs="33178,33957;68726,14553;30808,2426;2370,24255;33178,33957" o:connectangles="0,0,0,0,0"/>
                  </v:shape>
                  <v:shape id="Freeform 67" o:spid="_x0000_s1091" style="position:absolute;left:43057;top:17006;width:431;height:566;visibility:visible;mso-wrap-style:square;v-text-anchor:top" coordsize="1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" path="m9,23v6,,9,-5,9,-12c18,6,18,,11,1,5,1,,6,6,13,3,18,4,24,9,23xe" filled="f" strokecolor="white [3212]" strokeweight=".1323mm">
                    <v:stroke joinstyle="miter"/>
                    <v:path arrowok="t" o:connecttype="custom" o:connectlocs="21561,54239;43122,25940;26352,2358;14374,30657;21561,54239" o:connectangles="0,0,0,0,0"/>
                  </v:shape>
                  <v:shape id="Freeform 68" o:spid="_x0000_s1092" style="position:absolute;left:72285;top:18865;width:593;height:499;visibility:visible;mso-wrap-style:square;v-text-anchor:top" coordsize="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" path="m6,19c11,13,24,17,25,4,16,,10,6,3,9,,11,1,14,2,17v,2,3,4,4,2xe" filled="f" strokecolor="white [3212]" strokeweight=".1323mm">
                    <v:stroke joinstyle="miter"/>
                    <v:path arrowok="t" o:connecttype="custom" o:connectlocs="14230,45111;59293,9497;7115,21369;4743,40363;14230,45111" o:connectangles="0,0,0,0,0"/>
                  </v:shape>
                  <v:shape id="Freeform 69" o:spid="_x0000_s1093" style="position:absolute;left:14178;top:2924;width:836;height:337;visibility:visible;mso-wrap-style:square;v-text-anchor:top" coordsize="35,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" path="m25,11v3,,10,3,9,-3c34,3,29,,24,1,16,3,8,5,,7v,2,,3,,4c9,11,17,11,25,11xe" filled="f" strokecolor="white [3212]" strokeweight=".1323mm">
                    <v:stroke joinstyle="miter"/>
                    <v:path arrowok="t" o:connecttype="custom" o:connectlocs="59678,26470;81162,19251;57291,2406;0,16845;0,26470;59678,26470" o:connectangles="0,0,0,0,0,0"/>
                  </v:shape>
                  <v:shape id="Freeform 70" o:spid="_x0000_s1094" style="position:absolute;left:54430;top:1967;width:849;height:337;visibility:visible;mso-wrap-style:square;v-text-anchor:top" coordsize="3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" path="m36,4c22,2,11,,,10,14,14,23,9,36,4xe" filled="f" strokecolor="white [3212]" strokeweight=".1323mm">
                    <v:stroke joinstyle="miter"/>
                    <v:path arrowok="t" o:connecttype="custom" o:connectlocs="84897,9625;0,24064;84897,9625" o:connectangles="0,0,0"/>
                  </v:shape>
                  <v:shape id="Freeform 71" o:spid="_x0000_s1095" style="position:absolute;left:71046;top:27018;width:323;height:485;visibility:visible;mso-wrap-style:square;v-text-anchor:top" coordsize="1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" path="m5,c,,2,6,1,10v,5,1,10,6,10c11,20,14,15,14,11,14,5,10,1,5,xe" filled="f" strokecolor="white [3212]" strokeweight=".1323mm">
                    <v:stroke joinstyle="miter"/>
                    <v:path arrowok="t" o:connecttype="custom" o:connectlocs="11551,0;2310,24256;16171,48512;32342,26682;11551,0" o:connectangles="0,0,0,0,0"/>
                  </v:shape>
                  <v:shape id="Freeform 72" o:spid="_x0000_s1096" style="position:absolute;left:76112;top:28554;width:863;height:526;visibility:visible;mso-wrap-style:square;v-text-anchor:top" coordsize="3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" path="m36,c28,17,12,8,,12,17,22,30,18,36,xe" filled="f" strokecolor="white [3212]" strokeweight=".1323mm">
                    <v:stroke joinstyle="miter"/>
                    <v:path arrowok="t" o:connecttype="custom" o:connectlocs="86244,0;0,28666;86244,0" o:connectangles="0,0,0"/>
                  </v:shape>
                  <v:shape id="Freeform 73" o:spid="_x0000_s1097" style="position:absolute;left:68391;top:29309;width:647;height:431;visibility:visible;mso-wrap-style:square;v-text-anchor:top" coordsize="2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" path="m1,9c1,9,,12,,13v8,5,16,2,24,-1c24,12,25,11,27,9,17,,9,10,1,9xe" filled="f" strokecolor="white [3212]" strokeweight=".1323mm">
                    <v:stroke joinstyle="miter"/>
                    <v:path arrowok="t" o:connecttype="custom" o:connectlocs="2396,21561;0,31144;57496,28748;64683,21561;2396,21561" o:connectangles="0,0,0,0,0"/>
                  </v:shape>
                  <v:shape id="Freeform 74" o:spid="_x0000_s1098" style="position:absolute;left:43838;top:12370;width:310;height:431;visibility:visible;mso-wrap-style:square;v-text-anchor:top" coordsize="1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" path="m6,17v5,1,5,-5,6,-7c13,2,9,2,5,1,1,,,2,,6v,4,1,10,6,11xe" filled="f" strokecolor="white [3212]" strokeweight=".1323mm">
                    <v:stroke joinstyle="miter"/>
                    <v:path arrowok="t" o:connecttype="custom" o:connectlocs="14305,40726;28610,23957;11921,2396;0,14374;14305,40726" o:connectangles="0,0,0,0,0"/>
                  </v:shape>
                  <v:shape id="Freeform 75" o:spid="_x0000_s1099" style="position:absolute;left:69348;top:27166;width:620;height:310;visibility:visible;mso-wrap-style:square;v-text-anchor:top" coordsize="2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" path="m,13c8,6,18,11,26,4,5,,2,,,13xe" filled="f" strokecolor="white [3212]" strokeweight=".1323mm">
                    <v:stroke joinstyle="miter"/>
                    <v:path arrowok="t" o:connecttype="custom" o:connectlocs="0,30993;61987,9536;0,30993" o:connectangles="0,0,0"/>
                  </v:shape>
                  <v:shape id="Freeform 76" o:spid="_x0000_s1100" style="position:absolute;left:71275;top:28096;width:579;height:310;visibility:visible;mso-wrap-style:square;v-text-anchor:top" coordsize="2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" path="m2,5c,11,7,8,10,9v4,1,8,2,14,4c22,5,17,3,12,2,8,1,2,,2,5xe" filled="f" strokecolor="white [3212]" strokeweight=".1323mm">
                    <v:stroke joinstyle="miter"/>
                    <v:path arrowok="t" o:connecttype="custom" o:connectlocs="4829,11920;24144,21457;57946,30993;28973,4768;4829,11920" o:connectangles="0,0,0,0,0"/>
                  </v:shape>
                  <v:shape id="Freeform 77" o:spid="_x0000_s1101" style="position:absolute;left:9368;top:13044;width:350;height:499;visibility:visible;mso-wrap-style:square;v-text-anchor:top" coordsize="1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" path="m4,1c,2,,5,2,8v3,6,4,12,13,13c14,15,13,10,12,5,11,,7,1,4,1xe" filled="f" strokecolor="white [3212]" strokeweight=".1323mm">
                    <v:stroke joinstyle="miter"/>
                    <v:path arrowok="t" o:connecttype="custom" o:connectlocs="9343,2374;4671,18994;35036,49860;28029,11871;9343,2374" o:connectangles="0,0,0,0,0"/>
                  </v:shape>
                  <v:shape id="Freeform 78" o:spid="_x0000_s1102" style="position:absolute;left:52517;top:7249;width:552;height:432;visibility:visible;mso-wrap-style:square;v-text-anchor:top" coordsize="2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" path="m2,8v-2,2,,6,3,7c13,18,17,12,23,5,14,5,7,,2,8xe" filled="f" strokecolor="white [3212]" strokeweight=".1323mm">
                    <v:stroke joinstyle="miter"/>
                    <v:path arrowok="t" o:connecttype="custom" o:connectlocs="4804,19165;12011,35935;55251,11978;4804,19165" o:connectangles="0,0,0,0"/>
                  </v:shape>
                  <v:shape id="Freeform 79" o:spid="_x0000_s1103" style="position:absolute;left:69307;top:29457;width:539;height:256;visibility:visible;mso-wrap-style:square;v-text-anchor:top" coordsize="2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" path="m,5v8,6,15,3,23,c9,,9,,,5xe" filled="f" strokecolor="white [3212]" strokeweight=".1323mm">
                    <v:stroke joinstyle="miter"/>
                    <v:path arrowok="t" o:connecttype="custom" o:connectlocs="0,11638;53903,11638;0,11638" o:connectangles="0,0,0"/>
                  </v:shape>
                  <v:shape id="Freeform 80" o:spid="_x0000_s1104" style="position:absolute;left:21091;top:9891;width:432;height:363;visibility:visible;mso-wrap-style:square;v-text-anchor:top" coordsize="1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" path="m,11v8,4,13,,17,-5c18,4,18,2,16,1,8,,4,3,,11xe" filled="f" strokecolor="white [3212]" strokeweight=".1323mm">
                    <v:stroke joinstyle="miter"/>
                    <v:path arrowok="t" o:connecttype="custom" o:connectlocs="0,26681;40726,14553;38331,2426;0,26681" o:connectangles="0,0,0,0"/>
                  </v:shape>
                  <v:shape id="Freeform 81" o:spid="_x0000_s1105" style="position:absolute;left:81988;top:36236;width:445;height:498;visibility:visible;mso-wrap-style:square;v-text-anchor:top" coordsize="19,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" path="m17,21c19,14,13,9,11,4,9,,6,,3,2,,4,2,7,4,9v4,4,8,8,13,12xe" filled="f" strokecolor="white [3212]" strokeweight=".1323mm">
                    <v:stroke joinstyle="miter"/>
                    <v:path arrowok="t" o:connecttype="custom" o:connectlocs="39790,49860;25746,9497;7022,4749;9362,21369;39790,49860" o:connectangles="0,0,0,0,0"/>
                  </v:shape>
                  <v:shape id="Freeform 82" o:spid="_x0000_s1106" style="position:absolute;left:85828;top:9756;width:661;height:229;visibility:visible;mso-wrap-style:square;v-text-anchor:top" coordsize="2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" path="m,2v9,8,16,5,28,4c17,,9,1,,2xe" filled="f" strokecolor="white [3212]" strokeweight=".1323mm">
                    <v:stroke joinstyle="miter"/>
                    <v:path arrowok="t" o:connecttype="custom" o:connectlocs="0,4582;66032,13745;0,4582" o:connectangles="0,0,0"/>
                  </v:shape>
                  <v:shape id="Freeform 83" o:spid="_x0000_s1107" style="position:absolute;left:25794;top:14378;width:593;height:270;visibility:visible;mso-wrap-style:square;v-text-anchor:top" coordsize="2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" path="m25,9c17,4,10,2,,,13,11,13,11,25,9xe" filled="f" strokecolor="white [3212]" strokeweight=".1323mm">
                    <v:stroke joinstyle="miter"/>
                    <v:path arrowok="t" o:connecttype="custom" o:connectlocs="59293,22051;0,0;59293,22051" o:connectangles="0,0,0"/>
                  </v:shape>
                  <v:shape id="Freeform 84" o:spid="_x0000_s1108" style="position:absolute;left:18208;top:3382;width:552;height:283;visibility:visible;mso-wrap-style:square;v-text-anchor:top" coordsize="2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" path="m23,5c16,6,8,,,9v9,1,17,3,23,-4xe" filled="f" strokecolor="white [3212]" strokeweight=".1323mm">
                    <v:stroke joinstyle="miter"/>
                    <v:path arrowok="t" o:connecttype="custom" o:connectlocs="55251,11791;0,21224;55251,11791" o:connectangles="0,0,0"/>
                  </v:shape>
                  <v:shape id="Freeform 85" o:spid="_x0000_s1109" style="position:absolute;left:15876;top:3449;width:351;height:364;visibility:visible;mso-wrap-style:square;v-text-anchor:top" coordsize="1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" path="m15,11c12,6,10,,3,1,,2,,4,1,7v3,6,7,8,14,4xe" filled="f" strokecolor="white [3212]" strokeweight=".1323mm">
                    <v:stroke joinstyle="miter"/>
                    <v:path arrowok="t" o:connecttype="custom" o:connectlocs="35036,26681;7007,2426;2336,16979;35036,26681" o:connectangles="0,0,0,0"/>
                  </v:shape>
                  <v:shape id="Freeform 86" o:spid="_x0000_s1110" style="position:absolute;left:55495;top:7196;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" path="m,c,,,,,,,,,,,,,,,,,xe" filled="f" strokecolor="white [3212]" strokeweight=".1323mm">
                    <v:stroke joinstyle="miter"/>
                    <v:path arrowok="t" o:connecttype="custom" o:connectlocs="0,0;0,0;0,0;0,0" o:connectangles="0,0,0,0"/>
                  </v:shape>
                  <v:shape id="Freeform 87" o:spid="_x0000_s1111" style="position:absolute;left:55090;top:6980;width:405;height:269;visibility:visible;mso-wrap-style:square;v-text-anchor:top" coordsize="1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" path="m2,c1,,,,,3v2,8,9,6,14,6c15,9,16,9,17,9,15,1,9,,2,xe" filled="f" strokecolor="white [3212]" strokeweight=".1323mm">
                    <v:stroke joinstyle="miter"/>
                    <v:path arrowok="t" o:connecttype="custom" o:connectlocs="4756,0;0,7350;33292,22051;40426,22051;4756,0" o:connectangles="0,0,0,0,0"/>
                  </v:shape>
                  <v:shape id="Freeform 88" o:spid="_x0000_s1112" style="position:absolute;left:70156;top:29457;width:741;height:499;visibility:visible;mso-wrap-style:square;v-text-anchor:top" coordsize="3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" path="m31,c23,5,16,,13,8,8,10,1,8,,16v,2,,5,3,5c10,21,12,15,15,11v,-1,,-1,,-2c20,8,27,11,31,xe" filled="f" strokecolor="white [3212]" strokeweight=".1323mm">
                    <v:stroke joinstyle="miter"/>
                    <v:path arrowok="t" o:connecttype="custom" o:connectlocs="74116,0;31081,18994;0,37989;7173,49860;35863,26117;35863,21369;74116,0" o:connectangles="0,0,0,0,0,0,0"/>
                  </v:shape>
                  <v:shape id="Freeform 89" o:spid="_x0000_s1113" style="position:absolute;left:22857;top:7559;width:27;height:41;visibility:visible;mso-wrap-style:square;v-text-anchor:top" coordsize="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" path="m1,1c1,1,1,,,,,1,,1,,2,1,2,1,1,1,1xe" filled="f" strokecolor="white [3212]" strokeweight=".1323mm">
                    <v:stroke joinstyle="miter"/>
                    <v:path arrowok="t" o:connecttype="custom" o:connectlocs="2695,2021;0,0;0,4042;2695,2021" o:connectangles="0,0,0,0"/>
                  </v:shape>
                  <v:shape id="Freeform 90" o:spid="_x0000_s1114" style="position:absolute;left:22857;top:7532;width:0;height:27;visibility:visible;mso-wrap-style:square;v-text-anchor:top" coordsize="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" path="m,1c,1,,,,,,1,,1,,1v,,,,,xe" filled="f" strokecolor="white [3212]" strokeweight=".1323mm">
                    <v:stroke joinstyle="miter"/>
                    <v:path arrowok="t" o:connecttype="custom" o:connectlocs="0,2695;0,0;0,2695;0,2695" o:connectangles="0,0,0,0"/>
                  </v:shape>
                  <v:shape id="Freeform 91" o:spid="_x0000_s1115" style="position:absolute;left:39930;top:14216;width:41;height:41;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" path="m,c,1,,2,1,2,1,1,2,1,2,v,,,,,c1,,,,,xe" filled="f" strokecolor="white [3212]" strokeweight=".1323mm">
                    <v:stroke joinstyle="miter"/>
                    <v:path arrowok="t" o:connecttype="custom" o:connectlocs="0,0;2022,4042;4043,0;4043,0;0,0" o:connectangles="0,0,0,0,0"/>
                  </v:shape>
                </v:group>
                <v:rect id="Rectangle 3" o:spid="_x0000_s1116" style="position:absolute;left:52329;top:110;width:1847;height:8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djywwAAANoAAAAPAAAAZHJzL2Rvd25yZXYueG1sRI9Ba8JA&#10;FITvgv9heUIvoptWkB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Go3Y8sMAAADaAAAADwAA&#10;AAAAAAAAAAAAAAAHAgAAZHJzL2Rvd25yZXYueG1sUEsFBgAAAAADAAMAtwAAAPcCAAAAAA==&#10;" filled="f" stroked="f"/>
                <w10:wrap anchorx="margin"/>
              </v:group>
            </w:pict>
          </mc:Fallback>
        </mc:AlternateContent>
      </w:r>
    </w:p>
    <w:p w:rsidR="00A2307F" w:rsidRDefault="00A2307F" w:rsidP="004B3933">
      <w:pPr>
        <w:jc w:val="center"/>
      </w:pPr>
    </w:p>
    <w:p w:rsidR="00A2307F" w:rsidRDefault="00A2307F" w:rsidP="004B3933">
      <w:pPr>
        <w:jc w:val="center"/>
      </w:pPr>
    </w:p>
    <w:p w:rsidR="00A2307F" w:rsidRDefault="00C4299D" w:rsidP="004B3933">
      <w:pPr>
        <w:jc w:val="center"/>
      </w:pPr>
      <w:r w:rsidRPr="00FE0899">
        <w:rPr>
          <w:noProof/>
        </w:rPr>
        <mc:AlternateContent>
          <mc:Choice Requires="wps">
            <w:drawing>
              <wp:anchor distT="0" distB="0" distL="114300" distR="114300" simplePos="0" relativeHeight="251660288" behindDoc="0" locked="0" layoutInCell="1" allowOverlap="1" wp14:anchorId="6EFA0C80" wp14:editId="09BE85E9">
                <wp:simplePos x="0" y="0"/>
                <wp:positionH relativeFrom="margin">
                  <wp:posOffset>386080</wp:posOffset>
                </wp:positionH>
                <wp:positionV relativeFrom="paragraph">
                  <wp:posOffset>285560</wp:posOffset>
                </wp:positionV>
                <wp:extent cx="6391910" cy="2066925"/>
                <wp:effectExtent l="0" t="0" r="0" b="0"/>
                <wp:wrapNone/>
                <wp:docPr id="120" name="Titl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91910" cy="2066925"/>
                        </a:xfrm>
                        <a:prstGeom prst="rect">
                          <a:avLst/>
                        </a:prstGeom>
                      </wps:spPr>
                      <wps:txbx>
                        <w:txbxContent>
                          <w:p w:rsidR="001409C1" w:rsidRPr="00C4299D" w:rsidRDefault="001409C1" w:rsidP="00FE0899">
                            <w:pPr>
                              <w:pStyle w:val="NormalWeb"/>
                              <w:spacing w:before="0" w:beforeAutospacing="0" w:after="0" w:afterAutospacing="0"/>
                              <w:jc w:val="center"/>
                              <w:rPr>
                                <w:b/>
                                <w:color w:val="FF5A5F"/>
                                <w:sz w:val="180"/>
                                <w:szCs w:val="144"/>
                              </w:rPr>
                            </w:pPr>
                            <w:r w:rsidRPr="00C4299D">
                              <w:rPr>
                                <w:rFonts w:asciiTheme="minorHAnsi" w:hAnsi="Calibri" w:cstheme="minorBidi"/>
                                <w:b/>
                                <w:color w:val="FF5A5F"/>
                                <w:kern w:val="24"/>
                                <w:sz w:val="180"/>
                                <w:szCs w:val="144"/>
                              </w:rPr>
                              <w:t>airbnb</w:t>
                            </w:r>
                          </w:p>
                        </w:txbxContent>
                      </wps:txbx>
                      <wps:bodyPr vert="horz" wrap="square" lIns="91440" tIns="45720" rIns="91440" bIns="45720" rtlCol="0" anchor="ctr">
                        <a:noAutofit/>
                      </wps:bodyPr>
                    </wps:wsp>
                  </a:graphicData>
                </a:graphic>
                <wp14:sizeRelH relativeFrom="margin">
                  <wp14:pctWidth>0</wp14:pctWidth>
                </wp14:sizeRelH>
                <wp14:sizeRelV relativeFrom="margin">
                  <wp14:pctHeight>0</wp14:pctHeight>
                </wp14:sizeRelV>
              </wp:anchor>
            </w:drawing>
          </mc:Choice>
          <mc:Fallback>
            <w:pict>
              <v:shapetype w14:anchorId="6EFA0C80" id="_x0000_t202" coordsize="21600,21600" o:spt="202" path="m,l,21600r21600,l21600,xe">
                <v:stroke joinstyle="miter"/>
                <v:path gradientshapeok="t" o:connecttype="rect"/>
              </v:shapetype>
              <v:shape id="Title 1" o:spid="_x0000_s1026" type="#_x0000_t202" style="position:absolute;left:0;text-align:left;margin-left:30.4pt;margin-top:22.5pt;width:503.3pt;height:162.7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" filled="f" stroked="f">
                <v:path arrowok="t"/>
                <v:textbox>
                  <w:txbxContent>
                    <w:p w:rsidR="001409C1" w:rsidRPr="00C4299D" w:rsidRDefault="001409C1" w:rsidP="00FE0899">
                      <w:pPr>
                        <w:pStyle w:val="NormalWeb"/>
                        <w:spacing w:before="0" w:beforeAutospacing="0" w:after="0" w:afterAutospacing="0"/>
                        <w:jc w:val="center"/>
                        <w:rPr>
                          <w:b/>
                          <w:color w:val="FF5A5F"/>
                          <w:sz w:val="180"/>
                          <w:szCs w:val="144"/>
                        </w:rPr>
                      </w:pPr>
                      <w:r w:rsidRPr="00C4299D">
                        <w:rPr>
                          <w:rFonts w:asciiTheme="minorHAnsi" w:hAnsi="Calibri" w:cstheme="minorBidi"/>
                          <w:b/>
                          <w:color w:val="FF5A5F"/>
                          <w:kern w:val="24"/>
                          <w:sz w:val="180"/>
                          <w:szCs w:val="144"/>
                        </w:rPr>
                        <w:t>airbnb</w:t>
                      </w:r>
                    </w:p>
                  </w:txbxContent>
                </v:textbox>
                <w10:wrap anchorx="margin"/>
              </v:shape>
            </w:pict>
          </mc:Fallback>
        </mc:AlternateContent>
      </w:r>
    </w:p>
    <w:p w:rsidR="00A2307F" w:rsidRDefault="00A2307F" w:rsidP="004B3933">
      <w:pPr>
        <w:jc w:val="center"/>
      </w:pPr>
    </w:p>
    <w:p w:rsidR="00A2307F" w:rsidRDefault="00A2307F" w:rsidP="004B3933">
      <w:pPr>
        <w:jc w:val="center"/>
      </w:pPr>
    </w:p>
    <w:p w:rsidR="00A2307F" w:rsidRDefault="00C4299D" w:rsidP="004B3933">
      <w:pPr>
        <w:jc w:val="center"/>
      </w:pPr>
      <w:r w:rsidRPr="00FE0899">
        <w:rPr>
          <w:noProof/>
        </w:rPr>
        <w:drawing>
          <wp:anchor distT="0" distB="0" distL="114300" distR="114300" simplePos="0" relativeHeight="251661312" behindDoc="0" locked="0" layoutInCell="1" allowOverlap="1" wp14:anchorId="178ABF13" wp14:editId="40D0EE2E">
            <wp:simplePos x="0" y="0"/>
            <wp:positionH relativeFrom="column">
              <wp:posOffset>1103480</wp:posOffset>
            </wp:positionH>
            <wp:positionV relativeFrom="paragraph">
              <wp:posOffset>239974</wp:posOffset>
            </wp:positionV>
            <wp:extent cx="938635" cy="748145"/>
            <wp:effectExtent l="0" t="0" r="0" b="0"/>
            <wp:wrapNone/>
            <wp:docPr id="122" name="Picture 121">
              <a:extLst xmlns:a="http://schemas.openxmlformats.org/drawingml/2006/main">
                <a:ext uri="{FF2B5EF4-FFF2-40B4-BE49-F238E27FC236}">
                  <a16:creationId xmlns:a16="http://schemas.microsoft.com/office/drawing/2014/main" id="{0511F00B-9F63-4EE7-BDEB-D37C9DA3E8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1">
                      <a:extLst>
                        <a:ext uri="{FF2B5EF4-FFF2-40B4-BE49-F238E27FC236}">
                          <a16:creationId xmlns:a16="http://schemas.microsoft.com/office/drawing/2014/main" id="{0511F00B-9F63-4EE7-BDEB-D37C9DA3E8A5}"/>
                        </a:ext>
                      </a:extLst>
                    </pic:cNvPr>
                    <pic:cNvPicPr>
                      <a:picLocks noChangeAspect="1"/>
                    </pic:cNvPicPr>
                  </pic:nvPicPr>
                  <pic:blipFill rotWithShape="1">
                    <a:blip r:embed="rId9" cstate="print">
                      <a:extLst>
                        <a:ext uri="{28A0092B-C50C-407E-A947-70E740481C1C}">
                          <a14:useLocalDpi xmlns:a14="http://schemas.microsoft.com/office/drawing/2010/main" val="0"/>
                        </a:ext>
                      </a:extLst>
                    </a:blip>
                    <a:srcRect l="12911" t="12973" r="13878" b="33602"/>
                    <a:stretch/>
                  </pic:blipFill>
                  <pic:spPr>
                    <a:xfrm>
                      <a:off x="0" y="0"/>
                      <a:ext cx="938635" cy="748145"/>
                    </a:xfrm>
                    <a:prstGeom prst="rect">
                      <a:avLst/>
                    </a:prstGeom>
                  </pic:spPr>
                </pic:pic>
              </a:graphicData>
            </a:graphic>
            <wp14:sizeRelH relativeFrom="margin">
              <wp14:pctWidth>0</wp14:pctWidth>
            </wp14:sizeRelH>
            <wp14:sizeRelV relativeFrom="margin">
              <wp14:pctHeight>0</wp14:pctHeight>
            </wp14:sizeRelV>
          </wp:anchor>
        </w:drawing>
      </w:r>
    </w:p>
    <w:p w:rsidR="00394DCC" w:rsidRDefault="00394DCC" w:rsidP="004B3933">
      <w:pPr>
        <w:jc w:val="center"/>
      </w:pPr>
    </w:p>
    <w:p w:rsidR="00A2307F" w:rsidRDefault="00A2307F" w:rsidP="004B3933">
      <w:pPr>
        <w:jc w:val="center"/>
      </w:pPr>
    </w:p>
    <w:p w:rsidR="00A2307F" w:rsidRDefault="00A2307F" w:rsidP="004B3933">
      <w:pPr>
        <w:jc w:val="center"/>
      </w:pPr>
    </w:p>
    <w:p w:rsidR="00A2307F" w:rsidRDefault="00A2307F" w:rsidP="004B3933">
      <w:pPr>
        <w:jc w:val="center"/>
      </w:pPr>
    </w:p>
    <w:p w:rsidR="00A2307F" w:rsidRDefault="00A2307F" w:rsidP="004B3933">
      <w:pPr>
        <w:jc w:val="center"/>
      </w:pPr>
    </w:p>
    <w:p w:rsidR="00A2307F" w:rsidRDefault="00A2307F" w:rsidP="004B3933">
      <w:pPr>
        <w:jc w:val="center"/>
      </w:pPr>
    </w:p>
    <w:p w:rsidR="00A2307F" w:rsidRDefault="00A2307F" w:rsidP="004B3933">
      <w:pPr>
        <w:jc w:val="center"/>
      </w:pPr>
    </w:p>
    <w:p w:rsidR="00A2307F" w:rsidRDefault="00A2307F" w:rsidP="004B3933">
      <w:pPr>
        <w:jc w:val="center"/>
      </w:pPr>
    </w:p>
    <w:p w:rsidR="00A2307F" w:rsidRDefault="00A2307F" w:rsidP="00D5143C"/>
    <w:p w:rsidR="00D5143C" w:rsidRDefault="00D5143C" w:rsidP="00D5143C"/>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3245"/>
        <w:gridCol w:w="3245"/>
        <w:gridCol w:w="3246"/>
      </w:tblGrid>
      <w:tr w:rsidR="00B7285F" w:rsidTr="00D5143C">
        <w:tc>
          <w:tcPr>
            <w:tcW w:w="3245" w:type="dxa"/>
            <w:shd w:val="clear" w:color="auto" w:fill="FFFFFF" w:themeFill="background1"/>
          </w:tcPr>
          <w:p w:rsidR="00B7285F" w:rsidRDefault="00B7285F" w:rsidP="00B7285F">
            <w:pPr>
              <w:jc w:val="center"/>
            </w:pPr>
            <w:r w:rsidRPr="00B7285F">
              <w:rPr>
                <w:noProof/>
              </w:rPr>
              <w:drawing>
                <wp:inline distT="0" distB="0" distL="0" distR="0" wp14:anchorId="1E9AA443" wp14:editId="2D9C520B">
                  <wp:extent cx="1260764" cy="1260764"/>
                  <wp:effectExtent l="0" t="0" r="0" b="0"/>
                  <wp:docPr id="115" name="Picture Placeholder 2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4" name="Picture Placeholder 23"/>
                          <pic:cNvPicPr>
                            <a:picLocks noGrp="1" noChangeAspect="1"/>
                          </pic:cNvPicPr>
                        </pic:nvPicPr>
                        <pic:blipFill>
                          <a:blip r:embed="rId10">
                            <a:extLst>
                              <a:ext uri="{28A0092B-C50C-407E-A947-70E740481C1C}">
                                <a14:useLocalDpi xmlns:a14="http://schemas.microsoft.com/office/drawing/2010/main" val="0"/>
                              </a:ext>
                            </a:extLst>
                          </a:blip>
                          <a:srcRect t="5901" b="5901"/>
                          <a:stretch>
                            <a:fillRect/>
                          </a:stretch>
                        </pic:blipFill>
                        <pic:spPr>
                          <a:xfrm>
                            <a:off x="0" y="0"/>
                            <a:ext cx="1260764" cy="1260764"/>
                          </a:xfrm>
                          <a:custGeom>
                            <a:avLst/>
                            <a:gdLst>
                              <a:gd name="connsiteX0" fmla="*/ 630382 w 1260764"/>
                              <a:gd name="connsiteY0" fmla="*/ 0 h 1260764"/>
                              <a:gd name="connsiteX1" fmla="*/ 1260764 w 1260764"/>
                              <a:gd name="connsiteY1" fmla="*/ 630382 h 1260764"/>
                              <a:gd name="connsiteX2" fmla="*/ 630382 w 1260764"/>
                              <a:gd name="connsiteY2" fmla="*/ 1260764 h 1260764"/>
                              <a:gd name="connsiteX3" fmla="*/ 0 w 1260764"/>
                              <a:gd name="connsiteY3" fmla="*/ 630382 h 1260764"/>
                              <a:gd name="connsiteX4" fmla="*/ 630382 w 1260764"/>
                              <a:gd name="connsiteY4" fmla="*/ 0 h 126076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60764" h="1260764">
                                <a:moveTo>
                                  <a:pt x="630382" y="0"/>
                                </a:moveTo>
                                <a:cubicBezTo>
                                  <a:pt x="978532" y="0"/>
                                  <a:pt x="1260764" y="282232"/>
                                  <a:pt x="1260764" y="630382"/>
                                </a:cubicBezTo>
                                <a:cubicBezTo>
                                  <a:pt x="1260764" y="978532"/>
                                  <a:pt x="978532" y="1260764"/>
                                  <a:pt x="630382" y="1260764"/>
                                </a:cubicBezTo>
                                <a:cubicBezTo>
                                  <a:pt x="282232" y="1260764"/>
                                  <a:pt x="0" y="978532"/>
                                  <a:pt x="0" y="630382"/>
                                </a:cubicBezTo>
                                <a:cubicBezTo>
                                  <a:pt x="0" y="282232"/>
                                  <a:pt x="282232" y="0"/>
                                  <a:pt x="630382" y="0"/>
                                </a:cubicBezTo>
                                <a:close/>
                              </a:path>
                            </a:pathLst>
                          </a:custGeom>
                        </pic:spPr>
                      </pic:pic>
                    </a:graphicData>
                  </a:graphic>
                </wp:inline>
              </w:drawing>
            </w:r>
          </w:p>
        </w:tc>
        <w:tc>
          <w:tcPr>
            <w:tcW w:w="3245" w:type="dxa"/>
            <w:shd w:val="clear" w:color="auto" w:fill="FFFFFF" w:themeFill="background1"/>
          </w:tcPr>
          <w:p w:rsidR="00B7285F" w:rsidRDefault="00B7285F" w:rsidP="00B7285F">
            <w:pPr>
              <w:jc w:val="center"/>
            </w:pPr>
            <w:r w:rsidRPr="00B7285F">
              <w:rPr>
                <w:noProof/>
              </w:rPr>
              <w:drawing>
                <wp:inline distT="0" distB="0" distL="0" distR="0" wp14:anchorId="1AFDB986" wp14:editId="12C319A2">
                  <wp:extent cx="1260764" cy="1260764"/>
                  <wp:effectExtent l="0" t="0" r="0" b="0"/>
                  <wp:docPr id="116" name="Picture Placeholder 1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 name="Picture Placeholder 16"/>
                          <pic:cNvPicPr>
                            <a:picLocks noGrp="1" noChangeAspect="1"/>
                          </pic:cNvPicPr>
                        </pic:nvPicPr>
                        <pic:blipFill>
                          <a:blip r:embed="rId11" cstate="print">
                            <a:extLst>
                              <a:ext uri="{28A0092B-C50C-407E-A947-70E740481C1C}">
                                <a14:useLocalDpi xmlns:a14="http://schemas.microsoft.com/office/drawing/2010/main" val="0"/>
                              </a:ext>
                            </a:extLst>
                          </a:blip>
                          <a:srcRect t="12583" b="12583"/>
                          <a:stretch>
                            <a:fillRect/>
                          </a:stretch>
                        </pic:blipFill>
                        <pic:spPr>
                          <a:xfrm>
                            <a:off x="0" y="0"/>
                            <a:ext cx="1260764" cy="1260764"/>
                          </a:xfrm>
                          <a:custGeom>
                            <a:avLst/>
                            <a:gdLst>
                              <a:gd name="connsiteX0" fmla="*/ 630382 w 1260764"/>
                              <a:gd name="connsiteY0" fmla="*/ 0 h 1260764"/>
                              <a:gd name="connsiteX1" fmla="*/ 1260764 w 1260764"/>
                              <a:gd name="connsiteY1" fmla="*/ 630382 h 1260764"/>
                              <a:gd name="connsiteX2" fmla="*/ 630382 w 1260764"/>
                              <a:gd name="connsiteY2" fmla="*/ 1260764 h 1260764"/>
                              <a:gd name="connsiteX3" fmla="*/ 0 w 1260764"/>
                              <a:gd name="connsiteY3" fmla="*/ 630382 h 1260764"/>
                              <a:gd name="connsiteX4" fmla="*/ 630382 w 1260764"/>
                              <a:gd name="connsiteY4" fmla="*/ 0 h 126076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60764" h="1260764">
                                <a:moveTo>
                                  <a:pt x="630382" y="0"/>
                                </a:moveTo>
                                <a:cubicBezTo>
                                  <a:pt x="978532" y="0"/>
                                  <a:pt x="1260764" y="282232"/>
                                  <a:pt x="1260764" y="630382"/>
                                </a:cubicBezTo>
                                <a:cubicBezTo>
                                  <a:pt x="1260764" y="978532"/>
                                  <a:pt x="978532" y="1260764"/>
                                  <a:pt x="630382" y="1260764"/>
                                </a:cubicBezTo>
                                <a:cubicBezTo>
                                  <a:pt x="282232" y="1260764"/>
                                  <a:pt x="0" y="978532"/>
                                  <a:pt x="0" y="630382"/>
                                </a:cubicBezTo>
                                <a:cubicBezTo>
                                  <a:pt x="0" y="282232"/>
                                  <a:pt x="282232" y="0"/>
                                  <a:pt x="630382" y="0"/>
                                </a:cubicBezTo>
                                <a:close/>
                              </a:path>
                            </a:pathLst>
                          </a:custGeom>
                        </pic:spPr>
                      </pic:pic>
                    </a:graphicData>
                  </a:graphic>
                </wp:inline>
              </w:drawing>
            </w:r>
          </w:p>
        </w:tc>
        <w:tc>
          <w:tcPr>
            <w:tcW w:w="3246" w:type="dxa"/>
            <w:shd w:val="clear" w:color="auto" w:fill="FFFFFF" w:themeFill="background1"/>
          </w:tcPr>
          <w:p w:rsidR="00B7285F" w:rsidRDefault="00B7285F" w:rsidP="00B7285F">
            <w:pPr>
              <w:jc w:val="center"/>
            </w:pPr>
            <w:r w:rsidRPr="00B7285F">
              <w:rPr>
                <w:noProof/>
              </w:rPr>
              <w:drawing>
                <wp:inline distT="0" distB="0" distL="0" distR="0" wp14:anchorId="485F25F5" wp14:editId="05400D3C">
                  <wp:extent cx="1260475" cy="1262062"/>
                  <wp:effectExtent l="0" t="0" r="0" b="0"/>
                  <wp:docPr id="117" name="Picture Placeholder 19"/>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 name="Picture Placeholder 19"/>
                          <pic:cNvPicPr>
                            <a:picLocks noGrp="1" noChangeAspect="1"/>
                          </pic:cNvPicPr>
                        </pic:nvPicPr>
                        <pic:blipFill>
                          <a:blip r:embed="rId12" cstate="print">
                            <a:extLst>
                              <a:ext uri="{28A0092B-C50C-407E-A947-70E740481C1C}">
                                <a14:useLocalDpi xmlns:a14="http://schemas.microsoft.com/office/drawing/2010/main" val="0"/>
                              </a:ext>
                            </a:extLst>
                          </a:blip>
                          <a:srcRect t="9267" b="9267"/>
                          <a:stretch>
                            <a:fillRect/>
                          </a:stretch>
                        </pic:blipFill>
                        <pic:spPr>
                          <a:xfrm>
                            <a:off x="0" y="0"/>
                            <a:ext cx="1260475" cy="1262062"/>
                          </a:xfrm>
                          <a:custGeom>
                            <a:avLst/>
                            <a:gdLst>
                              <a:gd name="connsiteX0" fmla="*/ 630382 w 1260764"/>
                              <a:gd name="connsiteY0" fmla="*/ 0 h 1260764"/>
                              <a:gd name="connsiteX1" fmla="*/ 1260764 w 1260764"/>
                              <a:gd name="connsiteY1" fmla="*/ 630382 h 1260764"/>
                              <a:gd name="connsiteX2" fmla="*/ 630382 w 1260764"/>
                              <a:gd name="connsiteY2" fmla="*/ 1260764 h 1260764"/>
                              <a:gd name="connsiteX3" fmla="*/ 0 w 1260764"/>
                              <a:gd name="connsiteY3" fmla="*/ 630382 h 1260764"/>
                              <a:gd name="connsiteX4" fmla="*/ 630382 w 1260764"/>
                              <a:gd name="connsiteY4" fmla="*/ 0 h 126076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60764" h="1260764">
                                <a:moveTo>
                                  <a:pt x="630382" y="0"/>
                                </a:moveTo>
                                <a:cubicBezTo>
                                  <a:pt x="978532" y="0"/>
                                  <a:pt x="1260764" y="282232"/>
                                  <a:pt x="1260764" y="630382"/>
                                </a:cubicBezTo>
                                <a:cubicBezTo>
                                  <a:pt x="1260764" y="978532"/>
                                  <a:pt x="978532" y="1260764"/>
                                  <a:pt x="630382" y="1260764"/>
                                </a:cubicBezTo>
                                <a:cubicBezTo>
                                  <a:pt x="282232" y="1260764"/>
                                  <a:pt x="0" y="978532"/>
                                  <a:pt x="0" y="630382"/>
                                </a:cubicBezTo>
                                <a:cubicBezTo>
                                  <a:pt x="0" y="282232"/>
                                  <a:pt x="282232" y="0"/>
                                  <a:pt x="630382" y="0"/>
                                </a:cubicBezTo>
                                <a:close/>
                              </a:path>
                            </a:pathLst>
                          </a:custGeom>
                        </pic:spPr>
                      </pic:pic>
                    </a:graphicData>
                  </a:graphic>
                </wp:inline>
              </w:drawing>
            </w:r>
          </w:p>
        </w:tc>
      </w:tr>
      <w:tr w:rsidR="00B7285F" w:rsidTr="00D5143C">
        <w:tc>
          <w:tcPr>
            <w:tcW w:w="3245" w:type="dxa"/>
            <w:shd w:val="clear" w:color="auto" w:fill="FFFFFF" w:themeFill="background1"/>
          </w:tcPr>
          <w:p w:rsidR="00B7285F" w:rsidRPr="00B7285F" w:rsidRDefault="00B7285F" w:rsidP="00B7285F">
            <w:pPr>
              <w:jc w:val="center"/>
              <w:rPr>
                <w:sz w:val="32"/>
              </w:rPr>
            </w:pPr>
            <w:r w:rsidRPr="00B7285F">
              <w:rPr>
                <w:b/>
                <w:bCs/>
                <w:color w:val="FF5A5F"/>
                <w:sz w:val="32"/>
              </w:rPr>
              <w:t>Sameer Afzal</w:t>
            </w:r>
          </w:p>
        </w:tc>
        <w:tc>
          <w:tcPr>
            <w:tcW w:w="3245" w:type="dxa"/>
            <w:shd w:val="clear" w:color="auto" w:fill="FFFFFF" w:themeFill="background1"/>
          </w:tcPr>
          <w:p w:rsidR="00B7285F" w:rsidRPr="00B7285F" w:rsidRDefault="00B7285F" w:rsidP="00B7285F">
            <w:pPr>
              <w:jc w:val="center"/>
              <w:rPr>
                <w:sz w:val="32"/>
              </w:rPr>
            </w:pPr>
            <w:r w:rsidRPr="00B7285F">
              <w:rPr>
                <w:b/>
                <w:bCs/>
                <w:color w:val="FF5A5F"/>
                <w:sz w:val="32"/>
              </w:rPr>
              <w:t>Harsh Mehta</w:t>
            </w:r>
          </w:p>
        </w:tc>
        <w:tc>
          <w:tcPr>
            <w:tcW w:w="3246" w:type="dxa"/>
            <w:shd w:val="clear" w:color="auto" w:fill="FFFFFF" w:themeFill="background1"/>
          </w:tcPr>
          <w:p w:rsidR="00B7285F" w:rsidRPr="00B7285F" w:rsidRDefault="00B7285F" w:rsidP="00B7285F">
            <w:pPr>
              <w:jc w:val="center"/>
              <w:rPr>
                <w:sz w:val="32"/>
              </w:rPr>
            </w:pPr>
            <w:r w:rsidRPr="00B7285F">
              <w:rPr>
                <w:b/>
                <w:bCs/>
                <w:color w:val="FF5A5F"/>
                <w:sz w:val="32"/>
              </w:rPr>
              <w:t>Asad Aslam</w:t>
            </w:r>
          </w:p>
        </w:tc>
      </w:tr>
      <w:tr w:rsidR="00B7285F" w:rsidTr="00D5143C">
        <w:tc>
          <w:tcPr>
            <w:tcW w:w="3245" w:type="dxa"/>
            <w:shd w:val="clear" w:color="auto" w:fill="FFFFFF" w:themeFill="background1"/>
          </w:tcPr>
          <w:p w:rsidR="00B7285F" w:rsidRPr="00B7285F" w:rsidRDefault="00B7285F" w:rsidP="00B7285F">
            <w:pPr>
              <w:jc w:val="center"/>
              <w:rPr>
                <w:b/>
                <w:bCs/>
                <w:color w:val="404040" w:themeColor="text1" w:themeTint="BF"/>
                <w:sz w:val="32"/>
              </w:rPr>
            </w:pPr>
            <w:r w:rsidRPr="00B7285F">
              <w:rPr>
                <w:b/>
                <w:bCs/>
                <w:color w:val="404040" w:themeColor="text1" w:themeTint="BF"/>
                <w:sz w:val="32"/>
              </w:rPr>
              <w:t>1000053142 </w:t>
            </w:r>
          </w:p>
        </w:tc>
        <w:tc>
          <w:tcPr>
            <w:tcW w:w="3245" w:type="dxa"/>
            <w:shd w:val="clear" w:color="auto" w:fill="FFFFFF" w:themeFill="background1"/>
          </w:tcPr>
          <w:p w:rsidR="00B7285F" w:rsidRPr="00B7285F" w:rsidRDefault="00B7285F" w:rsidP="00B7285F">
            <w:pPr>
              <w:jc w:val="center"/>
              <w:rPr>
                <w:b/>
                <w:bCs/>
                <w:color w:val="404040" w:themeColor="text1" w:themeTint="BF"/>
                <w:sz w:val="32"/>
              </w:rPr>
            </w:pPr>
            <w:r w:rsidRPr="00B7285F">
              <w:rPr>
                <w:b/>
                <w:bCs/>
                <w:color w:val="404040" w:themeColor="text1" w:themeTint="BF"/>
                <w:sz w:val="32"/>
              </w:rPr>
              <w:t>1000055155</w:t>
            </w:r>
          </w:p>
        </w:tc>
        <w:tc>
          <w:tcPr>
            <w:tcW w:w="3246" w:type="dxa"/>
            <w:shd w:val="clear" w:color="auto" w:fill="FFFFFF" w:themeFill="background1"/>
          </w:tcPr>
          <w:p w:rsidR="00B7285F" w:rsidRPr="00B7285F" w:rsidRDefault="00B7285F" w:rsidP="00B7285F">
            <w:pPr>
              <w:jc w:val="center"/>
              <w:rPr>
                <w:b/>
                <w:bCs/>
                <w:color w:val="404040" w:themeColor="text1" w:themeTint="BF"/>
                <w:sz w:val="32"/>
              </w:rPr>
            </w:pPr>
            <w:r w:rsidRPr="00B7285F">
              <w:rPr>
                <w:b/>
                <w:bCs/>
                <w:color w:val="404040" w:themeColor="text1" w:themeTint="BF"/>
                <w:sz w:val="32"/>
              </w:rPr>
              <w:t>1000053142</w:t>
            </w:r>
          </w:p>
        </w:tc>
      </w:tr>
    </w:tbl>
    <w:p w:rsidR="00A2307F" w:rsidRDefault="00A2307F" w:rsidP="00B7285F"/>
    <w:p w:rsidR="00B7285F" w:rsidRPr="00D5143C" w:rsidRDefault="00052E3D" w:rsidP="00B7285F">
      <w:pPr>
        <w:jc w:val="center"/>
        <w:rPr>
          <w:b/>
          <w:bCs/>
          <w:color w:val="404040" w:themeColor="text1" w:themeTint="BF"/>
          <w:sz w:val="32"/>
        </w:rPr>
      </w:pPr>
      <w:r w:rsidRPr="00D5143C">
        <w:rPr>
          <w:b/>
          <w:bCs/>
          <w:color w:val="404040" w:themeColor="text1" w:themeTint="BF"/>
          <w:sz w:val="32"/>
        </w:rPr>
        <w:t>Presented To</w:t>
      </w:r>
    </w:p>
    <w:p w:rsidR="00B7285F" w:rsidRDefault="00B7285F" w:rsidP="00B7285F">
      <w:pPr>
        <w:jc w:val="center"/>
        <w:rPr>
          <w:b/>
          <w:bCs/>
          <w:color w:val="FF5A5F"/>
          <w:sz w:val="32"/>
        </w:rPr>
      </w:pPr>
      <w:r>
        <w:rPr>
          <w:b/>
          <w:bCs/>
          <w:color w:val="FF5A5F"/>
          <w:sz w:val="32"/>
        </w:rPr>
        <w:t>Prof. Orazio Tomarchio</w:t>
      </w:r>
    </w:p>
    <w:p w:rsidR="00D5143C" w:rsidRDefault="00D5143C" w:rsidP="00B7285F">
      <w:pPr>
        <w:jc w:val="center"/>
        <w:rPr>
          <w:b/>
          <w:bCs/>
          <w:color w:val="404040" w:themeColor="text1" w:themeTint="BF"/>
          <w:sz w:val="32"/>
        </w:rPr>
      </w:pPr>
      <w:r w:rsidRPr="00D5143C">
        <w:rPr>
          <w:b/>
          <w:bCs/>
          <w:color w:val="404040" w:themeColor="text1" w:themeTint="BF"/>
          <w:sz w:val="32"/>
        </w:rPr>
        <w:t>Data Base &amp; Big Data Analytics</w:t>
      </w:r>
    </w:p>
    <w:sdt>
      <w:sdtPr>
        <w:rPr>
          <w:rFonts w:asciiTheme="minorHAnsi" w:eastAsiaTheme="minorHAnsi" w:hAnsiTheme="minorHAnsi" w:cstheme="minorBidi"/>
          <w:color w:val="auto"/>
          <w:sz w:val="22"/>
          <w:szCs w:val="22"/>
        </w:rPr>
        <w:id w:val="505180432"/>
        <w:docPartObj>
          <w:docPartGallery w:val="Table of Contents"/>
          <w:docPartUnique/>
        </w:docPartObj>
      </w:sdtPr>
      <w:sdtEndPr>
        <w:rPr>
          <w:b/>
          <w:bCs/>
          <w:noProof/>
          <w:color w:val="404040" w:themeColor="text1" w:themeTint="BF"/>
        </w:rPr>
      </w:sdtEndPr>
      <w:sdtContent>
        <w:p w:rsidR="00F86E7F" w:rsidRPr="00F86E7F" w:rsidRDefault="00F86E7F">
          <w:pPr>
            <w:pStyle w:val="TOCHeading"/>
            <w:rPr>
              <w:b/>
              <w:color w:val="FF5A5F"/>
            </w:rPr>
          </w:pPr>
          <w:r w:rsidRPr="00F86E7F">
            <w:rPr>
              <w:b/>
              <w:color w:val="FF5A5F"/>
            </w:rPr>
            <w:t>Contents</w:t>
          </w:r>
        </w:p>
        <w:p w:rsidR="00235ED6" w:rsidRDefault="00F86E7F">
          <w:pPr>
            <w:pStyle w:val="TOC1"/>
            <w:tabs>
              <w:tab w:val="left" w:pos="440"/>
              <w:tab w:val="right" w:leader="dot" w:pos="9736"/>
            </w:tabs>
            <w:rPr>
              <w:rFonts w:eastAsiaTheme="minorEastAsia"/>
              <w:noProof/>
            </w:rPr>
          </w:pPr>
          <w:r w:rsidRPr="000A71BF">
            <w:rPr>
              <w:color w:val="404040" w:themeColor="text1" w:themeTint="BF"/>
            </w:rPr>
            <w:fldChar w:fldCharType="begin"/>
          </w:r>
          <w:r w:rsidRPr="000A71BF">
            <w:rPr>
              <w:color w:val="404040" w:themeColor="text1" w:themeTint="BF"/>
            </w:rPr>
            <w:instrText xml:space="preserve"> TOC \o "1-3" \h \z \u </w:instrText>
          </w:r>
          <w:r w:rsidRPr="000A71BF">
            <w:rPr>
              <w:color w:val="404040" w:themeColor="text1" w:themeTint="BF"/>
            </w:rPr>
            <w:fldChar w:fldCharType="separate"/>
          </w:r>
          <w:hyperlink w:anchor="_Toc136968760" w:history="1">
            <w:r w:rsidR="00235ED6" w:rsidRPr="003A3AC6">
              <w:rPr>
                <w:rStyle w:val="Hyperlink"/>
                <w:b/>
                <w:noProof/>
              </w:rPr>
              <w:t>1.</w:t>
            </w:r>
            <w:r w:rsidR="00235ED6">
              <w:rPr>
                <w:rFonts w:eastAsiaTheme="minorEastAsia"/>
                <w:noProof/>
              </w:rPr>
              <w:tab/>
            </w:r>
            <w:r w:rsidR="00235ED6" w:rsidRPr="003A3AC6">
              <w:rPr>
                <w:rStyle w:val="Hyperlink"/>
                <w:b/>
                <w:noProof/>
              </w:rPr>
              <w:t>Introduction</w:t>
            </w:r>
            <w:r w:rsidR="00235ED6">
              <w:rPr>
                <w:noProof/>
                <w:webHidden/>
              </w:rPr>
              <w:tab/>
            </w:r>
            <w:r w:rsidR="00235ED6">
              <w:rPr>
                <w:noProof/>
                <w:webHidden/>
              </w:rPr>
              <w:fldChar w:fldCharType="begin"/>
            </w:r>
            <w:r w:rsidR="00235ED6">
              <w:rPr>
                <w:noProof/>
                <w:webHidden/>
              </w:rPr>
              <w:instrText xml:space="preserve"> PAGEREF _Toc136968760 \h </w:instrText>
            </w:r>
            <w:r w:rsidR="00235ED6">
              <w:rPr>
                <w:noProof/>
                <w:webHidden/>
              </w:rPr>
            </w:r>
            <w:r w:rsidR="00235ED6">
              <w:rPr>
                <w:noProof/>
                <w:webHidden/>
              </w:rPr>
              <w:fldChar w:fldCharType="separate"/>
            </w:r>
            <w:r w:rsidR="00001BB6">
              <w:rPr>
                <w:noProof/>
                <w:webHidden/>
              </w:rPr>
              <w:t>3</w:t>
            </w:r>
            <w:r w:rsidR="00235ED6">
              <w:rPr>
                <w:noProof/>
                <w:webHidden/>
              </w:rPr>
              <w:fldChar w:fldCharType="end"/>
            </w:r>
          </w:hyperlink>
        </w:p>
        <w:p w:rsidR="00235ED6" w:rsidRDefault="00235ED6">
          <w:pPr>
            <w:pStyle w:val="TOC1"/>
            <w:tabs>
              <w:tab w:val="left" w:pos="440"/>
              <w:tab w:val="right" w:leader="dot" w:pos="9736"/>
            </w:tabs>
            <w:rPr>
              <w:rFonts w:eastAsiaTheme="minorEastAsia"/>
              <w:noProof/>
            </w:rPr>
          </w:pPr>
          <w:hyperlink w:anchor="_Toc136968761" w:history="1">
            <w:r w:rsidRPr="003A3AC6">
              <w:rPr>
                <w:rStyle w:val="Hyperlink"/>
                <w:b/>
                <w:noProof/>
              </w:rPr>
              <w:t>2.</w:t>
            </w:r>
            <w:r>
              <w:rPr>
                <w:rFonts w:eastAsiaTheme="minorEastAsia"/>
                <w:noProof/>
              </w:rPr>
              <w:tab/>
            </w:r>
            <w:r w:rsidRPr="003A3AC6">
              <w:rPr>
                <w:rStyle w:val="Hyperlink"/>
                <w:b/>
                <w:noProof/>
              </w:rPr>
              <w:t>Starting Dataset</w:t>
            </w:r>
            <w:r>
              <w:rPr>
                <w:noProof/>
                <w:webHidden/>
              </w:rPr>
              <w:tab/>
            </w:r>
            <w:r>
              <w:rPr>
                <w:noProof/>
                <w:webHidden/>
              </w:rPr>
              <w:fldChar w:fldCharType="begin"/>
            </w:r>
            <w:r>
              <w:rPr>
                <w:noProof/>
                <w:webHidden/>
              </w:rPr>
              <w:instrText xml:space="preserve"> PAGEREF _Toc136968761 \h </w:instrText>
            </w:r>
            <w:r>
              <w:rPr>
                <w:noProof/>
                <w:webHidden/>
              </w:rPr>
            </w:r>
            <w:r>
              <w:rPr>
                <w:noProof/>
                <w:webHidden/>
              </w:rPr>
              <w:fldChar w:fldCharType="separate"/>
            </w:r>
            <w:r w:rsidR="00001BB6">
              <w:rPr>
                <w:noProof/>
                <w:webHidden/>
              </w:rPr>
              <w:t>3</w:t>
            </w:r>
            <w:r>
              <w:rPr>
                <w:noProof/>
                <w:webHidden/>
              </w:rPr>
              <w:fldChar w:fldCharType="end"/>
            </w:r>
          </w:hyperlink>
        </w:p>
        <w:p w:rsidR="00235ED6" w:rsidRDefault="00235ED6">
          <w:pPr>
            <w:pStyle w:val="TOC1"/>
            <w:tabs>
              <w:tab w:val="left" w:pos="440"/>
              <w:tab w:val="right" w:leader="dot" w:pos="9736"/>
            </w:tabs>
            <w:rPr>
              <w:rFonts w:eastAsiaTheme="minorEastAsia"/>
              <w:noProof/>
            </w:rPr>
          </w:pPr>
          <w:hyperlink w:anchor="_Toc136968762" w:history="1">
            <w:r w:rsidRPr="003A3AC6">
              <w:rPr>
                <w:rStyle w:val="Hyperlink"/>
                <w:b/>
                <w:noProof/>
              </w:rPr>
              <w:t>3.</w:t>
            </w:r>
            <w:r>
              <w:rPr>
                <w:rFonts w:eastAsiaTheme="minorEastAsia"/>
                <w:noProof/>
              </w:rPr>
              <w:tab/>
            </w:r>
            <w:r w:rsidRPr="003A3AC6">
              <w:rPr>
                <w:rStyle w:val="Hyperlink"/>
                <w:b/>
                <w:noProof/>
              </w:rPr>
              <w:t>Business Questions</w:t>
            </w:r>
            <w:r>
              <w:rPr>
                <w:noProof/>
                <w:webHidden/>
              </w:rPr>
              <w:tab/>
            </w:r>
            <w:r>
              <w:rPr>
                <w:noProof/>
                <w:webHidden/>
              </w:rPr>
              <w:fldChar w:fldCharType="begin"/>
            </w:r>
            <w:r>
              <w:rPr>
                <w:noProof/>
                <w:webHidden/>
              </w:rPr>
              <w:instrText xml:space="preserve"> PAGEREF _Toc136968762 \h </w:instrText>
            </w:r>
            <w:r>
              <w:rPr>
                <w:noProof/>
                <w:webHidden/>
              </w:rPr>
            </w:r>
            <w:r>
              <w:rPr>
                <w:noProof/>
                <w:webHidden/>
              </w:rPr>
              <w:fldChar w:fldCharType="separate"/>
            </w:r>
            <w:r w:rsidR="00001BB6">
              <w:rPr>
                <w:noProof/>
                <w:webHidden/>
              </w:rPr>
              <w:t>4</w:t>
            </w:r>
            <w:r>
              <w:rPr>
                <w:noProof/>
                <w:webHidden/>
              </w:rPr>
              <w:fldChar w:fldCharType="end"/>
            </w:r>
          </w:hyperlink>
        </w:p>
        <w:p w:rsidR="00235ED6" w:rsidRDefault="00235ED6">
          <w:pPr>
            <w:pStyle w:val="TOC1"/>
            <w:tabs>
              <w:tab w:val="left" w:pos="440"/>
              <w:tab w:val="right" w:leader="dot" w:pos="9736"/>
            </w:tabs>
            <w:rPr>
              <w:rFonts w:eastAsiaTheme="minorEastAsia"/>
              <w:noProof/>
            </w:rPr>
          </w:pPr>
          <w:hyperlink w:anchor="_Toc136968763" w:history="1">
            <w:r w:rsidRPr="003A3AC6">
              <w:rPr>
                <w:rStyle w:val="Hyperlink"/>
                <w:b/>
                <w:noProof/>
              </w:rPr>
              <w:t>4.</w:t>
            </w:r>
            <w:r>
              <w:rPr>
                <w:rFonts w:eastAsiaTheme="minorEastAsia"/>
                <w:noProof/>
              </w:rPr>
              <w:tab/>
            </w:r>
            <w:r w:rsidRPr="003A3AC6">
              <w:rPr>
                <w:rStyle w:val="Hyperlink"/>
                <w:b/>
                <w:noProof/>
              </w:rPr>
              <w:t>Dimensional Fact Model</w:t>
            </w:r>
            <w:r>
              <w:rPr>
                <w:noProof/>
                <w:webHidden/>
              </w:rPr>
              <w:tab/>
            </w:r>
            <w:r>
              <w:rPr>
                <w:noProof/>
                <w:webHidden/>
              </w:rPr>
              <w:fldChar w:fldCharType="begin"/>
            </w:r>
            <w:r>
              <w:rPr>
                <w:noProof/>
                <w:webHidden/>
              </w:rPr>
              <w:instrText xml:space="preserve"> PAGEREF _Toc136968763 \h </w:instrText>
            </w:r>
            <w:r>
              <w:rPr>
                <w:noProof/>
                <w:webHidden/>
              </w:rPr>
            </w:r>
            <w:r>
              <w:rPr>
                <w:noProof/>
                <w:webHidden/>
              </w:rPr>
              <w:fldChar w:fldCharType="separate"/>
            </w:r>
            <w:r w:rsidR="00001BB6">
              <w:rPr>
                <w:noProof/>
                <w:webHidden/>
              </w:rPr>
              <w:t>4</w:t>
            </w:r>
            <w:r>
              <w:rPr>
                <w:noProof/>
                <w:webHidden/>
              </w:rPr>
              <w:fldChar w:fldCharType="end"/>
            </w:r>
          </w:hyperlink>
        </w:p>
        <w:p w:rsidR="00235ED6" w:rsidRDefault="00235ED6">
          <w:pPr>
            <w:pStyle w:val="TOC1"/>
            <w:tabs>
              <w:tab w:val="left" w:pos="440"/>
              <w:tab w:val="right" w:leader="dot" w:pos="9736"/>
            </w:tabs>
            <w:rPr>
              <w:rFonts w:eastAsiaTheme="minorEastAsia"/>
              <w:noProof/>
            </w:rPr>
          </w:pPr>
          <w:hyperlink w:anchor="_Toc136968764" w:history="1">
            <w:r w:rsidRPr="003A3AC6">
              <w:rPr>
                <w:rStyle w:val="Hyperlink"/>
                <w:b/>
                <w:noProof/>
              </w:rPr>
              <w:t>5.</w:t>
            </w:r>
            <w:r>
              <w:rPr>
                <w:rFonts w:eastAsiaTheme="minorEastAsia"/>
                <w:noProof/>
              </w:rPr>
              <w:tab/>
            </w:r>
            <w:r w:rsidRPr="003A3AC6">
              <w:rPr>
                <w:rStyle w:val="Hyperlink"/>
                <w:b/>
                <w:noProof/>
              </w:rPr>
              <w:t>ETL Process</w:t>
            </w:r>
            <w:r>
              <w:rPr>
                <w:noProof/>
                <w:webHidden/>
              </w:rPr>
              <w:tab/>
            </w:r>
            <w:r>
              <w:rPr>
                <w:noProof/>
                <w:webHidden/>
              </w:rPr>
              <w:fldChar w:fldCharType="begin"/>
            </w:r>
            <w:r>
              <w:rPr>
                <w:noProof/>
                <w:webHidden/>
              </w:rPr>
              <w:instrText xml:space="preserve"> PAGEREF _Toc136968764 \h </w:instrText>
            </w:r>
            <w:r>
              <w:rPr>
                <w:noProof/>
                <w:webHidden/>
              </w:rPr>
            </w:r>
            <w:r>
              <w:rPr>
                <w:noProof/>
                <w:webHidden/>
              </w:rPr>
              <w:fldChar w:fldCharType="separate"/>
            </w:r>
            <w:r w:rsidR="00001BB6">
              <w:rPr>
                <w:noProof/>
                <w:webHidden/>
              </w:rPr>
              <w:t>6</w:t>
            </w:r>
            <w:r>
              <w:rPr>
                <w:noProof/>
                <w:webHidden/>
              </w:rPr>
              <w:fldChar w:fldCharType="end"/>
            </w:r>
          </w:hyperlink>
        </w:p>
        <w:p w:rsidR="00235ED6" w:rsidRDefault="00235ED6">
          <w:pPr>
            <w:pStyle w:val="TOC1"/>
            <w:tabs>
              <w:tab w:val="left" w:pos="440"/>
              <w:tab w:val="right" w:leader="dot" w:pos="9736"/>
            </w:tabs>
            <w:rPr>
              <w:rFonts w:eastAsiaTheme="minorEastAsia"/>
              <w:noProof/>
            </w:rPr>
          </w:pPr>
          <w:hyperlink w:anchor="_Toc136968765" w:history="1">
            <w:r w:rsidRPr="003A3AC6">
              <w:rPr>
                <w:rStyle w:val="Hyperlink"/>
                <w:b/>
                <w:noProof/>
              </w:rPr>
              <w:t>6.</w:t>
            </w:r>
            <w:r>
              <w:rPr>
                <w:rFonts w:eastAsiaTheme="minorEastAsia"/>
                <w:noProof/>
              </w:rPr>
              <w:tab/>
            </w:r>
            <w:r w:rsidRPr="003A3AC6">
              <w:rPr>
                <w:rStyle w:val="Hyperlink"/>
                <w:b/>
                <w:noProof/>
              </w:rPr>
              <w:t>Dashboard</w:t>
            </w:r>
            <w:r>
              <w:rPr>
                <w:noProof/>
                <w:webHidden/>
              </w:rPr>
              <w:tab/>
            </w:r>
            <w:r>
              <w:rPr>
                <w:noProof/>
                <w:webHidden/>
              </w:rPr>
              <w:fldChar w:fldCharType="begin"/>
            </w:r>
            <w:r>
              <w:rPr>
                <w:noProof/>
                <w:webHidden/>
              </w:rPr>
              <w:instrText xml:space="preserve"> PAGEREF _Toc136968765 \h </w:instrText>
            </w:r>
            <w:r>
              <w:rPr>
                <w:noProof/>
                <w:webHidden/>
              </w:rPr>
            </w:r>
            <w:r>
              <w:rPr>
                <w:noProof/>
                <w:webHidden/>
              </w:rPr>
              <w:fldChar w:fldCharType="separate"/>
            </w:r>
            <w:r w:rsidR="00001BB6">
              <w:rPr>
                <w:noProof/>
                <w:webHidden/>
              </w:rPr>
              <w:t>7</w:t>
            </w:r>
            <w:r>
              <w:rPr>
                <w:noProof/>
                <w:webHidden/>
              </w:rPr>
              <w:fldChar w:fldCharType="end"/>
            </w:r>
          </w:hyperlink>
        </w:p>
        <w:p w:rsidR="00235ED6" w:rsidRDefault="00235ED6">
          <w:pPr>
            <w:pStyle w:val="TOC2"/>
            <w:tabs>
              <w:tab w:val="left" w:pos="880"/>
              <w:tab w:val="right" w:leader="dot" w:pos="9736"/>
            </w:tabs>
            <w:rPr>
              <w:rFonts w:eastAsiaTheme="minorEastAsia"/>
              <w:noProof/>
            </w:rPr>
          </w:pPr>
          <w:hyperlink w:anchor="_Toc136968766" w:history="1">
            <w:r w:rsidRPr="003A3AC6">
              <w:rPr>
                <w:rStyle w:val="Hyperlink"/>
                <w:b/>
                <w:noProof/>
              </w:rPr>
              <w:t>6.1.</w:t>
            </w:r>
            <w:r>
              <w:rPr>
                <w:rFonts w:eastAsiaTheme="minorEastAsia"/>
                <w:noProof/>
              </w:rPr>
              <w:tab/>
            </w:r>
            <w:r w:rsidRPr="003A3AC6">
              <w:rPr>
                <w:rStyle w:val="Hyperlink"/>
                <w:b/>
                <w:noProof/>
              </w:rPr>
              <w:t>Main Dashboard</w:t>
            </w:r>
            <w:r>
              <w:rPr>
                <w:noProof/>
                <w:webHidden/>
              </w:rPr>
              <w:tab/>
            </w:r>
            <w:r>
              <w:rPr>
                <w:noProof/>
                <w:webHidden/>
              </w:rPr>
              <w:fldChar w:fldCharType="begin"/>
            </w:r>
            <w:r>
              <w:rPr>
                <w:noProof/>
                <w:webHidden/>
              </w:rPr>
              <w:instrText xml:space="preserve"> PAGEREF _Toc136968766 \h </w:instrText>
            </w:r>
            <w:r>
              <w:rPr>
                <w:noProof/>
                <w:webHidden/>
              </w:rPr>
            </w:r>
            <w:r>
              <w:rPr>
                <w:noProof/>
                <w:webHidden/>
              </w:rPr>
              <w:fldChar w:fldCharType="separate"/>
            </w:r>
            <w:r w:rsidR="00001BB6">
              <w:rPr>
                <w:noProof/>
                <w:webHidden/>
              </w:rPr>
              <w:t>7</w:t>
            </w:r>
            <w:r>
              <w:rPr>
                <w:noProof/>
                <w:webHidden/>
              </w:rPr>
              <w:fldChar w:fldCharType="end"/>
            </w:r>
          </w:hyperlink>
        </w:p>
        <w:p w:rsidR="00235ED6" w:rsidRDefault="00235ED6">
          <w:pPr>
            <w:pStyle w:val="TOC2"/>
            <w:tabs>
              <w:tab w:val="left" w:pos="880"/>
              <w:tab w:val="right" w:leader="dot" w:pos="9736"/>
            </w:tabs>
            <w:rPr>
              <w:rFonts w:eastAsiaTheme="minorEastAsia"/>
              <w:noProof/>
            </w:rPr>
          </w:pPr>
          <w:hyperlink w:anchor="_Toc136968767" w:history="1">
            <w:r w:rsidRPr="003A3AC6">
              <w:rPr>
                <w:rStyle w:val="Hyperlink"/>
                <w:b/>
                <w:noProof/>
              </w:rPr>
              <w:t>6.2.</w:t>
            </w:r>
            <w:r>
              <w:rPr>
                <w:rFonts w:eastAsiaTheme="minorEastAsia"/>
                <w:noProof/>
              </w:rPr>
              <w:tab/>
            </w:r>
            <w:r w:rsidRPr="003A3AC6">
              <w:rPr>
                <w:rStyle w:val="Hyperlink"/>
                <w:b/>
                <w:noProof/>
              </w:rPr>
              <w:t>Price – Host – City Dashboard</w:t>
            </w:r>
            <w:r>
              <w:rPr>
                <w:noProof/>
                <w:webHidden/>
              </w:rPr>
              <w:tab/>
            </w:r>
            <w:r>
              <w:rPr>
                <w:noProof/>
                <w:webHidden/>
              </w:rPr>
              <w:fldChar w:fldCharType="begin"/>
            </w:r>
            <w:r>
              <w:rPr>
                <w:noProof/>
                <w:webHidden/>
              </w:rPr>
              <w:instrText xml:space="preserve"> PAGEREF _Toc136968767 \h </w:instrText>
            </w:r>
            <w:r>
              <w:rPr>
                <w:noProof/>
                <w:webHidden/>
              </w:rPr>
            </w:r>
            <w:r>
              <w:rPr>
                <w:noProof/>
                <w:webHidden/>
              </w:rPr>
              <w:fldChar w:fldCharType="separate"/>
            </w:r>
            <w:r w:rsidR="00001BB6">
              <w:rPr>
                <w:noProof/>
                <w:webHidden/>
              </w:rPr>
              <w:t>8</w:t>
            </w:r>
            <w:r>
              <w:rPr>
                <w:noProof/>
                <w:webHidden/>
              </w:rPr>
              <w:fldChar w:fldCharType="end"/>
            </w:r>
          </w:hyperlink>
        </w:p>
        <w:p w:rsidR="00235ED6" w:rsidRDefault="00235ED6">
          <w:pPr>
            <w:pStyle w:val="TOC2"/>
            <w:tabs>
              <w:tab w:val="left" w:pos="880"/>
              <w:tab w:val="right" w:leader="dot" w:pos="9736"/>
            </w:tabs>
            <w:rPr>
              <w:rFonts w:eastAsiaTheme="minorEastAsia"/>
              <w:noProof/>
            </w:rPr>
          </w:pPr>
          <w:hyperlink w:anchor="_Toc136968768" w:history="1">
            <w:r w:rsidRPr="003A3AC6">
              <w:rPr>
                <w:rStyle w:val="Hyperlink"/>
                <w:b/>
                <w:noProof/>
              </w:rPr>
              <w:t>6.3.</w:t>
            </w:r>
            <w:r>
              <w:rPr>
                <w:rFonts w:eastAsiaTheme="minorEastAsia"/>
                <w:noProof/>
              </w:rPr>
              <w:tab/>
            </w:r>
            <w:r w:rsidRPr="003A3AC6">
              <w:rPr>
                <w:rStyle w:val="Hyperlink"/>
                <w:b/>
                <w:noProof/>
              </w:rPr>
              <w:t>Room Type Analysis.</w:t>
            </w:r>
            <w:r>
              <w:rPr>
                <w:noProof/>
                <w:webHidden/>
              </w:rPr>
              <w:tab/>
            </w:r>
            <w:r>
              <w:rPr>
                <w:noProof/>
                <w:webHidden/>
              </w:rPr>
              <w:fldChar w:fldCharType="begin"/>
            </w:r>
            <w:r>
              <w:rPr>
                <w:noProof/>
                <w:webHidden/>
              </w:rPr>
              <w:instrText xml:space="preserve"> PAGEREF _Toc136968768 \h </w:instrText>
            </w:r>
            <w:r>
              <w:rPr>
                <w:noProof/>
                <w:webHidden/>
              </w:rPr>
            </w:r>
            <w:r>
              <w:rPr>
                <w:noProof/>
                <w:webHidden/>
              </w:rPr>
              <w:fldChar w:fldCharType="separate"/>
            </w:r>
            <w:r w:rsidR="00001BB6">
              <w:rPr>
                <w:noProof/>
                <w:webHidden/>
              </w:rPr>
              <w:t>9</w:t>
            </w:r>
            <w:r>
              <w:rPr>
                <w:noProof/>
                <w:webHidden/>
              </w:rPr>
              <w:fldChar w:fldCharType="end"/>
            </w:r>
          </w:hyperlink>
        </w:p>
        <w:p w:rsidR="00235ED6" w:rsidRDefault="00235ED6">
          <w:pPr>
            <w:pStyle w:val="TOC2"/>
            <w:tabs>
              <w:tab w:val="left" w:pos="880"/>
              <w:tab w:val="right" w:leader="dot" w:pos="9736"/>
            </w:tabs>
            <w:rPr>
              <w:rFonts w:eastAsiaTheme="minorEastAsia"/>
              <w:noProof/>
            </w:rPr>
          </w:pPr>
          <w:hyperlink w:anchor="_Toc136968769" w:history="1">
            <w:r w:rsidRPr="003A3AC6">
              <w:rPr>
                <w:rStyle w:val="Hyperlink"/>
                <w:b/>
                <w:noProof/>
              </w:rPr>
              <w:t>6.4.</w:t>
            </w:r>
            <w:r>
              <w:rPr>
                <w:rFonts w:eastAsiaTheme="minorEastAsia"/>
                <w:noProof/>
              </w:rPr>
              <w:tab/>
            </w:r>
            <w:r w:rsidRPr="003A3AC6">
              <w:rPr>
                <w:rStyle w:val="Hyperlink"/>
                <w:b/>
                <w:noProof/>
              </w:rPr>
              <w:t>Timelines.</w:t>
            </w:r>
            <w:r>
              <w:rPr>
                <w:noProof/>
                <w:webHidden/>
              </w:rPr>
              <w:tab/>
            </w:r>
            <w:r>
              <w:rPr>
                <w:noProof/>
                <w:webHidden/>
              </w:rPr>
              <w:fldChar w:fldCharType="begin"/>
            </w:r>
            <w:r>
              <w:rPr>
                <w:noProof/>
                <w:webHidden/>
              </w:rPr>
              <w:instrText xml:space="preserve"> PAGEREF _Toc136968769 \h </w:instrText>
            </w:r>
            <w:r>
              <w:rPr>
                <w:noProof/>
                <w:webHidden/>
              </w:rPr>
            </w:r>
            <w:r>
              <w:rPr>
                <w:noProof/>
                <w:webHidden/>
              </w:rPr>
              <w:fldChar w:fldCharType="separate"/>
            </w:r>
            <w:r w:rsidR="00001BB6">
              <w:rPr>
                <w:noProof/>
                <w:webHidden/>
              </w:rPr>
              <w:t>10</w:t>
            </w:r>
            <w:r>
              <w:rPr>
                <w:noProof/>
                <w:webHidden/>
              </w:rPr>
              <w:fldChar w:fldCharType="end"/>
            </w:r>
          </w:hyperlink>
        </w:p>
        <w:p w:rsidR="00235ED6" w:rsidRDefault="00235ED6">
          <w:pPr>
            <w:pStyle w:val="TOC2"/>
            <w:tabs>
              <w:tab w:val="left" w:pos="880"/>
              <w:tab w:val="right" w:leader="dot" w:pos="9736"/>
            </w:tabs>
            <w:rPr>
              <w:rFonts w:eastAsiaTheme="minorEastAsia"/>
              <w:noProof/>
            </w:rPr>
          </w:pPr>
          <w:hyperlink w:anchor="_Toc136968770" w:history="1">
            <w:r w:rsidRPr="003A3AC6">
              <w:rPr>
                <w:rStyle w:val="Hyperlink"/>
                <w:b/>
                <w:noProof/>
              </w:rPr>
              <w:t>6.5.</w:t>
            </w:r>
            <w:r>
              <w:rPr>
                <w:rFonts w:eastAsiaTheme="minorEastAsia"/>
                <w:noProof/>
              </w:rPr>
              <w:tab/>
            </w:r>
            <w:r w:rsidRPr="003A3AC6">
              <w:rPr>
                <w:rStyle w:val="Hyperlink"/>
                <w:b/>
                <w:noProof/>
              </w:rPr>
              <w:t>Listings in Sicily.</w:t>
            </w:r>
            <w:r>
              <w:rPr>
                <w:noProof/>
                <w:webHidden/>
              </w:rPr>
              <w:tab/>
            </w:r>
            <w:r>
              <w:rPr>
                <w:noProof/>
                <w:webHidden/>
              </w:rPr>
              <w:fldChar w:fldCharType="begin"/>
            </w:r>
            <w:r>
              <w:rPr>
                <w:noProof/>
                <w:webHidden/>
              </w:rPr>
              <w:instrText xml:space="preserve"> PAGEREF _Toc136968770 \h </w:instrText>
            </w:r>
            <w:r>
              <w:rPr>
                <w:noProof/>
                <w:webHidden/>
              </w:rPr>
            </w:r>
            <w:r>
              <w:rPr>
                <w:noProof/>
                <w:webHidden/>
              </w:rPr>
              <w:fldChar w:fldCharType="separate"/>
            </w:r>
            <w:r w:rsidR="00001BB6">
              <w:rPr>
                <w:noProof/>
                <w:webHidden/>
              </w:rPr>
              <w:t>11</w:t>
            </w:r>
            <w:r>
              <w:rPr>
                <w:noProof/>
                <w:webHidden/>
              </w:rPr>
              <w:fldChar w:fldCharType="end"/>
            </w:r>
          </w:hyperlink>
        </w:p>
        <w:p w:rsidR="00235ED6" w:rsidRDefault="00235ED6">
          <w:pPr>
            <w:pStyle w:val="TOC1"/>
            <w:tabs>
              <w:tab w:val="left" w:pos="440"/>
              <w:tab w:val="right" w:leader="dot" w:pos="9736"/>
            </w:tabs>
            <w:rPr>
              <w:rFonts w:eastAsiaTheme="minorEastAsia"/>
              <w:noProof/>
            </w:rPr>
          </w:pPr>
          <w:hyperlink w:anchor="_Toc136968771" w:history="1">
            <w:r w:rsidRPr="003A3AC6">
              <w:rPr>
                <w:rStyle w:val="Hyperlink"/>
                <w:b/>
                <w:noProof/>
              </w:rPr>
              <w:t>7.</w:t>
            </w:r>
            <w:r>
              <w:rPr>
                <w:rFonts w:eastAsiaTheme="minorEastAsia"/>
                <w:noProof/>
              </w:rPr>
              <w:tab/>
            </w:r>
            <w:r w:rsidRPr="003A3AC6">
              <w:rPr>
                <w:rStyle w:val="Hyperlink"/>
                <w:b/>
                <w:noProof/>
              </w:rPr>
              <w:t>Conclusion</w:t>
            </w:r>
            <w:r>
              <w:rPr>
                <w:noProof/>
                <w:webHidden/>
              </w:rPr>
              <w:tab/>
            </w:r>
            <w:r>
              <w:rPr>
                <w:noProof/>
                <w:webHidden/>
              </w:rPr>
              <w:fldChar w:fldCharType="begin"/>
            </w:r>
            <w:r>
              <w:rPr>
                <w:noProof/>
                <w:webHidden/>
              </w:rPr>
              <w:instrText xml:space="preserve"> PAGEREF _Toc136968771 \h </w:instrText>
            </w:r>
            <w:r>
              <w:rPr>
                <w:noProof/>
                <w:webHidden/>
              </w:rPr>
            </w:r>
            <w:r>
              <w:rPr>
                <w:noProof/>
                <w:webHidden/>
              </w:rPr>
              <w:fldChar w:fldCharType="separate"/>
            </w:r>
            <w:r w:rsidR="00001BB6">
              <w:rPr>
                <w:noProof/>
                <w:webHidden/>
              </w:rPr>
              <w:t>12</w:t>
            </w:r>
            <w:r>
              <w:rPr>
                <w:noProof/>
                <w:webHidden/>
              </w:rPr>
              <w:fldChar w:fldCharType="end"/>
            </w:r>
          </w:hyperlink>
        </w:p>
        <w:p w:rsidR="00235ED6" w:rsidRDefault="00235ED6">
          <w:pPr>
            <w:pStyle w:val="TOC1"/>
            <w:tabs>
              <w:tab w:val="left" w:pos="440"/>
              <w:tab w:val="right" w:leader="dot" w:pos="9736"/>
            </w:tabs>
            <w:rPr>
              <w:rFonts w:eastAsiaTheme="minorEastAsia"/>
              <w:noProof/>
            </w:rPr>
          </w:pPr>
          <w:hyperlink w:anchor="_Toc136968772" w:history="1">
            <w:r w:rsidRPr="003A3AC6">
              <w:rPr>
                <w:rStyle w:val="Hyperlink"/>
                <w:b/>
                <w:noProof/>
              </w:rPr>
              <w:t>8.</w:t>
            </w:r>
            <w:r>
              <w:rPr>
                <w:rFonts w:eastAsiaTheme="minorEastAsia"/>
                <w:noProof/>
              </w:rPr>
              <w:tab/>
            </w:r>
            <w:r w:rsidRPr="003A3AC6">
              <w:rPr>
                <w:rStyle w:val="Hyperlink"/>
                <w:b/>
                <w:noProof/>
              </w:rPr>
              <w:t>Color blindness test</w:t>
            </w:r>
            <w:r>
              <w:rPr>
                <w:noProof/>
                <w:webHidden/>
              </w:rPr>
              <w:tab/>
            </w:r>
            <w:r>
              <w:rPr>
                <w:noProof/>
                <w:webHidden/>
              </w:rPr>
              <w:fldChar w:fldCharType="begin"/>
            </w:r>
            <w:r>
              <w:rPr>
                <w:noProof/>
                <w:webHidden/>
              </w:rPr>
              <w:instrText xml:space="preserve"> PAGEREF _Toc136968772 \h </w:instrText>
            </w:r>
            <w:r>
              <w:rPr>
                <w:noProof/>
                <w:webHidden/>
              </w:rPr>
            </w:r>
            <w:r>
              <w:rPr>
                <w:noProof/>
                <w:webHidden/>
              </w:rPr>
              <w:fldChar w:fldCharType="separate"/>
            </w:r>
            <w:r w:rsidR="00001BB6">
              <w:rPr>
                <w:noProof/>
                <w:webHidden/>
              </w:rPr>
              <w:t>15</w:t>
            </w:r>
            <w:r>
              <w:rPr>
                <w:noProof/>
                <w:webHidden/>
              </w:rPr>
              <w:fldChar w:fldCharType="end"/>
            </w:r>
          </w:hyperlink>
        </w:p>
        <w:p w:rsidR="00235ED6" w:rsidRDefault="00235ED6">
          <w:pPr>
            <w:pStyle w:val="TOC2"/>
            <w:tabs>
              <w:tab w:val="left" w:pos="880"/>
              <w:tab w:val="right" w:leader="dot" w:pos="9736"/>
            </w:tabs>
            <w:rPr>
              <w:rFonts w:eastAsiaTheme="minorEastAsia"/>
              <w:noProof/>
            </w:rPr>
          </w:pPr>
          <w:hyperlink w:anchor="_Toc136968773" w:history="1">
            <w:r w:rsidRPr="003A3AC6">
              <w:rPr>
                <w:rStyle w:val="Hyperlink"/>
                <w:b/>
                <w:noProof/>
              </w:rPr>
              <w:t>8.1.</w:t>
            </w:r>
            <w:r>
              <w:rPr>
                <w:rFonts w:eastAsiaTheme="minorEastAsia"/>
                <w:noProof/>
              </w:rPr>
              <w:tab/>
            </w:r>
            <w:r w:rsidRPr="003A3AC6">
              <w:rPr>
                <w:rStyle w:val="Hyperlink"/>
                <w:b/>
                <w:noProof/>
              </w:rPr>
              <w:t>Red Weak test</w:t>
            </w:r>
            <w:r>
              <w:rPr>
                <w:noProof/>
                <w:webHidden/>
              </w:rPr>
              <w:tab/>
            </w:r>
            <w:r>
              <w:rPr>
                <w:noProof/>
                <w:webHidden/>
              </w:rPr>
              <w:fldChar w:fldCharType="begin"/>
            </w:r>
            <w:r>
              <w:rPr>
                <w:noProof/>
                <w:webHidden/>
              </w:rPr>
              <w:instrText xml:space="preserve"> PAGEREF _Toc136968773 \h </w:instrText>
            </w:r>
            <w:r>
              <w:rPr>
                <w:noProof/>
                <w:webHidden/>
              </w:rPr>
            </w:r>
            <w:r>
              <w:rPr>
                <w:noProof/>
                <w:webHidden/>
              </w:rPr>
              <w:fldChar w:fldCharType="separate"/>
            </w:r>
            <w:r w:rsidR="00001BB6">
              <w:rPr>
                <w:noProof/>
                <w:webHidden/>
              </w:rPr>
              <w:t>15</w:t>
            </w:r>
            <w:r>
              <w:rPr>
                <w:noProof/>
                <w:webHidden/>
              </w:rPr>
              <w:fldChar w:fldCharType="end"/>
            </w:r>
          </w:hyperlink>
        </w:p>
        <w:p w:rsidR="00235ED6" w:rsidRDefault="00235ED6">
          <w:pPr>
            <w:pStyle w:val="TOC2"/>
            <w:tabs>
              <w:tab w:val="left" w:pos="880"/>
              <w:tab w:val="right" w:leader="dot" w:pos="9736"/>
            </w:tabs>
            <w:rPr>
              <w:rFonts w:eastAsiaTheme="minorEastAsia"/>
              <w:noProof/>
            </w:rPr>
          </w:pPr>
          <w:hyperlink w:anchor="_Toc136968774" w:history="1">
            <w:r w:rsidRPr="003A3AC6">
              <w:rPr>
                <w:rStyle w:val="Hyperlink"/>
                <w:b/>
                <w:noProof/>
              </w:rPr>
              <w:t>8.2.</w:t>
            </w:r>
            <w:r>
              <w:rPr>
                <w:rFonts w:eastAsiaTheme="minorEastAsia"/>
                <w:noProof/>
              </w:rPr>
              <w:tab/>
            </w:r>
            <w:r w:rsidRPr="003A3AC6">
              <w:rPr>
                <w:rStyle w:val="Hyperlink"/>
                <w:b/>
                <w:noProof/>
              </w:rPr>
              <w:t>Red Blind test</w:t>
            </w:r>
            <w:r>
              <w:rPr>
                <w:noProof/>
                <w:webHidden/>
              </w:rPr>
              <w:tab/>
            </w:r>
            <w:r>
              <w:rPr>
                <w:noProof/>
                <w:webHidden/>
              </w:rPr>
              <w:fldChar w:fldCharType="begin"/>
            </w:r>
            <w:r>
              <w:rPr>
                <w:noProof/>
                <w:webHidden/>
              </w:rPr>
              <w:instrText xml:space="preserve"> PAGEREF _Toc136968774 \h </w:instrText>
            </w:r>
            <w:r>
              <w:rPr>
                <w:noProof/>
                <w:webHidden/>
              </w:rPr>
            </w:r>
            <w:r>
              <w:rPr>
                <w:noProof/>
                <w:webHidden/>
              </w:rPr>
              <w:fldChar w:fldCharType="separate"/>
            </w:r>
            <w:r w:rsidR="00001BB6">
              <w:rPr>
                <w:noProof/>
                <w:webHidden/>
              </w:rPr>
              <w:t>16</w:t>
            </w:r>
            <w:r>
              <w:rPr>
                <w:noProof/>
                <w:webHidden/>
              </w:rPr>
              <w:fldChar w:fldCharType="end"/>
            </w:r>
          </w:hyperlink>
        </w:p>
        <w:p w:rsidR="00235ED6" w:rsidRDefault="00235ED6">
          <w:pPr>
            <w:pStyle w:val="TOC2"/>
            <w:tabs>
              <w:tab w:val="left" w:pos="880"/>
              <w:tab w:val="right" w:leader="dot" w:pos="9736"/>
            </w:tabs>
            <w:rPr>
              <w:rFonts w:eastAsiaTheme="minorEastAsia"/>
              <w:noProof/>
            </w:rPr>
          </w:pPr>
          <w:hyperlink w:anchor="_Toc136968775" w:history="1">
            <w:r w:rsidRPr="003A3AC6">
              <w:rPr>
                <w:rStyle w:val="Hyperlink"/>
                <w:b/>
                <w:noProof/>
              </w:rPr>
              <w:t>8.3.</w:t>
            </w:r>
            <w:r>
              <w:rPr>
                <w:rFonts w:eastAsiaTheme="minorEastAsia"/>
                <w:noProof/>
              </w:rPr>
              <w:tab/>
            </w:r>
            <w:r w:rsidRPr="003A3AC6">
              <w:rPr>
                <w:rStyle w:val="Hyperlink"/>
                <w:b/>
                <w:noProof/>
              </w:rPr>
              <w:t>Blue Weak test</w:t>
            </w:r>
            <w:r>
              <w:rPr>
                <w:noProof/>
                <w:webHidden/>
              </w:rPr>
              <w:tab/>
            </w:r>
            <w:r>
              <w:rPr>
                <w:noProof/>
                <w:webHidden/>
              </w:rPr>
              <w:fldChar w:fldCharType="begin"/>
            </w:r>
            <w:r>
              <w:rPr>
                <w:noProof/>
                <w:webHidden/>
              </w:rPr>
              <w:instrText xml:space="preserve"> PAGEREF _Toc136968775 \h </w:instrText>
            </w:r>
            <w:r>
              <w:rPr>
                <w:noProof/>
                <w:webHidden/>
              </w:rPr>
            </w:r>
            <w:r>
              <w:rPr>
                <w:noProof/>
                <w:webHidden/>
              </w:rPr>
              <w:fldChar w:fldCharType="separate"/>
            </w:r>
            <w:r w:rsidR="00001BB6">
              <w:rPr>
                <w:noProof/>
                <w:webHidden/>
              </w:rPr>
              <w:t>16</w:t>
            </w:r>
            <w:r>
              <w:rPr>
                <w:noProof/>
                <w:webHidden/>
              </w:rPr>
              <w:fldChar w:fldCharType="end"/>
            </w:r>
          </w:hyperlink>
        </w:p>
        <w:p w:rsidR="00235ED6" w:rsidRDefault="00235ED6">
          <w:pPr>
            <w:pStyle w:val="TOC2"/>
            <w:tabs>
              <w:tab w:val="left" w:pos="880"/>
              <w:tab w:val="right" w:leader="dot" w:pos="9736"/>
            </w:tabs>
            <w:rPr>
              <w:rFonts w:eastAsiaTheme="minorEastAsia"/>
              <w:noProof/>
            </w:rPr>
          </w:pPr>
          <w:hyperlink w:anchor="_Toc136968776" w:history="1">
            <w:r w:rsidRPr="003A3AC6">
              <w:rPr>
                <w:rStyle w:val="Hyperlink"/>
                <w:b/>
                <w:noProof/>
              </w:rPr>
              <w:t>8.4.</w:t>
            </w:r>
            <w:r>
              <w:rPr>
                <w:rFonts w:eastAsiaTheme="minorEastAsia"/>
                <w:noProof/>
              </w:rPr>
              <w:tab/>
            </w:r>
            <w:r w:rsidRPr="003A3AC6">
              <w:rPr>
                <w:rStyle w:val="Hyperlink"/>
                <w:b/>
                <w:noProof/>
              </w:rPr>
              <w:t>Blue Blind test</w:t>
            </w:r>
            <w:r>
              <w:rPr>
                <w:noProof/>
                <w:webHidden/>
              </w:rPr>
              <w:tab/>
            </w:r>
            <w:r>
              <w:rPr>
                <w:noProof/>
                <w:webHidden/>
              </w:rPr>
              <w:fldChar w:fldCharType="begin"/>
            </w:r>
            <w:r>
              <w:rPr>
                <w:noProof/>
                <w:webHidden/>
              </w:rPr>
              <w:instrText xml:space="preserve"> PAGEREF _Toc136968776 \h </w:instrText>
            </w:r>
            <w:r>
              <w:rPr>
                <w:noProof/>
                <w:webHidden/>
              </w:rPr>
            </w:r>
            <w:r>
              <w:rPr>
                <w:noProof/>
                <w:webHidden/>
              </w:rPr>
              <w:fldChar w:fldCharType="separate"/>
            </w:r>
            <w:r w:rsidR="00001BB6">
              <w:rPr>
                <w:noProof/>
                <w:webHidden/>
              </w:rPr>
              <w:t>17</w:t>
            </w:r>
            <w:r>
              <w:rPr>
                <w:noProof/>
                <w:webHidden/>
              </w:rPr>
              <w:fldChar w:fldCharType="end"/>
            </w:r>
          </w:hyperlink>
        </w:p>
        <w:p w:rsidR="00235ED6" w:rsidRDefault="00235ED6">
          <w:pPr>
            <w:pStyle w:val="TOC2"/>
            <w:tabs>
              <w:tab w:val="left" w:pos="880"/>
              <w:tab w:val="right" w:leader="dot" w:pos="9736"/>
            </w:tabs>
            <w:rPr>
              <w:rFonts w:eastAsiaTheme="minorEastAsia"/>
              <w:noProof/>
            </w:rPr>
          </w:pPr>
          <w:hyperlink w:anchor="_Toc136968777" w:history="1">
            <w:r w:rsidRPr="003A3AC6">
              <w:rPr>
                <w:rStyle w:val="Hyperlink"/>
                <w:b/>
                <w:noProof/>
              </w:rPr>
              <w:t>8.5.</w:t>
            </w:r>
            <w:r>
              <w:rPr>
                <w:rFonts w:eastAsiaTheme="minorEastAsia"/>
                <w:noProof/>
              </w:rPr>
              <w:tab/>
            </w:r>
            <w:r w:rsidRPr="003A3AC6">
              <w:rPr>
                <w:rStyle w:val="Hyperlink"/>
                <w:b/>
                <w:noProof/>
              </w:rPr>
              <w:t>Green Weak test</w:t>
            </w:r>
            <w:r>
              <w:rPr>
                <w:noProof/>
                <w:webHidden/>
              </w:rPr>
              <w:tab/>
            </w:r>
            <w:r>
              <w:rPr>
                <w:noProof/>
                <w:webHidden/>
              </w:rPr>
              <w:fldChar w:fldCharType="begin"/>
            </w:r>
            <w:r>
              <w:rPr>
                <w:noProof/>
                <w:webHidden/>
              </w:rPr>
              <w:instrText xml:space="preserve"> PAGEREF _Toc136968777 \h </w:instrText>
            </w:r>
            <w:r>
              <w:rPr>
                <w:noProof/>
                <w:webHidden/>
              </w:rPr>
            </w:r>
            <w:r>
              <w:rPr>
                <w:noProof/>
                <w:webHidden/>
              </w:rPr>
              <w:fldChar w:fldCharType="separate"/>
            </w:r>
            <w:r w:rsidR="00001BB6">
              <w:rPr>
                <w:noProof/>
                <w:webHidden/>
              </w:rPr>
              <w:t>18</w:t>
            </w:r>
            <w:r>
              <w:rPr>
                <w:noProof/>
                <w:webHidden/>
              </w:rPr>
              <w:fldChar w:fldCharType="end"/>
            </w:r>
          </w:hyperlink>
        </w:p>
        <w:p w:rsidR="00235ED6" w:rsidRDefault="00235ED6">
          <w:pPr>
            <w:pStyle w:val="TOC2"/>
            <w:tabs>
              <w:tab w:val="left" w:pos="880"/>
              <w:tab w:val="right" w:leader="dot" w:pos="9736"/>
            </w:tabs>
            <w:rPr>
              <w:rFonts w:eastAsiaTheme="minorEastAsia"/>
              <w:noProof/>
            </w:rPr>
          </w:pPr>
          <w:hyperlink w:anchor="_Toc136968778" w:history="1">
            <w:r w:rsidRPr="003A3AC6">
              <w:rPr>
                <w:rStyle w:val="Hyperlink"/>
                <w:b/>
                <w:noProof/>
              </w:rPr>
              <w:t>8.6.</w:t>
            </w:r>
            <w:r>
              <w:rPr>
                <w:rFonts w:eastAsiaTheme="minorEastAsia"/>
                <w:noProof/>
              </w:rPr>
              <w:tab/>
            </w:r>
            <w:r w:rsidRPr="003A3AC6">
              <w:rPr>
                <w:rStyle w:val="Hyperlink"/>
                <w:b/>
                <w:noProof/>
              </w:rPr>
              <w:t>Green Blind test</w:t>
            </w:r>
            <w:r>
              <w:rPr>
                <w:noProof/>
                <w:webHidden/>
              </w:rPr>
              <w:tab/>
            </w:r>
            <w:r>
              <w:rPr>
                <w:noProof/>
                <w:webHidden/>
              </w:rPr>
              <w:fldChar w:fldCharType="begin"/>
            </w:r>
            <w:r>
              <w:rPr>
                <w:noProof/>
                <w:webHidden/>
              </w:rPr>
              <w:instrText xml:space="preserve"> PAGEREF _Toc136968778 \h </w:instrText>
            </w:r>
            <w:r>
              <w:rPr>
                <w:noProof/>
                <w:webHidden/>
              </w:rPr>
            </w:r>
            <w:r>
              <w:rPr>
                <w:noProof/>
                <w:webHidden/>
              </w:rPr>
              <w:fldChar w:fldCharType="separate"/>
            </w:r>
            <w:r w:rsidR="00001BB6">
              <w:rPr>
                <w:noProof/>
                <w:webHidden/>
              </w:rPr>
              <w:t>19</w:t>
            </w:r>
            <w:r>
              <w:rPr>
                <w:noProof/>
                <w:webHidden/>
              </w:rPr>
              <w:fldChar w:fldCharType="end"/>
            </w:r>
          </w:hyperlink>
        </w:p>
        <w:p w:rsidR="00235ED6" w:rsidRDefault="00235ED6">
          <w:pPr>
            <w:pStyle w:val="TOC2"/>
            <w:tabs>
              <w:tab w:val="left" w:pos="880"/>
              <w:tab w:val="right" w:leader="dot" w:pos="9736"/>
            </w:tabs>
            <w:rPr>
              <w:rFonts w:eastAsiaTheme="minorEastAsia"/>
              <w:noProof/>
            </w:rPr>
          </w:pPr>
          <w:hyperlink w:anchor="_Toc136968779" w:history="1">
            <w:r w:rsidRPr="003A3AC6">
              <w:rPr>
                <w:rStyle w:val="Hyperlink"/>
                <w:b/>
                <w:noProof/>
              </w:rPr>
              <w:t>8.7.</w:t>
            </w:r>
            <w:r>
              <w:rPr>
                <w:rFonts w:eastAsiaTheme="minorEastAsia"/>
                <w:noProof/>
              </w:rPr>
              <w:tab/>
            </w:r>
            <w:r w:rsidRPr="003A3AC6">
              <w:rPr>
                <w:rStyle w:val="Hyperlink"/>
                <w:b/>
                <w:noProof/>
              </w:rPr>
              <w:t>Monochromic Test</w:t>
            </w:r>
            <w:r>
              <w:rPr>
                <w:noProof/>
                <w:webHidden/>
              </w:rPr>
              <w:tab/>
            </w:r>
            <w:r>
              <w:rPr>
                <w:noProof/>
                <w:webHidden/>
              </w:rPr>
              <w:fldChar w:fldCharType="begin"/>
            </w:r>
            <w:r>
              <w:rPr>
                <w:noProof/>
                <w:webHidden/>
              </w:rPr>
              <w:instrText xml:space="preserve"> PAGEREF _Toc136968779 \h </w:instrText>
            </w:r>
            <w:r>
              <w:rPr>
                <w:noProof/>
                <w:webHidden/>
              </w:rPr>
            </w:r>
            <w:r>
              <w:rPr>
                <w:noProof/>
                <w:webHidden/>
              </w:rPr>
              <w:fldChar w:fldCharType="separate"/>
            </w:r>
            <w:r w:rsidR="00001BB6">
              <w:rPr>
                <w:noProof/>
                <w:webHidden/>
              </w:rPr>
              <w:t>19</w:t>
            </w:r>
            <w:r>
              <w:rPr>
                <w:noProof/>
                <w:webHidden/>
              </w:rPr>
              <w:fldChar w:fldCharType="end"/>
            </w:r>
          </w:hyperlink>
        </w:p>
        <w:p w:rsidR="00F86E7F" w:rsidRPr="000A71BF" w:rsidRDefault="00F86E7F">
          <w:pPr>
            <w:rPr>
              <w:color w:val="404040" w:themeColor="text1" w:themeTint="BF"/>
            </w:rPr>
          </w:pPr>
          <w:r w:rsidRPr="000A71BF">
            <w:rPr>
              <w:b/>
              <w:bCs/>
              <w:noProof/>
              <w:color w:val="404040" w:themeColor="text1" w:themeTint="BF"/>
            </w:rPr>
            <w:fldChar w:fldCharType="end"/>
          </w:r>
        </w:p>
      </w:sdtContent>
    </w:sdt>
    <w:p w:rsidR="00AF50A7" w:rsidRDefault="00AF50A7" w:rsidP="00B7285F">
      <w:pPr>
        <w:jc w:val="center"/>
        <w:rPr>
          <w:b/>
          <w:bCs/>
          <w:color w:val="404040" w:themeColor="text1" w:themeTint="BF"/>
          <w:sz w:val="32"/>
        </w:rPr>
      </w:pPr>
    </w:p>
    <w:p w:rsidR="004271D1" w:rsidRDefault="004271D1" w:rsidP="00B7285F">
      <w:pPr>
        <w:jc w:val="center"/>
        <w:rPr>
          <w:b/>
          <w:bCs/>
          <w:color w:val="404040" w:themeColor="text1" w:themeTint="BF"/>
          <w:sz w:val="32"/>
        </w:rPr>
      </w:pPr>
    </w:p>
    <w:p w:rsidR="004271D1" w:rsidRDefault="004271D1" w:rsidP="00B7285F">
      <w:pPr>
        <w:jc w:val="center"/>
        <w:rPr>
          <w:b/>
          <w:bCs/>
          <w:color w:val="404040" w:themeColor="text1" w:themeTint="BF"/>
          <w:sz w:val="32"/>
        </w:rPr>
      </w:pPr>
    </w:p>
    <w:p w:rsidR="004271D1" w:rsidRDefault="004271D1" w:rsidP="00B7285F">
      <w:pPr>
        <w:jc w:val="center"/>
        <w:rPr>
          <w:b/>
          <w:bCs/>
          <w:color w:val="404040" w:themeColor="text1" w:themeTint="BF"/>
          <w:sz w:val="32"/>
        </w:rPr>
      </w:pPr>
    </w:p>
    <w:p w:rsidR="004271D1" w:rsidRDefault="004271D1" w:rsidP="004271D1">
      <w:pPr>
        <w:rPr>
          <w:b/>
          <w:bCs/>
          <w:color w:val="404040" w:themeColor="text1" w:themeTint="BF"/>
          <w:sz w:val="32"/>
        </w:rPr>
      </w:pPr>
    </w:p>
    <w:p w:rsidR="004271D1" w:rsidRDefault="004271D1" w:rsidP="004271D1">
      <w:pPr>
        <w:rPr>
          <w:b/>
          <w:bCs/>
          <w:color w:val="404040" w:themeColor="text1" w:themeTint="BF"/>
          <w:sz w:val="32"/>
        </w:rPr>
      </w:pPr>
    </w:p>
    <w:p w:rsidR="004271D1" w:rsidRDefault="004271D1" w:rsidP="004271D1">
      <w:pPr>
        <w:rPr>
          <w:b/>
          <w:bCs/>
          <w:color w:val="404040" w:themeColor="text1" w:themeTint="BF"/>
          <w:sz w:val="32"/>
        </w:rPr>
      </w:pPr>
    </w:p>
    <w:p w:rsidR="001653D6" w:rsidRDefault="001653D6" w:rsidP="004271D1">
      <w:pPr>
        <w:rPr>
          <w:b/>
          <w:bCs/>
          <w:color w:val="404040" w:themeColor="text1" w:themeTint="BF"/>
          <w:sz w:val="32"/>
        </w:rPr>
      </w:pPr>
    </w:p>
    <w:p w:rsidR="00A26A07" w:rsidRDefault="00A26A07" w:rsidP="004271D1">
      <w:pPr>
        <w:pStyle w:val="Heading1"/>
        <w:numPr>
          <w:ilvl w:val="0"/>
          <w:numId w:val="1"/>
        </w:numPr>
        <w:rPr>
          <w:b/>
          <w:color w:val="FF5A5F"/>
        </w:rPr>
      </w:pPr>
      <w:bookmarkStart w:id="0" w:name="_Toc136968760"/>
      <w:r>
        <w:rPr>
          <w:b/>
          <w:color w:val="FF5A5F"/>
        </w:rPr>
        <w:lastRenderedPageBreak/>
        <w:t>Introduction</w:t>
      </w:r>
      <w:bookmarkEnd w:id="0"/>
    </w:p>
    <w:p w:rsidR="0093119B" w:rsidRDefault="0093119B" w:rsidP="0093119B">
      <w:pPr>
        <w:spacing w:line="240" w:lineRule="auto"/>
        <w:jc w:val="both"/>
      </w:pPr>
    </w:p>
    <w:p w:rsidR="001F3CA2" w:rsidRPr="006672F2" w:rsidRDefault="006672F2" w:rsidP="004314E4">
      <w:pPr>
        <w:spacing w:line="240" w:lineRule="auto"/>
        <w:jc w:val="both"/>
        <w:rPr>
          <w:rFonts w:cstheme="minorHAnsi"/>
          <w:sz w:val="24"/>
          <w:szCs w:val="28"/>
        </w:rPr>
      </w:pPr>
      <w:r w:rsidRPr="006672F2">
        <w:rPr>
          <w:rFonts w:cstheme="minorHAnsi"/>
          <w:sz w:val="24"/>
          <w:szCs w:val="28"/>
        </w:rPr>
        <w:t>Airbnb has revolutionized the way people travel and find accommodations worldwide, and the beautiful island of Sicily in Italy is no exception. With its stunning landscapes, rich history, and vibrant culture, Sicily has become an increasingly popular tourist destination, attracting diverse travelers. As a result, Airbnb has emerged as a prominent platform for finding unique and affordable lodging options across the island.</w:t>
      </w:r>
      <w:r>
        <w:rPr>
          <w:rFonts w:cstheme="minorHAnsi"/>
          <w:sz w:val="24"/>
          <w:szCs w:val="28"/>
        </w:rPr>
        <w:t xml:space="preserve"> </w:t>
      </w:r>
      <w:r w:rsidRPr="006672F2">
        <w:rPr>
          <w:rFonts w:cstheme="minorHAnsi"/>
          <w:sz w:val="24"/>
          <w:szCs w:val="28"/>
        </w:rPr>
        <w:t>This dataset encompasses a wide range of information, including property listings, Cities, guest reviews, and more. By exploring this data, we can delve into various aspects of the Airbnb ecosystem in Sicily, such as popular destinations, and pricing dynamics.</w:t>
      </w:r>
    </w:p>
    <w:p w:rsidR="004271D1" w:rsidRDefault="004271D1" w:rsidP="004271D1">
      <w:pPr>
        <w:pStyle w:val="Heading1"/>
        <w:numPr>
          <w:ilvl w:val="0"/>
          <w:numId w:val="1"/>
        </w:numPr>
        <w:rPr>
          <w:b/>
          <w:color w:val="FF5A5F"/>
        </w:rPr>
      </w:pPr>
      <w:bookmarkStart w:id="1" w:name="_Toc136968761"/>
      <w:r w:rsidRPr="004271D1">
        <w:rPr>
          <w:b/>
          <w:color w:val="FF5A5F"/>
        </w:rPr>
        <w:t>Starting Dataset</w:t>
      </w:r>
      <w:bookmarkEnd w:id="1"/>
    </w:p>
    <w:p w:rsidR="00F137D2" w:rsidRDefault="00F137D2" w:rsidP="004314E4">
      <w:pPr>
        <w:spacing w:line="240" w:lineRule="auto"/>
        <w:jc w:val="both"/>
        <w:rPr>
          <w:rFonts w:cstheme="minorHAnsi"/>
          <w:sz w:val="24"/>
          <w:szCs w:val="24"/>
        </w:rPr>
      </w:pPr>
      <w:r w:rsidRPr="00F137D2">
        <w:rPr>
          <w:rFonts w:cstheme="minorHAnsi"/>
          <w:sz w:val="24"/>
          <w:szCs w:val="24"/>
        </w:rPr>
        <w:t>The report is based on the inside Airbnb dataset for the Si</w:t>
      </w:r>
      <w:r>
        <w:rPr>
          <w:rFonts w:cstheme="minorHAnsi"/>
          <w:sz w:val="24"/>
          <w:szCs w:val="24"/>
        </w:rPr>
        <w:t xml:space="preserve">cily region. The data is </w:t>
      </w:r>
      <w:r w:rsidRPr="00F137D2">
        <w:rPr>
          <w:rFonts w:cstheme="minorHAnsi"/>
          <w:sz w:val="24"/>
          <w:szCs w:val="24"/>
        </w:rPr>
        <w:t xml:space="preserve">extracted from </w:t>
      </w:r>
      <w:hyperlink r:id="rId13" w:history="1">
        <w:r w:rsidRPr="00F137D2">
          <w:rPr>
            <w:rStyle w:val="Hyperlink"/>
            <w:rFonts w:cstheme="minorHAnsi"/>
            <w:sz w:val="24"/>
            <w:szCs w:val="24"/>
          </w:rPr>
          <w:t>Insideairbnb</w:t>
        </w:r>
      </w:hyperlink>
      <w:r w:rsidRPr="00F137D2">
        <w:rPr>
          <w:rFonts w:cstheme="minorHAnsi"/>
          <w:sz w:val="24"/>
          <w:szCs w:val="24"/>
        </w:rPr>
        <w:t xml:space="preserve">. We have extracted four </w:t>
      </w:r>
      <w:r>
        <w:rPr>
          <w:rFonts w:cstheme="minorHAnsi"/>
          <w:sz w:val="24"/>
          <w:szCs w:val="24"/>
        </w:rPr>
        <w:t>tables</w:t>
      </w:r>
      <w:r w:rsidRPr="00F137D2">
        <w:rPr>
          <w:rFonts w:cstheme="minorHAnsi"/>
          <w:sz w:val="24"/>
          <w:szCs w:val="24"/>
        </w:rPr>
        <w:t>:</w:t>
      </w:r>
    </w:p>
    <w:p w:rsidR="00063440" w:rsidRPr="00063440" w:rsidRDefault="00063440" w:rsidP="004314E4">
      <w:pPr>
        <w:spacing w:line="240" w:lineRule="auto"/>
        <w:jc w:val="center"/>
        <w:rPr>
          <w:rFonts w:cstheme="minorHAnsi"/>
          <w:b/>
          <w:sz w:val="24"/>
          <w:szCs w:val="24"/>
        </w:rPr>
      </w:pPr>
      <w:r w:rsidRPr="00063440">
        <w:rPr>
          <w:rFonts w:cstheme="minorHAnsi"/>
          <w:b/>
          <w:sz w:val="24"/>
          <w:szCs w:val="24"/>
        </w:rPr>
        <w:t>Listing Table</w:t>
      </w:r>
    </w:p>
    <w:p w:rsidR="00063440" w:rsidRPr="00CD606B" w:rsidRDefault="00063440" w:rsidP="00CD606B">
      <w:pPr>
        <w:spacing w:line="360" w:lineRule="auto"/>
        <w:jc w:val="center"/>
        <w:rPr>
          <w:rFonts w:cstheme="minorHAnsi"/>
          <w:sz w:val="24"/>
          <w:szCs w:val="24"/>
        </w:rPr>
      </w:pPr>
      <w:r w:rsidRPr="00D64D5A">
        <w:rPr>
          <w:rFonts w:ascii="Courier New" w:hAnsi="Courier New" w:cs="Courier New"/>
          <w:noProof/>
          <w:sz w:val="28"/>
          <w:szCs w:val="28"/>
        </w:rPr>
        <w:drawing>
          <wp:inline distT="0" distB="0" distL="0" distR="0" wp14:anchorId="0C17B1F9" wp14:editId="041367CA">
            <wp:extent cx="5814060" cy="3228975"/>
            <wp:effectExtent l="0" t="0" r="0" b="9525"/>
            <wp:docPr id="3965421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36341" cy="3241349"/>
                    </a:xfrm>
                    <a:prstGeom prst="rect">
                      <a:avLst/>
                    </a:prstGeom>
                    <a:noFill/>
                    <a:ln>
                      <a:noFill/>
                    </a:ln>
                  </pic:spPr>
                </pic:pic>
              </a:graphicData>
            </a:graphic>
          </wp:inline>
        </w:drawing>
      </w:r>
    </w:p>
    <w:p w:rsidR="00063440" w:rsidRDefault="00063440" w:rsidP="004314E4">
      <w:pPr>
        <w:spacing w:line="240" w:lineRule="auto"/>
        <w:jc w:val="center"/>
        <w:rPr>
          <w:b/>
        </w:rPr>
      </w:pPr>
      <w:r w:rsidRPr="00063440">
        <w:rPr>
          <w:b/>
        </w:rPr>
        <w:t>Calendar Table</w:t>
      </w:r>
    </w:p>
    <w:p w:rsidR="00063440" w:rsidRDefault="00063440" w:rsidP="00063440">
      <w:pPr>
        <w:jc w:val="center"/>
        <w:rPr>
          <w:b/>
        </w:rPr>
      </w:pPr>
      <w:r w:rsidRPr="00D64D5A">
        <w:rPr>
          <w:rFonts w:ascii="Courier New" w:hAnsi="Courier New" w:cs="Courier New"/>
          <w:noProof/>
          <w:sz w:val="28"/>
          <w:szCs w:val="28"/>
        </w:rPr>
        <w:drawing>
          <wp:inline distT="0" distB="0" distL="0" distR="0" wp14:anchorId="58B11643" wp14:editId="1CAFE21B">
            <wp:extent cx="5762655" cy="1546860"/>
            <wp:effectExtent l="0" t="0" r="9525" b="0"/>
            <wp:docPr id="205907349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74407" cy="1550015"/>
                    </a:xfrm>
                    <a:prstGeom prst="rect">
                      <a:avLst/>
                    </a:prstGeom>
                    <a:noFill/>
                    <a:ln>
                      <a:noFill/>
                    </a:ln>
                  </pic:spPr>
                </pic:pic>
              </a:graphicData>
            </a:graphic>
          </wp:inline>
        </w:drawing>
      </w:r>
    </w:p>
    <w:p w:rsidR="004314E4" w:rsidRDefault="004314E4" w:rsidP="004314E4">
      <w:pPr>
        <w:spacing w:line="240" w:lineRule="auto"/>
        <w:jc w:val="center"/>
        <w:rPr>
          <w:b/>
        </w:rPr>
      </w:pPr>
    </w:p>
    <w:p w:rsidR="004314E4" w:rsidRDefault="004314E4" w:rsidP="004314E4">
      <w:pPr>
        <w:spacing w:line="240" w:lineRule="auto"/>
        <w:jc w:val="center"/>
        <w:rPr>
          <w:b/>
        </w:rPr>
      </w:pPr>
    </w:p>
    <w:p w:rsidR="00063440" w:rsidRDefault="00063440" w:rsidP="004314E4">
      <w:pPr>
        <w:spacing w:line="240" w:lineRule="auto"/>
        <w:jc w:val="center"/>
        <w:rPr>
          <w:b/>
        </w:rPr>
      </w:pPr>
      <w:r>
        <w:rPr>
          <w:b/>
        </w:rPr>
        <w:t>Reviews Table</w:t>
      </w:r>
    </w:p>
    <w:p w:rsidR="00063440" w:rsidRDefault="00063440" w:rsidP="004314E4">
      <w:pPr>
        <w:spacing w:line="240" w:lineRule="auto"/>
        <w:jc w:val="center"/>
        <w:rPr>
          <w:b/>
        </w:rPr>
      </w:pPr>
      <w:r w:rsidRPr="00D64D5A">
        <w:rPr>
          <w:rFonts w:ascii="Courier New" w:hAnsi="Courier New" w:cs="Courier New"/>
          <w:noProof/>
          <w:sz w:val="28"/>
          <w:szCs w:val="28"/>
        </w:rPr>
        <w:drawing>
          <wp:inline distT="0" distB="0" distL="0" distR="0" wp14:anchorId="5EEE464B" wp14:editId="760BA0F5">
            <wp:extent cx="5929091" cy="601980"/>
            <wp:effectExtent l="0" t="0" r="0" b="7620"/>
            <wp:docPr id="1527686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6126" cy="603710"/>
                    </a:xfrm>
                    <a:prstGeom prst="rect">
                      <a:avLst/>
                    </a:prstGeom>
                    <a:noFill/>
                    <a:ln>
                      <a:noFill/>
                    </a:ln>
                  </pic:spPr>
                </pic:pic>
              </a:graphicData>
            </a:graphic>
          </wp:inline>
        </w:drawing>
      </w:r>
    </w:p>
    <w:p w:rsidR="00063440" w:rsidRDefault="00063440" w:rsidP="004314E4">
      <w:pPr>
        <w:spacing w:line="240" w:lineRule="auto"/>
        <w:jc w:val="center"/>
        <w:rPr>
          <w:b/>
        </w:rPr>
      </w:pPr>
      <w:r>
        <w:rPr>
          <w:b/>
        </w:rPr>
        <w:t>Neighborhood Table</w:t>
      </w:r>
    </w:p>
    <w:p w:rsidR="00E27583" w:rsidRPr="00063440" w:rsidRDefault="00063440" w:rsidP="00E27583">
      <w:pPr>
        <w:jc w:val="center"/>
        <w:rPr>
          <w:b/>
        </w:rPr>
      </w:pPr>
      <w:r w:rsidRPr="00D64D5A">
        <w:rPr>
          <w:rFonts w:ascii="Courier New" w:hAnsi="Courier New" w:cs="Courier New"/>
          <w:noProof/>
          <w:sz w:val="28"/>
          <w:szCs w:val="28"/>
        </w:rPr>
        <w:drawing>
          <wp:inline distT="0" distB="0" distL="0" distR="0" wp14:anchorId="286C5034" wp14:editId="5E4D98DB">
            <wp:extent cx="6004142" cy="609600"/>
            <wp:effectExtent l="0" t="0" r="0" b="0"/>
            <wp:docPr id="120869589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13523" cy="610552"/>
                    </a:xfrm>
                    <a:prstGeom prst="rect">
                      <a:avLst/>
                    </a:prstGeom>
                    <a:noFill/>
                    <a:ln>
                      <a:noFill/>
                    </a:ln>
                  </pic:spPr>
                </pic:pic>
              </a:graphicData>
            </a:graphic>
          </wp:inline>
        </w:drawing>
      </w:r>
    </w:p>
    <w:p w:rsidR="004271D1" w:rsidRDefault="004271D1" w:rsidP="004271D1">
      <w:pPr>
        <w:pStyle w:val="Heading1"/>
        <w:numPr>
          <w:ilvl w:val="0"/>
          <w:numId w:val="1"/>
        </w:numPr>
        <w:rPr>
          <w:b/>
          <w:color w:val="FF5A5F"/>
        </w:rPr>
      </w:pPr>
      <w:bookmarkStart w:id="2" w:name="_Toc136968762"/>
      <w:r w:rsidRPr="00EB774B">
        <w:rPr>
          <w:b/>
          <w:color w:val="FF5A5F"/>
        </w:rPr>
        <w:t>Business Questions</w:t>
      </w:r>
      <w:bookmarkEnd w:id="2"/>
    </w:p>
    <w:p w:rsidR="00E27583" w:rsidRPr="00E27583" w:rsidRDefault="00E27583" w:rsidP="00E27583"/>
    <w:p w:rsidR="00E27583" w:rsidRPr="00E27583" w:rsidRDefault="00E27583" w:rsidP="004314E4">
      <w:pPr>
        <w:spacing w:line="240" w:lineRule="auto"/>
        <w:jc w:val="both"/>
        <w:rPr>
          <w:rFonts w:cstheme="minorHAnsi"/>
          <w:sz w:val="24"/>
          <w:szCs w:val="24"/>
        </w:rPr>
      </w:pPr>
      <w:r w:rsidRPr="00E27583">
        <w:rPr>
          <w:rFonts w:cstheme="minorHAnsi"/>
          <w:sz w:val="24"/>
          <w:szCs w:val="24"/>
        </w:rPr>
        <w:t>The report aims to analyses the trend between listings, reviews, and calendars of the properties listed in the region of Sicily, Italy. The business questions, which the report aims to answer, are:</w:t>
      </w:r>
    </w:p>
    <w:p w:rsidR="00E27583" w:rsidRPr="00E27583" w:rsidRDefault="00E27583" w:rsidP="004314E4">
      <w:pPr>
        <w:pStyle w:val="ListParagraph"/>
        <w:numPr>
          <w:ilvl w:val="0"/>
          <w:numId w:val="2"/>
        </w:numPr>
        <w:spacing w:line="240" w:lineRule="auto"/>
        <w:jc w:val="both"/>
        <w:rPr>
          <w:rFonts w:cstheme="minorHAnsi"/>
          <w:sz w:val="24"/>
          <w:szCs w:val="24"/>
        </w:rPr>
      </w:pPr>
      <w:r w:rsidRPr="00E27583">
        <w:rPr>
          <w:rFonts w:cstheme="minorHAnsi"/>
          <w:sz w:val="24"/>
          <w:szCs w:val="24"/>
        </w:rPr>
        <w:t>How does the average price &amp; count of review differ for different room types within a specific city?</w:t>
      </w:r>
    </w:p>
    <w:p w:rsidR="00E27583" w:rsidRPr="00E27583" w:rsidRDefault="00E27583" w:rsidP="004314E4">
      <w:pPr>
        <w:pStyle w:val="ListParagraph"/>
        <w:numPr>
          <w:ilvl w:val="0"/>
          <w:numId w:val="2"/>
        </w:numPr>
        <w:spacing w:line="240" w:lineRule="auto"/>
        <w:jc w:val="both"/>
        <w:rPr>
          <w:rFonts w:cstheme="minorHAnsi"/>
          <w:sz w:val="24"/>
          <w:szCs w:val="24"/>
        </w:rPr>
      </w:pPr>
      <w:r w:rsidRPr="00E27583">
        <w:rPr>
          <w:rFonts w:cstheme="minorHAnsi"/>
          <w:sz w:val="24"/>
          <w:szCs w:val="24"/>
        </w:rPr>
        <w:t>What is the distribution of room type in different cities with respect to average price &amp; reviews?</w:t>
      </w:r>
    </w:p>
    <w:p w:rsidR="00E27583" w:rsidRPr="00E27583" w:rsidRDefault="00E27583" w:rsidP="004314E4">
      <w:pPr>
        <w:pStyle w:val="ListParagraph"/>
        <w:numPr>
          <w:ilvl w:val="0"/>
          <w:numId w:val="2"/>
        </w:numPr>
        <w:spacing w:line="240" w:lineRule="auto"/>
        <w:jc w:val="both"/>
        <w:rPr>
          <w:rFonts w:cstheme="minorHAnsi"/>
          <w:sz w:val="24"/>
          <w:szCs w:val="24"/>
        </w:rPr>
      </w:pPr>
      <w:r w:rsidRPr="00E27583">
        <w:rPr>
          <w:rFonts w:cstheme="minorHAnsi"/>
          <w:sz w:val="24"/>
          <w:szCs w:val="24"/>
        </w:rPr>
        <w:t>Which month experience the highest demand booked listing for each room type?</w:t>
      </w:r>
    </w:p>
    <w:p w:rsidR="00E27583" w:rsidRPr="00E27583" w:rsidRDefault="00E27583" w:rsidP="004314E4">
      <w:pPr>
        <w:pStyle w:val="ListParagraph"/>
        <w:numPr>
          <w:ilvl w:val="0"/>
          <w:numId w:val="2"/>
        </w:numPr>
        <w:spacing w:line="240" w:lineRule="auto"/>
        <w:jc w:val="both"/>
        <w:rPr>
          <w:rFonts w:cstheme="minorHAnsi"/>
          <w:sz w:val="24"/>
          <w:szCs w:val="24"/>
        </w:rPr>
      </w:pPr>
      <w:r w:rsidRPr="00E27583">
        <w:rPr>
          <w:rFonts w:cstheme="minorHAnsi"/>
          <w:sz w:val="24"/>
          <w:szCs w:val="24"/>
        </w:rPr>
        <w:t>What are the seasonal trends in booking behavior?</w:t>
      </w:r>
    </w:p>
    <w:p w:rsidR="00E27583" w:rsidRPr="00E27583" w:rsidRDefault="00E27583" w:rsidP="004314E4">
      <w:pPr>
        <w:pStyle w:val="ListParagraph"/>
        <w:numPr>
          <w:ilvl w:val="0"/>
          <w:numId w:val="2"/>
        </w:numPr>
        <w:spacing w:line="240" w:lineRule="auto"/>
        <w:jc w:val="both"/>
        <w:rPr>
          <w:rFonts w:cstheme="minorHAnsi"/>
          <w:sz w:val="24"/>
          <w:szCs w:val="24"/>
        </w:rPr>
      </w:pPr>
      <w:r w:rsidRPr="00E27583">
        <w:rPr>
          <w:rFonts w:cstheme="minorHAnsi"/>
          <w:sz w:val="24"/>
          <w:szCs w:val="24"/>
        </w:rPr>
        <w:t>Where does one or a few cities dominate the market in terms of listing percentage?</w:t>
      </w:r>
    </w:p>
    <w:p w:rsidR="00E27583" w:rsidRPr="00B63A5A" w:rsidRDefault="00E27583" w:rsidP="004314E4">
      <w:pPr>
        <w:pStyle w:val="ListParagraph"/>
        <w:numPr>
          <w:ilvl w:val="0"/>
          <w:numId w:val="2"/>
        </w:numPr>
        <w:spacing w:line="240" w:lineRule="auto"/>
        <w:jc w:val="both"/>
        <w:rPr>
          <w:rFonts w:cstheme="minorHAnsi"/>
          <w:sz w:val="24"/>
          <w:szCs w:val="24"/>
        </w:rPr>
      </w:pPr>
      <w:r w:rsidRPr="00E27583">
        <w:rPr>
          <w:rFonts w:cstheme="minorHAnsi"/>
          <w:sz w:val="24"/>
          <w:szCs w:val="24"/>
        </w:rPr>
        <w:t>What is the trend in the number of reviews over the past 10 years and how has it been impacted by covid-19 pandemic?</w:t>
      </w:r>
    </w:p>
    <w:p w:rsidR="004271D1" w:rsidRDefault="004271D1" w:rsidP="004314E4">
      <w:pPr>
        <w:pStyle w:val="Heading1"/>
        <w:numPr>
          <w:ilvl w:val="0"/>
          <w:numId w:val="1"/>
        </w:numPr>
        <w:spacing w:line="240" w:lineRule="auto"/>
        <w:rPr>
          <w:b/>
          <w:color w:val="FF5A5F"/>
        </w:rPr>
      </w:pPr>
      <w:bookmarkStart w:id="3" w:name="_Toc136968763"/>
      <w:r w:rsidRPr="00EB774B">
        <w:rPr>
          <w:b/>
          <w:color w:val="FF5A5F"/>
        </w:rPr>
        <w:t>Dimensional Fact Model</w:t>
      </w:r>
      <w:bookmarkEnd w:id="3"/>
    </w:p>
    <w:p w:rsidR="00B63A5A" w:rsidRDefault="00B63A5A" w:rsidP="004314E4">
      <w:pPr>
        <w:spacing w:line="240" w:lineRule="auto"/>
      </w:pPr>
    </w:p>
    <w:p w:rsidR="00B63A5A" w:rsidRPr="00B63A5A" w:rsidRDefault="00B63A5A" w:rsidP="004314E4">
      <w:pPr>
        <w:spacing w:line="240" w:lineRule="auto"/>
        <w:jc w:val="both"/>
        <w:rPr>
          <w:rFonts w:cstheme="minorHAnsi"/>
          <w:sz w:val="24"/>
          <w:szCs w:val="24"/>
        </w:rPr>
      </w:pPr>
      <w:r w:rsidRPr="00B63A5A">
        <w:rPr>
          <w:rFonts w:cstheme="minorHAnsi"/>
          <w:sz w:val="24"/>
          <w:szCs w:val="24"/>
        </w:rPr>
        <w:t>The dimensional fact model (DFM) is an ad hoc and graphical formalism specifically devised to support the conceptual modelling phase in a DW project. DFM is extremely intuitive and can be used by</w:t>
      </w:r>
      <w:r>
        <w:rPr>
          <w:rFonts w:cstheme="minorHAnsi"/>
          <w:sz w:val="24"/>
          <w:szCs w:val="24"/>
        </w:rPr>
        <w:t xml:space="preserve"> </w:t>
      </w:r>
      <w:r w:rsidRPr="00B63A5A">
        <w:rPr>
          <w:rFonts w:cstheme="minorHAnsi"/>
          <w:sz w:val="24"/>
          <w:szCs w:val="24"/>
        </w:rPr>
        <w:t>analysts and non-technical users as well. Thus, the DFM is a graphical conceptual model, specifically.</w:t>
      </w:r>
      <w:r>
        <w:rPr>
          <w:rFonts w:cstheme="minorHAnsi"/>
          <w:sz w:val="24"/>
          <w:szCs w:val="24"/>
        </w:rPr>
        <w:t xml:space="preserve"> </w:t>
      </w:r>
      <w:r w:rsidRPr="00B63A5A">
        <w:rPr>
          <w:rFonts w:cstheme="minorHAnsi"/>
          <w:sz w:val="24"/>
          <w:szCs w:val="24"/>
        </w:rPr>
        <w:t>devised for multidimensional design, to:</w:t>
      </w:r>
    </w:p>
    <w:p w:rsidR="00B63A5A" w:rsidRPr="00B63A5A" w:rsidRDefault="00B63A5A" w:rsidP="004314E4">
      <w:pPr>
        <w:spacing w:line="240" w:lineRule="auto"/>
        <w:jc w:val="both"/>
        <w:rPr>
          <w:rFonts w:cstheme="minorHAnsi"/>
          <w:sz w:val="24"/>
          <w:szCs w:val="24"/>
        </w:rPr>
      </w:pPr>
      <w:r w:rsidRPr="00B63A5A">
        <w:rPr>
          <w:rFonts w:cstheme="minorHAnsi"/>
          <w:sz w:val="24"/>
          <w:szCs w:val="24"/>
        </w:rPr>
        <w:t>• lend effective support to conceptual design</w:t>
      </w:r>
    </w:p>
    <w:p w:rsidR="00B63A5A" w:rsidRPr="00B63A5A" w:rsidRDefault="00B63A5A" w:rsidP="004314E4">
      <w:pPr>
        <w:spacing w:line="240" w:lineRule="auto"/>
        <w:jc w:val="both"/>
        <w:rPr>
          <w:rFonts w:cstheme="minorHAnsi"/>
          <w:sz w:val="24"/>
          <w:szCs w:val="24"/>
        </w:rPr>
      </w:pPr>
      <w:r w:rsidRPr="00B63A5A">
        <w:rPr>
          <w:rFonts w:cstheme="minorHAnsi"/>
          <w:sz w:val="24"/>
          <w:szCs w:val="24"/>
        </w:rPr>
        <w:t>• create an environment in which user queries may be formulated intuitively</w:t>
      </w:r>
    </w:p>
    <w:p w:rsidR="00B63A5A" w:rsidRPr="00B63A5A" w:rsidRDefault="00B63A5A" w:rsidP="004314E4">
      <w:pPr>
        <w:spacing w:line="240" w:lineRule="auto"/>
        <w:jc w:val="both"/>
        <w:rPr>
          <w:rFonts w:cstheme="minorHAnsi"/>
          <w:sz w:val="24"/>
          <w:szCs w:val="24"/>
        </w:rPr>
      </w:pPr>
      <w:r w:rsidRPr="00B63A5A">
        <w:rPr>
          <w:rFonts w:cstheme="minorHAnsi"/>
          <w:sz w:val="24"/>
          <w:szCs w:val="24"/>
        </w:rPr>
        <w:t>• make communication possible between designers and end users with the goal of formalizing</w:t>
      </w:r>
      <w:r>
        <w:rPr>
          <w:rFonts w:cstheme="minorHAnsi"/>
          <w:sz w:val="24"/>
          <w:szCs w:val="24"/>
        </w:rPr>
        <w:t xml:space="preserve"> </w:t>
      </w:r>
      <w:r w:rsidRPr="00B63A5A">
        <w:rPr>
          <w:rFonts w:cstheme="minorHAnsi"/>
          <w:sz w:val="24"/>
          <w:szCs w:val="24"/>
        </w:rPr>
        <w:t>requirement specifications</w:t>
      </w:r>
    </w:p>
    <w:p w:rsidR="00B63A5A" w:rsidRPr="00B63A5A" w:rsidRDefault="00B63A5A" w:rsidP="004314E4">
      <w:pPr>
        <w:spacing w:line="240" w:lineRule="auto"/>
        <w:jc w:val="both"/>
        <w:rPr>
          <w:rFonts w:cstheme="minorHAnsi"/>
          <w:sz w:val="24"/>
          <w:szCs w:val="24"/>
        </w:rPr>
      </w:pPr>
      <w:r w:rsidRPr="00B63A5A">
        <w:rPr>
          <w:rFonts w:cstheme="minorHAnsi"/>
          <w:sz w:val="24"/>
          <w:szCs w:val="24"/>
        </w:rPr>
        <w:t>• build a stable platform for the logical design</w:t>
      </w:r>
    </w:p>
    <w:p w:rsidR="00B63A5A" w:rsidRPr="00B63A5A" w:rsidRDefault="00B63A5A" w:rsidP="004314E4">
      <w:pPr>
        <w:spacing w:line="240" w:lineRule="auto"/>
        <w:jc w:val="both"/>
        <w:rPr>
          <w:rFonts w:cstheme="minorHAnsi"/>
          <w:sz w:val="24"/>
          <w:szCs w:val="24"/>
        </w:rPr>
      </w:pPr>
      <w:r w:rsidRPr="00B63A5A">
        <w:rPr>
          <w:rFonts w:cstheme="minorHAnsi"/>
          <w:sz w:val="24"/>
          <w:szCs w:val="24"/>
        </w:rPr>
        <w:t>• provide clear and expressive design documentation</w:t>
      </w:r>
    </w:p>
    <w:p w:rsidR="00B63A5A" w:rsidRPr="00B63A5A" w:rsidRDefault="00B63A5A" w:rsidP="004314E4">
      <w:pPr>
        <w:spacing w:line="240" w:lineRule="auto"/>
        <w:jc w:val="both"/>
        <w:rPr>
          <w:rFonts w:cstheme="minorHAnsi"/>
          <w:sz w:val="24"/>
          <w:szCs w:val="24"/>
        </w:rPr>
      </w:pPr>
      <w:r w:rsidRPr="00B63A5A">
        <w:rPr>
          <w:rFonts w:cstheme="minorHAnsi"/>
          <w:sz w:val="24"/>
          <w:szCs w:val="24"/>
        </w:rPr>
        <w:t>The conceptual representation generated by the DFM consists of a set of fact schemata. Fact schemata</w:t>
      </w:r>
      <w:r w:rsidR="00E31FD1">
        <w:rPr>
          <w:rFonts w:cstheme="minorHAnsi"/>
          <w:sz w:val="24"/>
          <w:szCs w:val="24"/>
        </w:rPr>
        <w:t xml:space="preserve"> </w:t>
      </w:r>
      <w:r w:rsidRPr="00B63A5A">
        <w:rPr>
          <w:rFonts w:cstheme="minorHAnsi"/>
          <w:sz w:val="24"/>
          <w:szCs w:val="24"/>
        </w:rPr>
        <w:t xml:space="preserve">model facts, measures, dimensions, and hierarchies. Besides these basic elements, the DFM includes a large set of constructs for expressing the multitude of conceptual nuances that characterize actual. </w:t>
      </w:r>
      <w:r w:rsidR="00E31FD1" w:rsidRPr="00B63A5A">
        <w:rPr>
          <w:rFonts w:cstheme="minorHAnsi"/>
          <w:sz w:val="24"/>
          <w:szCs w:val="24"/>
        </w:rPr>
        <w:t>Modeling</w:t>
      </w:r>
      <w:r w:rsidRPr="00B63A5A">
        <w:rPr>
          <w:rFonts w:cstheme="minorHAnsi"/>
          <w:sz w:val="24"/>
          <w:szCs w:val="24"/>
        </w:rPr>
        <w:t xml:space="preserve"> scenarios in projects of small to large complexity.</w:t>
      </w:r>
      <w:r w:rsidR="00E31FD1">
        <w:rPr>
          <w:rFonts w:cstheme="minorHAnsi"/>
          <w:sz w:val="24"/>
          <w:szCs w:val="24"/>
        </w:rPr>
        <w:t xml:space="preserve"> </w:t>
      </w:r>
      <w:r w:rsidRPr="00B63A5A">
        <w:rPr>
          <w:rFonts w:cstheme="minorHAnsi"/>
          <w:sz w:val="24"/>
          <w:szCs w:val="24"/>
        </w:rPr>
        <w:t xml:space="preserve">A fact is a concept </w:t>
      </w:r>
      <w:r w:rsidRPr="00B63A5A">
        <w:rPr>
          <w:rFonts w:cstheme="minorHAnsi"/>
          <w:sz w:val="24"/>
          <w:szCs w:val="24"/>
        </w:rPr>
        <w:lastRenderedPageBreak/>
        <w:t xml:space="preserve">relevant to decision-making processes and represents the core of the information to analyze. In the considered </w:t>
      </w:r>
      <w:r w:rsidR="00E31FD1" w:rsidRPr="00B63A5A">
        <w:rPr>
          <w:rFonts w:cstheme="minorHAnsi"/>
          <w:sz w:val="24"/>
          <w:szCs w:val="24"/>
        </w:rPr>
        <w:t>dataset,</w:t>
      </w:r>
      <w:r w:rsidRPr="00B63A5A">
        <w:rPr>
          <w:rFonts w:cstheme="minorHAnsi"/>
          <w:sz w:val="24"/>
          <w:szCs w:val="24"/>
        </w:rPr>
        <w:t xml:space="preserve"> we identified a fact:</w:t>
      </w:r>
    </w:p>
    <w:p w:rsidR="00B63A5A" w:rsidRPr="00B63A5A" w:rsidRDefault="00B63A5A" w:rsidP="004314E4">
      <w:pPr>
        <w:spacing w:line="240" w:lineRule="auto"/>
        <w:jc w:val="both"/>
        <w:rPr>
          <w:rFonts w:cstheme="minorHAnsi"/>
          <w:sz w:val="24"/>
          <w:szCs w:val="24"/>
        </w:rPr>
      </w:pPr>
      <w:r w:rsidRPr="00E31FD1">
        <w:rPr>
          <w:rFonts w:cstheme="minorHAnsi"/>
          <w:b/>
          <w:sz w:val="24"/>
          <w:szCs w:val="24"/>
        </w:rPr>
        <w:t>Listing:</w:t>
      </w:r>
      <w:r w:rsidRPr="00B63A5A">
        <w:rPr>
          <w:rFonts w:cstheme="minorHAnsi"/>
          <w:sz w:val="24"/>
          <w:szCs w:val="24"/>
        </w:rPr>
        <w:t xml:space="preserve"> The numerical aspects of the </w:t>
      </w:r>
      <w:r w:rsidR="00E31FD1" w:rsidRPr="00B63A5A">
        <w:rPr>
          <w:rFonts w:cstheme="minorHAnsi"/>
          <w:sz w:val="24"/>
          <w:szCs w:val="24"/>
        </w:rPr>
        <w:t>fact, which</w:t>
      </w:r>
      <w:r w:rsidRPr="00B63A5A">
        <w:rPr>
          <w:rFonts w:cstheme="minorHAnsi"/>
          <w:sz w:val="24"/>
          <w:szCs w:val="24"/>
        </w:rPr>
        <w:t xml:space="preserve"> are relevant to the analysis, or measures, are id, name, and price. Its dimensions, namely the analysis axes of the fact in the multidimensional paradigm, are Host, reviews, Booking calendar, and location.</w:t>
      </w:r>
    </w:p>
    <w:p w:rsidR="00B63A5A" w:rsidRPr="00B63A5A" w:rsidRDefault="00B63A5A" w:rsidP="004314E4">
      <w:pPr>
        <w:spacing w:line="240" w:lineRule="auto"/>
        <w:jc w:val="both"/>
        <w:rPr>
          <w:rFonts w:cstheme="minorHAnsi"/>
          <w:sz w:val="24"/>
          <w:szCs w:val="24"/>
        </w:rPr>
      </w:pPr>
      <w:r w:rsidRPr="00B63A5A">
        <w:rPr>
          <w:rFonts w:cstheme="minorHAnsi"/>
          <w:sz w:val="24"/>
          <w:szCs w:val="24"/>
        </w:rPr>
        <w:t xml:space="preserve">For </w:t>
      </w:r>
      <w:r w:rsidRPr="00E31FD1">
        <w:rPr>
          <w:rFonts w:cstheme="minorHAnsi"/>
          <w:b/>
          <w:sz w:val="24"/>
          <w:szCs w:val="24"/>
        </w:rPr>
        <w:t>Reviews and Locations</w:t>
      </w:r>
      <w:r w:rsidRPr="00B63A5A">
        <w:rPr>
          <w:rFonts w:cstheme="minorHAnsi"/>
          <w:sz w:val="24"/>
          <w:szCs w:val="24"/>
        </w:rPr>
        <w:t>, we define a hierarchy, which means that a tree is embedded in each dimension, with these functional dependencies.</w:t>
      </w:r>
    </w:p>
    <w:p w:rsidR="00B63A5A" w:rsidRPr="00B63A5A" w:rsidRDefault="00B63A5A" w:rsidP="004314E4">
      <w:pPr>
        <w:spacing w:line="240" w:lineRule="auto"/>
        <w:jc w:val="both"/>
        <w:rPr>
          <w:rFonts w:cstheme="minorHAnsi"/>
          <w:sz w:val="24"/>
          <w:szCs w:val="24"/>
        </w:rPr>
      </w:pPr>
      <w:r w:rsidRPr="00B63A5A">
        <w:rPr>
          <w:rFonts w:cstheme="minorHAnsi"/>
          <w:sz w:val="24"/>
          <w:szCs w:val="24"/>
        </w:rPr>
        <w:t>Neighbourhood → Longitude</w:t>
      </w:r>
    </w:p>
    <w:p w:rsidR="00B63A5A" w:rsidRPr="00B63A5A" w:rsidRDefault="00B63A5A" w:rsidP="004314E4">
      <w:pPr>
        <w:spacing w:line="240" w:lineRule="auto"/>
        <w:jc w:val="both"/>
        <w:rPr>
          <w:rFonts w:cstheme="minorHAnsi"/>
          <w:sz w:val="24"/>
          <w:szCs w:val="24"/>
        </w:rPr>
      </w:pPr>
      <w:r w:rsidRPr="00B63A5A">
        <w:rPr>
          <w:rFonts w:cstheme="minorHAnsi"/>
          <w:sz w:val="24"/>
          <w:szCs w:val="24"/>
        </w:rPr>
        <w:t>Neighbourhood → Latitude</w:t>
      </w:r>
    </w:p>
    <w:p w:rsidR="00B63A5A" w:rsidRPr="00B63A5A" w:rsidRDefault="00B63A5A" w:rsidP="004314E4">
      <w:pPr>
        <w:spacing w:line="240" w:lineRule="auto"/>
        <w:jc w:val="both"/>
        <w:rPr>
          <w:rFonts w:cstheme="minorHAnsi"/>
          <w:sz w:val="24"/>
          <w:szCs w:val="24"/>
        </w:rPr>
      </w:pPr>
      <w:r w:rsidRPr="00B63A5A">
        <w:rPr>
          <w:rFonts w:cstheme="minorHAnsi"/>
          <w:sz w:val="24"/>
          <w:szCs w:val="24"/>
        </w:rPr>
        <w:t>Neighborhood → Neighbourhood Group</w:t>
      </w:r>
    </w:p>
    <w:p w:rsidR="00B63A5A" w:rsidRPr="00B63A5A" w:rsidRDefault="00B63A5A" w:rsidP="004314E4">
      <w:pPr>
        <w:spacing w:line="240" w:lineRule="auto"/>
        <w:jc w:val="both"/>
        <w:rPr>
          <w:rFonts w:cstheme="minorHAnsi"/>
          <w:sz w:val="24"/>
          <w:szCs w:val="24"/>
        </w:rPr>
      </w:pPr>
      <w:r w:rsidRPr="00B63A5A">
        <w:rPr>
          <w:rFonts w:cstheme="minorHAnsi"/>
          <w:sz w:val="24"/>
          <w:szCs w:val="24"/>
        </w:rPr>
        <w:t>Number of Reviews → Reviews per month</w:t>
      </w:r>
    </w:p>
    <w:p w:rsidR="00B63A5A" w:rsidRPr="00B63A5A" w:rsidRDefault="00B63A5A" w:rsidP="004314E4">
      <w:pPr>
        <w:spacing w:line="240" w:lineRule="auto"/>
        <w:jc w:val="both"/>
        <w:rPr>
          <w:rFonts w:cstheme="minorHAnsi"/>
          <w:sz w:val="24"/>
          <w:szCs w:val="24"/>
        </w:rPr>
      </w:pPr>
      <w:r w:rsidRPr="00B63A5A">
        <w:rPr>
          <w:rFonts w:cstheme="minorHAnsi"/>
          <w:sz w:val="24"/>
          <w:szCs w:val="24"/>
        </w:rPr>
        <w:t>Date → Last Review</w:t>
      </w:r>
    </w:p>
    <w:p w:rsidR="00B63A5A" w:rsidRPr="00B63A5A" w:rsidRDefault="00B63A5A" w:rsidP="004314E4">
      <w:pPr>
        <w:spacing w:line="240" w:lineRule="auto"/>
        <w:jc w:val="both"/>
        <w:rPr>
          <w:rFonts w:cstheme="minorHAnsi"/>
          <w:sz w:val="24"/>
          <w:szCs w:val="24"/>
        </w:rPr>
      </w:pPr>
      <w:r w:rsidRPr="00B63A5A">
        <w:rPr>
          <w:rFonts w:cstheme="minorHAnsi"/>
          <w:sz w:val="24"/>
          <w:szCs w:val="24"/>
        </w:rPr>
        <w:t>Host ID → Calculated_host_listing_count</w:t>
      </w:r>
    </w:p>
    <w:p w:rsidR="00B63A5A" w:rsidRPr="00B63A5A" w:rsidRDefault="00B63A5A" w:rsidP="004314E4">
      <w:pPr>
        <w:spacing w:line="240" w:lineRule="auto"/>
        <w:jc w:val="both"/>
        <w:rPr>
          <w:rFonts w:cstheme="minorHAnsi"/>
          <w:sz w:val="24"/>
          <w:szCs w:val="24"/>
        </w:rPr>
      </w:pPr>
      <w:r w:rsidRPr="00B63A5A">
        <w:rPr>
          <w:rFonts w:cstheme="minorHAnsi"/>
          <w:sz w:val="24"/>
          <w:szCs w:val="24"/>
        </w:rPr>
        <w:t xml:space="preserve">The </w:t>
      </w:r>
      <w:r w:rsidRPr="00E31FD1">
        <w:rPr>
          <w:rFonts w:cstheme="minorHAnsi"/>
          <w:b/>
          <w:sz w:val="24"/>
          <w:szCs w:val="24"/>
        </w:rPr>
        <w:t xml:space="preserve">Host </w:t>
      </w:r>
      <w:r w:rsidRPr="00B63A5A">
        <w:rPr>
          <w:rFonts w:cstheme="minorHAnsi"/>
          <w:sz w:val="24"/>
          <w:szCs w:val="24"/>
        </w:rPr>
        <w:t>dimensional attribute has the following descriptive attributes (i.e. not used for aggregation in the hierarchy):</w:t>
      </w:r>
    </w:p>
    <w:p w:rsidR="00B63A5A" w:rsidRPr="00B63A5A" w:rsidRDefault="00B63A5A" w:rsidP="004314E4">
      <w:pPr>
        <w:spacing w:line="240" w:lineRule="auto"/>
        <w:jc w:val="both"/>
        <w:rPr>
          <w:rFonts w:cstheme="minorHAnsi"/>
          <w:sz w:val="24"/>
          <w:szCs w:val="24"/>
        </w:rPr>
      </w:pPr>
      <w:r w:rsidRPr="00B63A5A">
        <w:rPr>
          <w:rFonts w:cstheme="minorHAnsi"/>
          <w:sz w:val="24"/>
          <w:szCs w:val="24"/>
        </w:rPr>
        <w:t>License</w:t>
      </w:r>
    </w:p>
    <w:p w:rsidR="00B63A5A" w:rsidRDefault="00B63A5A" w:rsidP="004314E4">
      <w:pPr>
        <w:spacing w:line="240" w:lineRule="auto"/>
        <w:jc w:val="both"/>
        <w:rPr>
          <w:rFonts w:cstheme="minorHAnsi"/>
          <w:sz w:val="24"/>
          <w:szCs w:val="24"/>
        </w:rPr>
      </w:pPr>
      <w:r w:rsidRPr="00B63A5A">
        <w:rPr>
          <w:rFonts w:cstheme="minorHAnsi"/>
          <w:sz w:val="24"/>
          <w:szCs w:val="24"/>
        </w:rPr>
        <w:t>Host Name</w:t>
      </w:r>
    </w:p>
    <w:p w:rsidR="00A45700" w:rsidRDefault="00A45700" w:rsidP="004314E4">
      <w:pPr>
        <w:spacing w:line="240" w:lineRule="auto"/>
        <w:jc w:val="center"/>
        <w:rPr>
          <w:rFonts w:cstheme="minorHAnsi"/>
          <w:sz w:val="24"/>
          <w:szCs w:val="24"/>
        </w:rPr>
      </w:pPr>
      <w:r w:rsidRPr="00796A6D">
        <w:rPr>
          <w:rFonts w:ascii="Courier New" w:hAnsi="Courier New" w:cs="Courier New"/>
          <w:noProof/>
          <w:sz w:val="28"/>
          <w:szCs w:val="28"/>
        </w:rPr>
        <w:drawing>
          <wp:inline distT="0" distB="0" distL="0" distR="0" wp14:anchorId="37AD5A54" wp14:editId="106F1339">
            <wp:extent cx="4819015" cy="2552700"/>
            <wp:effectExtent l="0" t="0" r="635" b="0"/>
            <wp:docPr id="11722829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282987"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4840917" cy="2564302"/>
                    </a:xfrm>
                    <a:prstGeom prst="rect">
                      <a:avLst/>
                    </a:prstGeom>
                  </pic:spPr>
                </pic:pic>
              </a:graphicData>
            </a:graphic>
          </wp:inline>
        </w:drawing>
      </w:r>
    </w:p>
    <w:p w:rsidR="004314E4" w:rsidRDefault="004314E4" w:rsidP="004314E4">
      <w:pPr>
        <w:spacing w:line="240" w:lineRule="auto"/>
        <w:jc w:val="center"/>
        <w:rPr>
          <w:rFonts w:cstheme="minorHAnsi"/>
          <w:sz w:val="24"/>
          <w:szCs w:val="24"/>
        </w:rPr>
      </w:pPr>
    </w:p>
    <w:p w:rsidR="004314E4" w:rsidRDefault="004314E4" w:rsidP="004314E4">
      <w:pPr>
        <w:spacing w:line="240" w:lineRule="auto"/>
        <w:jc w:val="center"/>
        <w:rPr>
          <w:rFonts w:cstheme="minorHAnsi"/>
          <w:sz w:val="24"/>
          <w:szCs w:val="24"/>
        </w:rPr>
      </w:pPr>
    </w:p>
    <w:p w:rsidR="004314E4" w:rsidRDefault="004314E4" w:rsidP="004314E4">
      <w:pPr>
        <w:spacing w:line="240" w:lineRule="auto"/>
        <w:jc w:val="center"/>
        <w:rPr>
          <w:rFonts w:cstheme="minorHAnsi"/>
          <w:sz w:val="24"/>
          <w:szCs w:val="24"/>
        </w:rPr>
      </w:pPr>
    </w:p>
    <w:p w:rsidR="004314E4" w:rsidRDefault="004314E4" w:rsidP="004314E4">
      <w:pPr>
        <w:spacing w:line="240" w:lineRule="auto"/>
        <w:jc w:val="center"/>
        <w:rPr>
          <w:rFonts w:cstheme="minorHAnsi"/>
          <w:sz w:val="24"/>
          <w:szCs w:val="24"/>
        </w:rPr>
      </w:pPr>
    </w:p>
    <w:p w:rsidR="004314E4" w:rsidRDefault="004314E4" w:rsidP="004314E4">
      <w:pPr>
        <w:spacing w:line="240" w:lineRule="auto"/>
        <w:jc w:val="center"/>
        <w:rPr>
          <w:rFonts w:cstheme="minorHAnsi"/>
          <w:sz w:val="24"/>
          <w:szCs w:val="24"/>
        </w:rPr>
      </w:pPr>
    </w:p>
    <w:p w:rsidR="004314E4" w:rsidRDefault="004314E4" w:rsidP="004314E4">
      <w:pPr>
        <w:spacing w:line="240" w:lineRule="auto"/>
        <w:jc w:val="center"/>
        <w:rPr>
          <w:rFonts w:cstheme="minorHAnsi"/>
          <w:sz w:val="24"/>
          <w:szCs w:val="24"/>
        </w:rPr>
      </w:pPr>
    </w:p>
    <w:p w:rsidR="004314E4" w:rsidRPr="00B63A5A" w:rsidRDefault="004314E4" w:rsidP="004314E4">
      <w:pPr>
        <w:spacing w:line="240" w:lineRule="auto"/>
        <w:jc w:val="center"/>
        <w:rPr>
          <w:rFonts w:cstheme="minorHAnsi"/>
          <w:sz w:val="24"/>
          <w:szCs w:val="24"/>
        </w:rPr>
      </w:pPr>
    </w:p>
    <w:p w:rsidR="004271D1" w:rsidRDefault="004271D1" w:rsidP="004314E4">
      <w:pPr>
        <w:pStyle w:val="Heading1"/>
        <w:numPr>
          <w:ilvl w:val="0"/>
          <w:numId w:val="1"/>
        </w:numPr>
        <w:spacing w:line="240" w:lineRule="auto"/>
        <w:rPr>
          <w:b/>
          <w:color w:val="FF5A5F"/>
        </w:rPr>
      </w:pPr>
      <w:bookmarkStart w:id="4" w:name="_Toc136968764"/>
      <w:r w:rsidRPr="00EB774B">
        <w:rPr>
          <w:b/>
          <w:color w:val="FF5A5F"/>
        </w:rPr>
        <w:t>ETL Process</w:t>
      </w:r>
      <w:bookmarkEnd w:id="4"/>
    </w:p>
    <w:p w:rsidR="00F807D7" w:rsidRDefault="00F807D7" w:rsidP="004314E4">
      <w:pPr>
        <w:spacing w:line="240" w:lineRule="auto"/>
      </w:pPr>
    </w:p>
    <w:p w:rsidR="001409C1" w:rsidRPr="00D872AC" w:rsidRDefault="001409C1" w:rsidP="00023A83">
      <w:pPr>
        <w:jc w:val="both"/>
        <w:rPr>
          <w:sz w:val="24"/>
          <w:szCs w:val="24"/>
        </w:rPr>
      </w:pPr>
      <w:r w:rsidRPr="00D872AC">
        <w:rPr>
          <w:sz w:val="24"/>
          <w:szCs w:val="24"/>
        </w:rPr>
        <w:t xml:space="preserve">Before proceeding with the analysis, there are 3 main steps to prepare the data: Extraction, Transformation and Loading, plus another step called Cleansing (or cleaning) that comes after Extraction (in fact 4 steps) </w:t>
      </w:r>
    </w:p>
    <w:p w:rsidR="001409C1" w:rsidRPr="00D872AC" w:rsidRDefault="001409C1" w:rsidP="00023A83">
      <w:pPr>
        <w:jc w:val="both"/>
        <w:rPr>
          <w:sz w:val="24"/>
          <w:szCs w:val="24"/>
        </w:rPr>
      </w:pPr>
      <w:r w:rsidRPr="00D872AC">
        <w:rPr>
          <w:b/>
          <w:bCs/>
          <w:sz w:val="24"/>
          <w:szCs w:val="24"/>
        </w:rPr>
        <w:t>Extraction</w:t>
      </w:r>
      <w:r w:rsidRPr="00D872AC">
        <w:rPr>
          <w:sz w:val="24"/>
          <w:szCs w:val="24"/>
        </w:rPr>
        <w:t xml:space="preserve">: Aimed at collecting data from sources (also called Integration when several heterogeneous sources exist). In this report, the data has been extracted from the Kaggle website. </w:t>
      </w:r>
    </w:p>
    <w:p w:rsidR="001409C1" w:rsidRPr="00D872AC" w:rsidRDefault="001409C1" w:rsidP="00023A83">
      <w:pPr>
        <w:jc w:val="both"/>
        <w:rPr>
          <w:sz w:val="24"/>
          <w:szCs w:val="24"/>
        </w:rPr>
      </w:pPr>
      <w:r w:rsidRPr="00D872AC">
        <w:rPr>
          <w:b/>
          <w:bCs/>
          <w:sz w:val="24"/>
          <w:szCs w:val="24"/>
        </w:rPr>
        <w:t>Cleansing (or cleaning):</w:t>
      </w:r>
      <w:r w:rsidRPr="00D872AC">
        <w:rPr>
          <w:sz w:val="24"/>
          <w:szCs w:val="24"/>
        </w:rPr>
        <w:t xml:space="preserve"> Aimed at fixing incorrect, incomplete, duplicate, or otherwise erroneous data in a data set. It involves identifying data errors and then changing, updating, or removing data to correct them. </w:t>
      </w:r>
    </w:p>
    <w:p w:rsidR="001409C1" w:rsidRPr="00D872AC" w:rsidRDefault="001409C1" w:rsidP="00023A83">
      <w:pPr>
        <w:jc w:val="both"/>
        <w:rPr>
          <w:sz w:val="24"/>
          <w:szCs w:val="24"/>
        </w:rPr>
      </w:pPr>
      <w:r w:rsidRPr="00D872AC">
        <w:rPr>
          <w:b/>
          <w:bCs/>
          <w:sz w:val="24"/>
          <w:szCs w:val="24"/>
        </w:rPr>
        <w:t>Transformation</w:t>
      </w:r>
      <w:r w:rsidRPr="00D872AC">
        <w:rPr>
          <w:sz w:val="24"/>
          <w:szCs w:val="24"/>
        </w:rPr>
        <w:t xml:space="preserve">: Aimed at adjusting the format of data from source schemata to reconcile schemata, useful for Data Warehouse (DWH) analysis. </w:t>
      </w:r>
    </w:p>
    <w:p w:rsidR="001409C1" w:rsidRPr="00D872AC" w:rsidRDefault="001409C1" w:rsidP="00023A83">
      <w:pPr>
        <w:jc w:val="both"/>
        <w:rPr>
          <w:sz w:val="24"/>
          <w:szCs w:val="24"/>
        </w:rPr>
      </w:pPr>
      <w:r w:rsidRPr="00D872AC">
        <w:rPr>
          <w:b/>
          <w:bCs/>
          <w:sz w:val="24"/>
          <w:szCs w:val="24"/>
        </w:rPr>
        <w:t>Loading</w:t>
      </w:r>
      <w:r w:rsidRPr="00D872AC">
        <w:rPr>
          <w:sz w:val="24"/>
          <w:szCs w:val="24"/>
        </w:rPr>
        <w:t xml:space="preserve">: Aimed at entering data into the DW/Data Marts and updating the already existing data. </w:t>
      </w:r>
    </w:p>
    <w:p w:rsidR="001409C1" w:rsidRPr="00D872AC" w:rsidRDefault="001409C1" w:rsidP="00023A83">
      <w:pPr>
        <w:jc w:val="both"/>
        <w:rPr>
          <w:sz w:val="24"/>
          <w:szCs w:val="24"/>
        </w:rPr>
      </w:pPr>
      <w:r w:rsidRPr="00D872AC">
        <w:rPr>
          <w:sz w:val="24"/>
          <w:szCs w:val="24"/>
        </w:rPr>
        <w:t xml:space="preserve">In this report, Tableau Prep Builder has been used for cleaning, transformation and loading. For our project, on Tableau Prep Builder, 4 input tables were inserted and 3 sheets were output in different excel sheets: Listing, Reviews and Calendar. The four one is </w:t>
      </w:r>
      <w:r w:rsidR="00C546AE" w:rsidRPr="00D872AC">
        <w:rPr>
          <w:sz w:val="24"/>
          <w:szCs w:val="24"/>
        </w:rPr>
        <w:t>neighborhood</w:t>
      </w:r>
      <w:r w:rsidRPr="00D872AC">
        <w:rPr>
          <w:sz w:val="24"/>
          <w:szCs w:val="24"/>
        </w:rPr>
        <w:t xml:space="preserve"> contains two columns: </w:t>
      </w:r>
      <w:r w:rsidR="00C546AE" w:rsidRPr="00D872AC">
        <w:rPr>
          <w:sz w:val="24"/>
          <w:szCs w:val="24"/>
        </w:rPr>
        <w:t>neighborhood</w:t>
      </w:r>
      <w:r w:rsidRPr="00D872AC">
        <w:rPr>
          <w:sz w:val="24"/>
          <w:szCs w:val="24"/>
        </w:rPr>
        <w:t xml:space="preserve"> and </w:t>
      </w:r>
      <w:r w:rsidR="00C546AE" w:rsidRPr="00D872AC">
        <w:rPr>
          <w:sz w:val="24"/>
          <w:szCs w:val="24"/>
        </w:rPr>
        <w:t>neighborhood</w:t>
      </w:r>
      <w:r w:rsidR="00C546AE" w:rsidRPr="00D872AC">
        <w:rPr>
          <w:sz w:val="24"/>
          <w:szCs w:val="24"/>
        </w:rPr>
        <w:t xml:space="preserve"> </w:t>
      </w:r>
      <w:r w:rsidRPr="00D872AC">
        <w:rPr>
          <w:sz w:val="24"/>
          <w:szCs w:val="24"/>
        </w:rPr>
        <w:t xml:space="preserve">_group. However, the </w:t>
      </w:r>
      <w:r w:rsidR="00C546AE" w:rsidRPr="00D872AC">
        <w:rPr>
          <w:sz w:val="24"/>
          <w:szCs w:val="24"/>
        </w:rPr>
        <w:t>neighborhood</w:t>
      </w:r>
      <w:r w:rsidR="00C546AE" w:rsidRPr="00D872AC">
        <w:rPr>
          <w:sz w:val="24"/>
          <w:szCs w:val="24"/>
        </w:rPr>
        <w:t xml:space="preserve"> </w:t>
      </w:r>
      <w:r w:rsidRPr="00D872AC">
        <w:rPr>
          <w:sz w:val="24"/>
          <w:szCs w:val="24"/>
        </w:rPr>
        <w:t>_group column consists entirely of null values. Considering this, it has been decided to exclude this file from the ELT process as it does not contribute any meaningful information to the project. By excluding the file, the focus remains on the relevant data, ensuring a streamlined ELT workflow that maximizes efficiency and effectiveness. The report describes how each of the three is obtained.</w:t>
      </w:r>
    </w:p>
    <w:p w:rsidR="001409C1" w:rsidRPr="00D872AC" w:rsidRDefault="001409C1" w:rsidP="00023A83">
      <w:pPr>
        <w:jc w:val="both"/>
        <w:rPr>
          <w:b/>
          <w:bCs/>
          <w:sz w:val="24"/>
          <w:szCs w:val="24"/>
        </w:rPr>
      </w:pPr>
      <w:r w:rsidRPr="00D872AC">
        <w:rPr>
          <w:b/>
          <w:bCs/>
          <w:sz w:val="24"/>
          <w:szCs w:val="24"/>
        </w:rPr>
        <w:t>Listing</w:t>
      </w:r>
    </w:p>
    <w:p w:rsidR="001409C1" w:rsidRPr="00D872AC" w:rsidRDefault="001409C1" w:rsidP="00023A83">
      <w:pPr>
        <w:jc w:val="both"/>
        <w:rPr>
          <w:sz w:val="24"/>
          <w:szCs w:val="24"/>
        </w:rPr>
      </w:pPr>
      <w:r w:rsidRPr="00D872AC">
        <w:rPr>
          <w:sz w:val="24"/>
          <w:szCs w:val="24"/>
        </w:rPr>
        <w:t>The ELT workflow in Tableau Prep for the 'listing.csv' file involves cleaning and transforming the data to optimize it for analysis. This includes removing unnecessary fields such as autogenerated row numbers, the neighborhood group column, and the last review column. Empty values in the BNB's name and host's name are replaced with 'Unspecified,' while null values in the count of reviews per month are replaced with 0. The License column, containing irrelevant data, is also removed. Additionally, the reviews per month values are rounded off for better presentation and analysis. These steps ensure a streamlined dataset ready for further exploration and visualization in Tableau.</w:t>
      </w:r>
    </w:p>
    <w:p w:rsidR="001409C1" w:rsidRPr="00D872AC" w:rsidRDefault="001409C1" w:rsidP="00023A83">
      <w:pPr>
        <w:jc w:val="both"/>
        <w:rPr>
          <w:b/>
          <w:bCs/>
          <w:sz w:val="24"/>
          <w:szCs w:val="24"/>
        </w:rPr>
      </w:pPr>
      <w:r w:rsidRPr="00D872AC">
        <w:rPr>
          <w:b/>
          <w:bCs/>
          <w:sz w:val="24"/>
          <w:szCs w:val="24"/>
        </w:rPr>
        <w:t>Calendar</w:t>
      </w:r>
    </w:p>
    <w:p w:rsidR="00EA232E" w:rsidRPr="00902290" w:rsidRDefault="001409C1" w:rsidP="00023A83">
      <w:pPr>
        <w:jc w:val="both"/>
        <w:rPr>
          <w:sz w:val="24"/>
          <w:szCs w:val="24"/>
        </w:rPr>
      </w:pPr>
      <w:r w:rsidRPr="00D872AC">
        <w:rPr>
          <w:sz w:val="24"/>
          <w:szCs w:val="24"/>
        </w:rPr>
        <w:t>The workflow for the calendar.csv table involves data cleaning and sampling techniques to optimize processing for a large dataset. Firstly, the auto-generated field for source row numbers is removed to ensure a cleaner dataset. Additionally, due to the large data size, a sampling technique is applied to collect a subset of 100,000 rows, allowing for quicker processing and analysis. This approach strikes a balance between representative data and efficient handling of the dataset, facilitating smoother exploration and vis</w:t>
      </w:r>
      <w:r w:rsidR="00902290">
        <w:rPr>
          <w:sz w:val="24"/>
          <w:szCs w:val="24"/>
        </w:rPr>
        <w:t>ualization of the calendar data.</w:t>
      </w:r>
    </w:p>
    <w:p w:rsidR="001409C1" w:rsidRPr="00D872AC" w:rsidRDefault="001409C1" w:rsidP="00023A83">
      <w:pPr>
        <w:jc w:val="both"/>
        <w:rPr>
          <w:b/>
          <w:bCs/>
          <w:sz w:val="24"/>
          <w:szCs w:val="24"/>
        </w:rPr>
      </w:pPr>
      <w:r w:rsidRPr="00D872AC">
        <w:rPr>
          <w:b/>
          <w:bCs/>
          <w:sz w:val="24"/>
          <w:szCs w:val="24"/>
        </w:rPr>
        <w:lastRenderedPageBreak/>
        <w:t>Reviews</w:t>
      </w:r>
    </w:p>
    <w:p w:rsidR="001409C1" w:rsidRDefault="001409C1" w:rsidP="00023A83">
      <w:pPr>
        <w:jc w:val="both"/>
        <w:rPr>
          <w:sz w:val="24"/>
          <w:szCs w:val="24"/>
        </w:rPr>
      </w:pPr>
      <w:r w:rsidRPr="00D872AC">
        <w:rPr>
          <w:sz w:val="24"/>
          <w:szCs w:val="24"/>
        </w:rPr>
        <w:t>The workflow for the reviews.csv table focuses on data cleaning and optimization. As a first step, the auto-generated field for source row numbers is removed, ensuring a cleaner dataset.</w:t>
      </w:r>
    </w:p>
    <w:p w:rsidR="00851B79" w:rsidRDefault="00851B79" w:rsidP="00851B79">
      <w:pPr>
        <w:jc w:val="center"/>
        <w:rPr>
          <w:sz w:val="24"/>
          <w:szCs w:val="24"/>
        </w:rPr>
      </w:pPr>
      <w:r w:rsidRPr="00851B79">
        <w:rPr>
          <w:sz w:val="24"/>
          <w:szCs w:val="24"/>
        </w:rPr>
        <w:drawing>
          <wp:inline distT="0" distB="0" distL="0" distR="0" wp14:anchorId="5629D716" wp14:editId="4AC949C8">
            <wp:extent cx="3561907" cy="3223322"/>
            <wp:effectExtent l="0" t="0" r="635" b="0"/>
            <wp:docPr id="12086958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19">
                      <a:extLst>
                        <a:ext uri="{28A0092B-C50C-407E-A947-70E740481C1C}">
                          <a14:useLocalDpi xmlns:a14="http://schemas.microsoft.com/office/drawing/2010/main" val="0"/>
                        </a:ext>
                      </a:extLst>
                    </a:blip>
                    <a:srcRect t="31643"/>
                    <a:stretch/>
                  </pic:blipFill>
                  <pic:spPr>
                    <a:xfrm>
                      <a:off x="0" y="0"/>
                      <a:ext cx="3572010" cy="3232464"/>
                    </a:xfrm>
                    <a:prstGeom prst="rect">
                      <a:avLst/>
                    </a:prstGeom>
                  </pic:spPr>
                </pic:pic>
              </a:graphicData>
            </a:graphic>
          </wp:inline>
        </w:drawing>
      </w:r>
    </w:p>
    <w:p w:rsidR="00F807D7" w:rsidRPr="00902290" w:rsidRDefault="00851B79" w:rsidP="00902290">
      <w:pPr>
        <w:jc w:val="center"/>
        <w:rPr>
          <w:sz w:val="24"/>
          <w:szCs w:val="24"/>
        </w:rPr>
      </w:pPr>
      <w:r w:rsidRPr="00851B79">
        <w:rPr>
          <w:sz w:val="24"/>
          <w:szCs w:val="24"/>
        </w:rPr>
        <w:drawing>
          <wp:inline distT="0" distB="0" distL="0" distR="0" wp14:anchorId="1A530256" wp14:editId="325E6002">
            <wp:extent cx="4221126" cy="1936222"/>
            <wp:effectExtent l="0" t="0" r="8255" b="6985"/>
            <wp:docPr id="12086958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4243229" cy="1946361"/>
                    </a:xfrm>
                    <a:prstGeom prst="rect">
                      <a:avLst/>
                    </a:prstGeom>
                  </pic:spPr>
                </pic:pic>
              </a:graphicData>
            </a:graphic>
          </wp:inline>
        </w:drawing>
      </w:r>
    </w:p>
    <w:p w:rsidR="004271D1" w:rsidRDefault="004271D1" w:rsidP="004314E4">
      <w:pPr>
        <w:pStyle w:val="Heading1"/>
        <w:numPr>
          <w:ilvl w:val="0"/>
          <w:numId w:val="1"/>
        </w:numPr>
        <w:spacing w:line="240" w:lineRule="auto"/>
        <w:rPr>
          <w:b/>
          <w:color w:val="FF5A5F"/>
        </w:rPr>
      </w:pPr>
      <w:bookmarkStart w:id="5" w:name="_Toc136968765"/>
      <w:r w:rsidRPr="00EB774B">
        <w:rPr>
          <w:b/>
          <w:color w:val="FF5A5F"/>
        </w:rPr>
        <w:t>Dashboard</w:t>
      </w:r>
      <w:bookmarkEnd w:id="5"/>
    </w:p>
    <w:p w:rsidR="00EF5E2F" w:rsidRDefault="00EF5E2F" w:rsidP="004314E4">
      <w:pPr>
        <w:spacing w:line="240" w:lineRule="auto"/>
      </w:pPr>
    </w:p>
    <w:p w:rsidR="004314E4" w:rsidRDefault="00EF5E2F" w:rsidP="004314E4">
      <w:pPr>
        <w:spacing w:line="240" w:lineRule="auto"/>
        <w:jc w:val="both"/>
        <w:rPr>
          <w:rFonts w:cstheme="minorHAnsi"/>
          <w:sz w:val="24"/>
          <w:szCs w:val="24"/>
        </w:rPr>
      </w:pPr>
      <w:r w:rsidRPr="00EF5E2F">
        <w:rPr>
          <w:rFonts w:cstheme="minorHAnsi"/>
          <w:sz w:val="24"/>
          <w:szCs w:val="24"/>
        </w:rPr>
        <w:t>In order to answer the business questions, an explanatory dashboard was created for each of the three main topics, and they were organized within a story. All of them comply with the emphasis guidelines.</w:t>
      </w:r>
    </w:p>
    <w:p w:rsidR="005A58AD" w:rsidRDefault="005A58AD" w:rsidP="004314E4">
      <w:pPr>
        <w:pStyle w:val="Heading2"/>
        <w:numPr>
          <w:ilvl w:val="1"/>
          <w:numId w:val="1"/>
        </w:numPr>
        <w:spacing w:line="240" w:lineRule="auto"/>
        <w:rPr>
          <w:b/>
          <w:color w:val="FF5A5F"/>
        </w:rPr>
      </w:pPr>
      <w:bookmarkStart w:id="6" w:name="_Toc136968766"/>
      <w:r w:rsidRPr="005A58AD">
        <w:rPr>
          <w:b/>
          <w:color w:val="FF5A5F"/>
        </w:rPr>
        <w:t>Main Dashboard</w:t>
      </w:r>
      <w:bookmarkEnd w:id="6"/>
    </w:p>
    <w:p w:rsidR="00395EEF" w:rsidRDefault="00395EEF" w:rsidP="004314E4">
      <w:pPr>
        <w:spacing w:line="240" w:lineRule="auto"/>
      </w:pPr>
    </w:p>
    <w:p w:rsidR="00395EEF" w:rsidRPr="00395EEF" w:rsidRDefault="00395EEF" w:rsidP="004314E4">
      <w:pPr>
        <w:spacing w:line="240" w:lineRule="auto"/>
        <w:jc w:val="both"/>
        <w:rPr>
          <w:rFonts w:cstheme="minorHAnsi"/>
          <w:sz w:val="24"/>
          <w:szCs w:val="24"/>
        </w:rPr>
      </w:pPr>
      <w:r w:rsidRPr="00395EEF">
        <w:rPr>
          <w:rFonts w:cstheme="minorHAnsi"/>
          <w:sz w:val="24"/>
          <w:szCs w:val="24"/>
        </w:rPr>
        <w:t>The Main Dashboard provides a comprehensive summary of data related to listings, hosts, reviews, and cities in a convenient and easy-to-understand format. Here are the key insights it offers:</w:t>
      </w:r>
    </w:p>
    <w:p w:rsidR="00395EEF" w:rsidRPr="00395EEF" w:rsidRDefault="00395EEF" w:rsidP="004314E4">
      <w:pPr>
        <w:spacing w:line="240" w:lineRule="auto"/>
        <w:jc w:val="both"/>
        <w:rPr>
          <w:rFonts w:cstheme="minorHAnsi"/>
          <w:sz w:val="24"/>
          <w:szCs w:val="24"/>
        </w:rPr>
      </w:pPr>
      <w:r w:rsidRPr="00395EEF">
        <w:rPr>
          <w:rFonts w:cstheme="minorHAnsi"/>
          <w:b/>
          <w:sz w:val="24"/>
          <w:szCs w:val="24"/>
        </w:rPr>
        <w:t>Total number of listings:</w:t>
      </w:r>
      <w:r w:rsidRPr="00395EEF">
        <w:rPr>
          <w:rFonts w:cstheme="minorHAnsi"/>
          <w:sz w:val="24"/>
          <w:szCs w:val="24"/>
        </w:rPr>
        <w:t xml:space="preserve"> This indicates the overall count of available listings in the dataset, representing the number of properties that can be rented.</w:t>
      </w:r>
    </w:p>
    <w:p w:rsidR="00395EEF" w:rsidRPr="00395EEF" w:rsidRDefault="00395EEF" w:rsidP="004314E4">
      <w:pPr>
        <w:spacing w:line="240" w:lineRule="auto"/>
        <w:jc w:val="both"/>
        <w:rPr>
          <w:rFonts w:cstheme="minorHAnsi"/>
          <w:sz w:val="24"/>
          <w:szCs w:val="24"/>
        </w:rPr>
      </w:pPr>
      <w:r w:rsidRPr="00395EEF">
        <w:rPr>
          <w:rFonts w:cstheme="minorHAnsi"/>
          <w:b/>
          <w:sz w:val="24"/>
          <w:szCs w:val="24"/>
        </w:rPr>
        <w:lastRenderedPageBreak/>
        <w:t>Total number of hosts:</w:t>
      </w:r>
      <w:r w:rsidRPr="00395EEF">
        <w:rPr>
          <w:rFonts w:cstheme="minorHAnsi"/>
          <w:sz w:val="24"/>
          <w:szCs w:val="24"/>
        </w:rPr>
        <w:t xml:space="preserve"> This represents the number of individuals or entities who are offering their properties for rent.</w:t>
      </w:r>
    </w:p>
    <w:p w:rsidR="00395EEF" w:rsidRPr="00395EEF" w:rsidRDefault="00395EEF" w:rsidP="004314E4">
      <w:pPr>
        <w:spacing w:line="240" w:lineRule="auto"/>
        <w:jc w:val="both"/>
        <w:rPr>
          <w:rFonts w:cstheme="minorHAnsi"/>
          <w:sz w:val="24"/>
          <w:szCs w:val="24"/>
        </w:rPr>
      </w:pPr>
      <w:r w:rsidRPr="00395EEF">
        <w:rPr>
          <w:rFonts w:cstheme="minorHAnsi"/>
          <w:b/>
          <w:sz w:val="24"/>
          <w:szCs w:val="24"/>
        </w:rPr>
        <w:t>Total number of reviews:</w:t>
      </w:r>
      <w:r w:rsidRPr="00395EEF">
        <w:rPr>
          <w:rFonts w:cstheme="minorHAnsi"/>
          <w:sz w:val="24"/>
          <w:szCs w:val="24"/>
        </w:rPr>
        <w:t xml:space="preserve"> This indicates the cumulative number of reviews received by all the listings. Reviews are important for potential guests to assess the quality and reliability of a property.</w:t>
      </w:r>
    </w:p>
    <w:p w:rsidR="00395EEF" w:rsidRPr="00395EEF" w:rsidRDefault="00395EEF" w:rsidP="004314E4">
      <w:pPr>
        <w:spacing w:line="240" w:lineRule="auto"/>
        <w:jc w:val="both"/>
        <w:rPr>
          <w:rFonts w:cstheme="minorHAnsi"/>
          <w:sz w:val="24"/>
          <w:szCs w:val="24"/>
        </w:rPr>
      </w:pPr>
      <w:r w:rsidRPr="00395EEF">
        <w:rPr>
          <w:rFonts w:cstheme="minorHAnsi"/>
          <w:b/>
          <w:sz w:val="24"/>
          <w:szCs w:val="24"/>
        </w:rPr>
        <w:t>Price range:</w:t>
      </w:r>
      <w:r w:rsidRPr="00395EEF">
        <w:rPr>
          <w:rFonts w:cstheme="minorHAnsi"/>
          <w:sz w:val="24"/>
          <w:szCs w:val="24"/>
        </w:rPr>
        <w:t xml:space="preserve"> The dashboard presents the minimum and maximum prices among all the listings, giving an overview of the price distribution. </w:t>
      </w:r>
    </w:p>
    <w:p w:rsidR="00395EEF" w:rsidRPr="00395EEF" w:rsidRDefault="00395EEF" w:rsidP="004314E4">
      <w:pPr>
        <w:spacing w:line="240" w:lineRule="auto"/>
        <w:jc w:val="both"/>
        <w:rPr>
          <w:rFonts w:cstheme="minorHAnsi"/>
          <w:sz w:val="24"/>
          <w:szCs w:val="24"/>
        </w:rPr>
      </w:pPr>
      <w:r w:rsidRPr="00395EEF">
        <w:rPr>
          <w:rFonts w:cstheme="minorHAnsi"/>
          <w:b/>
          <w:sz w:val="24"/>
          <w:szCs w:val="24"/>
        </w:rPr>
        <w:t>Top five cities with highest average price:</w:t>
      </w:r>
      <w:r w:rsidRPr="00395EEF">
        <w:rPr>
          <w:rFonts w:cstheme="minorHAnsi"/>
          <w:sz w:val="24"/>
          <w:szCs w:val="24"/>
        </w:rPr>
        <w:t xml:space="preserve"> This insight identifies the five cities where the average price per night is the highest, considering different room types (e.g., entire homes, private rooms). It helps users understand which cities tend to have higher-priced accommodations.</w:t>
      </w:r>
    </w:p>
    <w:p w:rsidR="00395EEF" w:rsidRPr="00395EEF" w:rsidRDefault="00395EEF" w:rsidP="004314E4">
      <w:pPr>
        <w:spacing w:line="240" w:lineRule="auto"/>
        <w:jc w:val="both"/>
        <w:rPr>
          <w:rFonts w:cstheme="minorHAnsi"/>
          <w:sz w:val="24"/>
          <w:szCs w:val="24"/>
        </w:rPr>
      </w:pPr>
      <w:r w:rsidRPr="00395EEF">
        <w:rPr>
          <w:rFonts w:cstheme="minorHAnsi"/>
          <w:b/>
          <w:sz w:val="24"/>
          <w:szCs w:val="24"/>
        </w:rPr>
        <w:t>Top five cities with highest number of reviews:</w:t>
      </w:r>
      <w:r w:rsidRPr="00395EEF">
        <w:rPr>
          <w:rFonts w:cstheme="minorHAnsi"/>
          <w:sz w:val="24"/>
          <w:szCs w:val="24"/>
        </w:rPr>
        <w:t xml:space="preserve"> This highlights the five cities that have received the most reviews across different room types. This information can indicate popular destinations or cities that attract a high volume of visitors.</w:t>
      </w:r>
    </w:p>
    <w:p w:rsidR="00395EEF" w:rsidRPr="00395EEF" w:rsidRDefault="00395EEF" w:rsidP="004314E4">
      <w:pPr>
        <w:spacing w:line="240" w:lineRule="auto"/>
        <w:jc w:val="both"/>
        <w:rPr>
          <w:rFonts w:cstheme="minorHAnsi"/>
          <w:sz w:val="24"/>
          <w:szCs w:val="24"/>
        </w:rPr>
      </w:pPr>
      <w:r w:rsidRPr="00395EEF">
        <w:rPr>
          <w:rFonts w:cstheme="minorHAnsi"/>
          <w:b/>
          <w:sz w:val="24"/>
          <w:szCs w:val="24"/>
        </w:rPr>
        <w:t>Top five cities with greatest number of listings:</w:t>
      </w:r>
      <w:r w:rsidRPr="00395EEF">
        <w:rPr>
          <w:rFonts w:cstheme="minorHAnsi"/>
          <w:sz w:val="24"/>
          <w:szCs w:val="24"/>
        </w:rPr>
        <w:t xml:space="preserve"> This insight displays the five cities that have the highest number of available listings. </w:t>
      </w:r>
    </w:p>
    <w:p w:rsidR="00395EEF" w:rsidRDefault="00395EEF" w:rsidP="004314E4">
      <w:pPr>
        <w:spacing w:line="240" w:lineRule="auto"/>
        <w:jc w:val="both"/>
        <w:rPr>
          <w:rFonts w:cstheme="minorHAnsi"/>
          <w:sz w:val="24"/>
          <w:szCs w:val="24"/>
        </w:rPr>
      </w:pPr>
      <w:r w:rsidRPr="00395EEF">
        <w:rPr>
          <w:rFonts w:cstheme="minorHAnsi"/>
          <w:b/>
          <w:sz w:val="24"/>
          <w:szCs w:val="24"/>
        </w:rPr>
        <w:t>Demanded forecast:</w:t>
      </w:r>
      <w:r w:rsidRPr="00395EEF">
        <w:rPr>
          <w:rFonts w:cstheme="minorHAnsi"/>
          <w:sz w:val="24"/>
          <w:szCs w:val="24"/>
        </w:rPr>
        <w:t xml:space="preserve"> The dashboard provides insights into the upcoming demand for rentals. For example, it may indicate that the upcoming month of August is expected to have a very high demand.</w:t>
      </w:r>
    </w:p>
    <w:p w:rsidR="00395EEF" w:rsidRDefault="00395EEF" w:rsidP="004314E4">
      <w:pPr>
        <w:spacing w:line="240" w:lineRule="auto"/>
        <w:jc w:val="both"/>
        <w:rPr>
          <w:rFonts w:cstheme="minorHAnsi"/>
          <w:sz w:val="24"/>
          <w:szCs w:val="24"/>
        </w:rPr>
      </w:pPr>
      <w:r w:rsidRPr="00D64D5A">
        <w:rPr>
          <w:rFonts w:ascii="Courier New" w:hAnsi="Courier New" w:cs="Courier New"/>
          <w:noProof/>
          <w:sz w:val="28"/>
          <w:szCs w:val="28"/>
        </w:rPr>
        <w:drawing>
          <wp:inline distT="0" distB="0" distL="0" distR="0" wp14:anchorId="083AAA1C" wp14:editId="4D9CACE4">
            <wp:extent cx="5731510" cy="3221355"/>
            <wp:effectExtent l="0" t="0" r="2540" b="0"/>
            <wp:docPr id="2008028278" name="Picture 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028278" name="Picture 7" descr="A screenshot of a computer&#10;&#10;Description automatically generated with low confidenc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3221355"/>
                    </a:xfrm>
                    <a:prstGeom prst="rect">
                      <a:avLst/>
                    </a:prstGeom>
                    <a:noFill/>
                    <a:ln>
                      <a:noFill/>
                    </a:ln>
                  </pic:spPr>
                </pic:pic>
              </a:graphicData>
            </a:graphic>
          </wp:inline>
        </w:drawing>
      </w:r>
    </w:p>
    <w:p w:rsidR="00016C0D" w:rsidRDefault="00016C0D" w:rsidP="004314E4">
      <w:pPr>
        <w:spacing w:line="240" w:lineRule="auto"/>
        <w:jc w:val="both"/>
        <w:rPr>
          <w:rFonts w:cstheme="minorHAnsi"/>
          <w:sz w:val="24"/>
          <w:szCs w:val="24"/>
        </w:rPr>
      </w:pPr>
    </w:p>
    <w:p w:rsidR="00395EEF" w:rsidRDefault="00395EEF" w:rsidP="00395EEF">
      <w:pPr>
        <w:pStyle w:val="Heading2"/>
        <w:numPr>
          <w:ilvl w:val="1"/>
          <w:numId w:val="1"/>
        </w:numPr>
        <w:rPr>
          <w:b/>
          <w:color w:val="FF5A5F"/>
        </w:rPr>
      </w:pPr>
      <w:bookmarkStart w:id="7" w:name="_Toc136968767"/>
      <w:r>
        <w:rPr>
          <w:b/>
          <w:color w:val="FF5A5F"/>
        </w:rPr>
        <w:t>Price – Host – City Dashboard</w:t>
      </w:r>
      <w:bookmarkEnd w:id="7"/>
    </w:p>
    <w:p w:rsidR="00DE17E1" w:rsidRPr="00DE17E1" w:rsidRDefault="00DE17E1" w:rsidP="00DE17E1"/>
    <w:p w:rsidR="00016C0D" w:rsidRPr="00016C0D" w:rsidRDefault="00016C0D" w:rsidP="00DE17E1">
      <w:pPr>
        <w:spacing w:line="240" w:lineRule="auto"/>
        <w:jc w:val="both"/>
        <w:rPr>
          <w:rFonts w:cstheme="minorHAnsi"/>
          <w:sz w:val="24"/>
          <w:szCs w:val="24"/>
        </w:rPr>
      </w:pPr>
      <w:r w:rsidRPr="00016C0D">
        <w:rPr>
          <w:rFonts w:cstheme="minorHAnsi"/>
          <w:sz w:val="24"/>
          <w:szCs w:val="24"/>
        </w:rPr>
        <w:t>The price-Host-City analysis dashboard provides a detailed comparison of various aspects related to the correlation between Price, Host, and Cities. Here are the different columns and their respective analyses:</w:t>
      </w:r>
    </w:p>
    <w:p w:rsidR="00016C0D" w:rsidRPr="00016C0D" w:rsidRDefault="00016C0D" w:rsidP="00DE17E1">
      <w:pPr>
        <w:spacing w:line="240" w:lineRule="auto"/>
        <w:jc w:val="both"/>
        <w:rPr>
          <w:rFonts w:cstheme="minorHAnsi"/>
          <w:sz w:val="24"/>
          <w:szCs w:val="24"/>
        </w:rPr>
      </w:pPr>
      <w:r w:rsidRPr="00B34574">
        <w:rPr>
          <w:rFonts w:cstheme="minorHAnsi"/>
          <w:b/>
          <w:sz w:val="24"/>
          <w:szCs w:val="24"/>
        </w:rPr>
        <w:t>Average price and total number of reviews by city:</w:t>
      </w:r>
      <w:r w:rsidRPr="00016C0D">
        <w:rPr>
          <w:rFonts w:cstheme="minorHAnsi"/>
          <w:sz w:val="24"/>
          <w:szCs w:val="24"/>
        </w:rPr>
        <w:t xml:space="preserve"> This analysis explores the relationship between the average price of listings and the total number of reviews received, considering different cities. It </w:t>
      </w:r>
      <w:r w:rsidRPr="00016C0D">
        <w:rPr>
          <w:rFonts w:cstheme="minorHAnsi"/>
          <w:sz w:val="24"/>
          <w:szCs w:val="24"/>
        </w:rPr>
        <w:lastRenderedPageBreak/>
        <w:t>helps identify if there is any correlation between price and popularity (as indicated by the number of reviews).</w:t>
      </w:r>
    </w:p>
    <w:p w:rsidR="00016C0D" w:rsidRPr="00016C0D" w:rsidRDefault="00016C0D" w:rsidP="00DE17E1">
      <w:pPr>
        <w:spacing w:line="240" w:lineRule="auto"/>
        <w:jc w:val="both"/>
        <w:rPr>
          <w:rFonts w:cstheme="minorHAnsi"/>
          <w:sz w:val="24"/>
          <w:szCs w:val="24"/>
        </w:rPr>
      </w:pPr>
      <w:r w:rsidRPr="00B34574">
        <w:rPr>
          <w:rFonts w:cstheme="minorHAnsi"/>
          <w:b/>
          <w:sz w:val="24"/>
          <w:szCs w:val="24"/>
        </w:rPr>
        <w:t xml:space="preserve">The average price on the map: </w:t>
      </w:r>
      <w:r w:rsidRPr="00016C0D">
        <w:rPr>
          <w:rFonts w:cstheme="minorHAnsi"/>
          <w:sz w:val="24"/>
          <w:szCs w:val="24"/>
        </w:rPr>
        <w:t>This feature visually represents the average price of listings on a map. It allows users to quickly grasp the price distribution across different geographic locations.</w:t>
      </w:r>
    </w:p>
    <w:p w:rsidR="00016C0D" w:rsidRPr="00016C0D" w:rsidRDefault="00016C0D" w:rsidP="00DE17E1">
      <w:pPr>
        <w:spacing w:line="240" w:lineRule="auto"/>
        <w:jc w:val="both"/>
        <w:rPr>
          <w:rFonts w:cstheme="minorHAnsi"/>
          <w:sz w:val="24"/>
          <w:szCs w:val="24"/>
        </w:rPr>
      </w:pPr>
      <w:r w:rsidRPr="00B34574">
        <w:rPr>
          <w:rFonts w:cstheme="minorHAnsi"/>
          <w:b/>
          <w:sz w:val="24"/>
          <w:szCs w:val="24"/>
        </w:rPr>
        <w:t>Hosts' names and their average price:</w:t>
      </w:r>
      <w:r w:rsidRPr="00016C0D">
        <w:rPr>
          <w:rFonts w:cstheme="minorHAnsi"/>
          <w:sz w:val="24"/>
          <w:szCs w:val="24"/>
        </w:rPr>
        <w:t xml:space="preserve"> This chart presents the names of hosts alongside their corresponding average price. It enables users to identify specific hosts and understand their pricing patterns.</w:t>
      </w:r>
    </w:p>
    <w:p w:rsidR="0053497F" w:rsidRDefault="00016C0D" w:rsidP="00DE17E1">
      <w:pPr>
        <w:spacing w:line="240" w:lineRule="auto"/>
        <w:jc w:val="both"/>
        <w:rPr>
          <w:rFonts w:cstheme="minorHAnsi"/>
          <w:sz w:val="24"/>
          <w:szCs w:val="24"/>
        </w:rPr>
      </w:pPr>
      <w:r w:rsidRPr="00B34574">
        <w:rPr>
          <w:rFonts w:cstheme="minorHAnsi"/>
          <w:b/>
          <w:sz w:val="24"/>
          <w:szCs w:val="24"/>
        </w:rPr>
        <w:t>Table displaying city, Hostname, and average price:</w:t>
      </w:r>
      <w:r w:rsidRPr="00016C0D">
        <w:rPr>
          <w:rFonts w:cstheme="minorHAnsi"/>
          <w:sz w:val="24"/>
          <w:szCs w:val="24"/>
        </w:rPr>
        <w:t xml:space="preserve"> This table presents a comprehensive view of cities, hostnames, and their respective average prices. It allows users to easily compare prices across cities and identify hosts offering listings at different price points.</w:t>
      </w:r>
    </w:p>
    <w:p w:rsidR="00016C0D" w:rsidRDefault="00016C0D" w:rsidP="00DE17E1">
      <w:pPr>
        <w:spacing w:line="240" w:lineRule="auto"/>
        <w:jc w:val="both"/>
        <w:rPr>
          <w:rFonts w:cstheme="minorHAnsi"/>
          <w:sz w:val="24"/>
          <w:szCs w:val="24"/>
        </w:rPr>
      </w:pPr>
      <w:r w:rsidRPr="00016C0D">
        <w:rPr>
          <w:rFonts w:cstheme="minorHAnsi"/>
          <w:sz w:val="24"/>
          <w:szCs w:val="24"/>
        </w:rPr>
        <w:t>These analyses and visualizations in the price-Host-City dashboard provide valuable insights into the relationship between price, hosts, and cities. Users can explore correlations between price and popularity, visually assess average prices on a map, and compare prices across different hosts and cities using the provided table.</w:t>
      </w:r>
    </w:p>
    <w:p w:rsidR="003B58A3" w:rsidRPr="00016C0D" w:rsidRDefault="0053497F" w:rsidP="00016C0D">
      <w:pPr>
        <w:spacing w:line="360" w:lineRule="auto"/>
        <w:jc w:val="both"/>
        <w:rPr>
          <w:rFonts w:cstheme="minorHAnsi"/>
          <w:sz w:val="24"/>
          <w:szCs w:val="24"/>
        </w:rPr>
      </w:pPr>
      <w:r w:rsidRPr="00D64D5A">
        <w:rPr>
          <w:rFonts w:ascii="Courier New" w:hAnsi="Courier New" w:cs="Courier New"/>
          <w:noProof/>
          <w:sz w:val="28"/>
          <w:szCs w:val="28"/>
        </w:rPr>
        <w:drawing>
          <wp:inline distT="0" distB="0" distL="0" distR="0" wp14:anchorId="198B9A93" wp14:editId="1BB5B652">
            <wp:extent cx="5731510" cy="3295650"/>
            <wp:effectExtent l="0" t="0" r="2540" b="0"/>
            <wp:docPr id="132659303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3295650"/>
                    </a:xfrm>
                    <a:prstGeom prst="rect">
                      <a:avLst/>
                    </a:prstGeom>
                    <a:noFill/>
                    <a:ln>
                      <a:noFill/>
                    </a:ln>
                  </pic:spPr>
                </pic:pic>
              </a:graphicData>
            </a:graphic>
          </wp:inline>
        </w:drawing>
      </w:r>
    </w:p>
    <w:p w:rsidR="00CA3FFE" w:rsidRDefault="00CA3FFE" w:rsidP="00CA3FFE">
      <w:pPr>
        <w:pStyle w:val="Heading2"/>
        <w:numPr>
          <w:ilvl w:val="1"/>
          <w:numId w:val="1"/>
        </w:numPr>
        <w:rPr>
          <w:b/>
          <w:color w:val="FF5A5F"/>
        </w:rPr>
      </w:pPr>
      <w:bookmarkStart w:id="8" w:name="_Toc136968768"/>
      <w:r>
        <w:rPr>
          <w:b/>
          <w:color w:val="FF5A5F"/>
        </w:rPr>
        <w:t>Room Type Analysis.</w:t>
      </w:r>
      <w:bookmarkEnd w:id="8"/>
    </w:p>
    <w:p w:rsidR="00CA3FFE" w:rsidRDefault="00CA3FFE" w:rsidP="00CA3FFE"/>
    <w:p w:rsidR="00B23D84" w:rsidRPr="00B23D84" w:rsidRDefault="00B23D84" w:rsidP="0042472F">
      <w:pPr>
        <w:spacing w:line="240" w:lineRule="auto"/>
        <w:jc w:val="both"/>
        <w:rPr>
          <w:rFonts w:cstheme="minorHAnsi"/>
          <w:sz w:val="24"/>
          <w:szCs w:val="24"/>
        </w:rPr>
      </w:pPr>
      <w:r w:rsidRPr="00B23D84">
        <w:rPr>
          <w:rFonts w:cstheme="minorHAnsi"/>
          <w:sz w:val="24"/>
          <w:szCs w:val="24"/>
        </w:rPr>
        <w:t>The room type analysis dashboard offers a comprehensive overview of different room types and their important attributes. Here is what you can find in this analysis:</w:t>
      </w:r>
    </w:p>
    <w:p w:rsidR="00B23D84" w:rsidRPr="00B23D84" w:rsidRDefault="00B23D84" w:rsidP="0042472F">
      <w:pPr>
        <w:spacing w:line="240" w:lineRule="auto"/>
        <w:jc w:val="both"/>
        <w:rPr>
          <w:rFonts w:cstheme="minorHAnsi"/>
          <w:sz w:val="24"/>
          <w:szCs w:val="24"/>
        </w:rPr>
      </w:pPr>
      <w:r w:rsidRPr="00B23D84">
        <w:rPr>
          <w:rFonts w:cstheme="minorHAnsi"/>
          <w:b/>
          <w:sz w:val="24"/>
          <w:szCs w:val="24"/>
        </w:rPr>
        <w:t>Count of listings by room type in cities:</w:t>
      </w:r>
      <w:r w:rsidRPr="00B23D84">
        <w:rPr>
          <w:rFonts w:cstheme="minorHAnsi"/>
          <w:sz w:val="24"/>
          <w:szCs w:val="24"/>
        </w:rPr>
        <w:t xml:space="preserve"> This section provides a count of listings categorized by different room types (e.g., entire home, private room, shared room, hotel room) within each city. It helps users understand the distribution and availability of various room types in different locations.</w:t>
      </w:r>
    </w:p>
    <w:p w:rsidR="00B23D84" w:rsidRPr="00B23D84" w:rsidRDefault="00B23D84" w:rsidP="0042472F">
      <w:pPr>
        <w:spacing w:line="240" w:lineRule="auto"/>
        <w:jc w:val="both"/>
        <w:rPr>
          <w:rFonts w:cstheme="minorHAnsi"/>
          <w:sz w:val="24"/>
          <w:szCs w:val="24"/>
        </w:rPr>
      </w:pPr>
      <w:r w:rsidRPr="00B23D84">
        <w:rPr>
          <w:rFonts w:cstheme="minorHAnsi"/>
          <w:b/>
          <w:sz w:val="24"/>
          <w:szCs w:val="24"/>
        </w:rPr>
        <w:t>Average reviews of room types:</w:t>
      </w:r>
      <w:r w:rsidRPr="00B23D84">
        <w:rPr>
          <w:rFonts w:cstheme="minorHAnsi"/>
          <w:sz w:val="24"/>
          <w:szCs w:val="24"/>
        </w:rPr>
        <w:t xml:space="preserve"> This analysis highlights the averag</w:t>
      </w:r>
      <w:r w:rsidR="0042472F">
        <w:rPr>
          <w:rFonts w:cstheme="minorHAnsi"/>
          <w:sz w:val="24"/>
          <w:szCs w:val="24"/>
        </w:rPr>
        <w:t xml:space="preserve">e number of reviews received by </w:t>
      </w:r>
      <w:r w:rsidRPr="00B23D84">
        <w:rPr>
          <w:rFonts w:cstheme="minorHAnsi"/>
          <w:sz w:val="24"/>
          <w:szCs w:val="24"/>
        </w:rPr>
        <w:t>each room type. It allows users to assess the level of feedback and guest satisfaction for different types of accommodations.</w:t>
      </w:r>
    </w:p>
    <w:p w:rsidR="00B23D84" w:rsidRPr="00B23D84" w:rsidRDefault="00B23D84" w:rsidP="0042472F">
      <w:pPr>
        <w:spacing w:line="240" w:lineRule="auto"/>
        <w:jc w:val="both"/>
        <w:rPr>
          <w:rFonts w:cstheme="minorHAnsi"/>
          <w:sz w:val="24"/>
          <w:szCs w:val="24"/>
        </w:rPr>
      </w:pPr>
      <w:r w:rsidRPr="00B23D84">
        <w:rPr>
          <w:rFonts w:cstheme="minorHAnsi"/>
          <w:b/>
          <w:sz w:val="24"/>
          <w:szCs w:val="24"/>
        </w:rPr>
        <w:lastRenderedPageBreak/>
        <w:t>Comparison of review count and average price:</w:t>
      </w:r>
      <w:r w:rsidRPr="00B23D84">
        <w:rPr>
          <w:rFonts w:cstheme="minorHAnsi"/>
          <w:sz w:val="24"/>
          <w:szCs w:val="24"/>
        </w:rPr>
        <w:t xml:space="preserve"> This comparison displays the relationship between the count of reviews and the average price for each room type. It helps users identify if there is any correlation between the number of reviews and the pricing strategy for different room types.</w:t>
      </w:r>
    </w:p>
    <w:p w:rsidR="00B23D84" w:rsidRDefault="00B23D84" w:rsidP="0042472F">
      <w:pPr>
        <w:spacing w:line="240" w:lineRule="auto"/>
        <w:jc w:val="both"/>
        <w:rPr>
          <w:rFonts w:cstheme="minorHAnsi"/>
          <w:sz w:val="24"/>
          <w:szCs w:val="24"/>
        </w:rPr>
      </w:pPr>
      <w:r w:rsidRPr="00B23D84">
        <w:rPr>
          <w:rFonts w:cstheme="minorHAnsi"/>
          <w:sz w:val="24"/>
          <w:szCs w:val="24"/>
        </w:rPr>
        <w:t>Based on these insights, you have observed that even though shared rooms and hotel rooms have relatively low numbers of listings, they tend to have a high number of reviews. This suggests that hosts or establishments offering these room types actively encourage guests to provide feedback, indicating a focus on improving guest experiences. It implies that hosts offering shared rooms and hotel rooms value guest feedback and strive to enhance their services based on guest input.</w:t>
      </w:r>
    </w:p>
    <w:p w:rsidR="00F41A78" w:rsidRDefault="00F41A78" w:rsidP="0042472F">
      <w:pPr>
        <w:spacing w:line="240" w:lineRule="auto"/>
        <w:jc w:val="both"/>
        <w:rPr>
          <w:rFonts w:cstheme="minorHAnsi"/>
          <w:sz w:val="24"/>
          <w:szCs w:val="24"/>
        </w:rPr>
      </w:pPr>
      <w:r w:rsidRPr="00D64D5A">
        <w:rPr>
          <w:rFonts w:ascii="Courier New" w:hAnsi="Courier New" w:cs="Courier New"/>
          <w:noProof/>
          <w:sz w:val="28"/>
          <w:szCs w:val="28"/>
        </w:rPr>
        <w:drawing>
          <wp:inline distT="0" distB="0" distL="0" distR="0" wp14:anchorId="7166623C" wp14:editId="7FD391B4">
            <wp:extent cx="5731510" cy="2562225"/>
            <wp:effectExtent l="0" t="0" r="2540" b="9525"/>
            <wp:docPr id="1922134740" name="Picture 9"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134740" name="Picture 9" descr="A screenshot of a graph&#10;&#10;Description automatically generated with low confide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2562225"/>
                    </a:xfrm>
                    <a:prstGeom prst="rect">
                      <a:avLst/>
                    </a:prstGeom>
                    <a:noFill/>
                    <a:ln>
                      <a:noFill/>
                    </a:ln>
                  </pic:spPr>
                </pic:pic>
              </a:graphicData>
            </a:graphic>
          </wp:inline>
        </w:drawing>
      </w:r>
    </w:p>
    <w:p w:rsidR="00F41A78" w:rsidRDefault="00F41A78" w:rsidP="0042472F">
      <w:pPr>
        <w:spacing w:line="240" w:lineRule="auto"/>
        <w:jc w:val="both"/>
        <w:rPr>
          <w:rFonts w:cstheme="minorHAnsi"/>
          <w:sz w:val="24"/>
          <w:szCs w:val="24"/>
        </w:rPr>
      </w:pPr>
    </w:p>
    <w:p w:rsidR="00F41A78" w:rsidRDefault="00F41A78" w:rsidP="00F41A78">
      <w:pPr>
        <w:pStyle w:val="Heading2"/>
        <w:numPr>
          <w:ilvl w:val="1"/>
          <w:numId w:val="1"/>
        </w:numPr>
        <w:rPr>
          <w:b/>
          <w:color w:val="FF5A5F"/>
        </w:rPr>
      </w:pPr>
      <w:bookmarkStart w:id="9" w:name="_Toc136968769"/>
      <w:r>
        <w:rPr>
          <w:b/>
          <w:color w:val="FF5A5F"/>
        </w:rPr>
        <w:t>Timelines.</w:t>
      </w:r>
      <w:bookmarkEnd w:id="9"/>
    </w:p>
    <w:p w:rsidR="00F41A78" w:rsidRDefault="00F41A78" w:rsidP="0042472F">
      <w:pPr>
        <w:spacing w:line="240" w:lineRule="auto"/>
        <w:jc w:val="both"/>
        <w:rPr>
          <w:rFonts w:cstheme="minorHAnsi"/>
          <w:sz w:val="24"/>
          <w:szCs w:val="24"/>
        </w:rPr>
      </w:pPr>
    </w:p>
    <w:p w:rsidR="00F41A78" w:rsidRPr="00F41A78" w:rsidRDefault="00F41A78" w:rsidP="00F41A78">
      <w:pPr>
        <w:spacing w:line="240" w:lineRule="auto"/>
        <w:jc w:val="both"/>
        <w:rPr>
          <w:rFonts w:cstheme="minorHAnsi"/>
          <w:sz w:val="24"/>
          <w:szCs w:val="24"/>
        </w:rPr>
      </w:pPr>
      <w:r w:rsidRPr="00F41A78">
        <w:rPr>
          <w:rFonts w:cstheme="minorHAnsi"/>
          <w:sz w:val="24"/>
          <w:szCs w:val="24"/>
        </w:rPr>
        <w:t xml:space="preserve">The timeline dashboard in the advanced booking revenue section provides insights into revenue generated from advanced bookings, along with the split between different months and availability. </w:t>
      </w:r>
      <w:r w:rsidR="000B24C7" w:rsidRPr="00F41A78">
        <w:rPr>
          <w:rFonts w:cstheme="minorHAnsi"/>
          <w:sz w:val="24"/>
          <w:szCs w:val="24"/>
        </w:rPr>
        <w:t>Here is</w:t>
      </w:r>
      <w:r w:rsidRPr="00F41A78">
        <w:rPr>
          <w:rFonts w:cstheme="minorHAnsi"/>
          <w:sz w:val="24"/>
          <w:szCs w:val="24"/>
        </w:rPr>
        <w:t xml:space="preserve"> what you can find in this dashboard:</w:t>
      </w:r>
    </w:p>
    <w:p w:rsidR="00F41A78" w:rsidRPr="00F41A78" w:rsidRDefault="00F41A78" w:rsidP="00F41A78">
      <w:pPr>
        <w:spacing w:line="240" w:lineRule="auto"/>
        <w:jc w:val="both"/>
        <w:rPr>
          <w:rFonts w:cstheme="minorHAnsi"/>
          <w:sz w:val="24"/>
          <w:szCs w:val="24"/>
        </w:rPr>
      </w:pPr>
      <w:r w:rsidRPr="000B24C7">
        <w:rPr>
          <w:rFonts w:cstheme="minorHAnsi"/>
          <w:b/>
          <w:sz w:val="24"/>
          <w:szCs w:val="24"/>
        </w:rPr>
        <w:t>Advanced booking revenue:</w:t>
      </w:r>
      <w:r w:rsidRPr="00F41A78">
        <w:rPr>
          <w:rFonts w:cstheme="minorHAnsi"/>
          <w:sz w:val="24"/>
          <w:szCs w:val="24"/>
        </w:rPr>
        <w:t xml:space="preserve"> This section displays the revenue generated from advanced bookings. It helps users understand the financial impact of bookings made in advance.</w:t>
      </w:r>
    </w:p>
    <w:p w:rsidR="00F41A78" w:rsidRPr="00F41A78" w:rsidRDefault="00F41A78" w:rsidP="00F41A78">
      <w:pPr>
        <w:spacing w:line="240" w:lineRule="auto"/>
        <w:jc w:val="both"/>
        <w:rPr>
          <w:rFonts w:cstheme="minorHAnsi"/>
          <w:sz w:val="24"/>
          <w:szCs w:val="24"/>
        </w:rPr>
      </w:pPr>
      <w:r w:rsidRPr="000B24C7">
        <w:rPr>
          <w:rFonts w:cstheme="minorHAnsi"/>
          <w:b/>
          <w:sz w:val="24"/>
          <w:szCs w:val="24"/>
        </w:rPr>
        <w:t>Split between different months:</w:t>
      </w:r>
      <w:r w:rsidRPr="00F41A78">
        <w:rPr>
          <w:rFonts w:cstheme="minorHAnsi"/>
          <w:sz w:val="24"/>
          <w:szCs w:val="24"/>
        </w:rPr>
        <w:t xml:space="preserve"> The dashboard </w:t>
      </w:r>
      <w:r w:rsidR="000B24C7" w:rsidRPr="00F41A78">
        <w:rPr>
          <w:rFonts w:cstheme="minorHAnsi"/>
          <w:sz w:val="24"/>
          <w:szCs w:val="24"/>
        </w:rPr>
        <w:t>displays</w:t>
      </w:r>
      <w:r w:rsidRPr="00F41A78">
        <w:rPr>
          <w:rFonts w:cstheme="minorHAnsi"/>
          <w:sz w:val="24"/>
          <w:szCs w:val="24"/>
        </w:rPr>
        <w:t xml:space="preserve"> the revenue distribution across different months. This allows users to identify patterns or trends in booking behavior throughout the year. For example, it can highlight peak months with high booking volumes and potential off-peak periods with lower booking activity.</w:t>
      </w:r>
    </w:p>
    <w:p w:rsidR="00F41A78" w:rsidRDefault="00F41A78" w:rsidP="00F41A78">
      <w:pPr>
        <w:spacing w:line="240" w:lineRule="auto"/>
        <w:jc w:val="both"/>
        <w:rPr>
          <w:rFonts w:cstheme="minorHAnsi"/>
          <w:sz w:val="24"/>
          <w:szCs w:val="24"/>
        </w:rPr>
      </w:pPr>
      <w:r w:rsidRPr="00F41A78">
        <w:rPr>
          <w:rFonts w:cstheme="minorHAnsi"/>
          <w:sz w:val="24"/>
          <w:szCs w:val="24"/>
        </w:rPr>
        <w:t xml:space="preserve">By examining the timeline dashboard, you can gain a comprehensive understanding of the revenue generated from advanced bookings, identify booking patterns by month, and assess the availability of listings during different </w:t>
      </w:r>
      <w:r w:rsidR="000B24C7" w:rsidRPr="00F41A78">
        <w:rPr>
          <w:rFonts w:cstheme="minorHAnsi"/>
          <w:sz w:val="24"/>
          <w:szCs w:val="24"/>
        </w:rPr>
        <w:t>periods</w:t>
      </w:r>
      <w:r w:rsidRPr="00F41A78">
        <w:rPr>
          <w:rFonts w:cstheme="minorHAnsi"/>
          <w:sz w:val="24"/>
          <w:szCs w:val="24"/>
        </w:rPr>
        <w:t>.</w:t>
      </w:r>
    </w:p>
    <w:p w:rsidR="00953FFC" w:rsidRDefault="00953FFC" w:rsidP="00F41A78">
      <w:pPr>
        <w:spacing w:line="240" w:lineRule="auto"/>
        <w:jc w:val="both"/>
        <w:rPr>
          <w:rFonts w:cstheme="minorHAnsi"/>
          <w:sz w:val="24"/>
          <w:szCs w:val="24"/>
        </w:rPr>
      </w:pPr>
      <w:r>
        <w:rPr>
          <w:noProof/>
        </w:rPr>
        <w:lastRenderedPageBreak/>
        <w:drawing>
          <wp:inline distT="0" distB="0" distL="0" distR="0" wp14:anchorId="19104E36" wp14:editId="21952A89">
            <wp:extent cx="5731510" cy="2476500"/>
            <wp:effectExtent l="0" t="0" r="2540" b="0"/>
            <wp:docPr id="755130345" name="Picture 1"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130345" name="Picture 1" descr="A screenshot of a graph&#10;&#10;Description automatically generated with low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2476500"/>
                    </a:xfrm>
                    <a:prstGeom prst="rect">
                      <a:avLst/>
                    </a:prstGeom>
                    <a:noFill/>
                    <a:ln>
                      <a:noFill/>
                    </a:ln>
                  </pic:spPr>
                </pic:pic>
              </a:graphicData>
            </a:graphic>
          </wp:inline>
        </w:drawing>
      </w:r>
    </w:p>
    <w:p w:rsidR="00687806" w:rsidRDefault="00687806" w:rsidP="00F41A78">
      <w:pPr>
        <w:spacing w:line="240" w:lineRule="auto"/>
        <w:jc w:val="both"/>
        <w:rPr>
          <w:rFonts w:cstheme="minorHAnsi"/>
          <w:sz w:val="24"/>
          <w:szCs w:val="24"/>
        </w:rPr>
      </w:pPr>
    </w:p>
    <w:p w:rsidR="00493D91" w:rsidRDefault="00493D91" w:rsidP="00493D91">
      <w:pPr>
        <w:pStyle w:val="Heading2"/>
        <w:numPr>
          <w:ilvl w:val="1"/>
          <w:numId w:val="1"/>
        </w:numPr>
        <w:rPr>
          <w:b/>
          <w:color w:val="FF5A5F"/>
        </w:rPr>
      </w:pPr>
      <w:bookmarkStart w:id="10" w:name="_Toc136968770"/>
      <w:r>
        <w:rPr>
          <w:b/>
          <w:color w:val="FF5A5F"/>
        </w:rPr>
        <w:t>Listings in Sicily.</w:t>
      </w:r>
      <w:bookmarkEnd w:id="10"/>
    </w:p>
    <w:p w:rsidR="00493D91" w:rsidRDefault="00493D91" w:rsidP="00493D91"/>
    <w:p w:rsidR="00E015D2" w:rsidRPr="00E015D2" w:rsidRDefault="00E015D2" w:rsidP="00E015D2">
      <w:pPr>
        <w:spacing w:line="240" w:lineRule="auto"/>
        <w:jc w:val="both"/>
        <w:rPr>
          <w:rFonts w:cstheme="minorHAnsi"/>
          <w:sz w:val="24"/>
          <w:szCs w:val="24"/>
        </w:rPr>
      </w:pPr>
      <w:r w:rsidRPr="00E015D2">
        <w:rPr>
          <w:rFonts w:cstheme="minorHAnsi"/>
          <w:sz w:val="24"/>
          <w:szCs w:val="24"/>
        </w:rPr>
        <w:t>The Sicily Cities dashboard provides valuable information about the distribution and percentage of listings in different cities within Sicily. Here is what you can find in this dashboard:</w:t>
      </w:r>
    </w:p>
    <w:p w:rsidR="00E015D2" w:rsidRPr="00E015D2" w:rsidRDefault="00E015D2" w:rsidP="00E015D2">
      <w:pPr>
        <w:spacing w:line="240" w:lineRule="auto"/>
        <w:jc w:val="both"/>
        <w:rPr>
          <w:rFonts w:cstheme="minorHAnsi"/>
          <w:sz w:val="24"/>
          <w:szCs w:val="24"/>
        </w:rPr>
      </w:pPr>
      <w:r w:rsidRPr="00E015D2">
        <w:rPr>
          <w:rFonts w:cstheme="minorHAnsi"/>
          <w:sz w:val="24"/>
          <w:szCs w:val="24"/>
        </w:rPr>
        <w:t>Cities and their percent of the number in Sicily: This section presents a list of cities in Sicily along with the percentage of listings they contribute to the total number of listings in the region. It helps users understand the concentration of listings in different cities and highlights the cities with the highest number of listings.</w:t>
      </w:r>
    </w:p>
    <w:p w:rsidR="00E015D2" w:rsidRPr="00E015D2" w:rsidRDefault="00E015D2" w:rsidP="00E015D2">
      <w:pPr>
        <w:spacing w:line="240" w:lineRule="auto"/>
        <w:jc w:val="both"/>
        <w:rPr>
          <w:rFonts w:cstheme="minorHAnsi"/>
          <w:sz w:val="24"/>
          <w:szCs w:val="24"/>
        </w:rPr>
      </w:pPr>
      <w:r w:rsidRPr="00E015D2">
        <w:rPr>
          <w:rFonts w:cstheme="minorHAnsi"/>
          <w:b/>
          <w:sz w:val="24"/>
          <w:szCs w:val="24"/>
        </w:rPr>
        <w:t>Example observation:</w:t>
      </w:r>
      <w:r w:rsidRPr="00E015D2">
        <w:rPr>
          <w:rFonts w:cstheme="minorHAnsi"/>
          <w:sz w:val="24"/>
          <w:szCs w:val="24"/>
        </w:rPr>
        <w:t xml:space="preserve"> The dashboard mentions specific cities like Palermo, Siracusa, and Catania, indicating that they have the highest number of listings in Sicily, accounting for more than 1/4th (25%) of the total number of listings. This observation gives users an understanding of the dominant cities in terms of available accommodations.</w:t>
      </w:r>
    </w:p>
    <w:p w:rsidR="00E015D2" w:rsidRPr="00E015D2" w:rsidRDefault="00E015D2" w:rsidP="00E015D2">
      <w:pPr>
        <w:spacing w:line="240" w:lineRule="auto"/>
        <w:jc w:val="both"/>
        <w:rPr>
          <w:rFonts w:cstheme="minorHAnsi"/>
          <w:sz w:val="24"/>
          <w:szCs w:val="24"/>
        </w:rPr>
      </w:pPr>
      <w:r w:rsidRPr="00E015D2">
        <w:rPr>
          <w:rFonts w:cstheme="minorHAnsi"/>
          <w:b/>
          <w:sz w:val="24"/>
          <w:szCs w:val="24"/>
        </w:rPr>
        <w:t>Map view of cities and a number of listings</w:t>
      </w:r>
      <w:r w:rsidRPr="00E015D2">
        <w:rPr>
          <w:rFonts w:cstheme="minorHAnsi"/>
          <w:sz w:val="24"/>
          <w:szCs w:val="24"/>
        </w:rPr>
        <w:t>: This visualization on the map provides a spatial representation of cities in Sicily, with each city being represented by a color. The darker the color, the higher the number of listings in that particular city. It helps users visualize the distribution of listings across different regions of Sicily.</w:t>
      </w:r>
    </w:p>
    <w:p w:rsidR="00E015D2" w:rsidRPr="00E015D2" w:rsidRDefault="00E015D2" w:rsidP="00E015D2">
      <w:pPr>
        <w:spacing w:line="240" w:lineRule="auto"/>
        <w:jc w:val="both"/>
        <w:rPr>
          <w:rFonts w:cstheme="minorHAnsi"/>
          <w:sz w:val="24"/>
          <w:szCs w:val="24"/>
        </w:rPr>
      </w:pPr>
      <w:r w:rsidRPr="00E015D2">
        <w:rPr>
          <w:rFonts w:cstheme="minorHAnsi"/>
          <w:sz w:val="24"/>
          <w:szCs w:val="24"/>
        </w:rPr>
        <w:t>By examining this dashboard, users can identify the cities with the highest concentration of listings in Sicily, understand the percentage contribution of each city, and gain a visual understanding of the</w:t>
      </w:r>
      <w:r>
        <w:rPr>
          <w:rFonts w:cstheme="minorHAnsi"/>
          <w:sz w:val="24"/>
          <w:szCs w:val="24"/>
        </w:rPr>
        <w:t xml:space="preserve"> </w:t>
      </w:r>
      <w:r w:rsidRPr="00E015D2">
        <w:rPr>
          <w:rFonts w:cstheme="minorHAnsi"/>
          <w:sz w:val="24"/>
          <w:szCs w:val="24"/>
        </w:rPr>
        <w:t>number of listings in different regions</w:t>
      </w:r>
    </w:p>
    <w:p w:rsidR="00493D91" w:rsidRPr="00493D91" w:rsidRDefault="00635E1E" w:rsidP="00493D91">
      <w:r w:rsidRPr="00D64D5A">
        <w:rPr>
          <w:rFonts w:ascii="Courier New" w:hAnsi="Courier New" w:cs="Courier New"/>
          <w:noProof/>
          <w:sz w:val="28"/>
          <w:szCs w:val="28"/>
        </w:rPr>
        <w:lastRenderedPageBreak/>
        <w:drawing>
          <wp:inline distT="0" distB="0" distL="0" distR="0" wp14:anchorId="1EA2F489" wp14:editId="6C8BE430">
            <wp:extent cx="5731510" cy="3221355"/>
            <wp:effectExtent l="0" t="0" r="2540" b="0"/>
            <wp:docPr id="975548346"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548346" name="Picture 10" descr="A screenshot of a computer&#10;&#10;Description automatically generated with medium confidenc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3221355"/>
                    </a:xfrm>
                    <a:prstGeom prst="rect">
                      <a:avLst/>
                    </a:prstGeom>
                    <a:noFill/>
                    <a:ln>
                      <a:noFill/>
                    </a:ln>
                  </pic:spPr>
                </pic:pic>
              </a:graphicData>
            </a:graphic>
          </wp:inline>
        </w:drawing>
      </w:r>
    </w:p>
    <w:p w:rsidR="00EB2A2F" w:rsidRPr="00EF5E2F" w:rsidRDefault="00EB2A2F" w:rsidP="00EF5E2F"/>
    <w:p w:rsidR="004271D1" w:rsidRDefault="004271D1" w:rsidP="004271D1">
      <w:pPr>
        <w:pStyle w:val="Heading1"/>
        <w:numPr>
          <w:ilvl w:val="0"/>
          <w:numId w:val="1"/>
        </w:numPr>
        <w:rPr>
          <w:b/>
          <w:color w:val="FF5A5F"/>
        </w:rPr>
      </w:pPr>
      <w:bookmarkStart w:id="11" w:name="_Toc136968771"/>
      <w:r w:rsidRPr="00EB774B">
        <w:rPr>
          <w:b/>
          <w:color w:val="FF5A5F"/>
        </w:rPr>
        <w:t>Conclusion</w:t>
      </w:r>
      <w:bookmarkEnd w:id="11"/>
    </w:p>
    <w:p w:rsidR="00EB2A2F" w:rsidRDefault="00EB2A2F" w:rsidP="00EB2A2F"/>
    <w:p w:rsidR="00EB2A2F" w:rsidRDefault="006449DE" w:rsidP="00367950">
      <w:pPr>
        <w:spacing w:line="240" w:lineRule="auto"/>
        <w:jc w:val="both"/>
        <w:rPr>
          <w:rFonts w:cstheme="minorHAnsi"/>
          <w:sz w:val="24"/>
          <w:szCs w:val="24"/>
        </w:rPr>
      </w:pPr>
      <w:r w:rsidRPr="00EB2A2F">
        <w:rPr>
          <w:rFonts w:cstheme="minorHAnsi"/>
          <w:sz w:val="24"/>
          <w:szCs w:val="24"/>
        </w:rPr>
        <w:t>Let us</w:t>
      </w:r>
      <w:r w:rsidR="00EB2A2F" w:rsidRPr="00EB2A2F">
        <w:rPr>
          <w:rFonts w:cstheme="minorHAnsi"/>
          <w:sz w:val="24"/>
          <w:szCs w:val="24"/>
        </w:rPr>
        <w:t xml:space="preserve"> answer the business questions based on the information provided in the dashboard:</w:t>
      </w:r>
    </w:p>
    <w:p w:rsidR="00867D96" w:rsidRPr="00EB2A2F" w:rsidRDefault="00867D96" w:rsidP="00367950">
      <w:pPr>
        <w:spacing w:line="240" w:lineRule="auto"/>
        <w:jc w:val="both"/>
        <w:rPr>
          <w:rFonts w:cstheme="minorHAnsi"/>
          <w:sz w:val="24"/>
          <w:szCs w:val="24"/>
        </w:rPr>
      </w:pPr>
    </w:p>
    <w:p w:rsidR="00EB2A2F" w:rsidRPr="00367950" w:rsidRDefault="00EB2A2F" w:rsidP="00367950">
      <w:pPr>
        <w:spacing w:line="240" w:lineRule="auto"/>
        <w:jc w:val="both"/>
        <w:rPr>
          <w:rFonts w:cstheme="minorHAnsi"/>
          <w:b/>
          <w:sz w:val="24"/>
          <w:szCs w:val="24"/>
        </w:rPr>
      </w:pPr>
      <w:r w:rsidRPr="00367950">
        <w:rPr>
          <w:rFonts w:cstheme="minorHAnsi"/>
          <w:b/>
          <w:sz w:val="24"/>
          <w:szCs w:val="24"/>
        </w:rPr>
        <w:t>(1) Average price of room types in Sicily</w:t>
      </w:r>
      <w:r w:rsidR="00367950">
        <w:rPr>
          <w:rFonts w:cstheme="minorHAnsi"/>
          <w:b/>
          <w:sz w:val="24"/>
          <w:szCs w:val="24"/>
        </w:rPr>
        <w:t xml:space="preserve"> and comparing with any specific city</w:t>
      </w:r>
      <w:r w:rsidRPr="00367950">
        <w:rPr>
          <w:rFonts w:cstheme="minorHAnsi"/>
          <w:b/>
          <w:sz w:val="24"/>
          <w:szCs w:val="24"/>
        </w:rPr>
        <w:t>:</w:t>
      </w:r>
    </w:p>
    <w:p w:rsidR="00EB2A2F" w:rsidRPr="00EB2A2F" w:rsidRDefault="00EB2A2F" w:rsidP="00367950">
      <w:pPr>
        <w:spacing w:line="240" w:lineRule="auto"/>
        <w:jc w:val="both"/>
        <w:rPr>
          <w:rFonts w:cstheme="minorHAnsi"/>
          <w:sz w:val="24"/>
          <w:szCs w:val="24"/>
        </w:rPr>
      </w:pPr>
      <w:r w:rsidRPr="00EB2A2F">
        <w:rPr>
          <w:rFonts w:cstheme="minorHAnsi"/>
          <w:sz w:val="24"/>
          <w:szCs w:val="24"/>
        </w:rPr>
        <w:t>Entire Home and Apartment: 172.8 Euros</w:t>
      </w:r>
    </w:p>
    <w:p w:rsidR="00EB2A2F" w:rsidRPr="00EB2A2F" w:rsidRDefault="00EB2A2F" w:rsidP="00367950">
      <w:pPr>
        <w:spacing w:line="240" w:lineRule="auto"/>
        <w:jc w:val="both"/>
        <w:rPr>
          <w:rFonts w:cstheme="minorHAnsi"/>
          <w:sz w:val="24"/>
          <w:szCs w:val="24"/>
        </w:rPr>
      </w:pPr>
      <w:r w:rsidRPr="00EB2A2F">
        <w:rPr>
          <w:rFonts w:cstheme="minorHAnsi"/>
          <w:sz w:val="24"/>
          <w:szCs w:val="24"/>
        </w:rPr>
        <w:t>Hotel Room: 163.8 Euros</w:t>
      </w:r>
    </w:p>
    <w:p w:rsidR="00EB2A2F" w:rsidRPr="00EB2A2F" w:rsidRDefault="00EB2A2F" w:rsidP="00367950">
      <w:pPr>
        <w:spacing w:line="240" w:lineRule="auto"/>
        <w:jc w:val="both"/>
        <w:rPr>
          <w:rFonts w:cstheme="minorHAnsi"/>
          <w:sz w:val="24"/>
          <w:szCs w:val="24"/>
        </w:rPr>
      </w:pPr>
      <w:r w:rsidRPr="00EB2A2F">
        <w:rPr>
          <w:rFonts w:cstheme="minorHAnsi"/>
          <w:sz w:val="24"/>
          <w:szCs w:val="24"/>
        </w:rPr>
        <w:t>Private Room: 108.2 Euros</w:t>
      </w:r>
    </w:p>
    <w:p w:rsidR="00EB2A2F" w:rsidRPr="00EB2A2F" w:rsidRDefault="00EB2A2F" w:rsidP="00367950">
      <w:pPr>
        <w:spacing w:line="240" w:lineRule="auto"/>
        <w:jc w:val="both"/>
        <w:rPr>
          <w:rFonts w:cstheme="minorHAnsi"/>
          <w:sz w:val="24"/>
          <w:szCs w:val="24"/>
        </w:rPr>
      </w:pPr>
      <w:r w:rsidRPr="00EB2A2F">
        <w:rPr>
          <w:rFonts w:cstheme="minorHAnsi"/>
          <w:sz w:val="24"/>
          <w:szCs w:val="24"/>
        </w:rPr>
        <w:t>Shared Room: 46.4 Euros</w:t>
      </w:r>
    </w:p>
    <w:p w:rsidR="00EB2A2F" w:rsidRDefault="00EB2A2F" w:rsidP="00367950">
      <w:pPr>
        <w:spacing w:line="240" w:lineRule="auto"/>
        <w:jc w:val="both"/>
        <w:rPr>
          <w:rFonts w:cstheme="minorHAnsi"/>
          <w:sz w:val="24"/>
          <w:szCs w:val="24"/>
        </w:rPr>
      </w:pPr>
      <w:r w:rsidRPr="00EB2A2F">
        <w:rPr>
          <w:rFonts w:cstheme="minorHAnsi"/>
          <w:sz w:val="24"/>
          <w:szCs w:val="24"/>
        </w:rPr>
        <w:t>Users can compare the prices of different room types in different cities by selecting different locations in the filter option.</w:t>
      </w:r>
      <w:r w:rsidR="00367950">
        <w:rPr>
          <w:rFonts w:cstheme="minorHAnsi"/>
          <w:sz w:val="24"/>
          <w:szCs w:val="24"/>
        </w:rPr>
        <w:t xml:space="preserve"> As we compare Catania average price with average price of in rest of Sicily. </w:t>
      </w:r>
    </w:p>
    <w:tbl>
      <w:tblPr>
        <w:tblW w:w="9710" w:type="dxa"/>
        <w:tblLayout w:type="fixed"/>
        <w:tblCellMar>
          <w:left w:w="0" w:type="dxa"/>
          <w:right w:w="0" w:type="dxa"/>
        </w:tblCellMar>
        <w:tblLook w:val="0420" w:firstRow="1" w:lastRow="0" w:firstColumn="0" w:lastColumn="0" w:noHBand="0" w:noVBand="1"/>
      </w:tblPr>
      <w:tblGrid>
        <w:gridCol w:w="3500"/>
        <w:gridCol w:w="3330"/>
        <w:gridCol w:w="2880"/>
      </w:tblGrid>
      <w:tr w:rsidR="00367950" w:rsidRPr="00367950" w:rsidTr="00367950">
        <w:trPr>
          <w:trHeight w:val="584"/>
        </w:trPr>
        <w:tc>
          <w:tcPr>
            <w:tcW w:w="3500" w:type="dxa"/>
            <w:tcBorders>
              <w:top w:val="single" w:sz="8" w:space="0" w:color="FFFFFF"/>
              <w:left w:val="single" w:sz="8" w:space="0" w:color="FFFFFF"/>
              <w:bottom w:val="single" w:sz="24" w:space="0" w:color="FFFFFF"/>
              <w:right w:val="single" w:sz="8" w:space="0" w:color="FFFFFF"/>
            </w:tcBorders>
            <w:shd w:val="clear" w:color="auto" w:fill="FF5A5F"/>
            <w:tcMar>
              <w:top w:w="72" w:type="dxa"/>
              <w:left w:w="144" w:type="dxa"/>
              <w:bottom w:w="72" w:type="dxa"/>
              <w:right w:w="144" w:type="dxa"/>
            </w:tcMar>
            <w:hideMark/>
          </w:tcPr>
          <w:p w:rsidR="00367950" w:rsidRPr="00367950" w:rsidRDefault="00367950" w:rsidP="00367950">
            <w:pPr>
              <w:spacing w:line="240" w:lineRule="auto"/>
              <w:jc w:val="center"/>
              <w:rPr>
                <w:rFonts w:cstheme="minorHAnsi"/>
                <w:sz w:val="24"/>
                <w:szCs w:val="24"/>
              </w:rPr>
            </w:pPr>
            <w:r w:rsidRPr="00367950">
              <w:rPr>
                <w:rFonts w:cstheme="minorHAnsi"/>
                <w:b/>
                <w:bCs/>
                <w:sz w:val="24"/>
                <w:szCs w:val="24"/>
              </w:rPr>
              <w:t>Room Type</w:t>
            </w:r>
          </w:p>
        </w:tc>
        <w:tc>
          <w:tcPr>
            <w:tcW w:w="3330" w:type="dxa"/>
            <w:tcBorders>
              <w:top w:val="single" w:sz="8" w:space="0" w:color="FFFFFF"/>
              <w:left w:val="single" w:sz="8" w:space="0" w:color="FFFFFF"/>
              <w:bottom w:val="single" w:sz="24" w:space="0" w:color="FFFFFF"/>
              <w:right w:val="single" w:sz="8" w:space="0" w:color="FFFFFF"/>
            </w:tcBorders>
            <w:shd w:val="clear" w:color="auto" w:fill="FF5A5F"/>
            <w:tcMar>
              <w:top w:w="72" w:type="dxa"/>
              <w:left w:w="144" w:type="dxa"/>
              <w:bottom w:w="72" w:type="dxa"/>
              <w:right w:w="144" w:type="dxa"/>
            </w:tcMar>
            <w:hideMark/>
          </w:tcPr>
          <w:p w:rsidR="00367950" w:rsidRPr="00367950" w:rsidRDefault="00367950" w:rsidP="00367950">
            <w:pPr>
              <w:spacing w:line="240" w:lineRule="auto"/>
              <w:jc w:val="center"/>
              <w:rPr>
                <w:rFonts w:cstheme="minorHAnsi"/>
                <w:sz w:val="24"/>
                <w:szCs w:val="24"/>
              </w:rPr>
            </w:pPr>
            <w:r w:rsidRPr="00367950">
              <w:rPr>
                <w:rFonts w:cstheme="minorHAnsi"/>
                <w:b/>
                <w:bCs/>
                <w:sz w:val="24"/>
                <w:szCs w:val="24"/>
              </w:rPr>
              <w:t>Average Price in CT</w:t>
            </w:r>
          </w:p>
        </w:tc>
        <w:tc>
          <w:tcPr>
            <w:tcW w:w="2880" w:type="dxa"/>
            <w:tcBorders>
              <w:top w:val="single" w:sz="8" w:space="0" w:color="FFFFFF"/>
              <w:left w:val="single" w:sz="8" w:space="0" w:color="FFFFFF"/>
              <w:bottom w:val="single" w:sz="24" w:space="0" w:color="FFFFFF"/>
              <w:right w:val="single" w:sz="8" w:space="0" w:color="FFFFFF"/>
            </w:tcBorders>
            <w:shd w:val="clear" w:color="auto" w:fill="FF5A5F"/>
            <w:tcMar>
              <w:top w:w="72" w:type="dxa"/>
              <w:left w:w="144" w:type="dxa"/>
              <w:bottom w:w="72" w:type="dxa"/>
              <w:right w:w="144" w:type="dxa"/>
            </w:tcMar>
            <w:hideMark/>
          </w:tcPr>
          <w:p w:rsidR="00367950" w:rsidRPr="00367950" w:rsidRDefault="00367950" w:rsidP="00367950">
            <w:pPr>
              <w:spacing w:line="240" w:lineRule="auto"/>
              <w:jc w:val="center"/>
              <w:rPr>
                <w:rFonts w:cstheme="minorHAnsi"/>
                <w:sz w:val="24"/>
                <w:szCs w:val="24"/>
              </w:rPr>
            </w:pPr>
            <w:r w:rsidRPr="00367950">
              <w:rPr>
                <w:rFonts w:cstheme="minorHAnsi"/>
                <w:b/>
                <w:bCs/>
                <w:sz w:val="24"/>
                <w:szCs w:val="24"/>
              </w:rPr>
              <w:t>Average Price in Sicily</w:t>
            </w:r>
          </w:p>
        </w:tc>
      </w:tr>
      <w:tr w:rsidR="00367950" w:rsidRPr="00367950" w:rsidTr="00367950">
        <w:trPr>
          <w:trHeight w:val="584"/>
        </w:trPr>
        <w:tc>
          <w:tcPr>
            <w:tcW w:w="3500" w:type="dxa"/>
            <w:tcBorders>
              <w:top w:val="single" w:sz="24" w:space="0" w:color="FFFFFF"/>
              <w:left w:val="single" w:sz="8" w:space="0" w:color="FFFFFF"/>
              <w:bottom w:val="single" w:sz="8" w:space="0" w:color="FFFFFF"/>
              <w:right w:val="single" w:sz="8" w:space="0" w:color="FFFFFF"/>
            </w:tcBorders>
            <w:shd w:val="clear" w:color="auto" w:fill="FFD1D2"/>
            <w:tcMar>
              <w:top w:w="72" w:type="dxa"/>
              <w:left w:w="144" w:type="dxa"/>
              <w:bottom w:w="72" w:type="dxa"/>
              <w:right w:w="144" w:type="dxa"/>
            </w:tcMar>
            <w:hideMark/>
          </w:tcPr>
          <w:p w:rsidR="00367950" w:rsidRPr="00367950" w:rsidRDefault="00367950" w:rsidP="00367950">
            <w:pPr>
              <w:spacing w:line="240" w:lineRule="auto"/>
              <w:jc w:val="center"/>
              <w:rPr>
                <w:rFonts w:cstheme="minorHAnsi"/>
                <w:sz w:val="24"/>
                <w:szCs w:val="24"/>
              </w:rPr>
            </w:pPr>
            <w:r w:rsidRPr="00367950">
              <w:rPr>
                <w:rFonts w:cstheme="minorHAnsi"/>
                <w:sz w:val="24"/>
                <w:szCs w:val="24"/>
              </w:rPr>
              <w:t>Entire Home / Apartment</w:t>
            </w:r>
          </w:p>
        </w:tc>
        <w:tc>
          <w:tcPr>
            <w:tcW w:w="3330" w:type="dxa"/>
            <w:tcBorders>
              <w:top w:val="single" w:sz="24" w:space="0" w:color="FFFFFF"/>
              <w:left w:val="single" w:sz="8" w:space="0" w:color="FFFFFF"/>
              <w:bottom w:val="single" w:sz="8" w:space="0" w:color="FFFFFF"/>
              <w:right w:val="single" w:sz="8" w:space="0" w:color="FFFFFF"/>
            </w:tcBorders>
            <w:shd w:val="clear" w:color="auto" w:fill="FFD1D2"/>
            <w:tcMar>
              <w:top w:w="72" w:type="dxa"/>
              <w:left w:w="144" w:type="dxa"/>
              <w:bottom w:w="72" w:type="dxa"/>
              <w:right w:w="144" w:type="dxa"/>
            </w:tcMar>
            <w:hideMark/>
          </w:tcPr>
          <w:p w:rsidR="00367950" w:rsidRPr="00367950" w:rsidRDefault="00367950" w:rsidP="00367950">
            <w:pPr>
              <w:spacing w:line="240" w:lineRule="auto"/>
              <w:jc w:val="center"/>
              <w:rPr>
                <w:rFonts w:cstheme="minorHAnsi"/>
                <w:sz w:val="24"/>
                <w:szCs w:val="24"/>
              </w:rPr>
            </w:pPr>
            <w:r w:rsidRPr="00367950">
              <w:rPr>
                <w:rFonts w:cstheme="minorHAnsi"/>
                <w:sz w:val="24"/>
                <w:szCs w:val="24"/>
              </w:rPr>
              <w:t>184.10 Euro</w:t>
            </w:r>
          </w:p>
        </w:tc>
        <w:tc>
          <w:tcPr>
            <w:tcW w:w="2880" w:type="dxa"/>
            <w:tcBorders>
              <w:top w:val="single" w:sz="24" w:space="0" w:color="FFFFFF"/>
              <w:left w:val="single" w:sz="8" w:space="0" w:color="FFFFFF"/>
              <w:bottom w:val="single" w:sz="8" w:space="0" w:color="FFFFFF"/>
              <w:right w:val="single" w:sz="8" w:space="0" w:color="FFFFFF"/>
            </w:tcBorders>
            <w:shd w:val="clear" w:color="auto" w:fill="FFD1D2"/>
            <w:tcMar>
              <w:top w:w="72" w:type="dxa"/>
              <w:left w:w="144" w:type="dxa"/>
              <w:bottom w:w="72" w:type="dxa"/>
              <w:right w:w="144" w:type="dxa"/>
            </w:tcMar>
            <w:hideMark/>
          </w:tcPr>
          <w:p w:rsidR="00367950" w:rsidRPr="00367950" w:rsidRDefault="00367950" w:rsidP="00367950">
            <w:pPr>
              <w:spacing w:line="240" w:lineRule="auto"/>
              <w:jc w:val="center"/>
              <w:rPr>
                <w:rFonts w:cstheme="minorHAnsi"/>
                <w:sz w:val="24"/>
                <w:szCs w:val="24"/>
              </w:rPr>
            </w:pPr>
            <w:r w:rsidRPr="00367950">
              <w:rPr>
                <w:rFonts w:cstheme="minorHAnsi"/>
                <w:sz w:val="24"/>
                <w:szCs w:val="24"/>
              </w:rPr>
              <w:t>172.8 Euro</w:t>
            </w:r>
          </w:p>
        </w:tc>
      </w:tr>
      <w:tr w:rsidR="00367950" w:rsidRPr="00367950" w:rsidTr="00367950">
        <w:trPr>
          <w:trHeight w:val="584"/>
        </w:trPr>
        <w:tc>
          <w:tcPr>
            <w:tcW w:w="3500" w:type="dxa"/>
            <w:tcBorders>
              <w:top w:val="single" w:sz="8" w:space="0" w:color="FFFFFF"/>
              <w:left w:val="single" w:sz="8" w:space="0" w:color="FFFFFF"/>
              <w:bottom w:val="single" w:sz="8" w:space="0" w:color="FFFFFF"/>
              <w:right w:val="single" w:sz="8" w:space="0" w:color="FFFFFF"/>
            </w:tcBorders>
            <w:shd w:val="clear" w:color="auto" w:fill="FFEAEA"/>
            <w:tcMar>
              <w:top w:w="72" w:type="dxa"/>
              <w:left w:w="144" w:type="dxa"/>
              <w:bottom w:w="72" w:type="dxa"/>
              <w:right w:w="144" w:type="dxa"/>
            </w:tcMar>
            <w:hideMark/>
          </w:tcPr>
          <w:p w:rsidR="00367950" w:rsidRPr="00367950" w:rsidRDefault="00367950" w:rsidP="00367950">
            <w:pPr>
              <w:spacing w:line="240" w:lineRule="auto"/>
              <w:jc w:val="center"/>
              <w:rPr>
                <w:rFonts w:cstheme="minorHAnsi"/>
                <w:sz w:val="24"/>
                <w:szCs w:val="24"/>
              </w:rPr>
            </w:pPr>
            <w:r w:rsidRPr="00367950">
              <w:rPr>
                <w:rFonts w:cstheme="minorHAnsi"/>
                <w:sz w:val="24"/>
                <w:szCs w:val="24"/>
              </w:rPr>
              <w:t>Hotel Room</w:t>
            </w:r>
          </w:p>
        </w:tc>
        <w:tc>
          <w:tcPr>
            <w:tcW w:w="3330" w:type="dxa"/>
            <w:tcBorders>
              <w:top w:val="single" w:sz="8" w:space="0" w:color="FFFFFF"/>
              <w:left w:val="single" w:sz="8" w:space="0" w:color="FFFFFF"/>
              <w:bottom w:val="single" w:sz="8" w:space="0" w:color="FFFFFF"/>
              <w:right w:val="single" w:sz="8" w:space="0" w:color="FFFFFF"/>
            </w:tcBorders>
            <w:shd w:val="clear" w:color="auto" w:fill="FFEAEA"/>
            <w:tcMar>
              <w:top w:w="72" w:type="dxa"/>
              <w:left w:w="144" w:type="dxa"/>
              <w:bottom w:w="72" w:type="dxa"/>
              <w:right w:w="144" w:type="dxa"/>
            </w:tcMar>
            <w:hideMark/>
          </w:tcPr>
          <w:p w:rsidR="00367950" w:rsidRPr="00367950" w:rsidRDefault="00367950" w:rsidP="00367950">
            <w:pPr>
              <w:spacing w:line="240" w:lineRule="auto"/>
              <w:jc w:val="center"/>
              <w:rPr>
                <w:rFonts w:cstheme="minorHAnsi"/>
                <w:sz w:val="24"/>
                <w:szCs w:val="24"/>
              </w:rPr>
            </w:pPr>
            <w:r w:rsidRPr="00367950">
              <w:rPr>
                <w:rFonts w:cstheme="minorHAnsi"/>
                <w:sz w:val="24"/>
                <w:szCs w:val="24"/>
              </w:rPr>
              <w:t>91.45 Euro</w:t>
            </w:r>
          </w:p>
        </w:tc>
        <w:tc>
          <w:tcPr>
            <w:tcW w:w="2880" w:type="dxa"/>
            <w:tcBorders>
              <w:top w:val="single" w:sz="8" w:space="0" w:color="FFFFFF"/>
              <w:left w:val="single" w:sz="8" w:space="0" w:color="FFFFFF"/>
              <w:bottom w:val="single" w:sz="8" w:space="0" w:color="FFFFFF"/>
              <w:right w:val="single" w:sz="8" w:space="0" w:color="FFFFFF"/>
            </w:tcBorders>
            <w:shd w:val="clear" w:color="auto" w:fill="FFEAEA"/>
            <w:tcMar>
              <w:top w:w="72" w:type="dxa"/>
              <w:left w:w="144" w:type="dxa"/>
              <w:bottom w:w="72" w:type="dxa"/>
              <w:right w:w="144" w:type="dxa"/>
            </w:tcMar>
            <w:hideMark/>
          </w:tcPr>
          <w:p w:rsidR="00367950" w:rsidRPr="00367950" w:rsidRDefault="00367950" w:rsidP="00367950">
            <w:pPr>
              <w:spacing w:line="240" w:lineRule="auto"/>
              <w:jc w:val="center"/>
              <w:rPr>
                <w:rFonts w:cstheme="minorHAnsi"/>
                <w:sz w:val="24"/>
                <w:szCs w:val="24"/>
              </w:rPr>
            </w:pPr>
            <w:r w:rsidRPr="00367950">
              <w:rPr>
                <w:rFonts w:cstheme="minorHAnsi"/>
                <w:sz w:val="24"/>
                <w:szCs w:val="24"/>
              </w:rPr>
              <w:t>163.8 Euro</w:t>
            </w:r>
          </w:p>
        </w:tc>
      </w:tr>
      <w:tr w:rsidR="00367950" w:rsidRPr="00367950" w:rsidTr="00367950">
        <w:trPr>
          <w:trHeight w:val="584"/>
        </w:trPr>
        <w:tc>
          <w:tcPr>
            <w:tcW w:w="3500" w:type="dxa"/>
            <w:tcBorders>
              <w:top w:val="single" w:sz="8" w:space="0" w:color="FFFFFF"/>
              <w:left w:val="single" w:sz="8" w:space="0" w:color="FFFFFF"/>
              <w:bottom w:val="single" w:sz="8" w:space="0" w:color="FFFFFF"/>
              <w:right w:val="single" w:sz="8" w:space="0" w:color="FFFFFF"/>
            </w:tcBorders>
            <w:shd w:val="clear" w:color="auto" w:fill="FFD1D2"/>
            <w:tcMar>
              <w:top w:w="72" w:type="dxa"/>
              <w:left w:w="144" w:type="dxa"/>
              <w:bottom w:w="72" w:type="dxa"/>
              <w:right w:w="144" w:type="dxa"/>
            </w:tcMar>
            <w:hideMark/>
          </w:tcPr>
          <w:p w:rsidR="00367950" w:rsidRPr="00367950" w:rsidRDefault="00367950" w:rsidP="00367950">
            <w:pPr>
              <w:spacing w:line="240" w:lineRule="auto"/>
              <w:jc w:val="center"/>
              <w:rPr>
                <w:rFonts w:cstheme="minorHAnsi"/>
                <w:sz w:val="24"/>
                <w:szCs w:val="24"/>
              </w:rPr>
            </w:pPr>
            <w:r w:rsidRPr="00367950">
              <w:rPr>
                <w:rFonts w:cstheme="minorHAnsi"/>
                <w:sz w:val="24"/>
                <w:szCs w:val="24"/>
              </w:rPr>
              <w:lastRenderedPageBreak/>
              <w:t>Private Room</w:t>
            </w:r>
          </w:p>
        </w:tc>
        <w:tc>
          <w:tcPr>
            <w:tcW w:w="3330" w:type="dxa"/>
            <w:tcBorders>
              <w:top w:val="single" w:sz="8" w:space="0" w:color="FFFFFF"/>
              <w:left w:val="single" w:sz="8" w:space="0" w:color="FFFFFF"/>
              <w:bottom w:val="single" w:sz="8" w:space="0" w:color="FFFFFF"/>
              <w:right w:val="single" w:sz="8" w:space="0" w:color="FFFFFF"/>
            </w:tcBorders>
            <w:shd w:val="clear" w:color="auto" w:fill="FFD1D2"/>
            <w:tcMar>
              <w:top w:w="72" w:type="dxa"/>
              <w:left w:w="144" w:type="dxa"/>
              <w:bottom w:w="72" w:type="dxa"/>
              <w:right w:w="144" w:type="dxa"/>
            </w:tcMar>
            <w:hideMark/>
          </w:tcPr>
          <w:p w:rsidR="00367950" w:rsidRPr="00367950" w:rsidRDefault="00367950" w:rsidP="00367950">
            <w:pPr>
              <w:spacing w:line="240" w:lineRule="auto"/>
              <w:jc w:val="center"/>
              <w:rPr>
                <w:rFonts w:cstheme="minorHAnsi"/>
                <w:sz w:val="24"/>
                <w:szCs w:val="24"/>
              </w:rPr>
            </w:pPr>
            <w:r w:rsidRPr="00367950">
              <w:rPr>
                <w:rFonts w:cstheme="minorHAnsi"/>
                <w:sz w:val="24"/>
                <w:szCs w:val="24"/>
              </w:rPr>
              <w:t>76.17 Euro</w:t>
            </w:r>
          </w:p>
        </w:tc>
        <w:tc>
          <w:tcPr>
            <w:tcW w:w="2880" w:type="dxa"/>
            <w:tcBorders>
              <w:top w:val="single" w:sz="8" w:space="0" w:color="FFFFFF"/>
              <w:left w:val="single" w:sz="8" w:space="0" w:color="FFFFFF"/>
              <w:bottom w:val="single" w:sz="8" w:space="0" w:color="FFFFFF"/>
              <w:right w:val="single" w:sz="8" w:space="0" w:color="FFFFFF"/>
            </w:tcBorders>
            <w:shd w:val="clear" w:color="auto" w:fill="FFD1D2"/>
            <w:tcMar>
              <w:top w:w="72" w:type="dxa"/>
              <w:left w:w="144" w:type="dxa"/>
              <w:bottom w:w="72" w:type="dxa"/>
              <w:right w:w="144" w:type="dxa"/>
            </w:tcMar>
            <w:hideMark/>
          </w:tcPr>
          <w:p w:rsidR="00367950" w:rsidRPr="00367950" w:rsidRDefault="00367950" w:rsidP="00367950">
            <w:pPr>
              <w:spacing w:line="240" w:lineRule="auto"/>
              <w:jc w:val="center"/>
              <w:rPr>
                <w:rFonts w:cstheme="minorHAnsi"/>
                <w:sz w:val="24"/>
                <w:szCs w:val="24"/>
              </w:rPr>
            </w:pPr>
            <w:r w:rsidRPr="00367950">
              <w:rPr>
                <w:rFonts w:cstheme="minorHAnsi"/>
                <w:sz w:val="24"/>
                <w:szCs w:val="24"/>
              </w:rPr>
              <w:t>108.2 Euro</w:t>
            </w:r>
          </w:p>
        </w:tc>
      </w:tr>
      <w:tr w:rsidR="00367950" w:rsidRPr="00367950" w:rsidTr="00367950">
        <w:trPr>
          <w:trHeight w:val="584"/>
        </w:trPr>
        <w:tc>
          <w:tcPr>
            <w:tcW w:w="3500" w:type="dxa"/>
            <w:tcBorders>
              <w:top w:val="single" w:sz="8" w:space="0" w:color="FFFFFF"/>
              <w:left w:val="single" w:sz="8" w:space="0" w:color="FFFFFF"/>
              <w:bottom w:val="single" w:sz="8" w:space="0" w:color="FFFFFF"/>
              <w:right w:val="single" w:sz="8" w:space="0" w:color="FFFFFF"/>
            </w:tcBorders>
            <w:shd w:val="clear" w:color="auto" w:fill="FFEAEA"/>
            <w:tcMar>
              <w:top w:w="72" w:type="dxa"/>
              <w:left w:w="144" w:type="dxa"/>
              <w:bottom w:w="72" w:type="dxa"/>
              <w:right w:w="144" w:type="dxa"/>
            </w:tcMar>
            <w:hideMark/>
          </w:tcPr>
          <w:p w:rsidR="00367950" w:rsidRPr="00367950" w:rsidRDefault="00367950" w:rsidP="00367950">
            <w:pPr>
              <w:spacing w:line="240" w:lineRule="auto"/>
              <w:jc w:val="center"/>
              <w:rPr>
                <w:rFonts w:cstheme="minorHAnsi"/>
                <w:sz w:val="24"/>
                <w:szCs w:val="24"/>
              </w:rPr>
            </w:pPr>
            <w:r w:rsidRPr="00367950">
              <w:rPr>
                <w:rFonts w:cstheme="minorHAnsi"/>
                <w:sz w:val="24"/>
                <w:szCs w:val="24"/>
              </w:rPr>
              <w:t>Shared Room</w:t>
            </w:r>
          </w:p>
        </w:tc>
        <w:tc>
          <w:tcPr>
            <w:tcW w:w="3330" w:type="dxa"/>
            <w:tcBorders>
              <w:top w:val="single" w:sz="8" w:space="0" w:color="FFFFFF"/>
              <w:left w:val="single" w:sz="8" w:space="0" w:color="FFFFFF"/>
              <w:bottom w:val="single" w:sz="8" w:space="0" w:color="FFFFFF"/>
              <w:right w:val="single" w:sz="8" w:space="0" w:color="FFFFFF"/>
            </w:tcBorders>
            <w:shd w:val="clear" w:color="auto" w:fill="FFEAEA"/>
            <w:tcMar>
              <w:top w:w="72" w:type="dxa"/>
              <w:left w:w="144" w:type="dxa"/>
              <w:bottom w:w="72" w:type="dxa"/>
              <w:right w:w="144" w:type="dxa"/>
            </w:tcMar>
            <w:hideMark/>
          </w:tcPr>
          <w:p w:rsidR="00367950" w:rsidRPr="00367950" w:rsidRDefault="00367950" w:rsidP="00367950">
            <w:pPr>
              <w:spacing w:line="240" w:lineRule="auto"/>
              <w:jc w:val="center"/>
              <w:rPr>
                <w:rFonts w:cstheme="minorHAnsi"/>
                <w:sz w:val="24"/>
                <w:szCs w:val="24"/>
              </w:rPr>
            </w:pPr>
            <w:r w:rsidRPr="00367950">
              <w:rPr>
                <w:rFonts w:cstheme="minorHAnsi"/>
                <w:sz w:val="24"/>
                <w:szCs w:val="24"/>
              </w:rPr>
              <w:t>40.60 Euro</w:t>
            </w:r>
          </w:p>
        </w:tc>
        <w:tc>
          <w:tcPr>
            <w:tcW w:w="2880" w:type="dxa"/>
            <w:tcBorders>
              <w:top w:val="single" w:sz="8" w:space="0" w:color="FFFFFF"/>
              <w:left w:val="single" w:sz="8" w:space="0" w:color="FFFFFF"/>
              <w:bottom w:val="single" w:sz="8" w:space="0" w:color="FFFFFF"/>
              <w:right w:val="single" w:sz="8" w:space="0" w:color="FFFFFF"/>
            </w:tcBorders>
            <w:shd w:val="clear" w:color="auto" w:fill="FFEAEA"/>
            <w:tcMar>
              <w:top w:w="72" w:type="dxa"/>
              <w:left w:w="144" w:type="dxa"/>
              <w:bottom w:w="72" w:type="dxa"/>
              <w:right w:w="144" w:type="dxa"/>
            </w:tcMar>
            <w:hideMark/>
          </w:tcPr>
          <w:p w:rsidR="00367950" w:rsidRPr="00367950" w:rsidRDefault="00367950" w:rsidP="00367950">
            <w:pPr>
              <w:spacing w:line="240" w:lineRule="auto"/>
              <w:jc w:val="center"/>
              <w:rPr>
                <w:rFonts w:cstheme="minorHAnsi"/>
                <w:sz w:val="24"/>
                <w:szCs w:val="24"/>
              </w:rPr>
            </w:pPr>
            <w:r w:rsidRPr="00367950">
              <w:rPr>
                <w:rFonts w:cstheme="minorHAnsi"/>
                <w:sz w:val="24"/>
                <w:szCs w:val="24"/>
              </w:rPr>
              <w:t>46.4 Euro</w:t>
            </w:r>
          </w:p>
        </w:tc>
      </w:tr>
    </w:tbl>
    <w:p w:rsidR="00367950" w:rsidRPr="00EB2A2F" w:rsidRDefault="00367950" w:rsidP="00EB2A2F">
      <w:pPr>
        <w:spacing w:line="240" w:lineRule="auto"/>
        <w:jc w:val="both"/>
        <w:rPr>
          <w:rFonts w:cstheme="minorHAnsi"/>
          <w:sz w:val="24"/>
          <w:szCs w:val="24"/>
        </w:rPr>
      </w:pPr>
    </w:p>
    <w:p w:rsidR="00867D96" w:rsidRDefault="00867D96" w:rsidP="00EB2A2F">
      <w:pPr>
        <w:spacing w:line="240" w:lineRule="auto"/>
        <w:jc w:val="both"/>
        <w:rPr>
          <w:rFonts w:cstheme="minorHAnsi"/>
          <w:b/>
          <w:sz w:val="24"/>
          <w:szCs w:val="24"/>
        </w:rPr>
      </w:pPr>
    </w:p>
    <w:p w:rsidR="00EB2A2F" w:rsidRPr="009535F7" w:rsidRDefault="00EB2A2F" w:rsidP="00EB2A2F">
      <w:pPr>
        <w:spacing w:line="240" w:lineRule="auto"/>
        <w:jc w:val="both"/>
        <w:rPr>
          <w:rFonts w:cstheme="minorHAnsi"/>
          <w:b/>
          <w:sz w:val="24"/>
          <w:szCs w:val="24"/>
        </w:rPr>
      </w:pPr>
      <w:r w:rsidRPr="009535F7">
        <w:rPr>
          <w:rFonts w:cstheme="minorHAnsi"/>
          <w:b/>
          <w:sz w:val="24"/>
          <w:szCs w:val="24"/>
        </w:rPr>
        <w:t xml:space="preserve">(2) The highest number of listings </w:t>
      </w:r>
      <w:r w:rsidR="009535F7">
        <w:rPr>
          <w:rFonts w:cstheme="minorHAnsi"/>
          <w:b/>
          <w:sz w:val="24"/>
          <w:szCs w:val="24"/>
        </w:rPr>
        <w:t>with respect to</w:t>
      </w:r>
      <w:r w:rsidRPr="009535F7">
        <w:rPr>
          <w:rFonts w:cstheme="minorHAnsi"/>
          <w:b/>
          <w:sz w:val="24"/>
          <w:szCs w:val="24"/>
        </w:rPr>
        <w:t xml:space="preserve"> room types:</w:t>
      </w:r>
    </w:p>
    <w:p w:rsidR="00EB2A2F" w:rsidRDefault="00EB2A2F" w:rsidP="009535F7">
      <w:pPr>
        <w:spacing w:line="240" w:lineRule="auto"/>
        <w:jc w:val="both"/>
        <w:rPr>
          <w:rFonts w:cstheme="minorHAnsi"/>
          <w:sz w:val="24"/>
          <w:szCs w:val="24"/>
        </w:rPr>
      </w:pPr>
      <w:r w:rsidRPr="00EB2A2F">
        <w:rPr>
          <w:rFonts w:cstheme="minorHAnsi"/>
          <w:sz w:val="24"/>
          <w:szCs w:val="24"/>
        </w:rPr>
        <w:t xml:space="preserve">The cities with the highest number of listings are Palermo, </w:t>
      </w:r>
      <w:r w:rsidR="00B66EE9" w:rsidRPr="00EB2A2F">
        <w:rPr>
          <w:rFonts w:cstheme="minorHAnsi"/>
          <w:sz w:val="24"/>
          <w:szCs w:val="24"/>
        </w:rPr>
        <w:t>Syracuse</w:t>
      </w:r>
      <w:r w:rsidRPr="00EB2A2F">
        <w:rPr>
          <w:rFonts w:cstheme="minorHAnsi"/>
          <w:sz w:val="24"/>
          <w:szCs w:val="24"/>
        </w:rPr>
        <w:t>, and Catania.</w:t>
      </w:r>
      <w:r w:rsidR="00B31FF0">
        <w:rPr>
          <w:rFonts w:cstheme="minorHAnsi"/>
          <w:sz w:val="24"/>
          <w:szCs w:val="24"/>
        </w:rPr>
        <w:t xml:space="preserve"> </w:t>
      </w:r>
      <w:r w:rsidRPr="00EB2A2F">
        <w:rPr>
          <w:rFonts w:cstheme="minorHAnsi"/>
          <w:sz w:val="24"/>
          <w:szCs w:val="24"/>
        </w:rPr>
        <w:t xml:space="preserve">Among these cities, Palermo has the largest number of </w:t>
      </w:r>
      <w:r w:rsidR="009F18DE">
        <w:rPr>
          <w:rFonts w:cstheme="minorHAnsi"/>
          <w:sz w:val="24"/>
          <w:szCs w:val="24"/>
        </w:rPr>
        <w:t xml:space="preserve">listing in all </w:t>
      </w:r>
      <w:r w:rsidRPr="00EB2A2F">
        <w:rPr>
          <w:rFonts w:cstheme="minorHAnsi"/>
          <w:sz w:val="24"/>
          <w:szCs w:val="24"/>
        </w:rPr>
        <w:t>room types available.</w:t>
      </w:r>
    </w:p>
    <w:tbl>
      <w:tblPr>
        <w:tblW w:w="9710" w:type="dxa"/>
        <w:tblCellMar>
          <w:left w:w="0" w:type="dxa"/>
          <w:right w:w="0" w:type="dxa"/>
        </w:tblCellMar>
        <w:tblLook w:val="0420" w:firstRow="1" w:lastRow="0" w:firstColumn="0" w:lastColumn="0" w:noHBand="0" w:noVBand="1"/>
      </w:tblPr>
      <w:tblGrid>
        <w:gridCol w:w="3050"/>
        <w:gridCol w:w="1620"/>
        <w:gridCol w:w="1350"/>
        <w:gridCol w:w="1800"/>
        <w:gridCol w:w="1890"/>
      </w:tblGrid>
      <w:tr w:rsidR="00EE0DA6" w:rsidRPr="00EE0DA6" w:rsidTr="00EE0DA6">
        <w:trPr>
          <w:trHeight w:val="584"/>
        </w:trPr>
        <w:tc>
          <w:tcPr>
            <w:tcW w:w="3050" w:type="dxa"/>
            <w:tcBorders>
              <w:top w:val="single" w:sz="8" w:space="0" w:color="FFFFFF"/>
              <w:left w:val="single" w:sz="8" w:space="0" w:color="FFFFFF"/>
              <w:bottom w:val="single" w:sz="24" w:space="0" w:color="FFFFFF"/>
              <w:right w:val="single" w:sz="8" w:space="0" w:color="FFFFFF"/>
            </w:tcBorders>
            <w:shd w:val="clear" w:color="auto" w:fill="FF5A5F"/>
            <w:tcMar>
              <w:top w:w="72" w:type="dxa"/>
              <w:left w:w="144" w:type="dxa"/>
              <w:bottom w:w="72" w:type="dxa"/>
              <w:right w:w="144" w:type="dxa"/>
            </w:tcMar>
            <w:hideMark/>
          </w:tcPr>
          <w:p w:rsidR="00EE0DA6" w:rsidRPr="00EE0DA6" w:rsidRDefault="00EE0DA6" w:rsidP="00EE0DA6">
            <w:pPr>
              <w:spacing w:line="240" w:lineRule="auto"/>
              <w:jc w:val="both"/>
              <w:rPr>
                <w:rFonts w:cstheme="minorHAnsi"/>
                <w:sz w:val="24"/>
                <w:szCs w:val="24"/>
              </w:rPr>
            </w:pPr>
            <w:r w:rsidRPr="00EE0DA6">
              <w:rPr>
                <w:rFonts w:cstheme="minorHAnsi"/>
                <w:b/>
                <w:bCs/>
                <w:sz w:val="24"/>
                <w:szCs w:val="24"/>
              </w:rPr>
              <w:t>Room Type</w:t>
            </w:r>
          </w:p>
        </w:tc>
        <w:tc>
          <w:tcPr>
            <w:tcW w:w="1620" w:type="dxa"/>
            <w:tcBorders>
              <w:top w:val="single" w:sz="8" w:space="0" w:color="FFFFFF"/>
              <w:left w:val="single" w:sz="8" w:space="0" w:color="FFFFFF"/>
              <w:bottom w:val="single" w:sz="24" w:space="0" w:color="FFFFFF"/>
              <w:right w:val="single" w:sz="8" w:space="0" w:color="FFFFFF"/>
            </w:tcBorders>
            <w:shd w:val="clear" w:color="auto" w:fill="FF5A5F"/>
            <w:tcMar>
              <w:top w:w="72" w:type="dxa"/>
              <w:left w:w="144" w:type="dxa"/>
              <w:bottom w:w="72" w:type="dxa"/>
              <w:right w:w="144" w:type="dxa"/>
            </w:tcMar>
            <w:hideMark/>
          </w:tcPr>
          <w:p w:rsidR="00EE0DA6" w:rsidRPr="00EE0DA6" w:rsidRDefault="00EE0DA6" w:rsidP="00EE0DA6">
            <w:pPr>
              <w:spacing w:line="240" w:lineRule="auto"/>
              <w:jc w:val="both"/>
              <w:rPr>
                <w:rFonts w:cstheme="minorHAnsi"/>
                <w:sz w:val="24"/>
                <w:szCs w:val="24"/>
              </w:rPr>
            </w:pPr>
            <w:r w:rsidRPr="00EE0DA6">
              <w:rPr>
                <w:rFonts w:cstheme="minorHAnsi"/>
                <w:b/>
                <w:bCs/>
                <w:sz w:val="24"/>
                <w:szCs w:val="24"/>
              </w:rPr>
              <w:t>Listing count</w:t>
            </w:r>
          </w:p>
        </w:tc>
        <w:tc>
          <w:tcPr>
            <w:tcW w:w="1350" w:type="dxa"/>
            <w:tcBorders>
              <w:top w:val="single" w:sz="8" w:space="0" w:color="FFFFFF"/>
              <w:left w:val="single" w:sz="8" w:space="0" w:color="FFFFFF"/>
              <w:bottom w:val="single" w:sz="24" w:space="0" w:color="FFFFFF"/>
              <w:right w:val="single" w:sz="8" w:space="0" w:color="FFFFFF"/>
            </w:tcBorders>
            <w:shd w:val="clear" w:color="auto" w:fill="FF5A5F"/>
            <w:tcMar>
              <w:top w:w="72" w:type="dxa"/>
              <w:left w:w="144" w:type="dxa"/>
              <w:bottom w:w="72" w:type="dxa"/>
              <w:right w:w="144" w:type="dxa"/>
            </w:tcMar>
            <w:hideMark/>
          </w:tcPr>
          <w:p w:rsidR="00EE0DA6" w:rsidRPr="00EE0DA6" w:rsidRDefault="00EE0DA6" w:rsidP="00EE0DA6">
            <w:pPr>
              <w:spacing w:line="240" w:lineRule="auto"/>
              <w:jc w:val="both"/>
              <w:rPr>
                <w:rFonts w:cstheme="minorHAnsi"/>
                <w:sz w:val="24"/>
                <w:szCs w:val="24"/>
              </w:rPr>
            </w:pPr>
            <w:r w:rsidRPr="00EE0DA6">
              <w:rPr>
                <w:rFonts w:cstheme="minorHAnsi"/>
                <w:b/>
                <w:bCs/>
                <w:sz w:val="24"/>
                <w:szCs w:val="24"/>
              </w:rPr>
              <w:t>City</w:t>
            </w:r>
          </w:p>
        </w:tc>
        <w:tc>
          <w:tcPr>
            <w:tcW w:w="1800" w:type="dxa"/>
            <w:tcBorders>
              <w:top w:val="single" w:sz="8" w:space="0" w:color="FFFFFF"/>
              <w:left w:val="single" w:sz="8" w:space="0" w:color="FFFFFF"/>
              <w:bottom w:val="single" w:sz="24" w:space="0" w:color="FFFFFF"/>
              <w:right w:val="single" w:sz="8" w:space="0" w:color="FFFFFF"/>
            </w:tcBorders>
            <w:shd w:val="clear" w:color="auto" w:fill="FF5A5F"/>
            <w:tcMar>
              <w:top w:w="72" w:type="dxa"/>
              <w:left w:w="144" w:type="dxa"/>
              <w:bottom w:w="72" w:type="dxa"/>
              <w:right w:w="144" w:type="dxa"/>
            </w:tcMar>
            <w:hideMark/>
          </w:tcPr>
          <w:p w:rsidR="00EE0DA6" w:rsidRPr="00EE0DA6" w:rsidRDefault="00EE0DA6" w:rsidP="00EE0DA6">
            <w:pPr>
              <w:spacing w:line="240" w:lineRule="auto"/>
              <w:jc w:val="both"/>
              <w:rPr>
                <w:rFonts w:cstheme="minorHAnsi"/>
                <w:sz w:val="24"/>
                <w:szCs w:val="24"/>
              </w:rPr>
            </w:pPr>
            <w:r w:rsidRPr="00EE0DA6">
              <w:rPr>
                <w:rFonts w:cstheme="minorHAnsi"/>
                <w:b/>
                <w:bCs/>
                <w:sz w:val="24"/>
                <w:szCs w:val="24"/>
              </w:rPr>
              <w:t>Average Price</w:t>
            </w:r>
          </w:p>
        </w:tc>
        <w:tc>
          <w:tcPr>
            <w:tcW w:w="1890" w:type="dxa"/>
            <w:tcBorders>
              <w:top w:val="single" w:sz="8" w:space="0" w:color="FFFFFF"/>
              <w:left w:val="single" w:sz="8" w:space="0" w:color="FFFFFF"/>
              <w:bottom w:val="single" w:sz="24" w:space="0" w:color="FFFFFF"/>
              <w:right w:val="single" w:sz="8" w:space="0" w:color="FFFFFF"/>
            </w:tcBorders>
            <w:shd w:val="clear" w:color="auto" w:fill="FF5A5F"/>
            <w:tcMar>
              <w:top w:w="72" w:type="dxa"/>
              <w:left w:w="144" w:type="dxa"/>
              <w:bottom w:w="72" w:type="dxa"/>
              <w:right w:w="144" w:type="dxa"/>
            </w:tcMar>
            <w:hideMark/>
          </w:tcPr>
          <w:p w:rsidR="00EE0DA6" w:rsidRPr="00EE0DA6" w:rsidRDefault="00EE0DA6" w:rsidP="00EE0DA6">
            <w:pPr>
              <w:spacing w:line="240" w:lineRule="auto"/>
              <w:jc w:val="both"/>
              <w:rPr>
                <w:rFonts w:cstheme="minorHAnsi"/>
                <w:sz w:val="24"/>
                <w:szCs w:val="24"/>
              </w:rPr>
            </w:pPr>
            <w:r>
              <w:rPr>
                <w:rFonts w:cstheme="minorHAnsi"/>
                <w:b/>
                <w:bCs/>
                <w:sz w:val="24"/>
                <w:szCs w:val="24"/>
              </w:rPr>
              <w:t>Average</w:t>
            </w:r>
            <w:r w:rsidRPr="00EE0DA6">
              <w:rPr>
                <w:rFonts w:cstheme="minorHAnsi"/>
                <w:b/>
                <w:bCs/>
                <w:sz w:val="24"/>
                <w:szCs w:val="24"/>
              </w:rPr>
              <w:t xml:space="preserve"> Review</w:t>
            </w:r>
          </w:p>
        </w:tc>
      </w:tr>
      <w:tr w:rsidR="00EE0DA6" w:rsidRPr="00EE0DA6" w:rsidTr="00EE0DA6">
        <w:trPr>
          <w:trHeight w:val="584"/>
        </w:trPr>
        <w:tc>
          <w:tcPr>
            <w:tcW w:w="3050" w:type="dxa"/>
            <w:tcBorders>
              <w:top w:val="single" w:sz="24" w:space="0" w:color="FFFFFF"/>
              <w:left w:val="single" w:sz="8" w:space="0" w:color="FFFFFF"/>
              <w:bottom w:val="single" w:sz="8" w:space="0" w:color="FFFFFF"/>
              <w:right w:val="single" w:sz="8" w:space="0" w:color="FFFFFF"/>
            </w:tcBorders>
            <w:shd w:val="clear" w:color="auto" w:fill="FFD1D2"/>
            <w:tcMar>
              <w:top w:w="72" w:type="dxa"/>
              <w:left w:w="144" w:type="dxa"/>
              <w:bottom w:w="72" w:type="dxa"/>
              <w:right w:w="144" w:type="dxa"/>
            </w:tcMar>
            <w:hideMark/>
          </w:tcPr>
          <w:p w:rsidR="00EE0DA6" w:rsidRPr="00EE0DA6" w:rsidRDefault="00EE0DA6" w:rsidP="00EE0DA6">
            <w:pPr>
              <w:spacing w:line="240" w:lineRule="auto"/>
              <w:jc w:val="both"/>
              <w:rPr>
                <w:rFonts w:cstheme="minorHAnsi"/>
                <w:sz w:val="24"/>
                <w:szCs w:val="24"/>
              </w:rPr>
            </w:pPr>
            <w:r w:rsidRPr="00EE0DA6">
              <w:rPr>
                <w:rFonts w:cstheme="minorHAnsi"/>
                <w:sz w:val="24"/>
                <w:szCs w:val="24"/>
              </w:rPr>
              <w:t>Entire Home / Apartment</w:t>
            </w:r>
          </w:p>
        </w:tc>
        <w:tc>
          <w:tcPr>
            <w:tcW w:w="1620" w:type="dxa"/>
            <w:tcBorders>
              <w:top w:val="single" w:sz="24" w:space="0" w:color="FFFFFF"/>
              <w:left w:val="single" w:sz="8" w:space="0" w:color="FFFFFF"/>
              <w:bottom w:val="single" w:sz="8" w:space="0" w:color="FFFFFF"/>
              <w:right w:val="single" w:sz="8" w:space="0" w:color="FFFFFF"/>
            </w:tcBorders>
            <w:shd w:val="clear" w:color="auto" w:fill="FFD1D2"/>
            <w:tcMar>
              <w:top w:w="72" w:type="dxa"/>
              <w:left w:w="144" w:type="dxa"/>
              <w:bottom w:w="72" w:type="dxa"/>
              <w:right w:w="144" w:type="dxa"/>
            </w:tcMar>
            <w:hideMark/>
          </w:tcPr>
          <w:p w:rsidR="00EE0DA6" w:rsidRPr="00EE0DA6" w:rsidRDefault="00EE0DA6" w:rsidP="00EE0DA6">
            <w:pPr>
              <w:spacing w:line="240" w:lineRule="auto"/>
              <w:jc w:val="both"/>
              <w:rPr>
                <w:rFonts w:cstheme="minorHAnsi"/>
                <w:sz w:val="24"/>
                <w:szCs w:val="24"/>
              </w:rPr>
            </w:pPr>
            <w:r w:rsidRPr="00EE0DA6">
              <w:rPr>
                <w:rFonts w:cstheme="minorHAnsi"/>
                <w:sz w:val="24"/>
                <w:szCs w:val="24"/>
              </w:rPr>
              <w:t>4140</w:t>
            </w:r>
          </w:p>
        </w:tc>
        <w:tc>
          <w:tcPr>
            <w:tcW w:w="1350" w:type="dxa"/>
            <w:tcBorders>
              <w:top w:val="single" w:sz="24" w:space="0" w:color="FFFFFF"/>
              <w:left w:val="single" w:sz="8" w:space="0" w:color="FFFFFF"/>
              <w:bottom w:val="single" w:sz="8" w:space="0" w:color="FFFFFF"/>
              <w:right w:val="single" w:sz="8" w:space="0" w:color="FFFFFF"/>
            </w:tcBorders>
            <w:shd w:val="clear" w:color="auto" w:fill="FFD1D2"/>
            <w:tcMar>
              <w:top w:w="72" w:type="dxa"/>
              <w:left w:w="144" w:type="dxa"/>
              <w:bottom w:w="72" w:type="dxa"/>
              <w:right w:w="144" w:type="dxa"/>
            </w:tcMar>
            <w:hideMark/>
          </w:tcPr>
          <w:p w:rsidR="00EE0DA6" w:rsidRPr="00EE0DA6" w:rsidRDefault="00EE0DA6" w:rsidP="00EE0DA6">
            <w:pPr>
              <w:spacing w:line="240" w:lineRule="auto"/>
              <w:jc w:val="both"/>
              <w:rPr>
                <w:rFonts w:cstheme="minorHAnsi"/>
                <w:sz w:val="24"/>
                <w:szCs w:val="24"/>
              </w:rPr>
            </w:pPr>
            <w:r w:rsidRPr="00EE0DA6">
              <w:rPr>
                <w:rFonts w:cstheme="minorHAnsi"/>
                <w:sz w:val="24"/>
                <w:szCs w:val="24"/>
              </w:rPr>
              <w:t>Palermo</w:t>
            </w:r>
          </w:p>
        </w:tc>
        <w:tc>
          <w:tcPr>
            <w:tcW w:w="1800" w:type="dxa"/>
            <w:tcBorders>
              <w:top w:val="single" w:sz="24" w:space="0" w:color="FFFFFF"/>
              <w:left w:val="single" w:sz="8" w:space="0" w:color="FFFFFF"/>
              <w:bottom w:val="single" w:sz="8" w:space="0" w:color="FFFFFF"/>
              <w:right w:val="single" w:sz="8" w:space="0" w:color="FFFFFF"/>
            </w:tcBorders>
            <w:shd w:val="clear" w:color="auto" w:fill="FFD1D2"/>
            <w:tcMar>
              <w:top w:w="72" w:type="dxa"/>
              <w:left w:w="144" w:type="dxa"/>
              <w:bottom w:w="72" w:type="dxa"/>
              <w:right w:w="144" w:type="dxa"/>
            </w:tcMar>
            <w:hideMark/>
          </w:tcPr>
          <w:p w:rsidR="00EE0DA6" w:rsidRPr="00EE0DA6" w:rsidRDefault="00EE0DA6" w:rsidP="00EE0DA6">
            <w:pPr>
              <w:spacing w:line="240" w:lineRule="auto"/>
              <w:jc w:val="both"/>
              <w:rPr>
                <w:rFonts w:cstheme="minorHAnsi"/>
                <w:sz w:val="24"/>
                <w:szCs w:val="24"/>
              </w:rPr>
            </w:pPr>
            <w:r w:rsidRPr="00EE0DA6">
              <w:rPr>
                <w:rFonts w:cstheme="minorHAnsi"/>
                <w:sz w:val="24"/>
                <w:szCs w:val="24"/>
              </w:rPr>
              <w:t>125.2 Euro</w:t>
            </w:r>
          </w:p>
        </w:tc>
        <w:tc>
          <w:tcPr>
            <w:tcW w:w="1890" w:type="dxa"/>
            <w:tcBorders>
              <w:top w:val="single" w:sz="24" w:space="0" w:color="FFFFFF"/>
              <w:left w:val="single" w:sz="8" w:space="0" w:color="FFFFFF"/>
              <w:bottom w:val="single" w:sz="8" w:space="0" w:color="FFFFFF"/>
              <w:right w:val="single" w:sz="8" w:space="0" w:color="FFFFFF"/>
            </w:tcBorders>
            <w:shd w:val="clear" w:color="auto" w:fill="FFD1D2"/>
            <w:tcMar>
              <w:top w:w="72" w:type="dxa"/>
              <w:left w:w="144" w:type="dxa"/>
              <w:bottom w:w="72" w:type="dxa"/>
              <w:right w:w="144" w:type="dxa"/>
            </w:tcMar>
            <w:hideMark/>
          </w:tcPr>
          <w:p w:rsidR="00EE0DA6" w:rsidRPr="00EE0DA6" w:rsidRDefault="00EE0DA6" w:rsidP="00EE0DA6">
            <w:pPr>
              <w:spacing w:line="240" w:lineRule="auto"/>
              <w:jc w:val="both"/>
              <w:rPr>
                <w:rFonts w:cstheme="minorHAnsi"/>
                <w:sz w:val="24"/>
                <w:szCs w:val="24"/>
              </w:rPr>
            </w:pPr>
            <w:r w:rsidRPr="00EE0DA6">
              <w:rPr>
                <w:rFonts w:cstheme="minorHAnsi"/>
                <w:sz w:val="24"/>
                <w:szCs w:val="24"/>
              </w:rPr>
              <w:t>35.00</w:t>
            </w:r>
          </w:p>
        </w:tc>
      </w:tr>
      <w:tr w:rsidR="00EE0DA6" w:rsidRPr="00EE0DA6" w:rsidTr="00EE0DA6">
        <w:trPr>
          <w:trHeight w:val="584"/>
        </w:trPr>
        <w:tc>
          <w:tcPr>
            <w:tcW w:w="3050" w:type="dxa"/>
            <w:tcBorders>
              <w:top w:val="single" w:sz="8" w:space="0" w:color="FFFFFF"/>
              <w:left w:val="single" w:sz="8" w:space="0" w:color="FFFFFF"/>
              <w:bottom w:val="single" w:sz="8" w:space="0" w:color="FFFFFF"/>
              <w:right w:val="single" w:sz="8" w:space="0" w:color="FFFFFF"/>
            </w:tcBorders>
            <w:shd w:val="clear" w:color="auto" w:fill="FFEAEA"/>
            <w:tcMar>
              <w:top w:w="72" w:type="dxa"/>
              <w:left w:w="144" w:type="dxa"/>
              <w:bottom w:w="72" w:type="dxa"/>
              <w:right w:w="144" w:type="dxa"/>
            </w:tcMar>
            <w:hideMark/>
          </w:tcPr>
          <w:p w:rsidR="00EE0DA6" w:rsidRPr="00EE0DA6" w:rsidRDefault="00EE0DA6" w:rsidP="00EE0DA6">
            <w:pPr>
              <w:spacing w:line="240" w:lineRule="auto"/>
              <w:jc w:val="both"/>
              <w:rPr>
                <w:rFonts w:cstheme="minorHAnsi"/>
                <w:sz w:val="24"/>
                <w:szCs w:val="24"/>
              </w:rPr>
            </w:pPr>
            <w:r w:rsidRPr="00EE0DA6">
              <w:rPr>
                <w:rFonts w:cstheme="minorHAnsi"/>
                <w:sz w:val="24"/>
                <w:szCs w:val="24"/>
              </w:rPr>
              <w:t>Hotel Room</w:t>
            </w:r>
          </w:p>
        </w:tc>
        <w:tc>
          <w:tcPr>
            <w:tcW w:w="1620" w:type="dxa"/>
            <w:tcBorders>
              <w:top w:val="single" w:sz="8" w:space="0" w:color="FFFFFF"/>
              <w:left w:val="single" w:sz="8" w:space="0" w:color="FFFFFF"/>
              <w:bottom w:val="single" w:sz="8" w:space="0" w:color="FFFFFF"/>
              <w:right w:val="single" w:sz="8" w:space="0" w:color="FFFFFF"/>
            </w:tcBorders>
            <w:shd w:val="clear" w:color="auto" w:fill="FFEAEA"/>
            <w:tcMar>
              <w:top w:w="72" w:type="dxa"/>
              <w:left w:w="144" w:type="dxa"/>
              <w:bottom w:w="72" w:type="dxa"/>
              <w:right w:w="144" w:type="dxa"/>
            </w:tcMar>
            <w:hideMark/>
          </w:tcPr>
          <w:p w:rsidR="00EE0DA6" w:rsidRPr="00EE0DA6" w:rsidRDefault="00EE0DA6" w:rsidP="00EE0DA6">
            <w:pPr>
              <w:spacing w:line="240" w:lineRule="auto"/>
              <w:jc w:val="both"/>
              <w:rPr>
                <w:rFonts w:cstheme="minorHAnsi"/>
                <w:sz w:val="24"/>
                <w:szCs w:val="24"/>
              </w:rPr>
            </w:pPr>
            <w:r w:rsidRPr="00EE0DA6">
              <w:rPr>
                <w:rFonts w:cstheme="minorHAnsi"/>
                <w:sz w:val="24"/>
                <w:szCs w:val="24"/>
              </w:rPr>
              <w:t>53</w:t>
            </w:r>
          </w:p>
        </w:tc>
        <w:tc>
          <w:tcPr>
            <w:tcW w:w="1350" w:type="dxa"/>
            <w:tcBorders>
              <w:top w:val="single" w:sz="8" w:space="0" w:color="FFFFFF"/>
              <w:left w:val="single" w:sz="8" w:space="0" w:color="FFFFFF"/>
              <w:bottom w:val="single" w:sz="8" w:space="0" w:color="FFFFFF"/>
              <w:right w:val="single" w:sz="8" w:space="0" w:color="FFFFFF"/>
            </w:tcBorders>
            <w:shd w:val="clear" w:color="auto" w:fill="FFEAEA"/>
            <w:tcMar>
              <w:top w:w="72" w:type="dxa"/>
              <w:left w:w="144" w:type="dxa"/>
              <w:bottom w:w="72" w:type="dxa"/>
              <w:right w:w="144" w:type="dxa"/>
            </w:tcMar>
            <w:hideMark/>
          </w:tcPr>
          <w:p w:rsidR="00EE0DA6" w:rsidRPr="00EE0DA6" w:rsidRDefault="00EE0DA6" w:rsidP="00EE0DA6">
            <w:pPr>
              <w:spacing w:line="240" w:lineRule="auto"/>
              <w:jc w:val="both"/>
              <w:rPr>
                <w:rFonts w:cstheme="minorHAnsi"/>
                <w:sz w:val="24"/>
                <w:szCs w:val="24"/>
              </w:rPr>
            </w:pPr>
            <w:r w:rsidRPr="00EE0DA6">
              <w:rPr>
                <w:rFonts w:cstheme="minorHAnsi"/>
                <w:sz w:val="24"/>
                <w:szCs w:val="24"/>
              </w:rPr>
              <w:t>Palermo</w:t>
            </w:r>
          </w:p>
        </w:tc>
        <w:tc>
          <w:tcPr>
            <w:tcW w:w="1800" w:type="dxa"/>
            <w:tcBorders>
              <w:top w:val="single" w:sz="8" w:space="0" w:color="FFFFFF"/>
              <w:left w:val="single" w:sz="8" w:space="0" w:color="FFFFFF"/>
              <w:bottom w:val="single" w:sz="8" w:space="0" w:color="FFFFFF"/>
              <w:right w:val="single" w:sz="8" w:space="0" w:color="FFFFFF"/>
            </w:tcBorders>
            <w:shd w:val="clear" w:color="auto" w:fill="FFEAEA"/>
            <w:tcMar>
              <w:top w:w="72" w:type="dxa"/>
              <w:left w:w="144" w:type="dxa"/>
              <w:bottom w:w="72" w:type="dxa"/>
              <w:right w:w="144" w:type="dxa"/>
            </w:tcMar>
            <w:hideMark/>
          </w:tcPr>
          <w:p w:rsidR="00EE0DA6" w:rsidRPr="00EE0DA6" w:rsidRDefault="00EE0DA6" w:rsidP="00EE0DA6">
            <w:pPr>
              <w:spacing w:line="240" w:lineRule="auto"/>
              <w:jc w:val="both"/>
              <w:rPr>
                <w:rFonts w:cstheme="minorHAnsi"/>
                <w:sz w:val="24"/>
                <w:szCs w:val="24"/>
              </w:rPr>
            </w:pPr>
            <w:r w:rsidRPr="00EE0DA6">
              <w:rPr>
                <w:rFonts w:cstheme="minorHAnsi"/>
                <w:sz w:val="24"/>
                <w:szCs w:val="24"/>
              </w:rPr>
              <w:t>102.9 Euro</w:t>
            </w:r>
          </w:p>
        </w:tc>
        <w:tc>
          <w:tcPr>
            <w:tcW w:w="1890" w:type="dxa"/>
            <w:tcBorders>
              <w:top w:val="single" w:sz="8" w:space="0" w:color="FFFFFF"/>
              <w:left w:val="single" w:sz="8" w:space="0" w:color="FFFFFF"/>
              <w:bottom w:val="single" w:sz="8" w:space="0" w:color="FFFFFF"/>
              <w:right w:val="single" w:sz="8" w:space="0" w:color="FFFFFF"/>
            </w:tcBorders>
            <w:shd w:val="clear" w:color="auto" w:fill="FFEAEA"/>
            <w:tcMar>
              <w:top w:w="72" w:type="dxa"/>
              <w:left w:w="144" w:type="dxa"/>
              <w:bottom w:w="72" w:type="dxa"/>
              <w:right w:w="144" w:type="dxa"/>
            </w:tcMar>
            <w:hideMark/>
          </w:tcPr>
          <w:p w:rsidR="00EE0DA6" w:rsidRPr="00EE0DA6" w:rsidRDefault="00EE0DA6" w:rsidP="00EE0DA6">
            <w:pPr>
              <w:spacing w:line="240" w:lineRule="auto"/>
              <w:jc w:val="both"/>
              <w:rPr>
                <w:rFonts w:cstheme="minorHAnsi"/>
                <w:sz w:val="24"/>
                <w:szCs w:val="24"/>
              </w:rPr>
            </w:pPr>
            <w:r w:rsidRPr="00EE0DA6">
              <w:rPr>
                <w:rFonts w:cstheme="minorHAnsi"/>
                <w:sz w:val="24"/>
                <w:szCs w:val="24"/>
              </w:rPr>
              <w:t>18.19</w:t>
            </w:r>
          </w:p>
        </w:tc>
      </w:tr>
      <w:tr w:rsidR="00EE0DA6" w:rsidRPr="00EE0DA6" w:rsidTr="00EE0DA6">
        <w:trPr>
          <w:trHeight w:val="584"/>
        </w:trPr>
        <w:tc>
          <w:tcPr>
            <w:tcW w:w="3050" w:type="dxa"/>
            <w:tcBorders>
              <w:top w:val="single" w:sz="8" w:space="0" w:color="FFFFFF"/>
              <w:left w:val="single" w:sz="8" w:space="0" w:color="FFFFFF"/>
              <w:bottom w:val="single" w:sz="8" w:space="0" w:color="FFFFFF"/>
              <w:right w:val="single" w:sz="8" w:space="0" w:color="FFFFFF"/>
            </w:tcBorders>
            <w:shd w:val="clear" w:color="auto" w:fill="FFD1D2"/>
            <w:tcMar>
              <w:top w:w="72" w:type="dxa"/>
              <w:left w:w="144" w:type="dxa"/>
              <w:bottom w:w="72" w:type="dxa"/>
              <w:right w:w="144" w:type="dxa"/>
            </w:tcMar>
            <w:hideMark/>
          </w:tcPr>
          <w:p w:rsidR="00EE0DA6" w:rsidRPr="00EE0DA6" w:rsidRDefault="00EE0DA6" w:rsidP="00EE0DA6">
            <w:pPr>
              <w:spacing w:line="240" w:lineRule="auto"/>
              <w:jc w:val="both"/>
              <w:rPr>
                <w:rFonts w:cstheme="minorHAnsi"/>
                <w:sz w:val="24"/>
                <w:szCs w:val="24"/>
              </w:rPr>
            </w:pPr>
            <w:r w:rsidRPr="00EE0DA6">
              <w:rPr>
                <w:rFonts w:cstheme="minorHAnsi"/>
                <w:sz w:val="24"/>
                <w:szCs w:val="24"/>
              </w:rPr>
              <w:t>Private Room</w:t>
            </w:r>
          </w:p>
        </w:tc>
        <w:tc>
          <w:tcPr>
            <w:tcW w:w="1620" w:type="dxa"/>
            <w:tcBorders>
              <w:top w:val="single" w:sz="8" w:space="0" w:color="FFFFFF"/>
              <w:left w:val="single" w:sz="8" w:space="0" w:color="FFFFFF"/>
              <w:bottom w:val="single" w:sz="8" w:space="0" w:color="FFFFFF"/>
              <w:right w:val="single" w:sz="8" w:space="0" w:color="FFFFFF"/>
            </w:tcBorders>
            <w:shd w:val="clear" w:color="auto" w:fill="FFD1D2"/>
            <w:tcMar>
              <w:top w:w="72" w:type="dxa"/>
              <w:left w:w="144" w:type="dxa"/>
              <w:bottom w:w="72" w:type="dxa"/>
              <w:right w:w="144" w:type="dxa"/>
            </w:tcMar>
            <w:hideMark/>
          </w:tcPr>
          <w:p w:rsidR="00EE0DA6" w:rsidRPr="00EE0DA6" w:rsidRDefault="00EE0DA6" w:rsidP="00EE0DA6">
            <w:pPr>
              <w:spacing w:line="240" w:lineRule="auto"/>
              <w:jc w:val="both"/>
              <w:rPr>
                <w:rFonts w:cstheme="minorHAnsi"/>
                <w:sz w:val="24"/>
                <w:szCs w:val="24"/>
              </w:rPr>
            </w:pPr>
            <w:r w:rsidRPr="00EE0DA6">
              <w:rPr>
                <w:rFonts w:cstheme="minorHAnsi"/>
                <w:sz w:val="24"/>
                <w:szCs w:val="24"/>
              </w:rPr>
              <w:t>1459</w:t>
            </w:r>
          </w:p>
        </w:tc>
        <w:tc>
          <w:tcPr>
            <w:tcW w:w="1350" w:type="dxa"/>
            <w:tcBorders>
              <w:top w:val="single" w:sz="8" w:space="0" w:color="FFFFFF"/>
              <w:left w:val="single" w:sz="8" w:space="0" w:color="FFFFFF"/>
              <w:bottom w:val="single" w:sz="8" w:space="0" w:color="FFFFFF"/>
              <w:right w:val="single" w:sz="8" w:space="0" w:color="FFFFFF"/>
            </w:tcBorders>
            <w:shd w:val="clear" w:color="auto" w:fill="FFD1D2"/>
            <w:tcMar>
              <w:top w:w="72" w:type="dxa"/>
              <w:left w:w="144" w:type="dxa"/>
              <w:bottom w:w="72" w:type="dxa"/>
              <w:right w:w="144" w:type="dxa"/>
            </w:tcMar>
            <w:hideMark/>
          </w:tcPr>
          <w:p w:rsidR="00EE0DA6" w:rsidRPr="00EE0DA6" w:rsidRDefault="00EE0DA6" w:rsidP="00EE0DA6">
            <w:pPr>
              <w:spacing w:line="240" w:lineRule="auto"/>
              <w:jc w:val="both"/>
              <w:rPr>
                <w:rFonts w:cstheme="minorHAnsi"/>
                <w:sz w:val="24"/>
                <w:szCs w:val="24"/>
              </w:rPr>
            </w:pPr>
            <w:r w:rsidRPr="00EE0DA6">
              <w:rPr>
                <w:rFonts w:cstheme="minorHAnsi"/>
                <w:sz w:val="24"/>
                <w:szCs w:val="24"/>
              </w:rPr>
              <w:t>Palermo</w:t>
            </w:r>
          </w:p>
        </w:tc>
        <w:tc>
          <w:tcPr>
            <w:tcW w:w="1800" w:type="dxa"/>
            <w:tcBorders>
              <w:top w:val="single" w:sz="8" w:space="0" w:color="FFFFFF"/>
              <w:left w:val="single" w:sz="8" w:space="0" w:color="FFFFFF"/>
              <w:bottom w:val="single" w:sz="8" w:space="0" w:color="FFFFFF"/>
              <w:right w:val="single" w:sz="8" w:space="0" w:color="FFFFFF"/>
            </w:tcBorders>
            <w:shd w:val="clear" w:color="auto" w:fill="FFD1D2"/>
            <w:tcMar>
              <w:top w:w="72" w:type="dxa"/>
              <w:left w:w="144" w:type="dxa"/>
              <w:bottom w:w="72" w:type="dxa"/>
              <w:right w:w="144" w:type="dxa"/>
            </w:tcMar>
            <w:hideMark/>
          </w:tcPr>
          <w:p w:rsidR="00EE0DA6" w:rsidRPr="00EE0DA6" w:rsidRDefault="00EE0DA6" w:rsidP="00EE0DA6">
            <w:pPr>
              <w:spacing w:line="240" w:lineRule="auto"/>
              <w:jc w:val="both"/>
              <w:rPr>
                <w:rFonts w:cstheme="minorHAnsi"/>
                <w:sz w:val="24"/>
                <w:szCs w:val="24"/>
              </w:rPr>
            </w:pPr>
            <w:r w:rsidRPr="00EE0DA6">
              <w:rPr>
                <w:rFonts w:cstheme="minorHAnsi"/>
                <w:sz w:val="24"/>
                <w:szCs w:val="24"/>
              </w:rPr>
              <w:t>143.2 Euro</w:t>
            </w:r>
          </w:p>
        </w:tc>
        <w:tc>
          <w:tcPr>
            <w:tcW w:w="1890" w:type="dxa"/>
            <w:tcBorders>
              <w:top w:val="single" w:sz="8" w:space="0" w:color="FFFFFF"/>
              <w:left w:val="single" w:sz="8" w:space="0" w:color="FFFFFF"/>
              <w:bottom w:val="single" w:sz="8" w:space="0" w:color="FFFFFF"/>
              <w:right w:val="single" w:sz="8" w:space="0" w:color="FFFFFF"/>
            </w:tcBorders>
            <w:shd w:val="clear" w:color="auto" w:fill="FFD1D2"/>
            <w:tcMar>
              <w:top w:w="72" w:type="dxa"/>
              <w:left w:w="144" w:type="dxa"/>
              <w:bottom w:w="72" w:type="dxa"/>
              <w:right w:w="144" w:type="dxa"/>
            </w:tcMar>
            <w:hideMark/>
          </w:tcPr>
          <w:p w:rsidR="00EE0DA6" w:rsidRPr="00EE0DA6" w:rsidRDefault="00EE0DA6" w:rsidP="00EE0DA6">
            <w:pPr>
              <w:spacing w:line="240" w:lineRule="auto"/>
              <w:jc w:val="both"/>
              <w:rPr>
                <w:rFonts w:cstheme="minorHAnsi"/>
                <w:sz w:val="24"/>
                <w:szCs w:val="24"/>
              </w:rPr>
            </w:pPr>
            <w:r w:rsidRPr="00EE0DA6">
              <w:rPr>
                <w:rFonts w:cstheme="minorHAnsi"/>
                <w:sz w:val="24"/>
                <w:szCs w:val="24"/>
              </w:rPr>
              <w:t>17.38</w:t>
            </w:r>
          </w:p>
        </w:tc>
      </w:tr>
      <w:tr w:rsidR="00EE0DA6" w:rsidRPr="00EE0DA6" w:rsidTr="00EE0DA6">
        <w:trPr>
          <w:trHeight w:val="584"/>
        </w:trPr>
        <w:tc>
          <w:tcPr>
            <w:tcW w:w="3050" w:type="dxa"/>
            <w:tcBorders>
              <w:top w:val="single" w:sz="8" w:space="0" w:color="FFFFFF"/>
              <w:left w:val="single" w:sz="8" w:space="0" w:color="FFFFFF"/>
              <w:bottom w:val="single" w:sz="8" w:space="0" w:color="FFFFFF"/>
              <w:right w:val="single" w:sz="8" w:space="0" w:color="FFFFFF"/>
            </w:tcBorders>
            <w:shd w:val="clear" w:color="auto" w:fill="FFEAEA"/>
            <w:tcMar>
              <w:top w:w="72" w:type="dxa"/>
              <w:left w:w="144" w:type="dxa"/>
              <w:bottom w:w="72" w:type="dxa"/>
              <w:right w:w="144" w:type="dxa"/>
            </w:tcMar>
            <w:hideMark/>
          </w:tcPr>
          <w:p w:rsidR="00EE0DA6" w:rsidRPr="00EE0DA6" w:rsidRDefault="00EE0DA6" w:rsidP="00EE0DA6">
            <w:pPr>
              <w:spacing w:line="240" w:lineRule="auto"/>
              <w:jc w:val="both"/>
              <w:rPr>
                <w:rFonts w:cstheme="minorHAnsi"/>
                <w:sz w:val="24"/>
                <w:szCs w:val="24"/>
              </w:rPr>
            </w:pPr>
            <w:r w:rsidRPr="00EE0DA6">
              <w:rPr>
                <w:rFonts w:cstheme="minorHAnsi"/>
                <w:sz w:val="24"/>
                <w:szCs w:val="24"/>
              </w:rPr>
              <w:t>Shared Room</w:t>
            </w:r>
          </w:p>
        </w:tc>
        <w:tc>
          <w:tcPr>
            <w:tcW w:w="1620" w:type="dxa"/>
            <w:tcBorders>
              <w:top w:val="single" w:sz="8" w:space="0" w:color="FFFFFF"/>
              <w:left w:val="single" w:sz="8" w:space="0" w:color="FFFFFF"/>
              <w:bottom w:val="single" w:sz="8" w:space="0" w:color="FFFFFF"/>
              <w:right w:val="single" w:sz="8" w:space="0" w:color="FFFFFF"/>
            </w:tcBorders>
            <w:shd w:val="clear" w:color="auto" w:fill="FFEAEA"/>
            <w:tcMar>
              <w:top w:w="72" w:type="dxa"/>
              <w:left w:w="144" w:type="dxa"/>
              <w:bottom w:w="72" w:type="dxa"/>
              <w:right w:w="144" w:type="dxa"/>
            </w:tcMar>
            <w:hideMark/>
          </w:tcPr>
          <w:p w:rsidR="00EE0DA6" w:rsidRPr="00EE0DA6" w:rsidRDefault="00EE0DA6" w:rsidP="00EE0DA6">
            <w:pPr>
              <w:spacing w:line="240" w:lineRule="auto"/>
              <w:jc w:val="both"/>
              <w:rPr>
                <w:rFonts w:cstheme="minorHAnsi"/>
                <w:sz w:val="24"/>
                <w:szCs w:val="24"/>
              </w:rPr>
            </w:pPr>
            <w:r w:rsidRPr="00EE0DA6">
              <w:rPr>
                <w:rFonts w:cstheme="minorHAnsi"/>
                <w:sz w:val="24"/>
                <w:szCs w:val="24"/>
              </w:rPr>
              <w:t>15</w:t>
            </w:r>
          </w:p>
        </w:tc>
        <w:tc>
          <w:tcPr>
            <w:tcW w:w="1350" w:type="dxa"/>
            <w:tcBorders>
              <w:top w:val="single" w:sz="8" w:space="0" w:color="FFFFFF"/>
              <w:left w:val="single" w:sz="8" w:space="0" w:color="FFFFFF"/>
              <w:bottom w:val="single" w:sz="8" w:space="0" w:color="FFFFFF"/>
              <w:right w:val="single" w:sz="8" w:space="0" w:color="FFFFFF"/>
            </w:tcBorders>
            <w:shd w:val="clear" w:color="auto" w:fill="FFEAEA"/>
            <w:tcMar>
              <w:top w:w="72" w:type="dxa"/>
              <w:left w:w="144" w:type="dxa"/>
              <w:bottom w:w="72" w:type="dxa"/>
              <w:right w:w="144" w:type="dxa"/>
            </w:tcMar>
            <w:hideMark/>
          </w:tcPr>
          <w:p w:rsidR="00EE0DA6" w:rsidRPr="00EE0DA6" w:rsidRDefault="00EE0DA6" w:rsidP="00EE0DA6">
            <w:pPr>
              <w:spacing w:line="240" w:lineRule="auto"/>
              <w:jc w:val="both"/>
              <w:rPr>
                <w:rFonts w:cstheme="minorHAnsi"/>
                <w:sz w:val="24"/>
                <w:szCs w:val="24"/>
              </w:rPr>
            </w:pPr>
            <w:r w:rsidRPr="00EE0DA6">
              <w:rPr>
                <w:rFonts w:cstheme="minorHAnsi"/>
                <w:sz w:val="24"/>
                <w:szCs w:val="24"/>
              </w:rPr>
              <w:t>Palermo</w:t>
            </w:r>
          </w:p>
        </w:tc>
        <w:tc>
          <w:tcPr>
            <w:tcW w:w="1800" w:type="dxa"/>
            <w:tcBorders>
              <w:top w:val="single" w:sz="8" w:space="0" w:color="FFFFFF"/>
              <w:left w:val="single" w:sz="8" w:space="0" w:color="FFFFFF"/>
              <w:bottom w:val="single" w:sz="8" w:space="0" w:color="FFFFFF"/>
              <w:right w:val="single" w:sz="8" w:space="0" w:color="FFFFFF"/>
            </w:tcBorders>
            <w:shd w:val="clear" w:color="auto" w:fill="FFEAEA"/>
            <w:tcMar>
              <w:top w:w="72" w:type="dxa"/>
              <w:left w:w="144" w:type="dxa"/>
              <w:bottom w:w="72" w:type="dxa"/>
              <w:right w:w="144" w:type="dxa"/>
            </w:tcMar>
            <w:hideMark/>
          </w:tcPr>
          <w:p w:rsidR="00EE0DA6" w:rsidRPr="00EE0DA6" w:rsidRDefault="00EE0DA6" w:rsidP="00EE0DA6">
            <w:pPr>
              <w:spacing w:line="240" w:lineRule="auto"/>
              <w:jc w:val="both"/>
              <w:rPr>
                <w:rFonts w:cstheme="minorHAnsi"/>
                <w:sz w:val="24"/>
                <w:szCs w:val="24"/>
              </w:rPr>
            </w:pPr>
            <w:r w:rsidRPr="00EE0DA6">
              <w:rPr>
                <w:rFonts w:cstheme="minorHAnsi"/>
                <w:sz w:val="24"/>
                <w:szCs w:val="24"/>
              </w:rPr>
              <w:t>40.6 Euro</w:t>
            </w:r>
          </w:p>
        </w:tc>
        <w:tc>
          <w:tcPr>
            <w:tcW w:w="1890" w:type="dxa"/>
            <w:tcBorders>
              <w:top w:val="single" w:sz="8" w:space="0" w:color="FFFFFF"/>
              <w:left w:val="single" w:sz="8" w:space="0" w:color="FFFFFF"/>
              <w:bottom w:val="single" w:sz="8" w:space="0" w:color="FFFFFF"/>
              <w:right w:val="single" w:sz="8" w:space="0" w:color="FFFFFF"/>
            </w:tcBorders>
            <w:shd w:val="clear" w:color="auto" w:fill="FFEAEA"/>
            <w:tcMar>
              <w:top w:w="72" w:type="dxa"/>
              <w:left w:w="144" w:type="dxa"/>
              <w:bottom w:w="72" w:type="dxa"/>
              <w:right w:w="144" w:type="dxa"/>
            </w:tcMar>
            <w:hideMark/>
          </w:tcPr>
          <w:p w:rsidR="00EE0DA6" w:rsidRPr="00EE0DA6" w:rsidRDefault="00EE0DA6" w:rsidP="00EE0DA6">
            <w:pPr>
              <w:spacing w:line="240" w:lineRule="auto"/>
              <w:jc w:val="both"/>
              <w:rPr>
                <w:rFonts w:cstheme="minorHAnsi"/>
                <w:sz w:val="24"/>
                <w:szCs w:val="24"/>
              </w:rPr>
            </w:pPr>
            <w:r w:rsidRPr="00EE0DA6">
              <w:rPr>
                <w:rFonts w:cstheme="minorHAnsi"/>
                <w:sz w:val="24"/>
                <w:szCs w:val="24"/>
              </w:rPr>
              <w:t>9.20</w:t>
            </w:r>
          </w:p>
        </w:tc>
      </w:tr>
    </w:tbl>
    <w:p w:rsidR="00867D96" w:rsidRDefault="00867D96" w:rsidP="00EB2A2F">
      <w:pPr>
        <w:spacing w:line="240" w:lineRule="auto"/>
        <w:jc w:val="both"/>
        <w:rPr>
          <w:rFonts w:cstheme="minorHAnsi"/>
          <w:b/>
          <w:sz w:val="24"/>
          <w:szCs w:val="24"/>
        </w:rPr>
      </w:pPr>
    </w:p>
    <w:p w:rsidR="00EB2A2F" w:rsidRPr="005331C1" w:rsidRDefault="00EB2A2F" w:rsidP="00EB2A2F">
      <w:pPr>
        <w:spacing w:line="240" w:lineRule="auto"/>
        <w:jc w:val="both"/>
        <w:rPr>
          <w:rFonts w:cstheme="minorHAnsi"/>
          <w:b/>
          <w:sz w:val="24"/>
          <w:szCs w:val="24"/>
        </w:rPr>
      </w:pPr>
      <w:r w:rsidRPr="005331C1">
        <w:rPr>
          <w:rFonts w:cstheme="minorHAnsi"/>
          <w:b/>
          <w:sz w:val="24"/>
          <w:szCs w:val="24"/>
        </w:rPr>
        <w:t>(3) Highest number of advanced bookings by month:</w:t>
      </w:r>
    </w:p>
    <w:p w:rsidR="00EB2A2F" w:rsidRPr="00EB2A2F" w:rsidRDefault="00EB2A2F" w:rsidP="00EB2A2F">
      <w:pPr>
        <w:spacing w:line="240" w:lineRule="auto"/>
        <w:jc w:val="both"/>
        <w:rPr>
          <w:rFonts w:cstheme="minorHAnsi"/>
          <w:sz w:val="24"/>
          <w:szCs w:val="24"/>
        </w:rPr>
      </w:pPr>
      <w:r w:rsidRPr="00EB2A2F">
        <w:rPr>
          <w:rFonts w:cstheme="minorHAnsi"/>
          <w:sz w:val="24"/>
          <w:szCs w:val="24"/>
        </w:rPr>
        <w:t>Based on the data extracted from March, the month of April has the high</w:t>
      </w:r>
      <w:r w:rsidR="005331C1">
        <w:rPr>
          <w:rFonts w:cstheme="minorHAnsi"/>
          <w:sz w:val="24"/>
          <w:szCs w:val="24"/>
        </w:rPr>
        <w:t>est number</w:t>
      </w:r>
      <w:r w:rsidR="001C7D48">
        <w:rPr>
          <w:rFonts w:cstheme="minorHAnsi"/>
          <w:sz w:val="24"/>
          <w:szCs w:val="24"/>
        </w:rPr>
        <w:t xml:space="preserve"> (39.85K)</w:t>
      </w:r>
      <w:r w:rsidR="005331C1">
        <w:rPr>
          <w:rFonts w:cstheme="minorHAnsi"/>
          <w:sz w:val="24"/>
          <w:szCs w:val="24"/>
        </w:rPr>
        <w:t xml:space="preserve"> of advanced bookings and i</w:t>
      </w:r>
      <w:r w:rsidR="00BD5F68">
        <w:rPr>
          <w:rFonts w:cstheme="minorHAnsi"/>
          <w:sz w:val="24"/>
          <w:szCs w:val="24"/>
        </w:rPr>
        <w:t>t is follow</w:t>
      </w:r>
      <w:r w:rsidRPr="00EB2A2F">
        <w:rPr>
          <w:rFonts w:cstheme="minorHAnsi"/>
          <w:sz w:val="24"/>
          <w:szCs w:val="24"/>
        </w:rPr>
        <w:t xml:space="preserve"> by August</w:t>
      </w:r>
      <w:r w:rsidR="0018395A">
        <w:rPr>
          <w:rFonts w:cstheme="minorHAnsi"/>
          <w:sz w:val="24"/>
          <w:szCs w:val="24"/>
        </w:rPr>
        <w:t xml:space="preserve"> (32.78K)</w:t>
      </w:r>
      <w:r w:rsidRPr="00EB2A2F">
        <w:rPr>
          <w:rFonts w:cstheme="minorHAnsi"/>
          <w:sz w:val="24"/>
          <w:szCs w:val="24"/>
        </w:rPr>
        <w:t xml:space="preserve"> and July</w:t>
      </w:r>
      <w:r w:rsidR="0018395A">
        <w:rPr>
          <w:rFonts w:cstheme="minorHAnsi"/>
          <w:sz w:val="24"/>
          <w:szCs w:val="24"/>
        </w:rPr>
        <w:t xml:space="preserve"> (30.52k)</w:t>
      </w:r>
      <w:r w:rsidRPr="00EB2A2F">
        <w:rPr>
          <w:rFonts w:cstheme="minorHAnsi"/>
          <w:sz w:val="24"/>
          <w:szCs w:val="24"/>
        </w:rPr>
        <w:t xml:space="preserve"> in terms of advanced bookings.</w:t>
      </w:r>
    </w:p>
    <w:p w:rsidR="00867D96" w:rsidRDefault="00867D96" w:rsidP="00EB2A2F">
      <w:pPr>
        <w:spacing w:line="240" w:lineRule="auto"/>
        <w:jc w:val="both"/>
        <w:rPr>
          <w:rFonts w:cstheme="minorHAnsi"/>
          <w:b/>
          <w:sz w:val="24"/>
          <w:szCs w:val="24"/>
        </w:rPr>
      </w:pPr>
    </w:p>
    <w:p w:rsidR="00EB2A2F" w:rsidRPr="00667D65" w:rsidRDefault="00EB2A2F" w:rsidP="00EB2A2F">
      <w:pPr>
        <w:spacing w:line="240" w:lineRule="auto"/>
        <w:jc w:val="both"/>
        <w:rPr>
          <w:rFonts w:cstheme="minorHAnsi"/>
          <w:b/>
          <w:sz w:val="24"/>
          <w:szCs w:val="24"/>
        </w:rPr>
      </w:pPr>
      <w:r w:rsidRPr="00667D65">
        <w:rPr>
          <w:rFonts w:cstheme="minorHAnsi"/>
          <w:b/>
          <w:sz w:val="24"/>
          <w:szCs w:val="24"/>
        </w:rPr>
        <w:t>(4) Highest average price by month:</w:t>
      </w:r>
    </w:p>
    <w:p w:rsidR="00EB2A2F" w:rsidRPr="00EB2A2F" w:rsidRDefault="00EB2A2F" w:rsidP="00EB2A2F">
      <w:pPr>
        <w:spacing w:line="240" w:lineRule="auto"/>
        <w:jc w:val="both"/>
        <w:rPr>
          <w:rFonts w:cstheme="minorHAnsi"/>
          <w:sz w:val="24"/>
          <w:szCs w:val="24"/>
        </w:rPr>
      </w:pPr>
      <w:r w:rsidRPr="00EB2A2F">
        <w:rPr>
          <w:rFonts w:cstheme="minorHAnsi"/>
          <w:sz w:val="24"/>
          <w:szCs w:val="24"/>
        </w:rPr>
        <w:t>The month of August has the highest average price</w:t>
      </w:r>
      <w:r w:rsidR="00667D65">
        <w:rPr>
          <w:rFonts w:cstheme="minorHAnsi"/>
          <w:sz w:val="24"/>
          <w:szCs w:val="24"/>
        </w:rPr>
        <w:t xml:space="preserve"> (196.47 euro)</w:t>
      </w:r>
      <w:r w:rsidRPr="00EB2A2F">
        <w:rPr>
          <w:rFonts w:cstheme="minorHAnsi"/>
          <w:sz w:val="24"/>
          <w:szCs w:val="24"/>
        </w:rPr>
        <w:t xml:space="preserve"> for accommodations in Sicily.</w:t>
      </w:r>
    </w:p>
    <w:p w:rsidR="00EF2B47" w:rsidRPr="00EB2A2F" w:rsidRDefault="00EB2A2F" w:rsidP="00EB2A2F">
      <w:pPr>
        <w:spacing w:line="240" w:lineRule="auto"/>
        <w:jc w:val="both"/>
        <w:rPr>
          <w:rFonts w:cstheme="minorHAnsi"/>
          <w:sz w:val="24"/>
          <w:szCs w:val="24"/>
        </w:rPr>
      </w:pPr>
      <w:r w:rsidRPr="00EB2A2F">
        <w:rPr>
          <w:rFonts w:cstheme="minorHAnsi"/>
          <w:sz w:val="24"/>
          <w:szCs w:val="24"/>
        </w:rPr>
        <w:t xml:space="preserve">This can be </w:t>
      </w:r>
      <w:r w:rsidR="00EF2B47">
        <w:rPr>
          <w:rFonts w:cstheme="minorHAnsi"/>
          <w:sz w:val="24"/>
          <w:szCs w:val="24"/>
        </w:rPr>
        <w:t xml:space="preserve">an </w:t>
      </w:r>
      <w:r w:rsidRPr="00EB2A2F">
        <w:rPr>
          <w:rFonts w:cstheme="minorHAnsi"/>
          <w:sz w:val="24"/>
          <w:szCs w:val="24"/>
        </w:rPr>
        <w:t>attributed to the high demand during that month.</w:t>
      </w:r>
      <w:r w:rsidR="00AA7342">
        <w:rPr>
          <w:rFonts w:cstheme="minorHAnsi"/>
          <w:sz w:val="24"/>
          <w:szCs w:val="24"/>
        </w:rPr>
        <w:t xml:space="preserve"> July and June has second and third highest average price 176.10 euro &amp; 167.85 euro respectively.</w:t>
      </w:r>
    </w:p>
    <w:p w:rsidR="00867D96" w:rsidRDefault="00867D96" w:rsidP="00EB2A2F">
      <w:pPr>
        <w:spacing w:line="240" w:lineRule="auto"/>
        <w:jc w:val="both"/>
        <w:rPr>
          <w:rFonts w:cstheme="minorHAnsi"/>
          <w:b/>
          <w:sz w:val="24"/>
          <w:szCs w:val="24"/>
        </w:rPr>
      </w:pPr>
    </w:p>
    <w:p w:rsidR="00EB2A2F" w:rsidRPr="00471736" w:rsidRDefault="00EB2A2F" w:rsidP="00EB2A2F">
      <w:pPr>
        <w:spacing w:line="240" w:lineRule="auto"/>
        <w:jc w:val="both"/>
        <w:rPr>
          <w:rFonts w:cstheme="minorHAnsi"/>
          <w:b/>
          <w:sz w:val="24"/>
          <w:szCs w:val="24"/>
        </w:rPr>
      </w:pPr>
      <w:r w:rsidRPr="00471736">
        <w:rPr>
          <w:rFonts w:cstheme="minorHAnsi"/>
          <w:b/>
          <w:sz w:val="24"/>
          <w:szCs w:val="24"/>
        </w:rPr>
        <w:t>(5) Discrepancy between visitor numbers and bookings:</w:t>
      </w:r>
    </w:p>
    <w:p w:rsidR="00867D96" w:rsidRDefault="00EB2A2F" w:rsidP="00EB2A2F">
      <w:pPr>
        <w:spacing w:line="240" w:lineRule="auto"/>
        <w:jc w:val="both"/>
        <w:rPr>
          <w:rFonts w:cstheme="minorHAnsi"/>
          <w:sz w:val="24"/>
          <w:szCs w:val="24"/>
        </w:rPr>
      </w:pPr>
      <w:r w:rsidRPr="00EB2A2F">
        <w:rPr>
          <w:rFonts w:cstheme="minorHAnsi"/>
          <w:sz w:val="24"/>
          <w:szCs w:val="24"/>
        </w:rPr>
        <w:t xml:space="preserve">According to Google, </w:t>
      </w:r>
      <w:r w:rsidR="00471736" w:rsidRPr="00EB2A2F">
        <w:rPr>
          <w:rFonts w:cstheme="minorHAnsi"/>
          <w:sz w:val="24"/>
          <w:szCs w:val="24"/>
        </w:rPr>
        <w:t>Taormina</w:t>
      </w:r>
      <w:r w:rsidRPr="00EB2A2F">
        <w:rPr>
          <w:rFonts w:cstheme="minorHAnsi"/>
          <w:sz w:val="24"/>
          <w:szCs w:val="24"/>
        </w:rPr>
        <w:t xml:space="preserve"> has the highest number of visitors in Sicily.</w:t>
      </w:r>
      <w:r w:rsidR="00471736">
        <w:rPr>
          <w:rFonts w:cstheme="minorHAnsi"/>
          <w:sz w:val="24"/>
          <w:szCs w:val="24"/>
        </w:rPr>
        <w:t xml:space="preserve"> </w:t>
      </w:r>
      <w:r w:rsidRPr="00EB2A2F">
        <w:rPr>
          <w:rFonts w:cstheme="minorHAnsi"/>
          <w:sz w:val="24"/>
          <w:szCs w:val="24"/>
        </w:rPr>
        <w:t xml:space="preserve">However, the analysis from the dashboard indicates that cities like Palermo, </w:t>
      </w:r>
      <w:r w:rsidR="00471736" w:rsidRPr="00EB2A2F">
        <w:rPr>
          <w:rFonts w:cstheme="minorHAnsi"/>
          <w:sz w:val="24"/>
          <w:szCs w:val="24"/>
        </w:rPr>
        <w:t>Syracuse</w:t>
      </w:r>
      <w:r w:rsidRPr="00EB2A2F">
        <w:rPr>
          <w:rFonts w:cstheme="minorHAnsi"/>
          <w:sz w:val="24"/>
          <w:szCs w:val="24"/>
        </w:rPr>
        <w:t>, and Catania have the highest number of bookings.</w:t>
      </w:r>
      <w:r w:rsidR="004E0B12">
        <w:rPr>
          <w:rFonts w:cstheme="minorHAnsi"/>
          <w:sz w:val="24"/>
          <w:szCs w:val="24"/>
        </w:rPr>
        <w:t xml:space="preserve"> </w:t>
      </w:r>
      <w:r w:rsidRPr="00EB2A2F">
        <w:rPr>
          <w:rFonts w:cstheme="minorHAnsi"/>
          <w:sz w:val="24"/>
          <w:szCs w:val="24"/>
        </w:rPr>
        <w:t>This suggests that tourists prefer staying in the larger cities rather than the most visited destination.</w:t>
      </w:r>
      <w:r w:rsidR="00821FCF">
        <w:rPr>
          <w:rFonts w:cstheme="minorHAnsi"/>
          <w:sz w:val="24"/>
          <w:szCs w:val="24"/>
        </w:rPr>
        <w:t xml:space="preserve"> </w:t>
      </w:r>
      <w:bookmarkStart w:id="12" w:name="_GoBack"/>
      <w:bookmarkEnd w:id="12"/>
    </w:p>
    <w:tbl>
      <w:tblPr>
        <w:tblW w:w="6830" w:type="dxa"/>
        <w:jc w:val="center"/>
        <w:tblLayout w:type="fixed"/>
        <w:tblCellMar>
          <w:left w:w="0" w:type="dxa"/>
          <w:right w:w="0" w:type="dxa"/>
        </w:tblCellMar>
        <w:tblLook w:val="0420" w:firstRow="1" w:lastRow="0" w:firstColumn="0" w:lastColumn="0" w:noHBand="0" w:noVBand="1"/>
      </w:tblPr>
      <w:tblGrid>
        <w:gridCol w:w="3500"/>
        <w:gridCol w:w="3330"/>
      </w:tblGrid>
      <w:tr w:rsidR="00821FCF" w:rsidRPr="00367950" w:rsidTr="00821FCF">
        <w:trPr>
          <w:trHeight w:val="584"/>
          <w:jc w:val="center"/>
        </w:trPr>
        <w:tc>
          <w:tcPr>
            <w:tcW w:w="3500" w:type="dxa"/>
            <w:tcBorders>
              <w:top w:val="single" w:sz="8" w:space="0" w:color="FFFFFF"/>
              <w:left w:val="single" w:sz="8" w:space="0" w:color="FFFFFF"/>
              <w:bottom w:val="single" w:sz="24" w:space="0" w:color="FFFFFF"/>
              <w:right w:val="single" w:sz="8" w:space="0" w:color="FFFFFF"/>
            </w:tcBorders>
            <w:shd w:val="clear" w:color="auto" w:fill="FF5A5F"/>
            <w:tcMar>
              <w:top w:w="72" w:type="dxa"/>
              <w:left w:w="144" w:type="dxa"/>
              <w:bottom w:w="72" w:type="dxa"/>
              <w:right w:w="144" w:type="dxa"/>
            </w:tcMar>
            <w:hideMark/>
          </w:tcPr>
          <w:p w:rsidR="00821FCF" w:rsidRPr="00367950" w:rsidRDefault="00821FCF" w:rsidP="001409C1">
            <w:pPr>
              <w:spacing w:line="240" w:lineRule="auto"/>
              <w:jc w:val="center"/>
              <w:rPr>
                <w:rFonts w:cstheme="minorHAnsi"/>
                <w:sz w:val="24"/>
                <w:szCs w:val="24"/>
              </w:rPr>
            </w:pPr>
            <w:r>
              <w:rPr>
                <w:rFonts w:cstheme="minorHAnsi"/>
                <w:b/>
                <w:bCs/>
                <w:sz w:val="24"/>
                <w:szCs w:val="24"/>
              </w:rPr>
              <w:lastRenderedPageBreak/>
              <w:t>City</w:t>
            </w:r>
          </w:p>
        </w:tc>
        <w:tc>
          <w:tcPr>
            <w:tcW w:w="3330" w:type="dxa"/>
            <w:tcBorders>
              <w:top w:val="single" w:sz="8" w:space="0" w:color="FFFFFF"/>
              <w:left w:val="single" w:sz="8" w:space="0" w:color="FFFFFF"/>
              <w:bottom w:val="single" w:sz="24" w:space="0" w:color="FFFFFF"/>
              <w:right w:val="single" w:sz="8" w:space="0" w:color="FFFFFF"/>
            </w:tcBorders>
            <w:shd w:val="clear" w:color="auto" w:fill="FF5A5F"/>
            <w:tcMar>
              <w:top w:w="72" w:type="dxa"/>
              <w:left w:w="144" w:type="dxa"/>
              <w:bottom w:w="72" w:type="dxa"/>
              <w:right w:w="144" w:type="dxa"/>
            </w:tcMar>
            <w:hideMark/>
          </w:tcPr>
          <w:p w:rsidR="00821FCF" w:rsidRPr="00367950" w:rsidRDefault="00821FCF" w:rsidP="00821FCF">
            <w:pPr>
              <w:spacing w:line="240" w:lineRule="auto"/>
              <w:jc w:val="center"/>
              <w:rPr>
                <w:rFonts w:cstheme="minorHAnsi"/>
                <w:sz w:val="24"/>
                <w:szCs w:val="24"/>
              </w:rPr>
            </w:pPr>
            <w:r>
              <w:rPr>
                <w:rFonts w:cstheme="minorHAnsi"/>
                <w:b/>
                <w:bCs/>
                <w:sz w:val="24"/>
                <w:szCs w:val="24"/>
              </w:rPr>
              <w:t>Listing Percentage in Sicily</w:t>
            </w:r>
          </w:p>
        </w:tc>
      </w:tr>
      <w:tr w:rsidR="00821FCF" w:rsidRPr="00367950" w:rsidTr="00821FCF">
        <w:trPr>
          <w:trHeight w:val="584"/>
          <w:jc w:val="center"/>
        </w:trPr>
        <w:tc>
          <w:tcPr>
            <w:tcW w:w="3500" w:type="dxa"/>
            <w:tcBorders>
              <w:top w:val="single" w:sz="24" w:space="0" w:color="FFFFFF"/>
              <w:left w:val="single" w:sz="8" w:space="0" w:color="FFFFFF"/>
              <w:bottom w:val="single" w:sz="8" w:space="0" w:color="FFFFFF"/>
              <w:right w:val="single" w:sz="8" w:space="0" w:color="FFFFFF"/>
            </w:tcBorders>
            <w:shd w:val="clear" w:color="auto" w:fill="FFD1D2"/>
            <w:tcMar>
              <w:top w:w="72" w:type="dxa"/>
              <w:left w:w="144" w:type="dxa"/>
              <w:bottom w:w="72" w:type="dxa"/>
              <w:right w:w="144" w:type="dxa"/>
            </w:tcMar>
            <w:hideMark/>
          </w:tcPr>
          <w:p w:rsidR="00821FCF" w:rsidRPr="00367950" w:rsidRDefault="00821FCF" w:rsidP="001409C1">
            <w:pPr>
              <w:spacing w:line="240" w:lineRule="auto"/>
              <w:jc w:val="center"/>
              <w:rPr>
                <w:rFonts w:cstheme="minorHAnsi"/>
                <w:sz w:val="24"/>
                <w:szCs w:val="24"/>
              </w:rPr>
            </w:pPr>
            <w:r>
              <w:rPr>
                <w:rFonts w:cstheme="minorHAnsi"/>
                <w:sz w:val="24"/>
                <w:szCs w:val="24"/>
              </w:rPr>
              <w:t>Palermo</w:t>
            </w:r>
          </w:p>
        </w:tc>
        <w:tc>
          <w:tcPr>
            <w:tcW w:w="3330" w:type="dxa"/>
            <w:tcBorders>
              <w:top w:val="single" w:sz="24" w:space="0" w:color="FFFFFF"/>
              <w:left w:val="single" w:sz="8" w:space="0" w:color="FFFFFF"/>
              <w:bottom w:val="single" w:sz="8" w:space="0" w:color="FFFFFF"/>
              <w:right w:val="single" w:sz="8" w:space="0" w:color="FFFFFF"/>
            </w:tcBorders>
            <w:shd w:val="clear" w:color="auto" w:fill="FFD1D2"/>
            <w:tcMar>
              <w:top w:w="72" w:type="dxa"/>
              <w:left w:w="144" w:type="dxa"/>
              <w:bottom w:w="72" w:type="dxa"/>
              <w:right w:w="144" w:type="dxa"/>
            </w:tcMar>
            <w:hideMark/>
          </w:tcPr>
          <w:p w:rsidR="00821FCF" w:rsidRPr="00367950" w:rsidRDefault="00821FCF" w:rsidP="001409C1">
            <w:pPr>
              <w:spacing w:line="240" w:lineRule="auto"/>
              <w:jc w:val="center"/>
              <w:rPr>
                <w:rFonts w:cstheme="minorHAnsi"/>
                <w:sz w:val="24"/>
                <w:szCs w:val="24"/>
              </w:rPr>
            </w:pPr>
            <w:r>
              <w:rPr>
                <w:rFonts w:cstheme="minorHAnsi"/>
                <w:sz w:val="24"/>
                <w:szCs w:val="24"/>
              </w:rPr>
              <w:t>10.97%</w:t>
            </w:r>
          </w:p>
        </w:tc>
      </w:tr>
      <w:tr w:rsidR="00821FCF" w:rsidRPr="00367950" w:rsidTr="00821FCF">
        <w:trPr>
          <w:trHeight w:val="584"/>
          <w:jc w:val="center"/>
        </w:trPr>
        <w:tc>
          <w:tcPr>
            <w:tcW w:w="3500" w:type="dxa"/>
            <w:tcBorders>
              <w:top w:val="single" w:sz="8" w:space="0" w:color="FFFFFF"/>
              <w:left w:val="single" w:sz="8" w:space="0" w:color="FFFFFF"/>
              <w:bottom w:val="single" w:sz="8" w:space="0" w:color="FFFFFF"/>
              <w:right w:val="single" w:sz="8" w:space="0" w:color="FFFFFF"/>
            </w:tcBorders>
            <w:shd w:val="clear" w:color="auto" w:fill="FFEAEA"/>
            <w:tcMar>
              <w:top w:w="72" w:type="dxa"/>
              <w:left w:w="144" w:type="dxa"/>
              <w:bottom w:w="72" w:type="dxa"/>
              <w:right w:w="144" w:type="dxa"/>
            </w:tcMar>
            <w:hideMark/>
          </w:tcPr>
          <w:p w:rsidR="00821FCF" w:rsidRPr="00367950" w:rsidRDefault="00821FCF" w:rsidP="001409C1">
            <w:pPr>
              <w:spacing w:line="240" w:lineRule="auto"/>
              <w:jc w:val="center"/>
              <w:rPr>
                <w:rFonts w:cstheme="minorHAnsi"/>
                <w:sz w:val="24"/>
                <w:szCs w:val="24"/>
              </w:rPr>
            </w:pPr>
            <w:r>
              <w:rPr>
                <w:rFonts w:cstheme="minorHAnsi"/>
                <w:sz w:val="24"/>
                <w:szCs w:val="24"/>
              </w:rPr>
              <w:t>Syracuse</w:t>
            </w:r>
          </w:p>
        </w:tc>
        <w:tc>
          <w:tcPr>
            <w:tcW w:w="3330" w:type="dxa"/>
            <w:tcBorders>
              <w:top w:val="single" w:sz="8" w:space="0" w:color="FFFFFF"/>
              <w:left w:val="single" w:sz="8" w:space="0" w:color="FFFFFF"/>
              <w:bottom w:val="single" w:sz="8" w:space="0" w:color="FFFFFF"/>
              <w:right w:val="single" w:sz="8" w:space="0" w:color="FFFFFF"/>
            </w:tcBorders>
            <w:shd w:val="clear" w:color="auto" w:fill="FFEAEA"/>
            <w:tcMar>
              <w:top w:w="72" w:type="dxa"/>
              <w:left w:w="144" w:type="dxa"/>
              <w:bottom w:w="72" w:type="dxa"/>
              <w:right w:w="144" w:type="dxa"/>
            </w:tcMar>
            <w:hideMark/>
          </w:tcPr>
          <w:p w:rsidR="00821FCF" w:rsidRPr="00367950" w:rsidRDefault="00821FCF" w:rsidP="001409C1">
            <w:pPr>
              <w:spacing w:line="240" w:lineRule="auto"/>
              <w:jc w:val="center"/>
              <w:rPr>
                <w:rFonts w:cstheme="minorHAnsi"/>
                <w:sz w:val="24"/>
                <w:szCs w:val="24"/>
              </w:rPr>
            </w:pPr>
            <w:r>
              <w:rPr>
                <w:rFonts w:cstheme="minorHAnsi"/>
                <w:sz w:val="24"/>
                <w:szCs w:val="24"/>
              </w:rPr>
              <w:t>6.91%</w:t>
            </w:r>
          </w:p>
        </w:tc>
      </w:tr>
      <w:tr w:rsidR="00821FCF" w:rsidRPr="00367950" w:rsidTr="00821FCF">
        <w:trPr>
          <w:trHeight w:val="584"/>
          <w:jc w:val="center"/>
        </w:trPr>
        <w:tc>
          <w:tcPr>
            <w:tcW w:w="3500" w:type="dxa"/>
            <w:tcBorders>
              <w:top w:val="single" w:sz="8" w:space="0" w:color="FFFFFF"/>
              <w:left w:val="single" w:sz="8" w:space="0" w:color="FFFFFF"/>
              <w:bottom w:val="single" w:sz="8" w:space="0" w:color="FFFFFF"/>
              <w:right w:val="single" w:sz="8" w:space="0" w:color="FFFFFF"/>
            </w:tcBorders>
            <w:shd w:val="clear" w:color="auto" w:fill="FFD1D2"/>
            <w:tcMar>
              <w:top w:w="72" w:type="dxa"/>
              <w:left w:w="144" w:type="dxa"/>
              <w:bottom w:w="72" w:type="dxa"/>
              <w:right w:w="144" w:type="dxa"/>
            </w:tcMar>
            <w:hideMark/>
          </w:tcPr>
          <w:p w:rsidR="00821FCF" w:rsidRPr="00367950" w:rsidRDefault="00821FCF" w:rsidP="001409C1">
            <w:pPr>
              <w:spacing w:line="240" w:lineRule="auto"/>
              <w:jc w:val="center"/>
              <w:rPr>
                <w:rFonts w:cstheme="minorHAnsi"/>
                <w:sz w:val="24"/>
                <w:szCs w:val="24"/>
              </w:rPr>
            </w:pPr>
            <w:r>
              <w:rPr>
                <w:rFonts w:cstheme="minorHAnsi"/>
                <w:sz w:val="24"/>
                <w:szCs w:val="24"/>
              </w:rPr>
              <w:t>Catania</w:t>
            </w:r>
          </w:p>
        </w:tc>
        <w:tc>
          <w:tcPr>
            <w:tcW w:w="3330" w:type="dxa"/>
            <w:tcBorders>
              <w:top w:val="single" w:sz="8" w:space="0" w:color="FFFFFF"/>
              <w:left w:val="single" w:sz="8" w:space="0" w:color="FFFFFF"/>
              <w:bottom w:val="single" w:sz="8" w:space="0" w:color="FFFFFF"/>
              <w:right w:val="single" w:sz="8" w:space="0" w:color="FFFFFF"/>
            </w:tcBorders>
            <w:shd w:val="clear" w:color="auto" w:fill="FFD1D2"/>
            <w:tcMar>
              <w:top w:w="72" w:type="dxa"/>
              <w:left w:w="144" w:type="dxa"/>
              <w:bottom w:w="72" w:type="dxa"/>
              <w:right w:w="144" w:type="dxa"/>
            </w:tcMar>
            <w:hideMark/>
          </w:tcPr>
          <w:p w:rsidR="00821FCF" w:rsidRPr="00367950" w:rsidRDefault="00821FCF" w:rsidP="001409C1">
            <w:pPr>
              <w:spacing w:line="240" w:lineRule="auto"/>
              <w:jc w:val="center"/>
              <w:rPr>
                <w:rFonts w:cstheme="minorHAnsi"/>
                <w:sz w:val="24"/>
                <w:szCs w:val="24"/>
              </w:rPr>
            </w:pPr>
            <w:r>
              <w:rPr>
                <w:rFonts w:cstheme="minorHAnsi"/>
                <w:sz w:val="24"/>
                <w:szCs w:val="24"/>
              </w:rPr>
              <w:t>6.49%</w:t>
            </w:r>
          </w:p>
        </w:tc>
      </w:tr>
    </w:tbl>
    <w:p w:rsidR="00821FCF" w:rsidRPr="00EB2A2F" w:rsidRDefault="00821FCF" w:rsidP="00EB2A2F">
      <w:pPr>
        <w:spacing w:line="240" w:lineRule="auto"/>
        <w:jc w:val="both"/>
        <w:rPr>
          <w:rFonts w:cstheme="minorHAnsi"/>
          <w:sz w:val="24"/>
          <w:szCs w:val="24"/>
        </w:rPr>
      </w:pPr>
    </w:p>
    <w:p w:rsidR="00867D96" w:rsidRDefault="00867D96" w:rsidP="00EB2A2F">
      <w:pPr>
        <w:spacing w:line="240" w:lineRule="auto"/>
        <w:jc w:val="both"/>
        <w:rPr>
          <w:rFonts w:cstheme="minorHAnsi"/>
          <w:b/>
          <w:sz w:val="24"/>
          <w:szCs w:val="24"/>
        </w:rPr>
      </w:pPr>
    </w:p>
    <w:p w:rsidR="00EB2A2F" w:rsidRPr="005F5412" w:rsidRDefault="00EB2A2F" w:rsidP="00EB2A2F">
      <w:pPr>
        <w:spacing w:line="240" w:lineRule="auto"/>
        <w:jc w:val="both"/>
        <w:rPr>
          <w:rFonts w:cstheme="minorHAnsi"/>
          <w:b/>
          <w:sz w:val="24"/>
          <w:szCs w:val="24"/>
        </w:rPr>
      </w:pPr>
      <w:r w:rsidRPr="005F5412">
        <w:rPr>
          <w:rFonts w:cstheme="minorHAnsi"/>
          <w:b/>
          <w:sz w:val="24"/>
          <w:szCs w:val="24"/>
        </w:rPr>
        <w:t>(6) Impact of the pandemic on reviews:</w:t>
      </w:r>
    </w:p>
    <w:p w:rsidR="00EB2A2F" w:rsidRDefault="00EB2A2F" w:rsidP="00EB2A2F">
      <w:pPr>
        <w:spacing w:line="240" w:lineRule="auto"/>
        <w:jc w:val="both"/>
        <w:rPr>
          <w:rFonts w:cstheme="minorHAnsi"/>
          <w:sz w:val="24"/>
          <w:szCs w:val="24"/>
        </w:rPr>
      </w:pPr>
      <w:r w:rsidRPr="00EB2A2F">
        <w:rPr>
          <w:rFonts w:cstheme="minorHAnsi"/>
          <w:sz w:val="24"/>
          <w:szCs w:val="24"/>
        </w:rPr>
        <w:t>In 2020, there was a drop in the total number of reviews, which can be</w:t>
      </w:r>
      <w:r w:rsidR="00E52745">
        <w:rPr>
          <w:rFonts w:cstheme="minorHAnsi"/>
          <w:sz w:val="24"/>
          <w:szCs w:val="24"/>
        </w:rPr>
        <w:t xml:space="preserve"> an</w:t>
      </w:r>
      <w:r w:rsidRPr="00EB2A2F">
        <w:rPr>
          <w:rFonts w:cstheme="minorHAnsi"/>
          <w:sz w:val="24"/>
          <w:szCs w:val="24"/>
        </w:rPr>
        <w:t xml:space="preserve"> attributed to the pandemic's effect on travel.</w:t>
      </w:r>
    </w:p>
    <w:p w:rsidR="00425A49" w:rsidRPr="00EB2A2F" w:rsidRDefault="00425A49" w:rsidP="00867D96">
      <w:pPr>
        <w:spacing w:line="240" w:lineRule="auto"/>
        <w:jc w:val="center"/>
        <w:rPr>
          <w:rFonts w:cstheme="minorHAnsi"/>
          <w:sz w:val="24"/>
          <w:szCs w:val="24"/>
        </w:rPr>
      </w:pPr>
      <w:r w:rsidRPr="00425A49">
        <w:rPr>
          <w:rFonts w:cstheme="minorHAnsi"/>
          <w:sz w:val="24"/>
          <w:szCs w:val="24"/>
        </w:rPr>
        <w:drawing>
          <wp:inline distT="0" distB="0" distL="0" distR="0" wp14:anchorId="0ED11666" wp14:editId="03A655E5">
            <wp:extent cx="3763925" cy="5175533"/>
            <wp:effectExtent l="0" t="0" r="8255" b="6350"/>
            <wp:docPr id="12086958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26"/>
                    <a:srcRect r="63420" b="5260"/>
                    <a:stretch/>
                  </pic:blipFill>
                  <pic:spPr>
                    <a:xfrm>
                      <a:off x="0" y="0"/>
                      <a:ext cx="3827943" cy="5263560"/>
                    </a:xfrm>
                    <a:prstGeom prst="rect">
                      <a:avLst/>
                    </a:prstGeom>
                  </pic:spPr>
                </pic:pic>
              </a:graphicData>
            </a:graphic>
          </wp:inline>
        </w:drawing>
      </w:r>
    </w:p>
    <w:p w:rsidR="00EB2A2F" w:rsidRPr="00EB2A2F" w:rsidRDefault="00EB2A2F" w:rsidP="00EB2A2F">
      <w:pPr>
        <w:spacing w:line="240" w:lineRule="auto"/>
        <w:jc w:val="both"/>
        <w:rPr>
          <w:rFonts w:cstheme="minorHAnsi"/>
          <w:sz w:val="24"/>
          <w:szCs w:val="24"/>
        </w:rPr>
      </w:pPr>
      <w:r w:rsidRPr="00EB2A2F">
        <w:rPr>
          <w:rFonts w:cstheme="minorHAnsi"/>
          <w:sz w:val="24"/>
          <w:szCs w:val="24"/>
        </w:rPr>
        <w:lastRenderedPageBreak/>
        <w:t>However, the growth rates in reviews continue to show the increasing popularity of Sicily as a tourist destination, indicating a recovery and growing interest in the region.</w:t>
      </w:r>
    </w:p>
    <w:p w:rsidR="00EB2A2F" w:rsidRPr="00EB2A2F" w:rsidRDefault="00EB2A2F" w:rsidP="00EB2A2F">
      <w:pPr>
        <w:spacing w:line="240" w:lineRule="auto"/>
        <w:jc w:val="both"/>
        <w:rPr>
          <w:rFonts w:cstheme="minorHAnsi"/>
          <w:sz w:val="24"/>
          <w:szCs w:val="24"/>
        </w:rPr>
      </w:pPr>
      <w:r w:rsidRPr="00EB2A2F">
        <w:rPr>
          <w:rFonts w:cstheme="minorHAnsi"/>
          <w:sz w:val="24"/>
          <w:szCs w:val="24"/>
        </w:rPr>
        <w:t>These insights provide valuable information for businesses in the hospitality and tourism industry, enabling them to make data-driven decisions and tailor their strategies to meet customer demands and market trends in Sicily.</w:t>
      </w:r>
    </w:p>
    <w:p w:rsidR="00EB2A2F" w:rsidRPr="00EB2A2F" w:rsidRDefault="00EB2A2F" w:rsidP="00EB2A2F"/>
    <w:p w:rsidR="004271D1" w:rsidRDefault="004271D1" w:rsidP="004271D1">
      <w:pPr>
        <w:pStyle w:val="Heading1"/>
        <w:numPr>
          <w:ilvl w:val="0"/>
          <w:numId w:val="1"/>
        </w:numPr>
        <w:rPr>
          <w:b/>
          <w:color w:val="FF5A5F"/>
        </w:rPr>
      </w:pPr>
      <w:bookmarkStart w:id="13" w:name="_Toc136968772"/>
      <w:r w:rsidRPr="00EB774B">
        <w:rPr>
          <w:b/>
          <w:color w:val="FF5A5F"/>
        </w:rPr>
        <w:t>Color blindness test</w:t>
      </w:r>
      <w:bookmarkEnd w:id="13"/>
    </w:p>
    <w:p w:rsidR="00834116" w:rsidRPr="00834116" w:rsidRDefault="00834116" w:rsidP="00834116"/>
    <w:p w:rsidR="00F97696" w:rsidRPr="00F97696" w:rsidRDefault="00F97696" w:rsidP="00F97696">
      <w:pPr>
        <w:spacing w:line="240" w:lineRule="auto"/>
        <w:jc w:val="both"/>
        <w:rPr>
          <w:rFonts w:cstheme="minorHAnsi"/>
          <w:sz w:val="24"/>
          <w:szCs w:val="24"/>
        </w:rPr>
      </w:pPr>
      <w:r w:rsidRPr="00F97696">
        <w:rPr>
          <w:rFonts w:cstheme="minorHAnsi"/>
          <w:sz w:val="24"/>
          <w:szCs w:val="24"/>
        </w:rPr>
        <w:t>For each dashboard, the color blindness test is carried out, to evaluate whether people who have anomalies in the perception of colors can easily analyze the dashboards achieved. The</w:t>
      </w:r>
    </w:p>
    <w:p w:rsidR="00F97696" w:rsidRDefault="00F97696" w:rsidP="00F97696">
      <w:pPr>
        <w:spacing w:line="240" w:lineRule="auto"/>
        <w:jc w:val="both"/>
        <w:rPr>
          <w:rFonts w:cstheme="minorHAnsi"/>
          <w:sz w:val="24"/>
          <w:szCs w:val="24"/>
        </w:rPr>
      </w:pPr>
      <w:r w:rsidRPr="00F97696">
        <w:rPr>
          <w:rFonts w:cstheme="minorHAnsi"/>
          <w:sz w:val="24"/>
          <w:szCs w:val="24"/>
        </w:rPr>
        <w:t>A Pilestone simulator was used (https://pilestone.com/pages/color-blindness-simulator-1# )</w:t>
      </w:r>
    </w:p>
    <w:p w:rsidR="00D839EF" w:rsidRPr="00F97696" w:rsidRDefault="00D839EF" w:rsidP="00F97696">
      <w:pPr>
        <w:spacing w:line="240" w:lineRule="auto"/>
        <w:jc w:val="both"/>
        <w:rPr>
          <w:rFonts w:cstheme="minorHAnsi"/>
          <w:sz w:val="24"/>
          <w:szCs w:val="24"/>
        </w:rPr>
      </w:pPr>
    </w:p>
    <w:p w:rsidR="00F97696" w:rsidRPr="00A10FD0" w:rsidRDefault="00F97696" w:rsidP="00834116">
      <w:pPr>
        <w:pStyle w:val="Heading2"/>
        <w:numPr>
          <w:ilvl w:val="1"/>
          <w:numId w:val="1"/>
        </w:numPr>
        <w:rPr>
          <w:b/>
          <w:color w:val="FF5A5F"/>
        </w:rPr>
      </w:pPr>
      <w:bookmarkStart w:id="14" w:name="_Toc136968773"/>
      <w:r w:rsidRPr="00A10FD0">
        <w:rPr>
          <w:b/>
          <w:color w:val="FF5A5F"/>
        </w:rPr>
        <w:t>Red Weak test</w:t>
      </w:r>
      <w:bookmarkEnd w:id="14"/>
    </w:p>
    <w:p w:rsidR="00F97696" w:rsidRPr="00A10FD0" w:rsidRDefault="00F97696" w:rsidP="00055306">
      <w:pPr>
        <w:spacing w:line="240" w:lineRule="auto"/>
        <w:jc w:val="center"/>
        <w:rPr>
          <w:rFonts w:ascii="Courier New" w:hAnsi="Courier New" w:cs="Courier New"/>
          <w:noProof/>
          <w:color w:val="FF5A5F"/>
          <w:sz w:val="28"/>
          <w:szCs w:val="28"/>
        </w:rPr>
      </w:pPr>
      <w:r w:rsidRPr="00A10FD0">
        <w:rPr>
          <w:rFonts w:ascii="Courier New" w:hAnsi="Courier New" w:cs="Courier New"/>
          <w:noProof/>
          <w:color w:val="FF5A5F"/>
          <w:sz w:val="28"/>
          <w:szCs w:val="28"/>
        </w:rPr>
        <w:drawing>
          <wp:inline distT="0" distB="0" distL="0" distR="0" wp14:anchorId="0EFC97A5" wp14:editId="0B524B45">
            <wp:extent cx="2851838" cy="1603375"/>
            <wp:effectExtent l="0" t="0" r="5715" b="0"/>
            <wp:docPr id="1208695873" name="Picture 8"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picture containing text, screenshot, font, diagram&#10;&#10;Description automatically generated"/>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943885" cy="1655126"/>
                    </a:xfrm>
                    <a:prstGeom prst="rect">
                      <a:avLst/>
                    </a:prstGeom>
                  </pic:spPr>
                </pic:pic>
              </a:graphicData>
            </a:graphic>
          </wp:inline>
        </w:drawing>
      </w:r>
      <w:r w:rsidRPr="00A10FD0">
        <w:rPr>
          <w:rFonts w:ascii="Courier New" w:hAnsi="Courier New" w:cs="Courier New"/>
          <w:noProof/>
          <w:color w:val="FF5A5F"/>
          <w:sz w:val="28"/>
          <w:szCs w:val="28"/>
        </w:rPr>
        <w:drawing>
          <wp:inline distT="0" distB="0" distL="0" distR="0" wp14:anchorId="6F1E3DA0" wp14:editId="762F1FBA">
            <wp:extent cx="2819400" cy="1585139"/>
            <wp:effectExtent l="0" t="0" r="0" b="0"/>
            <wp:docPr id="12086958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866854" cy="1611819"/>
                    </a:xfrm>
                    <a:prstGeom prst="rect">
                      <a:avLst/>
                    </a:prstGeom>
                  </pic:spPr>
                </pic:pic>
              </a:graphicData>
            </a:graphic>
          </wp:inline>
        </w:drawing>
      </w:r>
    </w:p>
    <w:p w:rsidR="00F97696" w:rsidRPr="00A10FD0" w:rsidRDefault="00F97696" w:rsidP="00055306">
      <w:pPr>
        <w:spacing w:line="240" w:lineRule="auto"/>
        <w:jc w:val="center"/>
        <w:rPr>
          <w:rFonts w:ascii="Courier New" w:hAnsi="Courier New" w:cs="Courier New"/>
          <w:noProof/>
          <w:color w:val="FF5A5F"/>
          <w:sz w:val="28"/>
          <w:szCs w:val="28"/>
        </w:rPr>
      </w:pPr>
      <w:r w:rsidRPr="00A10FD0">
        <w:rPr>
          <w:rFonts w:ascii="Courier New" w:hAnsi="Courier New" w:cs="Courier New"/>
          <w:noProof/>
          <w:color w:val="FF5A5F"/>
          <w:sz w:val="28"/>
          <w:szCs w:val="28"/>
        </w:rPr>
        <w:drawing>
          <wp:inline distT="0" distB="0" distL="0" distR="0" wp14:anchorId="08E12579" wp14:editId="40675305">
            <wp:extent cx="2827020" cy="1589687"/>
            <wp:effectExtent l="0" t="0" r="0" b="0"/>
            <wp:docPr id="1049323331" name="Picture 1049323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323331" name="Picture 1049323331"/>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27522" cy="1589969"/>
                    </a:xfrm>
                    <a:prstGeom prst="rect">
                      <a:avLst/>
                    </a:prstGeom>
                  </pic:spPr>
                </pic:pic>
              </a:graphicData>
            </a:graphic>
          </wp:inline>
        </w:drawing>
      </w:r>
      <w:r w:rsidRPr="00A10FD0">
        <w:rPr>
          <w:rFonts w:ascii="Courier New" w:hAnsi="Courier New" w:cs="Courier New"/>
          <w:noProof/>
          <w:color w:val="FF5A5F"/>
          <w:sz w:val="28"/>
          <w:szCs w:val="28"/>
        </w:rPr>
        <w:drawing>
          <wp:inline distT="0" distB="0" distL="0" distR="0" wp14:anchorId="56E8CC45" wp14:editId="3BF14AA8">
            <wp:extent cx="2849841" cy="1600200"/>
            <wp:effectExtent l="0" t="0" r="8255" b="0"/>
            <wp:docPr id="1698524461" name="Picture 1698524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524461" name="Picture 1698524461"/>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50437" cy="1600535"/>
                    </a:xfrm>
                    <a:prstGeom prst="rect">
                      <a:avLst/>
                    </a:prstGeom>
                  </pic:spPr>
                </pic:pic>
              </a:graphicData>
            </a:graphic>
          </wp:inline>
        </w:drawing>
      </w:r>
    </w:p>
    <w:p w:rsidR="00F97696" w:rsidRPr="00A10FD0" w:rsidRDefault="00F97696" w:rsidP="00055306">
      <w:pPr>
        <w:spacing w:line="240" w:lineRule="auto"/>
        <w:jc w:val="center"/>
        <w:rPr>
          <w:rFonts w:ascii="Courier New" w:hAnsi="Courier New" w:cs="Courier New"/>
          <w:color w:val="FF5A5F"/>
          <w:sz w:val="28"/>
          <w:szCs w:val="28"/>
        </w:rPr>
      </w:pPr>
      <w:r w:rsidRPr="00A10FD0">
        <w:rPr>
          <w:rFonts w:ascii="Courier New" w:hAnsi="Courier New" w:cs="Courier New"/>
          <w:noProof/>
          <w:color w:val="FF5A5F"/>
          <w:sz w:val="28"/>
          <w:szCs w:val="28"/>
        </w:rPr>
        <w:drawing>
          <wp:inline distT="0" distB="0" distL="0" distR="0" wp14:anchorId="32C9F5D6" wp14:editId="08E8CE50">
            <wp:extent cx="2590800" cy="1669119"/>
            <wp:effectExtent l="0" t="0" r="0" b="7620"/>
            <wp:docPr id="1208695875"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with medium confidence"/>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604242" cy="1677779"/>
                    </a:xfrm>
                    <a:prstGeom prst="rect">
                      <a:avLst/>
                    </a:prstGeom>
                  </pic:spPr>
                </pic:pic>
              </a:graphicData>
            </a:graphic>
          </wp:inline>
        </w:drawing>
      </w:r>
    </w:p>
    <w:p w:rsidR="00BA4630" w:rsidRPr="00A10FD0" w:rsidRDefault="00BA4630" w:rsidP="00055306">
      <w:pPr>
        <w:spacing w:line="240" w:lineRule="auto"/>
        <w:jc w:val="center"/>
        <w:rPr>
          <w:rFonts w:ascii="Courier New" w:hAnsi="Courier New" w:cs="Courier New"/>
          <w:b/>
          <w:bCs/>
          <w:color w:val="FF5A5F"/>
          <w:sz w:val="28"/>
          <w:szCs w:val="28"/>
        </w:rPr>
      </w:pPr>
    </w:p>
    <w:p w:rsidR="00F97696" w:rsidRPr="00A10FD0" w:rsidRDefault="00F97696" w:rsidP="003C2D80">
      <w:pPr>
        <w:pStyle w:val="Heading2"/>
        <w:numPr>
          <w:ilvl w:val="1"/>
          <w:numId w:val="1"/>
        </w:numPr>
        <w:rPr>
          <w:b/>
          <w:color w:val="FF5A5F"/>
        </w:rPr>
      </w:pPr>
      <w:bookmarkStart w:id="15" w:name="_Toc136968774"/>
      <w:r w:rsidRPr="00A10FD0">
        <w:rPr>
          <w:b/>
          <w:color w:val="FF5A5F"/>
        </w:rPr>
        <w:lastRenderedPageBreak/>
        <w:t>Red Blind test</w:t>
      </w:r>
      <w:bookmarkEnd w:id="15"/>
    </w:p>
    <w:p w:rsidR="00F97696" w:rsidRPr="00A10FD0" w:rsidRDefault="00F97696" w:rsidP="00055306">
      <w:pPr>
        <w:spacing w:line="240" w:lineRule="auto"/>
        <w:jc w:val="center"/>
        <w:rPr>
          <w:rFonts w:ascii="Courier New" w:hAnsi="Courier New" w:cs="Courier New"/>
          <w:noProof/>
          <w:color w:val="FF5A5F"/>
          <w:sz w:val="28"/>
          <w:szCs w:val="28"/>
        </w:rPr>
      </w:pPr>
      <w:r w:rsidRPr="00A10FD0">
        <w:rPr>
          <w:rFonts w:ascii="Courier New" w:hAnsi="Courier New" w:cs="Courier New"/>
          <w:noProof/>
          <w:color w:val="FF5A5F"/>
          <w:sz w:val="28"/>
          <w:szCs w:val="28"/>
        </w:rPr>
        <w:drawing>
          <wp:inline distT="0" distB="0" distL="0" distR="0" wp14:anchorId="663F960C" wp14:editId="306C3309">
            <wp:extent cx="2887980" cy="1621166"/>
            <wp:effectExtent l="0" t="0" r="7620" b="0"/>
            <wp:docPr id="1338778411" name="Picture 1338778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778411" name="Picture 1338778411"/>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2899973" cy="1627898"/>
                    </a:xfrm>
                    <a:prstGeom prst="rect">
                      <a:avLst/>
                    </a:prstGeom>
                  </pic:spPr>
                </pic:pic>
              </a:graphicData>
            </a:graphic>
          </wp:inline>
        </w:drawing>
      </w:r>
      <w:r w:rsidRPr="00A10FD0">
        <w:rPr>
          <w:rFonts w:ascii="Courier New" w:hAnsi="Courier New" w:cs="Courier New"/>
          <w:noProof/>
          <w:color w:val="FF5A5F"/>
          <w:sz w:val="28"/>
          <w:szCs w:val="28"/>
        </w:rPr>
        <w:drawing>
          <wp:inline distT="0" distB="0" distL="0" distR="0" wp14:anchorId="41EEB098" wp14:editId="7CF98644">
            <wp:extent cx="2812092" cy="1578567"/>
            <wp:effectExtent l="0" t="0" r="7620" b="3175"/>
            <wp:docPr id="1571597402" name="Picture 1571597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597402" name="Picture 1571597402"/>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2826115" cy="1586439"/>
                    </a:xfrm>
                    <a:prstGeom prst="rect">
                      <a:avLst/>
                    </a:prstGeom>
                  </pic:spPr>
                </pic:pic>
              </a:graphicData>
            </a:graphic>
          </wp:inline>
        </w:drawing>
      </w:r>
    </w:p>
    <w:p w:rsidR="00F97696" w:rsidRPr="00A10FD0" w:rsidRDefault="00F97696" w:rsidP="00055306">
      <w:pPr>
        <w:spacing w:line="240" w:lineRule="auto"/>
        <w:jc w:val="center"/>
        <w:rPr>
          <w:rFonts w:ascii="Courier New" w:hAnsi="Courier New" w:cs="Courier New"/>
          <w:noProof/>
          <w:color w:val="FF5A5F"/>
          <w:sz w:val="28"/>
          <w:szCs w:val="28"/>
        </w:rPr>
      </w:pPr>
      <w:r w:rsidRPr="00A10FD0">
        <w:rPr>
          <w:rFonts w:ascii="Courier New" w:hAnsi="Courier New" w:cs="Courier New"/>
          <w:noProof/>
          <w:color w:val="FF5A5F"/>
          <w:sz w:val="28"/>
          <w:szCs w:val="28"/>
        </w:rPr>
        <w:drawing>
          <wp:inline distT="0" distB="0" distL="0" distR="0" wp14:anchorId="0BA0D0BF" wp14:editId="3374F48C">
            <wp:extent cx="2827522" cy="1589666"/>
            <wp:effectExtent l="0" t="0" r="0" b="0"/>
            <wp:docPr id="1998213928" name="Picture 1998213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213928" name="Picture 1998213928"/>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2827522" cy="1589666"/>
                    </a:xfrm>
                    <a:prstGeom prst="rect">
                      <a:avLst/>
                    </a:prstGeom>
                  </pic:spPr>
                </pic:pic>
              </a:graphicData>
            </a:graphic>
          </wp:inline>
        </w:drawing>
      </w:r>
      <w:r w:rsidRPr="00A10FD0">
        <w:rPr>
          <w:rFonts w:ascii="Courier New" w:hAnsi="Courier New" w:cs="Courier New"/>
          <w:noProof/>
          <w:color w:val="FF5A5F"/>
          <w:sz w:val="28"/>
          <w:szCs w:val="28"/>
        </w:rPr>
        <w:drawing>
          <wp:inline distT="0" distB="0" distL="0" distR="0" wp14:anchorId="28D66B70" wp14:editId="44E47397">
            <wp:extent cx="2850437" cy="1600091"/>
            <wp:effectExtent l="0" t="0" r="7620" b="635"/>
            <wp:docPr id="228619631" name="Picture 228619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619631" name="Picture 228619631"/>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2850437" cy="1600091"/>
                    </a:xfrm>
                    <a:prstGeom prst="rect">
                      <a:avLst/>
                    </a:prstGeom>
                  </pic:spPr>
                </pic:pic>
              </a:graphicData>
            </a:graphic>
          </wp:inline>
        </w:drawing>
      </w:r>
    </w:p>
    <w:p w:rsidR="00F97696" w:rsidRPr="00A10FD0" w:rsidRDefault="00F97696" w:rsidP="00055306">
      <w:pPr>
        <w:spacing w:line="240" w:lineRule="auto"/>
        <w:jc w:val="center"/>
        <w:rPr>
          <w:rFonts w:ascii="Courier New" w:hAnsi="Courier New" w:cs="Courier New"/>
          <w:color w:val="FF5A5F"/>
          <w:sz w:val="28"/>
          <w:szCs w:val="28"/>
        </w:rPr>
      </w:pPr>
      <w:r w:rsidRPr="00A10FD0">
        <w:rPr>
          <w:rFonts w:ascii="Courier New" w:hAnsi="Courier New" w:cs="Courier New"/>
          <w:noProof/>
          <w:color w:val="FF5A5F"/>
          <w:sz w:val="28"/>
          <w:szCs w:val="28"/>
        </w:rPr>
        <w:drawing>
          <wp:inline distT="0" distB="0" distL="0" distR="0" wp14:anchorId="0B3341C6" wp14:editId="486EFB35">
            <wp:extent cx="2778492" cy="1562100"/>
            <wp:effectExtent l="0" t="0" r="3175" b="0"/>
            <wp:docPr id="2005671533" name="Picture 2005671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671533" name="Picture 2005671533"/>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2780358" cy="1563149"/>
                    </a:xfrm>
                    <a:prstGeom prst="rect">
                      <a:avLst/>
                    </a:prstGeom>
                  </pic:spPr>
                </pic:pic>
              </a:graphicData>
            </a:graphic>
          </wp:inline>
        </w:drawing>
      </w:r>
    </w:p>
    <w:p w:rsidR="00F97696" w:rsidRPr="00A10FD0" w:rsidRDefault="00F97696" w:rsidP="00055306">
      <w:pPr>
        <w:spacing w:line="240" w:lineRule="auto"/>
        <w:jc w:val="center"/>
        <w:rPr>
          <w:rFonts w:ascii="Courier New" w:hAnsi="Courier New" w:cs="Courier New"/>
          <w:b/>
          <w:bCs/>
          <w:color w:val="FF5A5F"/>
          <w:sz w:val="28"/>
          <w:szCs w:val="28"/>
        </w:rPr>
      </w:pPr>
    </w:p>
    <w:p w:rsidR="00F97696" w:rsidRPr="00A10FD0" w:rsidRDefault="00F97696" w:rsidP="00471DC5">
      <w:pPr>
        <w:pStyle w:val="Heading2"/>
        <w:numPr>
          <w:ilvl w:val="1"/>
          <w:numId w:val="1"/>
        </w:numPr>
        <w:rPr>
          <w:b/>
          <w:color w:val="FF5A5F"/>
        </w:rPr>
      </w:pPr>
      <w:bookmarkStart w:id="16" w:name="_Toc136968775"/>
      <w:r w:rsidRPr="00A10FD0">
        <w:rPr>
          <w:b/>
          <w:color w:val="FF5A5F"/>
        </w:rPr>
        <w:t>Blue Weak test</w:t>
      </w:r>
      <w:bookmarkEnd w:id="16"/>
    </w:p>
    <w:p w:rsidR="00F97696" w:rsidRPr="00A10FD0" w:rsidRDefault="00F97696" w:rsidP="00055306">
      <w:pPr>
        <w:spacing w:line="240" w:lineRule="auto"/>
        <w:jc w:val="center"/>
        <w:rPr>
          <w:rFonts w:ascii="Courier New" w:hAnsi="Courier New" w:cs="Courier New"/>
          <w:noProof/>
          <w:color w:val="FF5A5F"/>
          <w:sz w:val="28"/>
          <w:szCs w:val="28"/>
        </w:rPr>
      </w:pPr>
      <w:r w:rsidRPr="00A10FD0">
        <w:rPr>
          <w:rFonts w:ascii="Courier New" w:hAnsi="Courier New" w:cs="Courier New"/>
          <w:noProof/>
          <w:color w:val="FF5A5F"/>
          <w:sz w:val="28"/>
          <w:szCs w:val="28"/>
        </w:rPr>
        <w:drawing>
          <wp:inline distT="0" distB="0" distL="0" distR="0" wp14:anchorId="64A7F585" wp14:editId="1A82E448">
            <wp:extent cx="2872740" cy="1612548"/>
            <wp:effectExtent l="0" t="0" r="3810" b="6985"/>
            <wp:docPr id="1975736126" name="Picture 1975736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736126" name="Picture 1975736126"/>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2891299" cy="1622966"/>
                    </a:xfrm>
                    <a:prstGeom prst="rect">
                      <a:avLst/>
                    </a:prstGeom>
                  </pic:spPr>
                </pic:pic>
              </a:graphicData>
            </a:graphic>
          </wp:inline>
        </w:drawing>
      </w:r>
      <w:r w:rsidRPr="00A10FD0">
        <w:rPr>
          <w:rFonts w:ascii="Courier New" w:hAnsi="Courier New" w:cs="Courier New"/>
          <w:noProof/>
          <w:color w:val="FF5A5F"/>
          <w:sz w:val="28"/>
          <w:szCs w:val="28"/>
        </w:rPr>
        <w:drawing>
          <wp:inline distT="0" distB="0" distL="0" distR="0" wp14:anchorId="2A7C6664" wp14:editId="0170C1B4">
            <wp:extent cx="2827020" cy="1589177"/>
            <wp:effectExtent l="0" t="0" r="0" b="0"/>
            <wp:docPr id="134971542" name="Picture 134971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71542" name="Picture 134971542"/>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842253" cy="1597740"/>
                    </a:xfrm>
                    <a:prstGeom prst="rect">
                      <a:avLst/>
                    </a:prstGeom>
                  </pic:spPr>
                </pic:pic>
              </a:graphicData>
            </a:graphic>
          </wp:inline>
        </w:drawing>
      </w:r>
    </w:p>
    <w:p w:rsidR="00F97696" w:rsidRPr="00A10FD0" w:rsidRDefault="00F97696" w:rsidP="00055306">
      <w:pPr>
        <w:spacing w:line="240" w:lineRule="auto"/>
        <w:jc w:val="center"/>
        <w:rPr>
          <w:rFonts w:ascii="Courier New" w:hAnsi="Courier New" w:cs="Courier New"/>
          <w:noProof/>
          <w:color w:val="FF5A5F"/>
          <w:sz w:val="28"/>
          <w:szCs w:val="28"/>
        </w:rPr>
      </w:pPr>
      <w:r w:rsidRPr="00A10FD0">
        <w:rPr>
          <w:rFonts w:ascii="Courier New" w:hAnsi="Courier New" w:cs="Courier New"/>
          <w:noProof/>
          <w:color w:val="FF5A5F"/>
          <w:sz w:val="28"/>
          <w:szCs w:val="28"/>
        </w:rPr>
        <w:lastRenderedPageBreak/>
        <w:drawing>
          <wp:inline distT="0" distB="0" distL="0" distR="0" wp14:anchorId="5DC3D2C8" wp14:editId="3C7A2BEF">
            <wp:extent cx="2821176" cy="1589969"/>
            <wp:effectExtent l="0" t="0" r="0" b="0"/>
            <wp:docPr id="120267142" name="Picture 120267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67142" name="Picture 120267142"/>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821176" cy="1589969"/>
                    </a:xfrm>
                    <a:prstGeom prst="rect">
                      <a:avLst/>
                    </a:prstGeom>
                  </pic:spPr>
                </pic:pic>
              </a:graphicData>
            </a:graphic>
          </wp:inline>
        </w:drawing>
      </w:r>
      <w:r w:rsidRPr="00A10FD0">
        <w:rPr>
          <w:rFonts w:ascii="Courier New" w:hAnsi="Courier New" w:cs="Courier New"/>
          <w:noProof/>
          <w:color w:val="FF5A5F"/>
          <w:sz w:val="28"/>
          <w:szCs w:val="28"/>
        </w:rPr>
        <w:drawing>
          <wp:inline distT="0" distB="0" distL="0" distR="0" wp14:anchorId="35F436A2" wp14:editId="74E0B147">
            <wp:extent cx="2850437" cy="1600029"/>
            <wp:effectExtent l="0" t="0" r="7620" b="635"/>
            <wp:docPr id="484069909" name="Picture 484069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069909" name="Picture 48406990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850437" cy="1600029"/>
                    </a:xfrm>
                    <a:prstGeom prst="rect">
                      <a:avLst/>
                    </a:prstGeom>
                  </pic:spPr>
                </pic:pic>
              </a:graphicData>
            </a:graphic>
          </wp:inline>
        </w:drawing>
      </w:r>
    </w:p>
    <w:p w:rsidR="00F97696" w:rsidRPr="00A10FD0" w:rsidRDefault="00F97696" w:rsidP="00055306">
      <w:pPr>
        <w:spacing w:line="240" w:lineRule="auto"/>
        <w:jc w:val="center"/>
        <w:rPr>
          <w:rFonts w:ascii="Courier New" w:hAnsi="Courier New" w:cs="Courier New"/>
          <w:color w:val="FF5A5F"/>
          <w:sz w:val="28"/>
          <w:szCs w:val="28"/>
        </w:rPr>
      </w:pPr>
      <w:r w:rsidRPr="00A10FD0">
        <w:rPr>
          <w:rFonts w:ascii="Courier New" w:hAnsi="Courier New" w:cs="Courier New"/>
          <w:noProof/>
          <w:color w:val="FF5A5F"/>
          <w:sz w:val="28"/>
          <w:szCs w:val="28"/>
        </w:rPr>
        <w:drawing>
          <wp:inline distT="0" distB="0" distL="0" distR="0" wp14:anchorId="6AFDD51F" wp14:editId="26E5E87F">
            <wp:extent cx="2604242" cy="1615710"/>
            <wp:effectExtent l="0" t="0" r="5715" b="3810"/>
            <wp:docPr id="1326300559" name="Picture 1326300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300559" name="Picture 1326300559"/>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2604242" cy="1615710"/>
                    </a:xfrm>
                    <a:prstGeom prst="rect">
                      <a:avLst/>
                    </a:prstGeom>
                  </pic:spPr>
                </pic:pic>
              </a:graphicData>
            </a:graphic>
          </wp:inline>
        </w:drawing>
      </w:r>
    </w:p>
    <w:p w:rsidR="00F97696" w:rsidRPr="00A10FD0" w:rsidRDefault="00F97696" w:rsidP="00055306">
      <w:pPr>
        <w:spacing w:line="240" w:lineRule="auto"/>
        <w:jc w:val="center"/>
        <w:rPr>
          <w:rFonts w:ascii="Courier New" w:hAnsi="Courier New" w:cs="Courier New"/>
          <w:color w:val="FF5A5F"/>
          <w:sz w:val="28"/>
          <w:szCs w:val="28"/>
        </w:rPr>
      </w:pPr>
    </w:p>
    <w:p w:rsidR="00F97696" w:rsidRPr="00A10FD0" w:rsidRDefault="00F97696" w:rsidP="0042165B">
      <w:pPr>
        <w:pStyle w:val="Heading2"/>
        <w:numPr>
          <w:ilvl w:val="1"/>
          <w:numId w:val="1"/>
        </w:numPr>
        <w:rPr>
          <w:b/>
          <w:color w:val="FF5A5F"/>
        </w:rPr>
      </w:pPr>
      <w:bookmarkStart w:id="17" w:name="_Toc136968776"/>
      <w:r w:rsidRPr="00A10FD0">
        <w:rPr>
          <w:b/>
          <w:color w:val="FF5A5F"/>
        </w:rPr>
        <w:t>Blue Blind test</w:t>
      </w:r>
      <w:bookmarkEnd w:id="17"/>
    </w:p>
    <w:p w:rsidR="00F97696" w:rsidRPr="00A10FD0" w:rsidRDefault="00F97696" w:rsidP="00055306">
      <w:pPr>
        <w:spacing w:line="240" w:lineRule="auto"/>
        <w:jc w:val="center"/>
        <w:rPr>
          <w:rFonts w:ascii="Courier New" w:hAnsi="Courier New" w:cs="Courier New"/>
          <w:noProof/>
          <w:color w:val="FF5A5F"/>
          <w:sz w:val="28"/>
          <w:szCs w:val="28"/>
        </w:rPr>
      </w:pPr>
      <w:r w:rsidRPr="00A10FD0">
        <w:rPr>
          <w:rFonts w:ascii="Courier New" w:hAnsi="Courier New" w:cs="Courier New"/>
          <w:noProof/>
          <w:color w:val="FF5A5F"/>
          <w:sz w:val="28"/>
          <w:szCs w:val="28"/>
        </w:rPr>
        <w:drawing>
          <wp:inline distT="0" distB="0" distL="0" distR="0" wp14:anchorId="5D1508B5" wp14:editId="0AFBE6EB">
            <wp:extent cx="2671269" cy="1497271"/>
            <wp:effectExtent l="0" t="0" r="0" b="8255"/>
            <wp:docPr id="521836378" name="Picture 521836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836378" name="Picture 521836378"/>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2671269" cy="1497271"/>
                    </a:xfrm>
                    <a:prstGeom prst="rect">
                      <a:avLst/>
                    </a:prstGeom>
                  </pic:spPr>
                </pic:pic>
              </a:graphicData>
            </a:graphic>
          </wp:inline>
        </w:drawing>
      </w:r>
      <w:r w:rsidRPr="00A10FD0">
        <w:rPr>
          <w:rFonts w:ascii="Courier New" w:hAnsi="Courier New" w:cs="Courier New"/>
          <w:noProof/>
          <w:color w:val="FF5A5F"/>
          <w:sz w:val="28"/>
          <w:szCs w:val="28"/>
        </w:rPr>
        <w:drawing>
          <wp:inline distT="0" distB="0" distL="0" distR="0" wp14:anchorId="7CD66CB4" wp14:editId="49154374">
            <wp:extent cx="3039745" cy="1650959"/>
            <wp:effectExtent l="0" t="0" r="8255" b="6985"/>
            <wp:docPr id="1018637027" name="Picture 1018637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637027" name="Picture 1018637027"/>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064164" cy="1664222"/>
                    </a:xfrm>
                    <a:prstGeom prst="rect">
                      <a:avLst/>
                    </a:prstGeom>
                  </pic:spPr>
                </pic:pic>
              </a:graphicData>
            </a:graphic>
          </wp:inline>
        </w:drawing>
      </w:r>
    </w:p>
    <w:p w:rsidR="00F97696" w:rsidRPr="00A10FD0" w:rsidRDefault="00F97696" w:rsidP="00055306">
      <w:pPr>
        <w:spacing w:line="240" w:lineRule="auto"/>
        <w:jc w:val="center"/>
        <w:rPr>
          <w:rFonts w:ascii="Courier New" w:hAnsi="Courier New" w:cs="Courier New"/>
          <w:noProof/>
          <w:color w:val="FF5A5F"/>
          <w:sz w:val="28"/>
          <w:szCs w:val="28"/>
        </w:rPr>
      </w:pPr>
      <w:r w:rsidRPr="00A10FD0">
        <w:rPr>
          <w:rFonts w:ascii="Courier New" w:hAnsi="Courier New" w:cs="Courier New"/>
          <w:noProof/>
          <w:color w:val="FF5A5F"/>
          <w:sz w:val="28"/>
          <w:szCs w:val="28"/>
        </w:rPr>
        <w:drawing>
          <wp:inline distT="0" distB="0" distL="0" distR="0" wp14:anchorId="4FC9A1F7" wp14:editId="05575EFF">
            <wp:extent cx="2827522" cy="1587792"/>
            <wp:effectExtent l="0" t="0" r="0" b="0"/>
            <wp:docPr id="595165158" name="Picture 595165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165158" name="Picture 595165158"/>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827522" cy="1587792"/>
                    </a:xfrm>
                    <a:prstGeom prst="rect">
                      <a:avLst/>
                    </a:prstGeom>
                  </pic:spPr>
                </pic:pic>
              </a:graphicData>
            </a:graphic>
          </wp:inline>
        </w:drawing>
      </w:r>
      <w:r w:rsidRPr="00A10FD0">
        <w:rPr>
          <w:rFonts w:ascii="Courier New" w:hAnsi="Courier New" w:cs="Courier New"/>
          <w:noProof/>
          <w:color w:val="FF5A5F"/>
          <w:sz w:val="28"/>
          <w:szCs w:val="28"/>
        </w:rPr>
        <w:drawing>
          <wp:inline distT="0" distB="0" distL="0" distR="0" wp14:anchorId="03E3FD16" wp14:editId="5C70DB0E">
            <wp:extent cx="2847601" cy="1600535"/>
            <wp:effectExtent l="0" t="0" r="0" b="0"/>
            <wp:docPr id="322018253" name="Picture 322018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018253" name="Picture 322018253"/>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847601" cy="1600535"/>
                    </a:xfrm>
                    <a:prstGeom prst="rect">
                      <a:avLst/>
                    </a:prstGeom>
                  </pic:spPr>
                </pic:pic>
              </a:graphicData>
            </a:graphic>
          </wp:inline>
        </w:drawing>
      </w:r>
    </w:p>
    <w:p w:rsidR="00F97696" w:rsidRPr="00A10FD0" w:rsidRDefault="00F97696" w:rsidP="00055306">
      <w:pPr>
        <w:spacing w:line="240" w:lineRule="auto"/>
        <w:jc w:val="center"/>
        <w:rPr>
          <w:rFonts w:ascii="Courier New" w:hAnsi="Courier New" w:cs="Courier New"/>
          <w:color w:val="FF5A5F"/>
          <w:sz w:val="28"/>
          <w:szCs w:val="28"/>
        </w:rPr>
      </w:pPr>
      <w:r w:rsidRPr="00A10FD0">
        <w:rPr>
          <w:rFonts w:ascii="Courier New" w:hAnsi="Courier New" w:cs="Courier New"/>
          <w:noProof/>
          <w:color w:val="FF5A5F"/>
          <w:sz w:val="28"/>
          <w:szCs w:val="28"/>
        </w:rPr>
        <w:lastRenderedPageBreak/>
        <w:drawing>
          <wp:inline distT="0" distB="0" distL="0" distR="0" wp14:anchorId="70908C6A" wp14:editId="7467A0A9">
            <wp:extent cx="2604242" cy="1668946"/>
            <wp:effectExtent l="0" t="0" r="5715" b="7620"/>
            <wp:docPr id="1907303060" name="Picture 1907303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303060" name="Picture 1907303060"/>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2604242" cy="1668946"/>
                    </a:xfrm>
                    <a:prstGeom prst="rect">
                      <a:avLst/>
                    </a:prstGeom>
                  </pic:spPr>
                </pic:pic>
              </a:graphicData>
            </a:graphic>
          </wp:inline>
        </w:drawing>
      </w:r>
    </w:p>
    <w:p w:rsidR="00F97696" w:rsidRPr="00A10FD0" w:rsidRDefault="00F97696" w:rsidP="00055306">
      <w:pPr>
        <w:spacing w:line="240" w:lineRule="auto"/>
        <w:jc w:val="center"/>
        <w:rPr>
          <w:rFonts w:ascii="Courier New" w:hAnsi="Courier New" w:cs="Courier New"/>
          <w:color w:val="FF5A5F"/>
          <w:sz w:val="28"/>
          <w:szCs w:val="28"/>
        </w:rPr>
      </w:pPr>
    </w:p>
    <w:p w:rsidR="00F97696" w:rsidRPr="00A10FD0" w:rsidRDefault="00F97696" w:rsidP="00055306">
      <w:pPr>
        <w:spacing w:line="240" w:lineRule="auto"/>
        <w:jc w:val="center"/>
        <w:rPr>
          <w:rFonts w:ascii="Courier New" w:hAnsi="Courier New" w:cs="Courier New"/>
          <w:color w:val="FF5A5F"/>
          <w:sz w:val="28"/>
          <w:szCs w:val="28"/>
        </w:rPr>
      </w:pPr>
    </w:p>
    <w:p w:rsidR="00F97696" w:rsidRPr="00A10FD0" w:rsidRDefault="00F97696" w:rsidP="0042165B">
      <w:pPr>
        <w:pStyle w:val="Heading2"/>
        <w:numPr>
          <w:ilvl w:val="1"/>
          <w:numId w:val="1"/>
        </w:numPr>
        <w:rPr>
          <w:b/>
          <w:color w:val="FF5A5F"/>
        </w:rPr>
      </w:pPr>
      <w:bookmarkStart w:id="18" w:name="_Toc136968777"/>
      <w:r w:rsidRPr="00A10FD0">
        <w:rPr>
          <w:b/>
          <w:color w:val="FF5A5F"/>
        </w:rPr>
        <w:t>Green Weak test</w:t>
      </w:r>
      <w:bookmarkEnd w:id="18"/>
    </w:p>
    <w:p w:rsidR="00F97696" w:rsidRPr="00A10FD0" w:rsidRDefault="00F97696" w:rsidP="00055306">
      <w:pPr>
        <w:spacing w:line="240" w:lineRule="auto"/>
        <w:jc w:val="center"/>
        <w:rPr>
          <w:rFonts w:ascii="Courier New" w:hAnsi="Courier New" w:cs="Courier New"/>
          <w:noProof/>
          <w:color w:val="FF5A5F"/>
          <w:sz w:val="28"/>
          <w:szCs w:val="28"/>
        </w:rPr>
      </w:pPr>
      <w:r w:rsidRPr="00A10FD0">
        <w:rPr>
          <w:rFonts w:ascii="Courier New" w:hAnsi="Courier New" w:cs="Courier New"/>
          <w:noProof/>
          <w:color w:val="FF5A5F"/>
          <w:sz w:val="28"/>
          <w:szCs w:val="28"/>
        </w:rPr>
        <w:drawing>
          <wp:inline distT="0" distB="0" distL="0" distR="0" wp14:anchorId="468B71CC" wp14:editId="6E99896E">
            <wp:extent cx="2895600" cy="1627999"/>
            <wp:effectExtent l="0" t="0" r="0" b="0"/>
            <wp:docPr id="1342168123" name="Picture 1342168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168123" name="Picture 1342168123"/>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2904128" cy="1632793"/>
                    </a:xfrm>
                    <a:prstGeom prst="rect">
                      <a:avLst/>
                    </a:prstGeom>
                  </pic:spPr>
                </pic:pic>
              </a:graphicData>
            </a:graphic>
          </wp:inline>
        </w:drawing>
      </w:r>
      <w:r w:rsidRPr="00A10FD0">
        <w:rPr>
          <w:rFonts w:ascii="Courier New" w:hAnsi="Courier New" w:cs="Courier New"/>
          <w:noProof/>
          <w:color w:val="FF5A5F"/>
          <w:sz w:val="28"/>
          <w:szCs w:val="28"/>
        </w:rPr>
        <w:drawing>
          <wp:inline distT="0" distB="0" distL="0" distR="0" wp14:anchorId="133A3780" wp14:editId="3B6FEAC3">
            <wp:extent cx="2827020" cy="1591718"/>
            <wp:effectExtent l="0" t="0" r="0" b="8890"/>
            <wp:docPr id="1698090969" name="Picture 1698090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090969" name="Picture 1698090969"/>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832915" cy="1595037"/>
                    </a:xfrm>
                    <a:prstGeom prst="rect">
                      <a:avLst/>
                    </a:prstGeom>
                  </pic:spPr>
                </pic:pic>
              </a:graphicData>
            </a:graphic>
          </wp:inline>
        </w:drawing>
      </w:r>
    </w:p>
    <w:p w:rsidR="00F97696" w:rsidRPr="00A10FD0" w:rsidRDefault="00F97696" w:rsidP="00055306">
      <w:pPr>
        <w:spacing w:line="240" w:lineRule="auto"/>
        <w:jc w:val="center"/>
        <w:rPr>
          <w:rFonts w:ascii="Courier New" w:hAnsi="Courier New" w:cs="Courier New"/>
          <w:noProof/>
          <w:color w:val="FF5A5F"/>
          <w:sz w:val="28"/>
          <w:szCs w:val="28"/>
        </w:rPr>
      </w:pPr>
      <w:r w:rsidRPr="00A10FD0">
        <w:rPr>
          <w:rFonts w:ascii="Courier New" w:hAnsi="Courier New" w:cs="Courier New"/>
          <w:noProof/>
          <w:color w:val="FF5A5F"/>
          <w:sz w:val="28"/>
          <w:szCs w:val="28"/>
        </w:rPr>
        <w:drawing>
          <wp:inline distT="0" distB="0" distL="0" distR="0" wp14:anchorId="4F8E1CB2" wp14:editId="19EFBB0C">
            <wp:extent cx="2827522" cy="1589723"/>
            <wp:effectExtent l="0" t="0" r="0" b="0"/>
            <wp:docPr id="554520658" name="Picture 554520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520658" name="Picture 554520658"/>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827522" cy="1589723"/>
                    </a:xfrm>
                    <a:prstGeom prst="rect">
                      <a:avLst/>
                    </a:prstGeom>
                  </pic:spPr>
                </pic:pic>
              </a:graphicData>
            </a:graphic>
          </wp:inline>
        </w:drawing>
      </w:r>
      <w:r w:rsidRPr="00A10FD0">
        <w:rPr>
          <w:rFonts w:ascii="Courier New" w:hAnsi="Courier New" w:cs="Courier New"/>
          <w:noProof/>
          <w:color w:val="FF5A5F"/>
          <w:sz w:val="28"/>
          <w:szCs w:val="28"/>
        </w:rPr>
        <w:drawing>
          <wp:inline distT="0" distB="0" distL="0" distR="0" wp14:anchorId="1CE781CB" wp14:editId="786B18B1">
            <wp:extent cx="2846752" cy="1600535"/>
            <wp:effectExtent l="0" t="0" r="0" b="0"/>
            <wp:docPr id="2022841503" name="Picture 2022841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841503" name="Picture 2022841503"/>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846752" cy="1600535"/>
                    </a:xfrm>
                    <a:prstGeom prst="rect">
                      <a:avLst/>
                    </a:prstGeom>
                  </pic:spPr>
                </pic:pic>
              </a:graphicData>
            </a:graphic>
          </wp:inline>
        </w:drawing>
      </w:r>
    </w:p>
    <w:p w:rsidR="00F97696" w:rsidRPr="00A10FD0" w:rsidRDefault="00F97696" w:rsidP="00055306">
      <w:pPr>
        <w:spacing w:line="240" w:lineRule="auto"/>
        <w:jc w:val="center"/>
        <w:rPr>
          <w:rFonts w:ascii="Courier New" w:hAnsi="Courier New" w:cs="Courier New"/>
          <w:color w:val="FF5A5F"/>
          <w:sz w:val="28"/>
          <w:szCs w:val="28"/>
        </w:rPr>
      </w:pPr>
      <w:r w:rsidRPr="00A10FD0">
        <w:rPr>
          <w:rFonts w:ascii="Courier New" w:hAnsi="Courier New" w:cs="Courier New"/>
          <w:noProof/>
          <w:color w:val="FF5A5F"/>
          <w:sz w:val="28"/>
          <w:szCs w:val="28"/>
        </w:rPr>
        <w:drawing>
          <wp:inline distT="0" distB="0" distL="0" distR="0" wp14:anchorId="3F9F373C" wp14:editId="5A16D93A">
            <wp:extent cx="2711756" cy="1524635"/>
            <wp:effectExtent l="0" t="0" r="0" b="0"/>
            <wp:docPr id="1502648774" name="Picture 15026487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648774" name="Picture 1502648774"/>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717028" cy="1527599"/>
                    </a:xfrm>
                    <a:prstGeom prst="rect">
                      <a:avLst/>
                    </a:prstGeom>
                  </pic:spPr>
                </pic:pic>
              </a:graphicData>
            </a:graphic>
          </wp:inline>
        </w:drawing>
      </w:r>
    </w:p>
    <w:p w:rsidR="00F97696" w:rsidRPr="00A10FD0" w:rsidRDefault="00F97696" w:rsidP="00055306">
      <w:pPr>
        <w:spacing w:line="240" w:lineRule="auto"/>
        <w:jc w:val="center"/>
        <w:rPr>
          <w:rFonts w:ascii="Courier New" w:hAnsi="Courier New" w:cs="Courier New"/>
          <w:color w:val="FF5A5F"/>
          <w:sz w:val="28"/>
          <w:szCs w:val="28"/>
        </w:rPr>
      </w:pPr>
    </w:p>
    <w:p w:rsidR="00F97696" w:rsidRPr="00A10FD0" w:rsidRDefault="00F97696" w:rsidP="008D096D">
      <w:pPr>
        <w:pStyle w:val="Heading2"/>
        <w:numPr>
          <w:ilvl w:val="1"/>
          <w:numId w:val="1"/>
        </w:numPr>
        <w:rPr>
          <w:b/>
          <w:color w:val="FF5A5F"/>
        </w:rPr>
      </w:pPr>
      <w:bookmarkStart w:id="19" w:name="_Toc136968778"/>
      <w:r w:rsidRPr="00A10FD0">
        <w:rPr>
          <w:b/>
          <w:color w:val="FF5A5F"/>
        </w:rPr>
        <w:lastRenderedPageBreak/>
        <w:t>Green Blind test</w:t>
      </w:r>
      <w:bookmarkEnd w:id="19"/>
    </w:p>
    <w:p w:rsidR="00F97696" w:rsidRPr="00A10FD0" w:rsidRDefault="00F97696" w:rsidP="00055306">
      <w:pPr>
        <w:spacing w:line="240" w:lineRule="auto"/>
        <w:jc w:val="center"/>
        <w:rPr>
          <w:rFonts w:ascii="Courier New" w:hAnsi="Courier New" w:cs="Courier New"/>
          <w:noProof/>
          <w:color w:val="FF5A5F"/>
          <w:sz w:val="28"/>
          <w:szCs w:val="28"/>
        </w:rPr>
      </w:pPr>
      <w:r w:rsidRPr="00A10FD0">
        <w:rPr>
          <w:rFonts w:ascii="Courier New" w:hAnsi="Courier New" w:cs="Courier New"/>
          <w:noProof/>
          <w:color w:val="FF5A5F"/>
          <w:sz w:val="28"/>
          <w:szCs w:val="28"/>
        </w:rPr>
        <w:drawing>
          <wp:inline distT="0" distB="0" distL="0" distR="0" wp14:anchorId="39987D82" wp14:editId="2A13AC3C">
            <wp:extent cx="2903220" cy="1632510"/>
            <wp:effectExtent l="0" t="0" r="0" b="6350"/>
            <wp:docPr id="131463892" name="Picture 1314638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3892" name="Picture 131463892"/>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2914988" cy="1639127"/>
                    </a:xfrm>
                    <a:prstGeom prst="rect">
                      <a:avLst/>
                    </a:prstGeom>
                  </pic:spPr>
                </pic:pic>
              </a:graphicData>
            </a:graphic>
          </wp:inline>
        </w:drawing>
      </w:r>
      <w:r w:rsidRPr="00A10FD0">
        <w:rPr>
          <w:rFonts w:ascii="Courier New" w:hAnsi="Courier New" w:cs="Courier New"/>
          <w:noProof/>
          <w:color w:val="FF5A5F"/>
          <w:sz w:val="28"/>
          <w:szCs w:val="28"/>
        </w:rPr>
        <w:drawing>
          <wp:inline distT="0" distB="0" distL="0" distR="0" wp14:anchorId="4FC342A0" wp14:editId="10DFE33F">
            <wp:extent cx="2827020" cy="1586958"/>
            <wp:effectExtent l="0" t="0" r="0" b="0"/>
            <wp:docPr id="1471486414" name="Picture 1471486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486414" name="Picture 1471486414"/>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832037" cy="1589774"/>
                    </a:xfrm>
                    <a:prstGeom prst="rect">
                      <a:avLst/>
                    </a:prstGeom>
                  </pic:spPr>
                </pic:pic>
              </a:graphicData>
            </a:graphic>
          </wp:inline>
        </w:drawing>
      </w:r>
    </w:p>
    <w:p w:rsidR="00F97696" w:rsidRPr="00A10FD0" w:rsidRDefault="00F97696" w:rsidP="00055306">
      <w:pPr>
        <w:spacing w:line="240" w:lineRule="auto"/>
        <w:jc w:val="center"/>
        <w:rPr>
          <w:rFonts w:ascii="Courier New" w:hAnsi="Courier New" w:cs="Courier New"/>
          <w:noProof/>
          <w:color w:val="FF5A5F"/>
          <w:sz w:val="28"/>
          <w:szCs w:val="28"/>
        </w:rPr>
      </w:pPr>
      <w:r w:rsidRPr="00A10FD0">
        <w:rPr>
          <w:rFonts w:ascii="Courier New" w:hAnsi="Courier New" w:cs="Courier New"/>
          <w:noProof/>
          <w:color w:val="FF5A5F"/>
          <w:sz w:val="28"/>
          <w:szCs w:val="28"/>
        </w:rPr>
        <w:drawing>
          <wp:inline distT="0" distB="0" distL="0" distR="0" wp14:anchorId="781DA9AC" wp14:editId="250317C2">
            <wp:extent cx="2659380" cy="1779003"/>
            <wp:effectExtent l="0" t="0" r="7620" b="0"/>
            <wp:docPr id="1580771920" name="Picture 1580771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771920" name="Picture 1580771920"/>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0" y="0"/>
                      <a:ext cx="2672736" cy="1787938"/>
                    </a:xfrm>
                    <a:prstGeom prst="rect">
                      <a:avLst/>
                    </a:prstGeom>
                  </pic:spPr>
                </pic:pic>
              </a:graphicData>
            </a:graphic>
          </wp:inline>
        </w:drawing>
      </w:r>
      <w:r w:rsidRPr="00A10FD0">
        <w:rPr>
          <w:rFonts w:ascii="Courier New" w:hAnsi="Courier New" w:cs="Courier New"/>
          <w:noProof/>
          <w:color w:val="FF5A5F"/>
          <w:sz w:val="28"/>
          <w:szCs w:val="28"/>
        </w:rPr>
        <w:drawing>
          <wp:inline distT="0" distB="0" distL="0" distR="0" wp14:anchorId="02B33317" wp14:editId="2FBBA304">
            <wp:extent cx="3009265" cy="1760009"/>
            <wp:effectExtent l="0" t="0" r="635" b="0"/>
            <wp:docPr id="1209432755" name="Picture 12094327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432755" name="Picture 1209432755"/>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0" y="0"/>
                      <a:ext cx="3041896" cy="1779094"/>
                    </a:xfrm>
                    <a:prstGeom prst="rect">
                      <a:avLst/>
                    </a:prstGeom>
                  </pic:spPr>
                </pic:pic>
              </a:graphicData>
            </a:graphic>
          </wp:inline>
        </w:drawing>
      </w:r>
    </w:p>
    <w:p w:rsidR="00F97696" w:rsidRPr="00A10FD0" w:rsidRDefault="00F97696" w:rsidP="00055306">
      <w:pPr>
        <w:spacing w:line="240" w:lineRule="auto"/>
        <w:jc w:val="center"/>
        <w:rPr>
          <w:rFonts w:ascii="Courier New" w:hAnsi="Courier New" w:cs="Courier New"/>
          <w:color w:val="FF5A5F"/>
          <w:sz w:val="28"/>
          <w:szCs w:val="28"/>
        </w:rPr>
      </w:pPr>
      <w:r w:rsidRPr="00A10FD0">
        <w:rPr>
          <w:rFonts w:ascii="Courier New" w:hAnsi="Courier New" w:cs="Courier New"/>
          <w:noProof/>
          <w:color w:val="FF5A5F"/>
          <w:sz w:val="28"/>
          <w:szCs w:val="28"/>
        </w:rPr>
        <w:drawing>
          <wp:inline distT="0" distB="0" distL="0" distR="0" wp14:anchorId="4C69A9FF" wp14:editId="0CAB6871">
            <wp:extent cx="2604242" cy="1464391"/>
            <wp:effectExtent l="0" t="0" r="5715" b="2540"/>
            <wp:docPr id="1619436929" name="Picture 1619436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436929" name="Picture 1619436929"/>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604242" cy="1464391"/>
                    </a:xfrm>
                    <a:prstGeom prst="rect">
                      <a:avLst/>
                    </a:prstGeom>
                  </pic:spPr>
                </pic:pic>
              </a:graphicData>
            </a:graphic>
          </wp:inline>
        </w:drawing>
      </w:r>
    </w:p>
    <w:p w:rsidR="00F97696" w:rsidRPr="00A10FD0" w:rsidRDefault="00F97696" w:rsidP="005836E5">
      <w:pPr>
        <w:spacing w:line="240" w:lineRule="auto"/>
        <w:rPr>
          <w:rFonts w:cstheme="minorHAnsi"/>
          <w:color w:val="FF5A5F"/>
          <w:sz w:val="24"/>
          <w:szCs w:val="24"/>
        </w:rPr>
      </w:pPr>
    </w:p>
    <w:p w:rsidR="00F97696" w:rsidRPr="00D839EF" w:rsidRDefault="00834116" w:rsidP="00063419">
      <w:pPr>
        <w:pStyle w:val="Heading2"/>
        <w:numPr>
          <w:ilvl w:val="1"/>
          <w:numId w:val="1"/>
        </w:numPr>
        <w:rPr>
          <w:rFonts w:asciiTheme="minorHAnsi" w:hAnsiTheme="minorHAnsi"/>
          <w:b/>
          <w:color w:val="FF5A5F"/>
        </w:rPr>
      </w:pPr>
      <w:bookmarkStart w:id="20" w:name="_Toc136968779"/>
      <w:r w:rsidRPr="00D839EF">
        <w:rPr>
          <w:b/>
          <w:color w:val="FF5A5F"/>
        </w:rPr>
        <w:t>Monochromic</w:t>
      </w:r>
      <w:r w:rsidR="00063419" w:rsidRPr="00D839EF">
        <w:rPr>
          <w:rFonts w:asciiTheme="minorHAnsi" w:hAnsiTheme="minorHAnsi"/>
          <w:b/>
          <w:color w:val="FF5A5F"/>
        </w:rPr>
        <w:t xml:space="preserve"> Test</w:t>
      </w:r>
      <w:bookmarkEnd w:id="20"/>
    </w:p>
    <w:p w:rsidR="00F97696" w:rsidRPr="00D64D5A" w:rsidRDefault="00F97696" w:rsidP="00055306">
      <w:pPr>
        <w:spacing w:line="240" w:lineRule="auto"/>
        <w:jc w:val="center"/>
        <w:rPr>
          <w:rFonts w:ascii="Courier New" w:hAnsi="Courier New" w:cs="Courier New"/>
          <w:noProof/>
          <w:sz w:val="28"/>
          <w:szCs w:val="28"/>
        </w:rPr>
      </w:pPr>
      <w:r w:rsidRPr="00D64D5A">
        <w:rPr>
          <w:rFonts w:ascii="Courier New" w:hAnsi="Courier New" w:cs="Courier New"/>
          <w:noProof/>
          <w:sz w:val="28"/>
          <w:szCs w:val="28"/>
        </w:rPr>
        <w:drawing>
          <wp:inline distT="0" distB="0" distL="0" distR="0" wp14:anchorId="26D2717F" wp14:editId="7258E2AF">
            <wp:extent cx="2859433" cy="1609725"/>
            <wp:effectExtent l="0" t="0" r="0" b="0"/>
            <wp:docPr id="1788356206" name="Picture 1788356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356206" name="Picture 1788356206"/>
                    <pic:cNvPicPr>
                      <a:picLocks noChangeAspect="1"/>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872376" cy="1617011"/>
                    </a:xfrm>
                    <a:prstGeom prst="rect">
                      <a:avLst/>
                    </a:prstGeom>
                  </pic:spPr>
                </pic:pic>
              </a:graphicData>
            </a:graphic>
          </wp:inline>
        </w:drawing>
      </w:r>
      <w:r w:rsidRPr="00D64D5A">
        <w:rPr>
          <w:rFonts w:ascii="Courier New" w:hAnsi="Courier New" w:cs="Courier New"/>
          <w:noProof/>
          <w:sz w:val="28"/>
          <w:szCs w:val="28"/>
        </w:rPr>
        <w:drawing>
          <wp:inline distT="0" distB="0" distL="0" distR="0" wp14:anchorId="56FD53B3" wp14:editId="4F80EB3E">
            <wp:extent cx="2857500" cy="1610968"/>
            <wp:effectExtent l="0" t="0" r="0" b="8890"/>
            <wp:docPr id="1125500688" name="Picture 1125500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500688" name="Picture 1125500688"/>
                    <pic:cNvPicPr>
                      <a:picLocks noChangeAspect="1"/>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860674" cy="1612758"/>
                    </a:xfrm>
                    <a:prstGeom prst="rect">
                      <a:avLst/>
                    </a:prstGeom>
                  </pic:spPr>
                </pic:pic>
              </a:graphicData>
            </a:graphic>
          </wp:inline>
        </w:drawing>
      </w:r>
    </w:p>
    <w:p w:rsidR="00F97696" w:rsidRPr="00D64D5A" w:rsidRDefault="00F97696" w:rsidP="00055306">
      <w:pPr>
        <w:spacing w:line="240" w:lineRule="auto"/>
        <w:jc w:val="center"/>
        <w:rPr>
          <w:rFonts w:ascii="Courier New" w:hAnsi="Courier New" w:cs="Courier New"/>
          <w:noProof/>
          <w:sz w:val="28"/>
          <w:szCs w:val="28"/>
        </w:rPr>
      </w:pPr>
      <w:r w:rsidRPr="00D64D5A">
        <w:rPr>
          <w:rFonts w:ascii="Courier New" w:hAnsi="Courier New" w:cs="Courier New"/>
          <w:noProof/>
          <w:sz w:val="28"/>
          <w:szCs w:val="28"/>
        </w:rPr>
        <w:lastRenderedPageBreak/>
        <w:drawing>
          <wp:inline distT="0" distB="0" distL="0" distR="0" wp14:anchorId="1FCD94F9" wp14:editId="2CD8DA11">
            <wp:extent cx="2823651" cy="1587792"/>
            <wp:effectExtent l="0" t="0" r="0" b="0"/>
            <wp:docPr id="496496655" name="Picture 496496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496655" name="Picture 496496655"/>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823651" cy="1587792"/>
                    </a:xfrm>
                    <a:prstGeom prst="rect">
                      <a:avLst/>
                    </a:prstGeom>
                  </pic:spPr>
                </pic:pic>
              </a:graphicData>
            </a:graphic>
          </wp:inline>
        </w:drawing>
      </w:r>
      <w:r w:rsidRPr="00D64D5A">
        <w:rPr>
          <w:rFonts w:ascii="Courier New" w:hAnsi="Courier New" w:cs="Courier New"/>
          <w:noProof/>
          <w:sz w:val="28"/>
          <w:szCs w:val="28"/>
        </w:rPr>
        <w:drawing>
          <wp:inline distT="0" distB="0" distL="0" distR="0" wp14:anchorId="16328E34" wp14:editId="2C861411">
            <wp:extent cx="2847601" cy="1598942"/>
            <wp:effectExtent l="0" t="0" r="0" b="1270"/>
            <wp:docPr id="1353219177" name="Picture 1353219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219177" name="Picture 1353219177"/>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847601" cy="1598942"/>
                    </a:xfrm>
                    <a:prstGeom prst="rect">
                      <a:avLst/>
                    </a:prstGeom>
                  </pic:spPr>
                </pic:pic>
              </a:graphicData>
            </a:graphic>
          </wp:inline>
        </w:drawing>
      </w:r>
    </w:p>
    <w:p w:rsidR="00F97696" w:rsidRPr="00D64D5A" w:rsidRDefault="00F97696" w:rsidP="00055306">
      <w:pPr>
        <w:spacing w:line="240" w:lineRule="auto"/>
        <w:jc w:val="center"/>
        <w:rPr>
          <w:rFonts w:ascii="Courier New" w:hAnsi="Courier New" w:cs="Courier New"/>
          <w:sz w:val="28"/>
          <w:szCs w:val="28"/>
        </w:rPr>
      </w:pPr>
      <w:r w:rsidRPr="00D64D5A">
        <w:rPr>
          <w:rFonts w:ascii="Courier New" w:hAnsi="Courier New" w:cs="Courier New"/>
          <w:noProof/>
          <w:sz w:val="28"/>
          <w:szCs w:val="28"/>
        </w:rPr>
        <w:drawing>
          <wp:inline distT="0" distB="0" distL="0" distR="0" wp14:anchorId="2EBCAC57" wp14:editId="172C491E">
            <wp:extent cx="2604242" cy="1614130"/>
            <wp:effectExtent l="0" t="0" r="5715" b="5715"/>
            <wp:docPr id="977791835" name="Picture 977791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791835" name="Picture 977791835"/>
                    <pic:cNvPicPr>
                      <a:picLocks noChangeAspect="1"/>
                    </pic:cNvPicPr>
                  </pic:nvPicPr>
                  <pic:blipFill>
                    <a:blip r:embed="rId61">
                      <a:extLst>
                        <a:ext uri="{28A0092B-C50C-407E-A947-70E740481C1C}">
                          <a14:useLocalDpi xmlns:a14="http://schemas.microsoft.com/office/drawing/2010/main" val="0"/>
                        </a:ext>
                      </a:extLst>
                    </a:blip>
                    <a:stretch>
                      <a:fillRect/>
                    </a:stretch>
                  </pic:blipFill>
                  <pic:spPr>
                    <a:xfrm>
                      <a:off x="0" y="0"/>
                      <a:ext cx="2604242" cy="1614130"/>
                    </a:xfrm>
                    <a:prstGeom prst="rect">
                      <a:avLst/>
                    </a:prstGeom>
                  </pic:spPr>
                </pic:pic>
              </a:graphicData>
            </a:graphic>
          </wp:inline>
        </w:drawing>
      </w:r>
    </w:p>
    <w:p w:rsidR="00F97696" w:rsidRPr="00D64D5A" w:rsidRDefault="00F97696" w:rsidP="00055306">
      <w:pPr>
        <w:spacing w:line="240" w:lineRule="auto"/>
        <w:jc w:val="center"/>
        <w:rPr>
          <w:rFonts w:ascii="Courier New" w:hAnsi="Courier New" w:cs="Courier New"/>
          <w:sz w:val="28"/>
          <w:szCs w:val="28"/>
        </w:rPr>
      </w:pPr>
    </w:p>
    <w:p w:rsidR="00F97696" w:rsidRPr="004271D1" w:rsidRDefault="00F97696" w:rsidP="00055306">
      <w:pPr>
        <w:spacing w:line="240" w:lineRule="auto"/>
        <w:jc w:val="center"/>
      </w:pPr>
    </w:p>
    <w:sectPr w:rsidR="00F97696" w:rsidRPr="004271D1" w:rsidSect="007A1166">
      <w:footerReference w:type="default" r:id="rId62"/>
      <w:pgSz w:w="11906" w:h="16838" w:code="9"/>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A12C9" w:rsidRDefault="00AA12C9" w:rsidP="007A1166">
      <w:pPr>
        <w:spacing w:after="0" w:line="240" w:lineRule="auto"/>
      </w:pPr>
      <w:r>
        <w:separator/>
      </w:r>
    </w:p>
  </w:endnote>
  <w:endnote w:type="continuationSeparator" w:id="0">
    <w:p w:rsidR="00AA12C9" w:rsidRDefault="00AA12C9" w:rsidP="007A11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right"/>
      <w:tblCellMar>
        <w:top w:w="115" w:type="dxa"/>
        <w:left w:w="115" w:type="dxa"/>
        <w:bottom w:w="115" w:type="dxa"/>
        <w:right w:w="115" w:type="dxa"/>
      </w:tblCellMar>
      <w:tblLook w:val="04A0" w:firstRow="1" w:lastRow="0" w:firstColumn="1" w:lastColumn="0" w:noHBand="0" w:noVBand="1"/>
    </w:tblPr>
    <w:tblGrid>
      <w:gridCol w:w="9259"/>
      <w:gridCol w:w="487"/>
    </w:tblGrid>
    <w:tr w:rsidR="007A1166" w:rsidTr="007A1166">
      <w:trPr>
        <w:jc w:val="right"/>
      </w:trPr>
      <w:tc>
        <w:tcPr>
          <w:tcW w:w="4795" w:type="dxa"/>
          <w:vAlign w:val="center"/>
        </w:tcPr>
        <w:sdt>
          <w:sdtPr>
            <w:rPr>
              <w:caps/>
              <w:color w:val="000000" w:themeColor="text1"/>
            </w:rPr>
            <w:alias w:val="Author"/>
            <w:tag w:val=""/>
            <w:id w:val="1534539408"/>
            <w:placeholder>
              <w:docPart w:val="CE51A0DA61144284AD715FAA43732CE4"/>
            </w:placeholder>
            <w:dataBinding w:prefixMappings="xmlns:ns0='http://purl.org/dc/elements/1.1/' xmlns:ns1='http://schemas.openxmlformats.org/package/2006/metadata/core-properties' " w:xpath="/ns1:coreProperties[1]/ns0:creator[1]" w:storeItemID="{6C3C8BC8-F283-45AE-878A-BAB7291924A1}"/>
            <w:text/>
          </w:sdtPr>
          <w:sdtContent>
            <w:p w:rsidR="007A1166" w:rsidRDefault="007A1166" w:rsidP="007A1166">
              <w:pPr>
                <w:pStyle w:val="Header"/>
                <w:jc w:val="right"/>
                <w:rPr>
                  <w:caps/>
                  <w:color w:val="000000" w:themeColor="text1"/>
                </w:rPr>
              </w:pPr>
              <w:r>
                <w:rPr>
                  <w:caps/>
                  <w:color w:val="000000" w:themeColor="text1"/>
                </w:rPr>
                <w:t>Airbnb data analysis</w:t>
              </w:r>
            </w:p>
          </w:sdtContent>
        </w:sdt>
      </w:tc>
      <w:tc>
        <w:tcPr>
          <w:tcW w:w="250" w:type="pct"/>
          <w:shd w:val="clear" w:color="auto" w:fill="FF5A5F"/>
          <w:vAlign w:val="center"/>
        </w:tcPr>
        <w:p w:rsidR="007A1166" w:rsidRDefault="007A1166">
          <w:pPr>
            <w:pStyle w:val="Footer"/>
            <w:tabs>
              <w:tab w:val="clear" w:pos="4680"/>
              <w:tab w:val="clear" w:pos="9360"/>
            </w:tabs>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001BB6">
            <w:rPr>
              <w:noProof/>
              <w:color w:val="FFFFFF" w:themeColor="background1"/>
            </w:rPr>
            <w:t>15</w:t>
          </w:r>
          <w:r>
            <w:rPr>
              <w:noProof/>
              <w:color w:val="FFFFFF" w:themeColor="background1"/>
            </w:rPr>
            <w:fldChar w:fldCharType="end"/>
          </w:r>
        </w:p>
      </w:tc>
    </w:tr>
  </w:tbl>
  <w:p w:rsidR="007A1166" w:rsidRDefault="007A11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A12C9" w:rsidRDefault="00AA12C9" w:rsidP="007A1166">
      <w:pPr>
        <w:spacing w:after="0" w:line="240" w:lineRule="auto"/>
      </w:pPr>
      <w:r>
        <w:separator/>
      </w:r>
    </w:p>
  </w:footnote>
  <w:footnote w:type="continuationSeparator" w:id="0">
    <w:p w:rsidR="00AA12C9" w:rsidRDefault="00AA12C9" w:rsidP="007A11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39" type="#_x0000_t75" style="width:99.65pt;height:99.65pt;visibility:visible"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" o:bullet="t">
        <v:imagedata r:id="rId1" o:title=""/>
        <o:lock v:ext="edit" grouping="t"/>
      </v:shape>
    </w:pict>
  </w:numPicBullet>
  <w:abstractNum w:abstractNumId="0" w15:restartNumberingAfterBreak="0">
    <w:nsid w:val="37242DD0"/>
    <w:multiLevelType w:val="hybridMultilevel"/>
    <w:tmpl w:val="768EB80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71B33D5E"/>
    <w:multiLevelType w:val="multilevel"/>
    <w:tmpl w:val="D656230E"/>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Q3szQwNzM0tDAzNTBR0lEKTi0uzszPAykwrAUAfcTxZiwAAAA="/>
  </w:docVars>
  <w:rsids>
    <w:rsidRoot w:val="006662D1"/>
    <w:rsid w:val="00001BB6"/>
    <w:rsid w:val="00016C0D"/>
    <w:rsid w:val="00023A83"/>
    <w:rsid w:val="00052E3D"/>
    <w:rsid w:val="00055306"/>
    <w:rsid w:val="00063419"/>
    <w:rsid w:val="00063440"/>
    <w:rsid w:val="000A71BF"/>
    <w:rsid w:val="000B24C7"/>
    <w:rsid w:val="000B755D"/>
    <w:rsid w:val="000C780F"/>
    <w:rsid w:val="001409C1"/>
    <w:rsid w:val="00146B34"/>
    <w:rsid w:val="001653D6"/>
    <w:rsid w:val="0018395A"/>
    <w:rsid w:val="001C7D48"/>
    <w:rsid w:val="001F3CA2"/>
    <w:rsid w:val="00235ED6"/>
    <w:rsid w:val="002657AA"/>
    <w:rsid w:val="00265C4D"/>
    <w:rsid w:val="00366DC9"/>
    <w:rsid w:val="00367950"/>
    <w:rsid w:val="00394DCC"/>
    <w:rsid w:val="00395EEF"/>
    <w:rsid w:val="003B58A3"/>
    <w:rsid w:val="003C2D80"/>
    <w:rsid w:val="003D5AAE"/>
    <w:rsid w:val="0042165B"/>
    <w:rsid w:val="0042472F"/>
    <w:rsid w:val="00425A49"/>
    <w:rsid w:val="004271D1"/>
    <w:rsid w:val="004314E4"/>
    <w:rsid w:val="00471736"/>
    <w:rsid w:val="00471DC5"/>
    <w:rsid w:val="00493D91"/>
    <w:rsid w:val="004B3933"/>
    <w:rsid w:val="004E0B12"/>
    <w:rsid w:val="005331C1"/>
    <w:rsid w:val="0053497F"/>
    <w:rsid w:val="00571157"/>
    <w:rsid w:val="005836E5"/>
    <w:rsid w:val="005A58AD"/>
    <w:rsid w:val="005F5412"/>
    <w:rsid w:val="00611997"/>
    <w:rsid w:val="00635E1E"/>
    <w:rsid w:val="006449DE"/>
    <w:rsid w:val="006662D1"/>
    <w:rsid w:val="006672F2"/>
    <w:rsid w:val="00667D65"/>
    <w:rsid w:val="00687806"/>
    <w:rsid w:val="007A1166"/>
    <w:rsid w:val="00821FCF"/>
    <w:rsid w:val="00834116"/>
    <w:rsid w:val="00851B79"/>
    <w:rsid w:val="00867D96"/>
    <w:rsid w:val="008D096D"/>
    <w:rsid w:val="00902290"/>
    <w:rsid w:val="0093119B"/>
    <w:rsid w:val="009535F7"/>
    <w:rsid w:val="00953FFC"/>
    <w:rsid w:val="00986F5F"/>
    <w:rsid w:val="009F18DE"/>
    <w:rsid w:val="00A10FD0"/>
    <w:rsid w:val="00A2307F"/>
    <w:rsid w:val="00A26A07"/>
    <w:rsid w:val="00A45700"/>
    <w:rsid w:val="00AA12C9"/>
    <w:rsid w:val="00AA7342"/>
    <w:rsid w:val="00AF50A7"/>
    <w:rsid w:val="00B23D84"/>
    <w:rsid w:val="00B31FF0"/>
    <w:rsid w:val="00B34574"/>
    <w:rsid w:val="00B63A5A"/>
    <w:rsid w:val="00B66EE9"/>
    <w:rsid w:val="00B7285F"/>
    <w:rsid w:val="00BA4630"/>
    <w:rsid w:val="00BD5F68"/>
    <w:rsid w:val="00C4299D"/>
    <w:rsid w:val="00C546AE"/>
    <w:rsid w:val="00CA3FFE"/>
    <w:rsid w:val="00CD606B"/>
    <w:rsid w:val="00D5143C"/>
    <w:rsid w:val="00D839EF"/>
    <w:rsid w:val="00D872AC"/>
    <w:rsid w:val="00DE17E1"/>
    <w:rsid w:val="00E015D2"/>
    <w:rsid w:val="00E27583"/>
    <w:rsid w:val="00E31FD1"/>
    <w:rsid w:val="00E52745"/>
    <w:rsid w:val="00EA232E"/>
    <w:rsid w:val="00EB2A2F"/>
    <w:rsid w:val="00EB774B"/>
    <w:rsid w:val="00EE0DA6"/>
    <w:rsid w:val="00EF2B47"/>
    <w:rsid w:val="00EF5E2F"/>
    <w:rsid w:val="00F137D2"/>
    <w:rsid w:val="00F41A78"/>
    <w:rsid w:val="00F807D7"/>
    <w:rsid w:val="00F86E7F"/>
    <w:rsid w:val="00F97696"/>
    <w:rsid w:val="00FE0899"/>
    <w:rsid w:val="00FF7C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1DA4E3"/>
  <w15:chartTrackingRefBased/>
  <w15:docId w15:val="{72D7743A-C1AA-486B-ADDC-6DE16A7BD5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86E7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A58A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E0899"/>
    <w:pPr>
      <w:spacing w:before="100" w:beforeAutospacing="1" w:after="100" w:afterAutospacing="1" w:line="240" w:lineRule="auto"/>
    </w:pPr>
    <w:rPr>
      <w:rFonts w:ascii="Times New Roman" w:eastAsiaTheme="minorEastAsia" w:hAnsi="Times New Roman" w:cs="Times New Roman"/>
      <w:sz w:val="24"/>
      <w:szCs w:val="24"/>
    </w:rPr>
  </w:style>
  <w:style w:type="table" w:styleId="TableGrid">
    <w:name w:val="Table Grid"/>
    <w:basedOn w:val="TableNormal"/>
    <w:uiPriority w:val="39"/>
    <w:rsid w:val="00B728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86E7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F86E7F"/>
    <w:pPr>
      <w:outlineLvl w:val="9"/>
    </w:pPr>
  </w:style>
  <w:style w:type="paragraph" w:styleId="NoSpacing">
    <w:name w:val="No Spacing"/>
    <w:uiPriority w:val="1"/>
    <w:qFormat/>
    <w:rsid w:val="004271D1"/>
    <w:pPr>
      <w:spacing w:after="0" w:line="240" w:lineRule="auto"/>
    </w:pPr>
  </w:style>
  <w:style w:type="paragraph" w:styleId="TOC1">
    <w:name w:val="toc 1"/>
    <w:basedOn w:val="Normal"/>
    <w:next w:val="Normal"/>
    <w:autoRedefine/>
    <w:uiPriority w:val="39"/>
    <w:unhideWhenUsed/>
    <w:rsid w:val="00986F5F"/>
    <w:pPr>
      <w:spacing w:after="100"/>
    </w:pPr>
  </w:style>
  <w:style w:type="character" w:styleId="Hyperlink">
    <w:name w:val="Hyperlink"/>
    <w:basedOn w:val="DefaultParagraphFont"/>
    <w:uiPriority w:val="99"/>
    <w:unhideWhenUsed/>
    <w:rsid w:val="00986F5F"/>
    <w:rPr>
      <w:color w:val="0563C1" w:themeColor="hyperlink"/>
      <w:u w:val="single"/>
    </w:rPr>
  </w:style>
  <w:style w:type="paragraph" w:styleId="ListParagraph">
    <w:name w:val="List Paragraph"/>
    <w:basedOn w:val="Normal"/>
    <w:uiPriority w:val="34"/>
    <w:qFormat/>
    <w:rsid w:val="006672F2"/>
    <w:pPr>
      <w:ind w:left="720"/>
      <w:contextualSpacing/>
    </w:pPr>
  </w:style>
  <w:style w:type="character" w:customStyle="1" w:styleId="Heading2Char">
    <w:name w:val="Heading 2 Char"/>
    <w:basedOn w:val="DefaultParagraphFont"/>
    <w:link w:val="Heading2"/>
    <w:uiPriority w:val="9"/>
    <w:rsid w:val="005A58AD"/>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FF7CA5"/>
    <w:pPr>
      <w:spacing w:after="100"/>
      <w:ind w:left="220"/>
    </w:pPr>
  </w:style>
  <w:style w:type="paragraph" w:styleId="Header">
    <w:name w:val="header"/>
    <w:basedOn w:val="Normal"/>
    <w:link w:val="HeaderChar"/>
    <w:uiPriority w:val="99"/>
    <w:unhideWhenUsed/>
    <w:rsid w:val="007A11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1166"/>
  </w:style>
  <w:style w:type="paragraph" w:styleId="Footer">
    <w:name w:val="footer"/>
    <w:basedOn w:val="Normal"/>
    <w:link w:val="FooterChar"/>
    <w:uiPriority w:val="99"/>
    <w:unhideWhenUsed/>
    <w:rsid w:val="007A11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11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8717439">
      <w:bodyDiv w:val="1"/>
      <w:marLeft w:val="0"/>
      <w:marRight w:val="0"/>
      <w:marTop w:val="0"/>
      <w:marBottom w:val="0"/>
      <w:divBdr>
        <w:top w:val="none" w:sz="0" w:space="0" w:color="auto"/>
        <w:left w:val="none" w:sz="0" w:space="0" w:color="auto"/>
        <w:bottom w:val="none" w:sz="0" w:space="0" w:color="auto"/>
        <w:right w:val="none" w:sz="0" w:space="0" w:color="auto"/>
      </w:divBdr>
    </w:div>
    <w:div w:id="818575686">
      <w:bodyDiv w:val="1"/>
      <w:marLeft w:val="0"/>
      <w:marRight w:val="0"/>
      <w:marTop w:val="0"/>
      <w:marBottom w:val="0"/>
      <w:divBdr>
        <w:top w:val="none" w:sz="0" w:space="0" w:color="auto"/>
        <w:left w:val="none" w:sz="0" w:space="0" w:color="auto"/>
        <w:bottom w:val="none" w:sz="0" w:space="0" w:color="auto"/>
        <w:right w:val="none" w:sz="0" w:space="0" w:color="auto"/>
      </w:divBdr>
    </w:div>
    <w:div w:id="984433320">
      <w:bodyDiv w:val="1"/>
      <w:marLeft w:val="0"/>
      <w:marRight w:val="0"/>
      <w:marTop w:val="0"/>
      <w:marBottom w:val="0"/>
      <w:divBdr>
        <w:top w:val="none" w:sz="0" w:space="0" w:color="auto"/>
        <w:left w:val="none" w:sz="0" w:space="0" w:color="auto"/>
        <w:bottom w:val="none" w:sz="0" w:space="0" w:color="auto"/>
        <w:right w:val="none" w:sz="0" w:space="0" w:color="auto"/>
      </w:divBdr>
    </w:div>
    <w:div w:id="1472483670">
      <w:bodyDiv w:val="1"/>
      <w:marLeft w:val="0"/>
      <w:marRight w:val="0"/>
      <w:marTop w:val="0"/>
      <w:marBottom w:val="0"/>
      <w:divBdr>
        <w:top w:val="none" w:sz="0" w:space="0" w:color="auto"/>
        <w:left w:val="none" w:sz="0" w:space="0" w:color="auto"/>
        <w:bottom w:val="none" w:sz="0" w:space="0" w:color="auto"/>
        <w:right w:val="none" w:sz="0" w:space="0" w:color="auto"/>
      </w:divBdr>
    </w:div>
    <w:div w:id="1483228362">
      <w:bodyDiv w:val="1"/>
      <w:marLeft w:val="0"/>
      <w:marRight w:val="0"/>
      <w:marTop w:val="0"/>
      <w:marBottom w:val="0"/>
      <w:divBdr>
        <w:top w:val="none" w:sz="0" w:space="0" w:color="auto"/>
        <w:left w:val="none" w:sz="0" w:space="0" w:color="auto"/>
        <w:bottom w:val="none" w:sz="0" w:space="0" w:color="auto"/>
        <w:right w:val="none" w:sz="0" w:space="0" w:color="auto"/>
      </w:divBdr>
    </w:div>
    <w:div w:id="1939755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jpe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image" Target="media/image22.png"/><Relationship Id="rId11" Type="http://schemas.openxmlformats.org/officeDocument/2006/relationships/image" Target="media/image5.png"/><Relationship Id="rId24" Type="http://schemas.openxmlformats.org/officeDocument/2006/relationships/image" Target="media/image17.jpe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jpeg"/><Relationship Id="rId14" Type="http://schemas.openxmlformats.org/officeDocument/2006/relationships/image" Target="media/image7.emf"/><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glossaryDocument" Target="glossary/document.xml"/><Relationship Id="rId8" Type="http://schemas.openxmlformats.org/officeDocument/2006/relationships/image" Target="media/image2.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0.emf"/><Relationship Id="rId25" Type="http://schemas.openxmlformats.org/officeDocument/2006/relationships/image" Target="media/image18.jpe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jpe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4.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3" Type="http://schemas.openxmlformats.org/officeDocument/2006/relationships/hyperlink" Target="http://insideairbnb.com/sicily" TargetMode="External"/><Relationship Id="rId18" Type="http://schemas.openxmlformats.org/officeDocument/2006/relationships/image" Target="media/image11.png"/><Relationship Id="rId39" Type="http://schemas.openxmlformats.org/officeDocument/2006/relationships/image" Target="media/image3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E51A0DA61144284AD715FAA43732CE4"/>
        <w:category>
          <w:name w:val="General"/>
          <w:gallery w:val="placeholder"/>
        </w:category>
        <w:types>
          <w:type w:val="bbPlcHdr"/>
        </w:types>
        <w:behaviors>
          <w:behavior w:val="content"/>
        </w:behaviors>
        <w:guid w:val="{445228E6-E379-4353-8020-BC61B5AEE841}"/>
      </w:docPartPr>
      <w:docPartBody>
        <w:p w:rsidR="00000000" w:rsidRDefault="00B816F5" w:rsidP="00B816F5">
          <w:pPr>
            <w:pStyle w:val="CE51A0DA61144284AD715FAA43732CE4"/>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816F5"/>
    <w:rsid w:val="00985019"/>
    <w:rsid w:val="00B816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816F5"/>
    <w:rPr>
      <w:color w:val="808080"/>
    </w:rPr>
  </w:style>
  <w:style w:type="paragraph" w:customStyle="1" w:styleId="8AFD83C9AE1F49ED99708D1BC295A2C7">
    <w:name w:val="8AFD83C9AE1F49ED99708D1BC295A2C7"/>
    <w:rsid w:val="00B816F5"/>
  </w:style>
  <w:style w:type="paragraph" w:customStyle="1" w:styleId="CE51A0DA61144284AD715FAA43732CE4">
    <w:name w:val="CE51A0DA61144284AD715FAA43732CE4"/>
    <w:rsid w:val="00B816F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6D3A9C67-5205-429D-BB87-77F44B549E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20</Pages>
  <Words>2891</Words>
  <Characters>16484</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rbnb data analysis</dc:creator>
  <cp:keywords/>
  <dc:description/>
  <cp:lastModifiedBy>Asad A.Allahrakha</cp:lastModifiedBy>
  <cp:revision>96</cp:revision>
  <cp:lastPrinted>2023-06-06T16:38:00Z</cp:lastPrinted>
  <dcterms:created xsi:type="dcterms:W3CDTF">2023-05-28T17:37:00Z</dcterms:created>
  <dcterms:modified xsi:type="dcterms:W3CDTF">2023-06-06T16:40:00Z</dcterms:modified>
</cp:coreProperties>
</file>